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39BFDB" w14:textId="6DA146C3" w:rsidR="00636A32" w:rsidRPr="00621798" w:rsidRDefault="007909A4" w:rsidP="00556756">
      <w:bookmarkStart w:id="0" w:name="_Hlk32952719"/>
      <w:bookmarkStart w:id="1" w:name="_Hlk60783208"/>
      <w:r w:rsidRPr="00621798">
        <w:rPr>
          <w:noProof/>
          <w:lang w:val="en-US" w:eastAsia="en-US"/>
        </w:rPr>
        <w:drawing>
          <wp:anchor distT="0" distB="0" distL="114300" distR="114300" simplePos="0" relativeHeight="251662336" behindDoc="1" locked="0" layoutInCell="0" allowOverlap="1" wp14:anchorId="0F06EA6F" wp14:editId="175C619E">
            <wp:simplePos x="0" y="0"/>
            <wp:positionH relativeFrom="margin">
              <wp:posOffset>4495800</wp:posOffset>
            </wp:positionH>
            <wp:positionV relativeFrom="paragraph">
              <wp:posOffset>-487111</wp:posOffset>
            </wp:positionV>
            <wp:extent cx="2000250" cy="2148271"/>
            <wp:effectExtent l="0" t="0" r="0" b="444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3505" cy="21625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6A81FD50" w14:textId="5F249D9A" w:rsidR="00636A32" w:rsidRPr="00621798" w:rsidRDefault="00636A32" w:rsidP="00556756"/>
    <w:p w14:paraId="17DFCE37" w14:textId="77777777" w:rsidR="00636A32" w:rsidRPr="00621798" w:rsidRDefault="00636A32" w:rsidP="00556756"/>
    <w:p w14:paraId="7FF6D9E3" w14:textId="77777777" w:rsidR="00636A32" w:rsidRPr="00621798" w:rsidRDefault="007909A4" w:rsidP="00556756">
      <w:r w:rsidRPr="00621798">
        <w:tab/>
      </w:r>
    </w:p>
    <w:p w14:paraId="3C11C55D" w14:textId="77777777" w:rsidR="00636A32" w:rsidRPr="00621798" w:rsidRDefault="00636A32" w:rsidP="00556756"/>
    <w:p w14:paraId="10CD49D8" w14:textId="77777777" w:rsidR="00636A32" w:rsidRPr="00621798" w:rsidRDefault="00636A32" w:rsidP="00556756"/>
    <w:p w14:paraId="2E969AC4" w14:textId="77777777" w:rsidR="00636A32" w:rsidRPr="00621798" w:rsidRDefault="00636A32" w:rsidP="00556756"/>
    <w:p w14:paraId="62BC2CFD" w14:textId="77777777" w:rsidR="00636A32" w:rsidRPr="00621798" w:rsidRDefault="00636A32" w:rsidP="00556756">
      <w:r w:rsidRPr="00621798">
        <w:t xml:space="preserve">                                                                                 </w:t>
      </w:r>
    </w:p>
    <w:p w14:paraId="738A2D83" w14:textId="77777777" w:rsidR="00E566A2" w:rsidRPr="006957CF" w:rsidRDefault="00E566A2" w:rsidP="00556756">
      <w:pPr>
        <w:rPr>
          <w:rFonts w:eastAsia="Times New Roman"/>
        </w:rPr>
      </w:pPr>
      <w:bookmarkStart w:id="2" w:name="_Hlk32008348"/>
    </w:p>
    <w:p w14:paraId="3987ADAA" w14:textId="15BC9759" w:rsidR="00E566A2" w:rsidRDefault="00E566A2" w:rsidP="00556756">
      <w:pPr>
        <w:rPr>
          <w:rFonts w:eastAsia="Times New Roman"/>
        </w:rPr>
      </w:pPr>
      <w:r w:rsidRPr="006957CF">
        <w:rPr>
          <w:rFonts w:eastAsia="Times New Roman"/>
        </w:rPr>
        <w:t xml:space="preserve">                                                                               </w:t>
      </w:r>
    </w:p>
    <w:p w14:paraId="7F06F7C3" w14:textId="77777777" w:rsidR="005C5206" w:rsidRPr="006957CF" w:rsidRDefault="005C5206" w:rsidP="00556756">
      <w:pPr>
        <w:rPr>
          <w:rFonts w:eastAsia="Times New Roman"/>
        </w:rPr>
      </w:pPr>
    </w:p>
    <w:p w14:paraId="57365EA0" w14:textId="2B52FB8C" w:rsidR="00D84CAF" w:rsidRDefault="00D84CAF" w:rsidP="00D84CAF">
      <w:pPr>
        <w:jc w:val="center"/>
        <w:rPr>
          <w:rFonts w:ascii="Arial Black" w:eastAsia="Times New Roman" w:hAnsi="Arial Black"/>
          <w:b/>
          <w:bCs/>
          <w:color w:val="FF0000"/>
          <w:sz w:val="32"/>
          <w:szCs w:val="32"/>
        </w:rPr>
      </w:pPr>
      <w:r>
        <w:rPr>
          <w:rFonts w:ascii="Arial Black" w:eastAsia="Times New Roman" w:hAnsi="Arial Black"/>
          <w:b/>
          <w:bCs/>
          <w:color w:val="FF0000"/>
          <w:sz w:val="32"/>
          <w:szCs w:val="32"/>
        </w:rPr>
        <w:t>NATIONAL COUNCIL OF INDIAN CULTURE</w:t>
      </w:r>
    </w:p>
    <w:p w14:paraId="50085535" w14:textId="73852DAE" w:rsidR="00E566A2" w:rsidRPr="006957CF" w:rsidRDefault="00E566A2" w:rsidP="005C5206">
      <w:pPr>
        <w:jc w:val="center"/>
        <w:rPr>
          <w:rFonts w:ascii="Arial Black" w:eastAsia="Times New Roman" w:hAnsi="Arial Black"/>
          <w:b/>
          <w:bCs/>
          <w:color w:val="FF0000"/>
          <w:sz w:val="32"/>
          <w:szCs w:val="32"/>
        </w:rPr>
      </w:pPr>
      <w:r w:rsidRPr="006957CF">
        <w:rPr>
          <w:rFonts w:ascii="Arial Black" w:eastAsia="Times New Roman" w:hAnsi="Arial Black"/>
          <w:b/>
          <w:bCs/>
          <w:color w:val="FF0000"/>
          <w:sz w:val="32"/>
          <w:szCs w:val="32"/>
        </w:rPr>
        <w:t>HERITAGE CENTER</w:t>
      </w:r>
    </w:p>
    <w:p w14:paraId="6AB9C14C" w14:textId="77777777" w:rsidR="00E566A2" w:rsidRPr="000F31F7" w:rsidRDefault="00E566A2" w:rsidP="005C5206">
      <w:pPr>
        <w:jc w:val="center"/>
        <w:rPr>
          <w:rFonts w:ascii="Algerian" w:eastAsia="Times New Roman" w:hAnsi="Algerian"/>
          <w:b/>
          <w:color w:val="FF0000"/>
          <w:sz w:val="44"/>
          <w:szCs w:val="44"/>
        </w:rPr>
      </w:pPr>
      <w:bookmarkStart w:id="3" w:name="_Hlk51104048"/>
      <w:r w:rsidRPr="000F31F7">
        <w:rPr>
          <w:rFonts w:ascii="Algerian" w:eastAsia="Times New Roman" w:hAnsi="Algerian"/>
          <w:b/>
          <w:bCs/>
          <w:color w:val="FF0000"/>
          <w:sz w:val="44"/>
          <w:szCs w:val="44"/>
        </w:rPr>
        <w:t>FIRST INTERNATIONAL PHAGWA CONFERENCE 2021</w:t>
      </w:r>
    </w:p>
    <w:p w14:paraId="733961CA" w14:textId="77777777" w:rsidR="00E566A2" w:rsidRPr="006957CF" w:rsidRDefault="00E566A2" w:rsidP="005C5206">
      <w:pPr>
        <w:jc w:val="center"/>
        <w:rPr>
          <w:rFonts w:ascii="Arial Black" w:eastAsia="Times New Roman" w:hAnsi="Arial Black"/>
          <w:b/>
          <w:color w:val="FF0000"/>
          <w:sz w:val="32"/>
          <w:szCs w:val="32"/>
        </w:rPr>
      </w:pPr>
      <w:bookmarkStart w:id="4" w:name="_Hlk43580917"/>
      <w:bookmarkEnd w:id="3"/>
      <w:r w:rsidRPr="006957CF">
        <w:rPr>
          <w:rFonts w:ascii="Arial Black" w:eastAsia="Times New Roman" w:hAnsi="Arial Black"/>
          <w:b/>
          <w:color w:val="002060"/>
          <w:sz w:val="32"/>
          <w:szCs w:val="32"/>
          <w14:shadow w14:blurRad="0" w14:dist="38100" w14:dir="2700000" w14:sx="100000" w14:sy="100000" w14:kx="0" w14:ky="0" w14:algn="bl">
            <w14:srgbClr w14:val="5B9BD5"/>
          </w14:shadow>
          <w14:textOutline w14:w="6731" w14:cap="flat" w14:cmpd="sng" w14:algn="ctr">
            <w14:solidFill>
              <w14:srgbClr w14:val="FF0000"/>
            </w14:solidFill>
            <w14:prstDash w14:val="solid"/>
            <w14:round/>
          </w14:textOutline>
        </w:rPr>
        <w:t>Phagwa in the Global Village:</w:t>
      </w:r>
    </w:p>
    <w:p w14:paraId="7B6972C6" w14:textId="1ABEF30A" w:rsidR="00E566A2" w:rsidRPr="006957CF" w:rsidRDefault="00E566A2" w:rsidP="005C5206">
      <w:pPr>
        <w:jc w:val="center"/>
        <w:rPr>
          <w:rFonts w:ascii="Arial Black" w:eastAsia="Times New Roman" w:hAnsi="Arial Black"/>
          <w:b/>
          <w:color w:val="002060"/>
          <w:sz w:val="32"/>
          <w:szCs w:val="32"/>
          <w14:shadow w14:blurRad="0" w14:dist="38100" w14:dir="2700000" w14:sx="100000" w14:sy="100000" w14:kx="0" w14:ky="0" w14:algn="bl">
            <w14:srgbClr w14:val="5B9BD5"/>
          </w14:shadow>
          <w14:textOutline w14:w="6731" w14:cap="flat" w14:cmpd="sng" w14:algn="ctr">
            <w14:solidFill>
              <w14:srgbClr w14:val="FF0000"/>
            </w14:solidFill>
            <w14:prstDash w14:val="solid"/>
            <w14:round/>
          </w14:textOutline>
        </w:rPr>
      </w:pPr>
      <w:r w:rsidRPr="006957CF">
        <w:rPr>
          <w:rFonts w:ascii="Arial Black" w:eastAsia="Times New Roman" w:hAnsi="Arial Black"/>
          <w:b/>
          <w:color w:val="002060"/>
          <w:sz w:val="32"/>
          <w:szCs w:val="32"/>
          <w14:shadow w14:blurRad="0" w14:dist="38100" w14:dir="2700000" w14:sx="100000" w14:sy="100000" w14:kx="0" w14:ky="0" w14:algn="bl">
            <w14:srgbClr w14:val="5B9BD5"/>
          </w14:shadow>
          <w14:textOutline w14:w="6731" w14:cap="flat" w14:cmpd="sng" w14:algn="ctr">
            <w14:solidFill>
              <w14:srgbClr w14:val="FF0000"/>
            </w14:solidFill>
            <w14:prstDash w14:val="solid"/>
            <w14:round/>
          </w14:textOutline>
        </w:rPr>
        <w:t>Traditions, Innovations and Future Developments</w:t>
      </w:r>
    </w:p>
    <w:p w14:paraId="17650174" w14:textId="77777777" w:rsidR="00E566A2" w:rsidRPr="006957CF" w:rsidRDefault="00E566A2" w:rsidP="005C5206">
      <w:pPr>
        <w:jc w:val="center"/>
        <w:rPr>
          <w:rFonts w:ascii="Arial Black" w:eastAsia="Times New Roman" w:hAnsi="Arial Black"/>
          <w:b/>
          <w:color w:val="FF0000"/>
          <w:sz w:val="44"/>
          <w:szCs w:val="44"/>
          <w14:shadow w14:blurRad="0" w14:dist="38100" w14:dir="2700000" w14:sx="100000" w14:sy="100000" w14:kx="0" w14:ky="0" w14:algn="bl">
            <w14:srgbClr w14:val="5B9BD5"/>
          </w14:shadow>
          <w14:textOutline w14:w="6731" w14:cap="flat" w14:cmpd="sng" w14:algn="ctr">
            <w14:solidFill>
              <w14:srgbClr w14:val="FF0000"/>
            </w14:solidFill>
            <w14:prstDash w14:val="solid"/>
            <w14:round/>
          </w14:textOutline>
        </w:rPr>
      </w:pPr>
      <w:bookmarkStart w:id="5" w:name="_Hlk61735155"/>
      <w:bookmarkEnd w:id="4"/>
      <w:r w:rsidRPr="006957CF">
        <w:rPr>
          <w:rFonts w:ascii="Arial Black" w:eastAsia="Times New Roman" w:hAnsi="Arial Black"/>
          <w:b/>
          <w:color w:val="FF0000"/>
          <w:sz w:val="44"/>
          <w:szCs w:val="44"/>
          <w14:shadow w14:blurRad="0" w14:dist="38100" w14:dir="2700000" w14:sx="100000" w14:sy="100000" w14:kx="0" w14:ky="0" w14:algn="bl">
            <w14:srgbClr w14:val="5B9BD5"/>
          </w14:shadow>
          <w14:textOutline w14:w="6731" w14:cap="flat" w14:cmpd="sng" w14:algn="ctr">
            <w14:solidFill>
              <w14:srgbClr w14:val="FF0000"/>
            </w14:solidFill>
            <w14:prstDash w14:val="solid"/>
            <w14:round/>
          </w14:textOutline>
        </w:rPr>
        <w:t>FIPC2021</w:t>
      </w:r>
    </w:p>
    <w:bookmarkEnd w:id="5"/>
    <w:p w14:paraId="18F58BCC" w14:textId="77777777" w:rsidR="00E566A2" w:rsidRPr="006957CF" w:rsidRDefault="00E566A2" w:rsidP="005C5206">
      <w:pPr>
        <w:jc w:val="center"/>
        <w:rPr>
          <w:rFonts w:eastAsia="Times New Roman"/>
        </w:rPr>
      </w:pPr>
      <w:r w:rsidRPr="006957CF">
        <w:rPr>
          <w:rFonts w:eastAsia="Times New Roman"/>
        </w:rPr>
        <w:t>NCIC Nagar, 28-38 Narsaloo Ramaya Marg, Endeavour, Chaguanas 502128, Trinidad, W.I.</w:t>
      </w:r>
    </w:p>
    <w:p w14:paraId="1F00BD9E" w14:textId="77777777" w:rsidR="00E566A2" w:rsidRPr="006957CF" w:rsidRDefault="00E566A2" w:rsidP="005C5206">
      <w:pPr>
        <w:jc w:val="center"/>
        <w:rPr>
          <w:rFonts w:eastAsia="Times New Roman"/>
        </w:rPr>
      </w:pPr>
    </w:p>
    <w:p w14:paraId="7A772C30" w14:textId="59F2DC09" w:rsidR="00E566A2" w:rsidRPr="006957CF" w:rsidRDefault="00E566A2" w:rsidP="005C5206">
      <w:pPr>
        <w:jc w:val="center"/>
        <w:rPr>
          <w:rFonts w:eastAsia="Times New Roman"/>
        </w:rPr>
      </w:pPr>
      <w:r w:rsidRPr="006957CF">
        <w:rPr>
          <w:rFonts w:eastAsia="Times New Roman"/>
        </w:rPr>
        <w:t xml:space="preserve">Tel/Fax: (868) 671-6242 / 789-9101   Email: </w:t>
      </w:r>
      <w:hyperlink r:id="rId9" w:history="1">
        <w:r w:rsidRPr="006957CF">
          <w:rPr>
            <w:rFonts w:eastAsia="Times New Roman"/>
            <w:color w:val="0563C1"/>
            <w:u w:val="single"/>
          </w:rPr>
          <w:t>phagwafipc2021@gmail.com</w:t>
        </w:r>
      </w:hyperlink>
      <w:r w:rsidRPr="006957CF">
        <w:rPr>
          <w:rFonts w:eastAsia="Times New Roman"/>
          <w:color w:val="0563C1"/>
          <w:u w:val="single"/>
        </w:rPr>
        <w:t>;  pgoopta@hotmail.com;</w:t>
      </w:r>
    </w:p>
    <w:p w14:paraId="48E72CD1" w14:textId="77777777" w:rsidR="00E566A2" w:rsidRPr="006957CF" w:rsidRDefault="00E566A2" w:rsidP="005C5206">
      <w:pPr>
        <w:jc w:val="center"/>
        <w:rPr>
          <w:rFonts w:eastAsia="Times New Roman"/>
        </w:rPr>
      </w:pPr>
    </w:p>
    <w:p w14:paraId="53B5421C" w14:textId="1ABE1627" w:rsidR="00DC4F27" w:rsidRDefault="00E566A2" w:rsidP="004D1518">
      <w:pPr>
        <w:jc w:val="center"/>
        <w:rPr>
          <w:rFonts w:ascii="Segoe UI Historic" w:eastAsia="Times New Roman" w:hAnsi="Segoe UI Historic" w:cs="Segoe UI Historic"/>
          <w:color w:val="0563C1"/>
          <w:sz w:val="23"/>
          <w:szCs w:val="23"/>
          <w:u w:val="single"/>
          <w:bdr w:val="none" w:sz="0" w:space="0" w:color="auto" w:frame="1"/>
          <w:shd w:val="clear" w:color="auto" w:fill="FFFFFF"/>
        </w:rPr>
      </w:pPr>
      <w:r w:rsidRPr="006957CF">
        <w:rPr>
          <w:rFonts w:eastAsia="Times New Roman"/>
        </w:rPr>
        <w:t xml:space="preserve">Website: </w:t>
      </w:r>
      <w:hyperlink r:id="rId10" w:tgtFrame="_blank" w:history="1">
        <w:r w:rsidRPr="006957CF">
          <w:rPr>
            <w:rFonts w:ascii="Segoe UI Historic" w:eastAsia="Times New Roman" w:hAnsi="Segoe UI Historic" w:cs="Segoe UI Historic"/>
            <w:color w:val="0563C1"/>
            <w:sz w:val="23"/>
            <w:szCs w:val="23"/>
            <w:u w:val="single"/>
            <w:bdr w:val="none" w:sz="0" w:space="0" w:color="auto" w:frame="1"/>
            <w:shd w:val="clear" w:color="auto" w:fill="FFFFFF"/>
          </w:rPr>
          <w:t>http://www.ncictt.com</w:t>
        </w:r>
      </w:hyperlink>
      <w:bookmarkEnd w:id="2"/>
    </w:p>
    <w:p w14:paraId="096498A2" w14:textId="77777777" w:rsidR="004D1518" w:rsidRPr="004D1518" w:rsidRDefault="004D1518" w:rsidP="004D1518">
      <w:pPr>
        <w:jc w:val="center"/>
        <w:rPr>
          <w:rStyle w:val="Hyperlink"/>
          <w:rFonts w:eastAsia="Times New Roman"/>
          <w:color w:val="auto"/>
          <w:u w:val="none"/>
        </w:rPr>
      </w:pPr>
    </w:p>
    <w:p w14:paraId="353ED708" w14:textId="6F6D4453" w:rsidR="004D1518" w:rsidRDefault="007A68A7" w:rsidP="007A68A7">
      <w:pPr>
        <w:jc w:val="center"/>
        <w:rPr>
          <w:rFonts w:ascii="Adobe Garamond Pro Bold" w:eastAsia="Times New Roman" w:hAnsi="Adobe Garamond Pro Bold"/>
          <w:b/>
          <w:color w:val="7030A0"/>
          <w:sz w:val="48"/>
          <w:szCs w:val="48"/>
          <w14:shadow w14:blurRad="0" w14:dist="38100" w14:dir="2700000" w14:sx="100000" w14:sy="100000" w14:kx="0" w14:ky="0" w14:algn="bl">
            <w14:srgbClr w14:val="5B9BD5"/>
          </w14:shadow>
          <w14:textOutline w14:w="6731" w14:cap="flat" w14:cmpd="sng" w14:algn="ctr">
            <w14:solidFill>
              <w14:srgbClr w14:val="FF0000"/>
            </w14:solidFill>
            <w14:prstDash w14:val="solid"/>
            <w14:round/>
          </w14:textOutline>
        </w:rPr>
      </w:pPr>
      <w:r>
        <w:rPr>
          <w:rFonts w:ascii="Adobe Garamond Pro Bold" w:eastAsia="Times New Roman" w:hAnsi="Adobe Garamond Pro Bold"/>
          <w:b/>
          <w:color w:val="7030A0"/>
          <w:sz w:val="48"/>
          <w:szCs w:val="48"/>
          <w14:shadow w14:blurRad="0" w14:dist="38100" w14:dir="2700000" w14:sx="100000" w14:sy="100000" w14:kx="0" w14:ky="0" w14:algn="bl">
            <w14:srgbClr w14:val="5B9BD5"/>
          </w14:shadow>
          <w14:textOutline w14:w="6731" w14:cap="flat" w14:cmpd="sng" w14:algn="ctr">
            <w14:solidFill>
              <w14:srgbClr w14:val="FF0000"/>
            </w14:solidFill>
            <w14:prstDash w14:val="solid"/>
            <w14:round/>
          </w14:textOutline>
        </w:rPr>
        <w:t xml:space="preserve">CONFERENCE </w:t>
      </w:r>
      <w:r w:rsidR="004D1518" w:rsidRPr="0049524F">
        <w:rPr>
          <w:rFonts w:ascii="Adobe Garamond Pro Bold" w:eastAsia="Times New Roman" w:hAnsi="Adobe Garamond Pro Bold"/>
          <w:b/>
          <w:color w:val="7030A0"/>
          <w:sz w:val="48"/>
          <w:szCs w:val="48"/>
          <w14:shadow w14:blurRad="0" w14:dist="38100" w14:dir="2700000" w14:sx="100000" w14:sy="100000" w14:kx="0" w14:ky="0" w14:algn="bl">
            <w14:srgbClr w14:val="5B9BD5"/>
          </w14:shadow>
          <w14:textOutline w14:w="6731" w14:cap="flat" w14:cmpd="sng" w14:algn="ctr">
            <w14:solidFill>
              <w14:srgbClr w14:val="FF0000"/>
            </w14:solidFill>
            <w14:prstDash w14:val="solid"/>
            <w14:round/>
          </w14:textOutline>
        </w:rPr>
        <w:t>PANELS</w:t>
      </w:r>
      <w:r>
        <w:rPr>
          <w:rFonts w:ascii="Adobe Garamond Pro Bold" w:eastAsia="Times New Roman" w:hAnsi="Adobe Garamond Pro Bold"/>
          <w:b/>
          <w:color w:val="7030A0"/>
          <w:sz w:val="48"/>
          <w:szCs w:val="48"/>
          <w14:shadow w14:blurRad="0" w14:dist="38100" w14:dir="2700000" w14:sx="100000" w14:sy="100000" w14:kx="0" w14:ky="0" w14:algn="bl">
            <w14:srgbClr w14:val="5B9BD5"/>
          </w14:shadow>
          <w14:textOutline w14:w="6731" w14:cap="flat" w14:cmpd="sng" w14:algn="ctr">
            <w14:solidFill>
              <w14:srgbClr w14:val="FF0000"/>
            </w14:solidFill>
            <w14:prstDash w14:val="solid"/>
            <w14:round/>
          </w14:textOutline>
        </w:rPr>
        <w:t xml:space="preserve"> : </w:t>
      </w:r>
      <w:r w:rsidR="004D1518" w:rsidRPr="0049524F">
        <w:rPr>
          <w:rFonts w:ascii="Adobe Garamond Pro Bold" w:eastAsia="Times New Roman" w:hAnsi="Adobe Garamond Pro Bold"/>
          <w:b/>
          <w:color w:val="7030A0"/>
          <w:sz w:val="48"/>
          <w:szCs w:val="48"/>
          <w14:shadow w14:blurRad="0" w14:dist="38100" w14:dir="2700000" w14:sx="100000" w14:sy="100000" w14:kx="0" w14:ky="0" w14:algn="bl">
            <w14:srgbClr w14:val="5B9BD5"/>
          </w14:shadow>
          <w14:textOutline w14:w="6731" w14:cap="flat" w14:cmpd="sng" w14:algn="ctr">
            <w14:solidFill>
              <w14:srgbClr w14:val="FF0000"/>
            </w14:solidFill>
            <w14:prstDash w14:val="solid"/>
            <w14:round/>
          </w14:textOutline>
        </w:rPr>
        <w:t xml:space="preserve">13-14 </w:t>
      </w:r>
      <w:r w:rsidR="000F31F7" w:rsidRPr="0049524F">
        <w:rPr>
          <w:rFonts w:ascii="Adobe Garamond Pro Bold" w:eastAsia="Times New Roman" w:hAnsi="Adobe Garamond Pro Bold"/>
          <w:b/>
          <w:color w:val="7030A0"/>
          <w:sz w:val="48"/>
          <w:szCs w:val="48"/>
          <w14:shadow w14:blurRad="0" w14:dist="38100" w14:dir="2700000" w14:sx="100000" w14:sy="100000" w14:kx="0" w14:ky="0" w14:algn="bl">
            <w14:srgbClr w14:val="5B9BD5"/>
          </w14:shadow>
          <w14:textOutline w14:w="6731" w14:cap="flat" w14:cmpd="sng" w14:algn="ctr">
            <w14:solidFill>
              <w14:srgbClr w14:val="FF0000"/>
            </w14:solidFill>
            <w14:prstDash w14:val="solid"/>
            <w14:round/>
          </w14:textOutline>
        </w:rPr>
        <w:t xml:space="preserve">MARCH </w:t>
      </w:r>
      <w:r w:rsidR="004D1518" w:rsidRPr="0049524F">
        <w:rPr>
          <w:rFonts w:ascii="Adobe Garamond Pro Bold" w:eastAsia="Times New Roman" w:hAnsi="Adobe Garamond Pro Bold"/>
          <w:b/>
          <w:color w:val="7030A0"/>
          <w:sz w:val="48"/>
          <w:szCs w:val="48"/>
          <w14:shadow w14:blurRad="0" w14:dist="38100" w14:dir="2700000" w14:sx="100000" w14:sy="100000" w14:kx="0" w14:ky="0" w14:algn="bl">
            <w14:srgbClr w14:val="5B9BD5"/>
          </w14:shadow>
          <w14:textOutline w14:w="6731" w14:cap="flat" w14:cmpd="sng" w14:algn="ctr">
            <w14:solidFill>
              <w14:srgbClr w14:val="FF0000"/>
            </w14:solidFill>
            <w14:prstDash w14:val="solid"/>
            <w14:round/>
          </w14:textOutline>
        </w:rPr>
        <w:t>2021</w:t>
      </w:r>
    </w:p>
    <w:p w14:paraId="4DE31119" w14:textId="77777777" w:rsidR="006A46D0" w:rsidRDefault="006A46D0" w:rsidP="007A68A7">
      <w:pPr>
        <w:jc w:val="center"/>
        <w:rPr>
          <w:rFonts w:ascii="Adobe Garamond Pro Bold" w:eastAsia="Times New Roman" w:hAnsi="Adobe Garamond Pro Bold"/>
          <w:b/>
          <w:color w:val="7030A0"/>
          <w:sz w:val="48"/>
          <w:szCs w:val="48"/>
          <w14:shadow w14:blurRad="0" w14:dist="38100" w14:dir="2700000" w14:sx="100000" w14:sy="100000" w14:kx="0" w14:ky="0" w14:algn="bl">
            <w14:srgbClr w14:val="5B9BD5"/>
          </w14:shadow>
          <w14:textOutline w14:w="6731" w14:cap="flat" w14:cmpd="sng" w14:algn="ctr">
            <w14:solidFill>
              <w14:srgbClr w14:val="FF0000"/>
            </w14:solidFill>
            <w14:prstDash w14:val="solid"/>
            <w14:round/>
          </w14:textOutline>
        </w:rPr>
      </w:pPr>
    </w:p>
    <w:p w14:paraId="200B6DF2" w14:textId="77777777" w:rsidR="007A68A7" w:rsidRPr="006A46D0" w:rsidRDefault="007A68A7" w:rsidP="007A68A7">
      <w:pPr>
        <w:jc w:val="center"/>
        <w:rPr>
          <w:rFonts w:eastAsia="Times New Roman"/>
          <w:color w:val="0563C1"/>
          <w:sz w:val="48"/>
          <w:szCs w:val="48"/>
          <w:u w:val="single"/>
          <w:bdr w:val="none" w:sz="0" w:space="0" w:color="auto" w:frame="1"/>
          <w:shd w:val="clear" w:color="auto" w:fill="FFFFFF"/>
        </w:rPr>
      </w:pPr>
      <w:r w:rsidRPr="006A46D0">
        <w:rPr>
          <w:rFonts w:eastAsia="Times New Roman"/>
          <w:color w:val="0563C1"/>
          <w:sz w:val="40"/>
          <w:szCs w:val="40"/>
          <w:highlight w:val="yellow"/>
          <w:u w:val="single"/>
          <w:bdr w:val="none" w:sz="0" w:space="0" w:color="auto" w:frame="1"/>
          <w:shd w:val="clear" w:color="auto" w:fill="FFFFFF"/>
        </w:rPr>
        <w:t xml:space="preserve">CONFERENCE ZOOM LINK : </w:t>
      </w:r>
      <w:hyperlink r:id="rId11" w:tgtFrame="_blank" w:history="1">
        <w:r w:rsidRPr="006A46D0">
          <w:rPr>
            <w:rStyle w:val="Hyperlink"/>
            <w:rFonts w:eastAsia="Times New Roman"/>
            <w:sz w:val="48"/>
            <w:szCs w:val="48"/>
            <w:highlight w:val="yellow"/>
          </w:rPr>
          <w:t>http://</w:t>
        </w:r>
        <w:proofErr w:type="spellStart"/>
        <w:r w:rsidRPr="006A46D0">
          <w:rPr>
            <w:rStyle w:val="Hyperlink"/>
            <w:rFonts w:eastAsia="Times New Roman"/>
            <w:sz w:val="48"/>
            <w:szCs w:val="48"/>
            <w:highlight w:val="yellow"/>
          </w:rPr>
          <w:t>phagwa.ncictt.com</w:t>
        </w:r>
        <w:proofErr w:type="spellEnd"/>
        <w:r w:rsidRPr="006A46D0">
          <w:rPr>
            <w:rStyle w:val="Hyperlink"/>
            <w:rFonts w:eastAsia="Times New Roman"/>
            <w:sz w:val="48"/>
            <w:szCs w:val="48"/>
            <w:highlight w:val="yellow"/>
          </w:rPr>
          <w:t>/</w:t>
        </w:r>
      </w:hyperlink>
    </w:p>
    <w:p w14:paraId="61834095" w14:textId="77777777" w:rsidR="007A68A7" w:rsidRPr="0049524F" w:rsidRDefault="007A68A7" w:rsidP="004D1518">
      <w:pPr>
        <w:jc w:val="center"/>
        <w:rPr>
          <w:rFonts w:ascii="Adobe Garamond Pro Bold" w:eastAsia="Times New Roman" w:hAnsi="Adobe Garamond Pro Bold"/>
          <w:b/>
          <w:color w:val="7030A0"/>
          <w:sz w:val="48"/>
          <w:szCs w:val="48"/>
          <w14:shadow w14:blurRad="0" w14:dist="38100" w14:dir="2700000" w14:sx="100000" w14:sy="100000" w14:kx="0" w14:ky="0" w14:algn="bl">
            <w14:srgbClr w14:val="5B9BD5"/>
          </w14:shadow>
          <w14:textOutline w14:w="6731" w14:cap="flat" w14:cmpd="sng" w14:algn="ctr">
            <w14:solidFill>
              <w14:srgbClr w14:val="FF0000"/>
            </w14:solidFill>
            <w14:prstDash w14:val="solid"/>
            <w14:round/>
          </w14:textOutline>
        </w:rPr>
      </w:pPr>
    </w:p>
    <w:p w14:paraId="0C98354C" w14:textId="46415A09" w:rsidR="0049004D" w:rsidRPr="004D1518" w:rsidRDefault="0049004D" w:rsidP="00556756">
      <w:pPr>
        <w:rPr>
          <w:rStyle w:val="Hyperlink"/>
          <w:b/>
          <w:bCs/>
          <w:color w:val="0070C0"/>
          <w:sz w:val="36"/>
          <w:szCs w:val="36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</w:p>
    <w:p w14:paraId="47FF662F" w14:textId="77777777" w:rsidR="00C838D4" w:rsidRPr="00621798" w:rsidRDefault="00C838D4" w:rsidP="00556756">
      <w:pPr>
        <w:rPr>
          <w:rFonts w:ascii="Calibri" w:hAnsi="Calibri" w:cs="Calibri"/>
          <w:color w:val="00B0F0"/>
          <w:sz w:val="32"/>
          <w:szCs w:val="32"/>
        </w:rPr>
      </w:pPr>
    </w:p>
    <w:p w14:paraId="1DF54006" w14:textId="3CFE3B4D" w:rsidR="00636A32" w:rsidRPr="00621798" w:rsidRDefault="00A66B85" w:rsidP="00556756">
      <w:pPr>
        <w:rPr>
          <w:rStyle w:val="Hyperlink"/>
          <w:color w:val="002060"/>
          <w:sz w:val="40"/>
          <w:szCs w:val="40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21798">
        <w:rPr>
          <w:rStyle w:val="Hyperlink"/>
          <w:color w:val="002060"/>
          <w:sz w:val="40"/>
          <w:szCs w:val="40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LEASE FIND BELOW THE PANELS FOR THE CONFERENCE.</w:t>
      </w:r>
    </w:p>
    <w:p w14:paraId="60FB70BF" w14:textId="77777777" w:rsidR="00A66B85" w:rsidRPr="00621798" w:rsidRDefault="00A66B85" w:rsidP="00556756">
      <w:pPr>
        <w:rPr>
          <w:rStyle w:val="Hyperlink"/>
          <w:color w:val="000000" w:themeColor="text1"/>
          <w:sz w:val="40"/>
          <w:szCs w:val="40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4A5E21F" w14:textId="77777777" w:rsidR="000D13FA" w:rsidRPr="00621798" w:rsidRDefault="000D13FA" w:rsidP="00556756">
      <w:pPr>
        <w:rPr>
          <w:rStyle w:val="Hyperlink"/>
          <w:rFonts w:ascii="Arial Black" w:hAnsi="Arial Black"/>
          <w:color w:val="auto"/>
          <w:sz w:val="28"/>
          <w:szCs w:val="28"/>
          <w:u w:val="none"/>
        </w:rPr>
      </w:pPr>
      <w:r w:rsidRPr="00621798">
        <w:rPr>
          <w:rStyle w:val="Hyperlink"/>
          <w:rFonts w:ascii="Arial Black" w:hAnsi="Arial Black"/>
          <w:color w:val="auto"/>
          <w:sz w:val="28"/>
          <w:szCs w:val="28"/>
          <w:u w:val="none"/>
        </w:rPr>
        <w:t>Kindly note that the times for the panels are noted in local (Trinidad) time and Greenwich Mean Time (GMT)</w:t>
      </w:r>
    </w:p>
    <w:p w14:paraId="4AE0A517" w14:textId="77777777" w:rsidR="00636A32" w:rsidRPr="00621798" w:rsidRDefault="00636A32" w:rsidP="00556756"/>
    <w:p w14:paraId="272A376D" w14:textId="77777777" w:rsidR="00636A32" w:rsidRPr="00621798" w:rsidRDefault="00636A32" w:rsidP="00556756"/>
    <w:tbl>
      <w:tblPr>
        <w:tblStyle w:val="TableGrid"/>
        <w:tblW w:w="18086" w:type="dxa"/>
        <w:tblLayout w:type="fixed"/>
        <w:tblLook w:val="04A0" w:firstRow="1" w:lastRow="0" w:firstColumn="1" w:lastColumn="0" w:noHBand="0" w:noVBand="1"/>
      </w:tblPr>
      <w:tblGrid>
        <w:gridCol w:w="4348"/>
        <w:gridCol w:w="6128"/>
        <w:gridCol w:w="4086"/>
        <w:gridCol w:w="3288"/>
        <w:gridCol w:w="236"/>
      </w:tblGrid>
      <w:tr w:rsidR="00693C52" w:rsidRPr="00621798" w14:paraId="3B732482" w14:textId="77777777" w:rsidTr="000F31F7">
        <w:trPr>
          <w:gridAfter w:val="1"/>
          <w:wAfter w:w="236" w:type="dxa"/>
          <w:trHeight w:val="1295"/>
        </w:trPr>
        <w:tc>
          <w:tcPr>
            <w:tcW w:w="4348" w:type="dxa"/>
          </w:tcPr>
          <w:p w14:paraId="199D22CC" w14:textId="77777777" w:rsidR="00693C52" w:rsidRPr="00621798" w:rsidRDefault="00693C52" w:rsidP="00556756">
            <w:bookmarkStart w:id="6" w:name="_Hlk31815116"/>
          </w:p>
          <w:p w14:paraId="3C4CA98D" w14:textId="77777777" w:rsidR="00693C52" w:rsidRPr="00621798" w:rsidRDefault="00693C52" w:rsidP="00556756"/>
          <w:p w14:paraId="64115DF6" w14:textId="77777777" w:rsidR="00693C52" w:rsidRPr="00621798" w:rsidRDefault="00693C52" w:rsidP="00556756">
            <w:r w:rsidRPr="00621798">
              <w:t xml:space="preserve">                   </w:t>
            </w:r>
          </w:p>
          <w:p w14:paraId="094E9B1C" w14:textId="77777777" w:rsidR="00693C52" w:rsidRPr="00621798" w:rsidRDefault="00693C52" w:rsidP="00556756">
            <w:pPr>
              <w:rPr>
                <w:b/>
                <w:bCs/>
                <w:sz w:val="32"/>
                <w:szCs w:val="32"/>
              </w:rPr>
            </w:pPr>
            <w:r w:rsidRPr="00621798">
              <w:rPr>
                <w:b/>
                <w:bCs/>
                <w:sz w:val="32"/>
                <w:szCs w:val="32"/>
              </w:rPr>
              <w:t>NAMES</w:t>
            </w:r>
          </w:p>
          <w:p w14:paraId="27A13480" w14:textId="77777777" w:rsidR="00693C52" w:rsidRPr="00621798" w:rsidRDefault="00693C52" w:rsidP="00556756"/>
        </w:tc>
        <w:tc>
          <w:tcPr>
            <w:tcW w:w="6128" w:type="dxa"/>
          </w:tcPr>
          <w:p w14:paraId="6E67D63C" w14:textId="77777777" w:rsidR="00693C52" w:rsidRPr="00621798" w:rsidRDefault="00693C52" w:rsidP="00556756">
            <w:pPr>
              <w:rPr>
                <w:noProof/>
              </w:rPr>
            </w:pPr>
          </w:p>
          <w:p w14:paraId="20929D6E" w14:textId="77777777" w:rsidR="00693C52" w:rsidRPr="00621798" w:rsidRDefault="00693C52" w:rsidP="00556756">
            <w:pPr>
              <w:rPr>
                <w:noProof/>
              </w:rPr>
            </w:pPr>
          </w:p>
          <w:p w14:paraId="33AE5283" w14:textId="77777777" w:rsidR="00693C52" w:rsidRPr="00621798" w:rsidRDefault="00693C52" w:rsidP="00556756">
            <w:pPr>
              <w:rPr>
                <w:noProof/>
              </w:rPr>
            </w:pPr>
            <w:r w:rsidRPr="00621798">
              <w:rPr>
                <w:noProof/>
              </w:rPr>
              <w:t xml:space="preserve">                   </w:t>
            </w:r>
          </w:p>
          <w:p w14:paraId="41A0455B" w14:textId="77777777" w:rsidR="00693C52" w:rsidRPr="00621798" w:rsidRDefault="00693C52" w:rsidP="00556756">
            <w:pPr>
              <w:rPr>
                <w:b/>
                <w:bCs/>
                <w:sz w:val="32"/>
                <w:szCs w:val="32"/>
              </w:rPr>
            </w:pPr>
            <w:r w:rsidRPr="00621798">
              <w:rPr>
                <w:b/>
                <w:bCs/>
                <w:noProof/>
                <w:sz w:val="32"/>
                <w:szCs w:val="32"/>
              </w:rPr>
              <w:t xml:space="preserve">                          ITEM </w:t>
            </w:r>
          </w:p>
        </w:tc>
        <w:tc>
          <w:tcPr>
            <w:tcW w:w="4086" w:type="dxa"/>
          </w:tcPr>
          <w:p w14:paraId="3C917EC3" w14:textId="77777777" w:rsidR="00693C52" w:rsidRPr="00621798" w:rsidRDefault="00693C52" w:rsidP="00556756">
            <w:pPr>
              <w:rPr>
                <w:noProof/>
              </w:rPr>
            </w:pPr>
          </w:p>
          <w:p w14:paraId="34B8DC5A" w14:textId="77777777" w:rsidR="00693C52" w:rsidRPr="00621798" w:rsidRDefault="00693C52" w:rsidP="00556756">
            <w:pPr>
              <w:rPr>
                <w:b/>
                <w:bCs/>
                <w:noProof/>
                <w:sz w:val="32"/>
                <w:szCs w:val="32"/>
              </w:rPr>
            </w:pPr>
            <w:r w:rsidRPr="00621798">
              <w:rPr>
                <w:b/>
                <w:bCs/>
                <w:noProof/>
                <w:sz w:val="32"/>
                <w:szCs w:val="32"/>
              </w:rPr>
              <w:t xml:space="preserve"> </w:t>
            </w:r>
          </w:p>
          <w:p w14:paraId="32EA368C" w14:textId="77777777" w:rsidR="00693C52" w:rsidRPr="00621798" w:rsidRDefault="00587867" w:rsidP="00556756">
            <w:pPr>
              <w:rPr>
                <w:rFonts w:ascii="Arial Black" w:hAnsi="Arial Black"/>
                <w:b/>
                <w:bCs/>
              </w:rPr>
            </w:pPr>
            <w:r w:rsidRPr="00621798">
              <w:rPr>
                <w:rFonts w:ascii="Arial Black" w:hAnsi="Arial Black"/>
                <w:b/>
                <w:bCs/>
              </w:rPr>
              <w:t>TIME</w:t>
            </w:r>
          </w:p>
          <w:p w14:paraId="26943B3C" w14:textId="77777777" w:rsidR="006626EB" w:rsidRDefault="0071187A" w:rsidP="00556756">
            <w:pPr>
              <w:rPr>
                <w:rFonts w:ascii="Arial Black" w:hAnsi="Arial Black"/>
                <w:b/>
                <w:bCs/>
              </w:rPr>
            </w:pPr>
            <w:r w:rsidRPr="00621798">
              <w:rPr>
                <w:rFonts w:ascii="Arial Black" w:hAnsi="Arial Black"/>
                <w:b/>
                <w:bCs/>
              </w:rPr>
              <w:t>LOCAL TIME</w:t>
            </w:r>
          </w:p>
          <w:p w14:paraId="2816C0F0" w14:textId="776C82B2" w:rsidR="0071187A" w:rsidRPr="00621798" w:rsidRDefault="006626EB" w:rsidP="00556756">
            <w:pPr>
              <w:rPr>
                <w:rFonts w:ascii="Arial Black" w:hAnsi="Arial Black"/>
                <w:b/>
                <w:bCs/>
              </w:rPr>
            </w:pPr>
            <w:r>
              <w:rPr>
                <w:rFonts w:ascii="Arial Black" w:hAnsi="Arial Black"/>
                <w:b/>
                <w:bCs/>
                <w:noProof/>
                <w:color w:val="00B050"/>
              </w:rPr>
              <w:t xml:space="preserve"> (</w:t>
            </w:r>
            <w:r w:rsidRPr="00621798">
              <w:rPr>
                <w:rFonts w:ascii="Arial Black" w:hAnsi="Arial Black"/>
                <w:b/>
                <w:bCs/>
                <w:noProof/>
                <w:color w:val="00B050"/>
              </w:rPr>
              <w:t>hrs</w:t>
            </w:r>
            <w:r>
              <w:rPr>
                <w:rFonts w:ascii="Arial Black" w:hAnsi="Arial Black"/>
                <w:b/>
                <w:bCs/>
                <w:noProof/>
                <w:color w:val="00B050"/>
              </w:rPr>
              <w:t xml:space="preserve"> GMT)</w:t>
            </w:r>
          </w:p>
        </w:tc>
        <w:tc>
          <w:tcPr>
            <w:tcW w:w="3288" w:type="dxa"/>
          </w:tcPr>
          <w:p w14:paraId="0BF46FD6" w14:textId="77777777" w:rsidR="00693C52" w:rsidRPr="00621798" w:rsidRDefault="00693C52" w:rsidP="00556756">
            <w:pPr>
              <w:rPr>
                <w:noProof/>
              </w:rPr>
            </w:pPr>
          </w:p>
        </w:tc>
      </w:tr>
      <w:bookmarkEnd w:id="6"/>
      <w:tr w:rsidR="00693C52" w:rsidRPr="00621798" w14:paraId="7443C5E1" w14:textId="77777777" w:rsidTr="000F31F7">
        <w:trPr>
          <w:gridAfter w:val="1"/>
          <w:wAfter w:w="236" w:type="dxa"/>
          <w:trHeight w:val="1718"/>
        </w:trPr>
        <w:tc>
          <w:tcPr>
            <w:tcW w:w="4348" w:type="dxa"/>
          </w:tcPr>
          <w:p w14:paraId="4B4C58CE" w14:textId="77777777" w:rsidR="00693C52" w:rsidRPr="00621798" w:rsidRDefault="00693C52" w:rsidP="00556756"/>
          <w:p w14:paraId="4AF7BEE9" w14:textId="77777777" w:rsidR="00693C52" w:rsidRPr="00621798" w:rsidRDefault="00693C52" w:rsidP="00556756"/>
          <w:p w14:paraId="1D63D5F3" w14:textId="7D60C308" w:rsidR="00693C52" w:rsidRPr="00621798" w:rsidRDefault="00587867" w:rsidP="00556756">
            <w:pPr>
              <w:rPr>
                <w:rFonts w:ascii="Arial Black" w:hAnsi="Arial Black"/>
                <w:b/>
                <w:bCs/>
              </w:rPr>
            </w:pPr>
            <w:r w:rsidRPr="00621798">
              <w:rPr>
                <w:rFonts w:ascii="Arial Black" w:hAnsi="Arial Black"/>
                <w:b/>
                <w:bCs/>
              </w:rPr>
              <w:t xml:space="preserve">SATURDAY </w:t>
            </w:r>
            <w:r w:rsidR="00A96532">
              <w:rPr>
                <w:rFonts w:ascii="Arial Black" w:hAnsi="Arial Black"/>
                <w:b/>
                <w:bCs/>
              </w:rPr>
              <w:t>13 MARCH 2021</w:t>
            </w:r>
            <w:r w:rsidR="00693C52" w:rsidRPr="00621798">
              <w:rPr>
                <w:rFonts w:ascii="Arial Black" w:hAnsi="Arial Black"/>
                <w:b/>
                <w:bCs/>
              </w:rPr>
              <w:t xml:space="preserve"> </w:t>
            </w:r>
          </w:p>
          <w:p w14:paraId="7C455D80" w14:textId="77777777" w:rsidR="00A809AC" w:rsidRPr="00621798" w:rsidRDefault="00A809AC" w:rsidP="00556756">
            <w:pPr>
              <w:rPr>
                <w:rFonts w:ascii="Arial Black" w:hAnsi="Arial Black"/>
              </w:rPr>
            </w:pPr>
          </w:p>
        </w:tc>
        <w:tc>
          <w:tcPr>
            <w:tcW w:w="6128" w:type="dxa"/>
          </w:tcPr>
          <w:p w14:paraId="0C20FF0C" w14:textId="77777777" w:rsidR="00693C52" w:rsidRPr="00621798" w:rsidRDefault="00693C52" w:rsidP="00556756">
            <w:pPr>
              <w:rPr>
                <w:noProof/>
              </w:rPr>
            </w:pPr>
          </w:p>
          <w:p w14:paraId="68E53976" w14:textId="77777777" w:rsidR="00693C52" w:rsidRPr="00621798" w:rsidRDefault="00693C52" w:rsidP="00556756">
            <w:pPr>
              <w:rPr>
                <w:rFonts w:ascii="Arial Black" w:hAnsi="Arial Black"/>
                <w:b/>
                <w:bCs/>
              </w:rPr>
            </w:pPr>
            <w:r w:rsidRPr="00621798">
              <w:rPr>
                <w:noProof/>
              </w:rPr>
              <w:t xml:space="preserve">       </w:t>
            </w:r>
            <w:r w:rsidR="00587867" w:rsidRPr="00621798">
              <w:rPr>
                <w:rFonts w:ascii="Arial Black" w:hAnsi="Arial Black"/>
                <w:b/>
                <w:bCs/>
              </w:rPr>
              <w:t>OPENING CEREMONY</w:t>
            </w:r>
          </w:p>
          <w:p w14:paraId="3CDA565C" w14:textId="77777777" w:rsidR="001D112A" w:rsidRPr="00621798" w:rsidRDefault="001D112A" w:rsidP="00E53BD5">
            <w:pPr>
              <w:pStyle w:val="ListParagraph"/>
              <w:numPr>
                <w:ilvl w:val="0"/>
                <w:numId w:val="23"/>
              </w:numPr>
            </w:pPr>
            <w:r w:rsidRPr="00621798">
              <w:t>Deoroop Teemal</w:t>
            </w:r>
            <w:r w:rsidR="00551BC0" w:rsidRPr="00621798">
              <w:t xml:space="preserve"> (Chairman, NCIC Heritage Center)</w:t>
            </w:r>
          </w:p>
          <w:p w14:paraId="1F2FCFE1" w14:textId="77777777" w:rsidR="001D112A" w:rsidRPr="00621798" w:rsidRDefault="001D112A" w:rsidP="00E53BD5">
            <w:pPr>
              <w:pStyle w:val="ListParagraph"/>
              <w:numPr>
                <w:ilvl w:val="0"/>
                <w:numId w:val="23"/>
              </w:numPr>
            </w:pPr>
            <w:r w:rsidRPr="00621798">
              <w:t>Dr. Deokinanan Sharma</w:t>
            </w:r>
            <w:r w:rsidR="00551BC0" w:rsidRPr="00621798">
              <w:t xml:space="preserve"> (President, NCIC)</w:t>
            </w:r>
          </w:p>
          <w:p w14:paraId="24FCBAA6" w14:textId="7CACDC1F" w:rsidR="00E566A2" w:rsidRPr="00B04FEC" w:rsidRDefault="00E53BD5" w:rsidP="00E53BD5">
            <w:pPr>
              <w:pStyle w:val="ListParagraph"/>
              <w:numPr>
                <w:ilvl w:val="0"/>
                <w:numId w:val="23"/>
              </w:numPr>
            </w:pPr>
            <w:r>
              <w:t xml:space="preserve">Guest Speaker </w:t>
            </w:r>
            <w:r w:rsidR="00B04FEC">
              <w:t>To be confirmed</w:t>
            </w:r>
          </w:p>
          <w:p w14:paraId="05AC9EBF" w14:textId="3C9B13EE" w:rsidR="00A809AC" w:rsidRPr="00621798" w:rsidRDefault="00551BC0" w:rsidP="00E53BD5">
            <w:pPr>
              <w:pStyle w:val="ListParagraph"/>
              <w:numPr>
                <w:ilvl w:val="0"/>
                <w:numId w:val="23"/>
              </w:numPr>
            </w:pPr>
            <w:r w:rsidRPr="00621798">
              <w:t>Dr.</w:t>
            </w:r>
            <w:r w:rsidR="001D112A" w:rsidRPr="00621798">
              <w:t>Primnath Gooptar</w:t>
            </w:r>
          </w:p>
        </w:tc>
        <w:tc>
          <w:tcPr>
            <w:tcW w:w="4086" w:type="dxa"/>
          </w:tcPr>
          <w:p w14:paraId="38589EE5" w14:textId="0D6F59A1" w:rsidR="00D92E2F" w:rsidRDefault="00D92E2F" w:rsidP="00556756">
            <w:pPr>
              <w:rPr>
                <w:rFonts w:ascii="Arial Black" w:hAnsi="Arial Black"/>
              </w:rPr>
            </w:pPr>
          </w:p>
          <w:p w14:paraId="03CE1E2E" w14:textId="15687007" w:rsidR="00DD0629" w:rsidRDefault="00DD0629" w:rsidP="00556756">
            <w:pPr>
              <w:rPr>
                <w:rFonts w:ascii="Arial Black" w:hAnsi="Arial Black"/>
              </w:rPr>
            </w:pPr>
          </w:p>
          <w:p w14:paraId="468022EA" w14:textId="77777777" w:rsidR="00DD0629" w:rsidRPr="00DD0629" w:rsidRDefault="00DD0629" w:rsidP="00556756">
            <w:pPr>
              <w:rPr>
                <w:rFonts w:ascii="Arial Black" w:hAnsi="Arial Black"/>
                <w:b/>
                <w:bCs/>
              </w:rPr>
            </w:pPr>
          </w:p>
          <w:p w14:paraId="3CC8515C" w14:textId="32A374C5" w:rsidR="00DD0629" w:rsidRPr="00DD0629" w:rsidRDefault="00A1415F" w:rsidP="00556756">
            <w:pPr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  <w:r w:rsidR="00DD0629" w:rsidRPr="00DD0629">
              <w:rPr>
                <w:b/>
                <w:bCs/>
              </w:rPr>
              <w:t xml:space="preserve">.00 </w:t>
            </w:r>
            <w:r w:rsidR="00013F54">
              <w:rPr>
                <w:b/>
                <w:bCs/>
              </w:rPr>
              <w:t>am</w:t>
            </w:r>
            <w:r w:rsidR="00DD0629" w:rsidRPr="00DD0629">
              <w:rPr>
                <w:b/>
                <w:bCs/>
              </w:rPr>
              <w:t>—</w:t>
            </w:r>
            <w:r>
              <w:rPr>
                <w:b/>
                <w:bCs/>
              </w:rPr>
              <w:t>8</w:t>
            </w:r>
            <w:r w:rsidR="00DD0629" w:rsidRPr="00DD0629">
              <w:rPr>
                <w:b/>
                <w:bCs/>
              </w:rPr>
              <w:t xml:space="preserve">.30 </w:t>
            </w:r>
            <w:r w:rsidR="00013F54">
              <w:rPr>
                <w:b/>
                <w:bCs/>
              </w:rPr>
              <w:t>am</w:t>
            </w:r>
          </w:p>
          <w:p w14:paraId="629E818D" w14:textId="77777777" w:rsidR="00DD0629" w:rsidRPr="00621798" w:rsidRDefault="00DD0629" w:rsidP="00556756">
            <w:pPr>
              <w:rPr>
                <w:rFonts w:ascii="Arial Black" w:hAnsi="Arial Black"/>
              </w:rPr>
            </w:pPr>
          </w:p>
          <w:p w14:paraId="3AD4796E" w14:textId="77777777" w:rsidR="00D92E2F" w:rsidRPr="00621798" w:rsidRDefault="00D92E2F" w:rsidP="00556756">
            <w:pPr>
              <w:rPr>
                <w:rFonts w:ascii="Arial Black" w:hAnsi="Arial Black"/>
              </w:rPr>
            </w:pPr>
          </w:p>
          <w:p w14:paraId="6853A0E2" w14:textId="4E507F84" w:rsidR="00A809AC" w:rsidRPr="00621798" w:rsidRDefault="004549DA" w:rsidP="00556756">
            <w:pPr>
              <w:rPr>
                <w:rFonts w:ascii="Arial Black" w:hAnsi="Arial Black"/>
              </w:rPr>
            </w:pPr>
            <w:r w:rsidRPr="00621798">
              <w:rPr>
                <w:rFonts w:ascii="Arial Black" w:hAnsi="Arial Black"/>
              </w:rPr>
              <w:t>(1</w:t>
            </w:r>
            <w:r w:rsidR="00A1415F">
              <w:rPr>
                <w:rFonts w:ascii="Arial Black" w:hAnsi="Arial Black"/>
              </w:rPr>
              <w:t>2</w:t>
            </w:r>
            <w:r w:rsidRPr="00621798">
              <w:rPr>
                <w:rFonts w:ascii="Arial Black" w:hAnsi="Arial Black"/>
              </w:rPr>
              <w:t>:00-1</w:t>
            </w:r>
            <w:r w:rsidR="00A1415F">
              <w:rPr>
                <w:rFonts w:ascii="Arial Black" w:hAnsi="Arial Black"/>
              </w:rPr>
              <w:t>2</w:t>
            </w:r>
            <w:r w:rsidRPr="00621798">
              <w:rPr>
                <w:rFonts w:ascii="Arial Black" w:hAnsi="Arial Black"/>
              </w:rPr>
              <w:t>:</w:t>
            </w:r>
            <w:r w:rsidR="00E566A2">
              <w:rPr>
                <w:rFonts w:ascii="Arial Black" w:hAnsi="Arial Black"/>
              </w:rPr>
              <w:t>3</w:t>
            </w:r>
            <w:r w:rsidRPr="00621798">
              <w:rPr>
                <w:rFonts w:ascii="Arial Black" w:hAnsi="Arial Black"/>
              </w:rPr>
              <w:t>0</w:t>
            </w:r>
            <w:r w:rsidRPr="00621798">
              <w:rPr>
                <w:rFonts w:ascii="Arial Black" w:hAnsi="Arial Black"/>
                <w:b/>
              </w:rPr>
              <w:t xml:space="preserve"> </w:t>
            </w:r>
            <w:r w:rsidR="006626EB" w:rsidRPr="00621798">
              <w:rPr>
                <w:rFonts w:ascii="Arial Black" w:hAnsi="Arial Black"/>
                <w:b/>
                <w:bCs/>
                <w:noProof/>
                <w:color w:val="00B050"/>
              </w:rPr>
              <w:t>hrs</w:t>
            </w:r>
            <w:r w:rsidR="006626EB">
              <w:rPr>
                <w:rFonts w:ascii="Arial Black" w:hAnsi="Arial Black"/>
                <w:b/>
                <w:bCs/>
                <w:noProof/>
                <w:color w:val="00B050"/>
              </w:rPr>
              <w:t xml:space="preserve"> GMT)</w:t>
            </w:r>
          </w:p>
        </w:tc>
        <w:tc>
          <w:tcPr>
            <w:tcW w:w="3288" w:type="dxa"/>
          </w:tcPr>
          <w:p w14:paraId="6B4FECFE" w14:textId="77777777" w:rsidR="00693C52" w:rsidRPr="00621798" w:rsidRDefault="00693C52" w:rsidP="00556756"/>
        </w:tc>
      </w:tr>
      <w:tr w:rsidR="00693C52" w:rsidRPr="00621798" w14:paraId="469BAA7F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670B4172" w14:textId="77777777" w:rsidR="00693C52" w:rsidRPr="00621798" w:rsidRDefault="00693C52" w:rsidP="00556756">
            <w:pPr>
              <w:rPr>
                <w:rFonts w:ascii="Arial Black" w:hAnsi="Arial Black"/>
                <w:b/>
                <w:bCs/>
              </w:rPr>
            </w:pPr>
          </w:p>
          <w:p w14:paraId="35DAA43B" w14:textId="6B722653" w:rsidR="00693C52" w:rsidRPr="00621798" w:rsidRDefault="00556756" w:rsidP="00556756">
            <w:r>
              <w:rPr>
                <w:rFonts w:ascii="Arial Black" w:hAnsi="Arial Black"/>
                <w:b/>
                <w:bCs/>
              </w:rPr>
              <w:t>SATURDAY</w:t>
            </w:r>
            <w:r w:rsidR="00587867" w:rsidRPr="00621798">
              <w:rPr>
                <w:rFonts w:ascii="Arial Black" w:hAnsi="Arial Black"/>
                <w:b/>
                <w:bCs/>
              </w:rPr>
              <w:t xml:space="preserve"> </w:t>
            </w:r>
            <w:r w:rsidR="00A96532" w:rsidRPr="00A96532">
              <w:rPr>
                <w:rFonts w:ascii="Arial Black" w:hAnsi="Arial Black"/>
                <w:b/>
                <w:bCs/>
              </w:rPr>
              <w:t>1</w:t>
            </w:r>
            <w:r>
              <w:rPr>
                <w:rFonts w:ascii="Arial Black" w:hAnsi="Arial Black"/>
                <w:b/>
                <w:bCs/>
              </w:rPr>
              <w:t>3</w:t>
            </w:r>
            <w:r w:rsidR="00A96532" w:rsidRPr="00A96532">
              <w:rPr>
                <w:rFonts w:ascii="Arial Black" w:hAnsi="Arial Black"/>
                <w:b/>
                <w:bCs/>
              </w:rPr>
              <w:t xml:space="preserve"> MARCH 2021</w:t>
            </w:r>
          </w:p>
        </w:tc>
        <w:tc>
          <w:tcPr>
            <w:tcW w:w="6128" w:type="dxa"/>
          </w:tcPr>
          <w:p w14:paraId="1FDB41E7" w14:textId="77777777" w:rsidR="00693C52" w:rsidRPr="00621798" w:rsidRDefault="00693C52" w:rsidP="00556756">
            <w:pPr>
              <w:rPr>
                <w:rFonts w:ascii="Arial Black" w:hAnsi="Arial Black"/>
              </w:rPr>
            </w:pPr>
          </w:p>
          <w:p w14:paraId="397C05EC" w14:textId="77777777" w:rsidR="00693C52" w:rsidRPr="00621798" w:rsidRDefault="00693C52" w:rsidP="00556756">
            <w:pPr>
              <w:rPr>
                <w:rFonts w:ascii="Arial Black" w:hAnsi="Arial Black"/>
              </w:rPr>
            </w:pPr>
          </w:p>
          <w:p w14:paraId="65FC01C1" w14:textId="77777777" w:rsidR="00693C52" w:rsidRPr="00621798" w:rsidRDefault="00693C52" w:rsidP="00556756">
            <w:pPr>
              <w:rPr>
                <w:rFonts w:ascii="Arial Black" w:hAnsi="Arial Black"/>
                <w:b/>
                <w:bCs/>
              </w:rPr>
            </w:pPr>
            <w:r w:rsidRPr="00621798">
              <w:rPr>
                <w:rFonts w:ascii="Arial Black" w:hAnsi="Arial Black"/>
                <w:b/>
                <w:bCs/>
              </w:rPr>
              <w:t xml:space="preserve">PANEL PRESENTATIONS  </w:t>
            </w:r>
          </w:p>
          <w:p w14:paraId="0FDC2CD9" w14:textId="673D44F5" w:rsidR="00693C52" w:rsidRPr="00621798" w:rsidRDefault="00693C52" w:rsidP="00556756">
            <w:pPr>
              <w:rPr>
                <w:rFonts w:ascii="Arial Black" w:hAnsi="Arial Black"/>
                <w:b/>
                <w:bCs/>
              </w:rPr>
            </w:pPr>
            <w:r w:rsidRPr="00621798">
              <w:rPr>
                <w:rFonts w:ascii="Arial Black" w:hAnsi="Arial Black"/>
                <w:b/>
                <w:bCs/>
              </w:rPr>
              <w:t xml:space="preserve">    </w:t>
            </w:r>
            <w:r w:rsidR="00556756">
              <w:rPr>
                <w:rFonts w:ascii="Arial Black" w:hAnsi="Arial Black"/>
                <w:b/>
                <w:bCs/>
              </w:rPr>
              <w:t>S</w:t>
            </w:r>
            <w:r w:rsidR="00C579A8">
              <w:rPr>
                <w:rFonts w:ascii="Arial Black" w:hAnsi="Arial Black"/>
                <w:b/>
                <w:bCs/>
              </w:rPr>
              <w:t>EVEN</w:t>
            </w:r>
            <w:r w:rsidR="001D112A" w:rsidRPr="00621798">
              <w:rPr>
                <w:rFonts w:ascii="Arial Black" w:hAnsi="Arial Black"/>
                <w:b/>
                <w:bCs/>
              </w:rPr>
              <w:t xml:space="preserve"> PANELS</w:t>
            </w:r>
            <w:r w:rsidRPr="00621798">
              <w:rPr>
                <w:rFonts w:ascii="Arial Black" w:hAnsi="Arial Black"/>
                <w:b/>
                <w:bCs/>
              </w:rPr>
              <w:t xml:space="preserve">                </w:t>
            </w:r>
          </w:p>
          <w:p w14:paraId="0CB12B3F" w14:textId="77777777" w:rsidR="00A809AC" w:rsidRPr="00621798" w:rsidRDefault="00A809AC" w:rsidP="00556756">
            <w:pPr>
              <w:rPr>
                <w:rFonts w:ascii="Arial Black" w:hAnsi="Arial Black"/>
                <w:b/>
                <w:bCs/>
              </w:rPr>
            </w:pPr>
          </w:p>
          <w:p w14:paraId="03D4BC06" w14:textId="0AA9181B" w:rsidR="00693C52" w:rsidRPr="00621798" w:rsidRDefault="00A96532" w:rsidP="00556756">
            <w:pPr>
              <w:rPr>
                <w:rFonts w:ascii="Arial Black" w:hAnsi="Arial Black"/>
                <w:b/>
                <w:bCs/>
              </w:rPr>
            </w:pPr>
            <w:r>
              <w:rPr>
                <w:rFonts w:ascii="Arial Black" w:hAnsi="Arial Black"/>
                <w:b/>
                <w:bCs/>
              </w:rPr>
              <w:t xml:space="preserve">    </w:t>
            </w:r>
            <w:r w:rsidR="00693C52" w:rsidRPr="00621798">
              <w:rPr>
                <w:rFonts w:ascii="Arial Black" w:hAnsi="Arial Black"/>
                <w:b/>
                <w:bCs/>
              </w:rPr>
              <w:t>FILM NIGHT</w:t>
            </w:r>
          </w:p>
        </w:tc>
        <w:tc>
          <w:tcPr>
            <w:tcW w:w="4086" w:type="dxa"/>
          </w:tcPr>
          <w:p w14:paraId="133DE522" w14:textId="77777777" w:rsidR="00693C52" w:rsidRPr="00621798" w:rsidRDefault="00693C52" w:rsidP="00556756">
            <w:pPr>
              <w:rPr>
                <w:b/>
                <w:bCs/>
              </w:rPr>
            </w:pPr>
          </w:p>
          <w:p w14:paraId="488C109C" w14:textId="77777777" w:rsidR="00693C52" w:rsidRPr="00621798" w:rsidRDefault="00693C52" w:rsidP="00556756">
            <w:pPr>
              <w:rPr>
                <w:b/>
                <w:bCs/>
              </w:rPr>
            </w:pPr>
          </w:p>
          <w:p w14:paraId="4066008C" w14:textId="3A988C5D" w:rsidR="00D92E2F" w:rsidRPr="00621798" w:rsidRDefault="00A1415F" w:rsidP="00556756">
            <w:pPr>
              <w:rPr>
                <w:rFonts w:ascii="Arial Black" w:hAnsi="Arial Black"/>
                <w:b/>
                <w:bCs/>
              </w:rPr>
            </w:pPr>
            <w:r>
              <w:rPr>
                <w:rFonts w:ascii="Arial Black" w:hAnsi="Arial Black"/>
                <w:b/>
                <w:bCs/>
              </w:rPr>
              <w:t>8</w:t>
            </w:r>
            <w:r w:rsidR="00587867" w:rsidRPr="00621798">
              <w:rPr>
                <w:rFonts w:ascii="Arial Black" w:hAnsi="Arial Black"/>
                <w:b/>
                <w:bCs/>
              </w:rPr>
              <w:t>.</w:t>
            </w:r>
            <w:r w:rsidR="00BF328B">
              <w:rPr>
                <w:rFonts w:ascii="Arial Black" w:hAnsi="Arial Black"/>
                <w:b/>
                <w:bCs/>
              </w:rPr>
              <w:t>30</w:t>
            </w:r>
            <w:r w:rsidR="00332EFB" w:rsidRPr="00621798">
              <w:rPr>
                <w:rFonts w:ascii="Arial Black" w:hAnsi="Arial Black"/>
                <w:b/>
                <w:bCs/>
              </w:rPr>
              <w:t xml:space="preserve"> </w:t>
            </w:r>
            <w:r w:rsidR="00013F54">
              <w:rPr>
                <w:rFonts w:ascii="Arial Black" w:hAnsi="Arial Black"/>
                <w:b/>
                <w:bCs/>
              </w:rPr>
              <w:t>am</w:t>
            </w:r>
            <w:r w:rsidR="00D31AC5" w:rsidRPr="00621798">
              <w:rPr>
                <w:rFonts w:ascii="Arial Black" w:hAnsi="Arial Black"/>
                <w:b/>
                <w:bCs/>
              </w:rPr>
              <w:t>—</w:t>
            </w:r>
            <w:r>
              <w:rPr>
                <w:rFonts w:ascii="Arial Black" w:hAnsi="Arial Black"/>
                <w:b/>
                <w:bCs/>
              </w:rPr>
              <w:t xml:space="preserve"> </w:t>
            </w:r>
            <w:r w:rsidR="00C425DB">
              <w:rPr>
                <w:rFonts w:ascii="Arial Black" w:hAnsi="Arial Black"/>
                <w:b/>
                <w:bCs/>
              </w:rPr>
              <w:t xml:space="preserve">5.00 </w:t>
            </w:r>
            <w:r w:rsidR="00013F54">
              <w:rPr>
                <w:rFonts w:ascii="Arial Black" w:hAnsi="Arial Black"/>
                <w:b/>
                <w:bCs/>
              </w:rPr>
              <w:t>pm</w:t>
            </w:r>
          </w:p>
          <w:p w14:paraId="242FC677" w14:textId="6FA15E1B" w:rsidR="00D92E2F" w:rsidRPr="00C425DB" w:rsidRDefault="004549DA" w:rsidP="00556756">
            <w:pPr>
              <w:rPr>
                <w:rFonts w:ascii="Arial Black" w:hAnsi="Arial Black"/>
                <w:color w:val="FF0000"/>
              </w:rPr>
            </w:pPr>
            <w:r w:rsidRPr="00621798">
              <w:rPr>
                <w:rFonts w:ascii="Arial Black" w:hAnsi="Arial Black"/>
              </w:rPr>
              <w:t xml:space="preserve"> (</w:t>
            </w:r>
            <w:r w:rsidRPr="00621798">
              <w:rPr>
                <w:rFonts w:ascii="Arial Black" w:hAnsi="Arial Black"/>
                <w:b/>
                <w:bCs/>
              </w:rPr>
              <w:t>1</w:t>
            </w:r>
            <w:r w:rsidR="00A1415F">
              <w:rPr>
                <w:rFonts w:ascii="Arial Black" w:hAnsi="Arial Black"/>
                <w:b/>
                <w:bCs/>
              </w:rPr>
              <w:t>2</w:t>
            </w:r>
            <w:r w:rsidRPr="00621798">
              <w:rPr>
                <w:rFonts w:ascii="Arial Black" w:hAnsi="Arial Black"/>
                <w:b/>
                <w:bCs/>
              </w:rPr>
              <w:t>:</w:t>
            </w:r>
            <w:r w:rsidR="00F604DC">
              <w:rPr>
                <w:rFonts w:ascii="Arial Black" w:hAnsi="Arial Black"/>
                <w:b/>
                <w:bCs/>
              </w:rPr>
              <w:t>30</w:t>
            </w:r>
            <w:r w:rsidRPr="00621798">
              <w:rPr>
                <w:rFonts w:ascii="Arial Black" w:hAnsi="Arial Black"/>
                <w:b/>
                <w:bCs/>
              </w:rPr>
              <w:t>—</w:t>
            </w:r>
            <w:r w:rsidR="00C425DB">
              <w:rPr>
                <w:rFonts w:ascii="Arial Black" w:hAnsi="Arial Black"/>
                <w:b/>
                <w:bCs/>
              </w:rPr>
              <w:t xml:space="preserve">21.00 </w:t>
            </w:r>
            <w:r w:rsidR="006626EB" w:rsidRPr="00621798">
              <w:rPr>
                <w:rFonts w:ascii="Arial Black" w:hAnsi="Arial Black"/>
                <w:b/>
                <w:bCs/>
                <w:noProof/>
                <w:color w:val="00B050"/>
              </w:rPr>
              <w:t>hrs</w:t>
            </w:r>
            <w:r w:rsidR="006626EB">
              <w:rPr>
                <w:rFonts w:ascii="Arial Black" w:hAnsi="Arial Black"/>
                <w:b/>
                <w:bCs/>
                <w:noProof/>
                <w:color w:val="00B050"/>
              </w:rPr>
              <w:t xml:space="preserve"> GMT)</w:t>
            </w:r>
          </w:p>
          <w:p w14:paraId="57DD8145" w14:textId="77777777" w:rsidR="00A809AC" w:rsidRPr="00621798" w:rsidRDefault="00A809AC" w:rsidP="00556756">
            <w:pPr>
              <w:rPr>
                <w:b/>
                <w:bCs/>
              </w:rPr>
            </w:pPr>
          </w:p>
          <w:p w14:paraId="67B51D30" w14:textId="58222D71" w:rsidR="00A809AC" w:rsidRPr="00C425DB" w:rsidRDefault="00C425DB" w:rsidP="00556756">
            <w:pPr>
              <w:rPr>
                <w:rFonts w:ascii="Arial Black" w:hAnsi="Arial Black"/>
                <w:b/>
                <w:bCs/>
              </w:rPr>
            </w:pPr>
            <w:r w:rsidRPr="00C425DB">
              <w:rPr>
                <w:rFonts w:ascii="Arial Black" w:hAnsi="Arial Black"/>
                <w:b/>
                <w:bCs/>
              </w:rPr>
              <w:t>5.00</w:t>
            </w:r>
            <w:r w:rsidR="00A809AC" w:rsidRPr="00C425DB">
              <w:rPr>
                <w:rFonts w:ascii="Arial Black" w:hAnsi="Arial Black"/>
                <w:b/>
                <w:bCs/>
              </w:rPr>
              <w:t xml:space="preserve"> </w:t>
            </w:r>
            <w:r w:rsidR="00013F54">
              <w:rPr>
                <w:rFonts w:ascii="Arial Black" w:hAnsi="Arial Black"/>
                <w:b/>
                <w:bCs/>
              </w:rPr>
              <w:t>pm</w:t>
            </w:r>
          </w:p>
          <w:p w14:paraId="2A2DB493" w14:textId="73F58FFF" w:rsidR="00A809AC" w:rsidRPr="00621798" w:rsidRDefault="00A809AC" w:rsidP="00556756">
            <w:pPr>
              <w:rPr>
                <w:b/>
                <w:bCs/>
              </w:rPr>
            </w:pPr>
            <w:r w:rsidRPr="00621798">
              <w:rPr>
                <w:b/>
                <w:bCs/>
              </w:rPr>
              <w:t xml:space="preserve">( </w:t>
            </w:r>
            <w:r w:rsidR="00C425DB">
              <w:rPr>
                <w:b/>
                <w:bCs/>
              </w:rPr>
              <w:t xml:space="preserve">21.00 </w:t>
            </w:r>
            <w:r w:rsidR="006626EB" w:rsidRPr="00621798">
              <w:rPr>
                <w:rFonts w:ascii="Arial Black" w:hAnsi="Arial Black"/>
                <w:b/>
                <w:bCs/>
                <w:noProof/>
                <w:color w:val="00B050"/>
              </w:rPr>
              <w:t>hrs</w:t>
            </w:r>
            <w:r w:rsidR="006626EB">
              <w:rPr>
                <w:rFonts w:ascii="Arial Black" w:hAnsi="Arial Black"/>
                <w:b/>
                <w:bCs/>
                <w:noProof/>
                <w:color w:val="00B050"/>
              </w:rPr>
              <w:t xml:space="preserve"> GMT)</w:t>
            </w:r>
          </w:p>
        </w:tc>
        <w:tc>
          <w:tcPr>
            <w:tcW w:w="3288" w:type="dxa"/>
          </w:tcPr>
          <w:p w14:paraId="367521BA" w14:textId="77777777" w:rsidR="00693C52" w:rsidRPr="00621798" w:rsidRDefault="00693C52" w:rsidP="00556756">
            <w:pPr>
              <w:rPr>
                <w:b/>
                <w:bCs/>
              </w:rPr>
            </w:pPr>
          </w:p>
        </w:tc>
      </w:tr>
      <w:tr w:rsidR="00693C52" w:rsidRPr="00621798" w14:paraId="04842A16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5CE8A061" w14:textId="48EF9629" w:rsidR="00693C52" w:rsidRPr="00621798" w:rsidRDefault="00A96532" w:rsidP="00556756">
            <w:pPr>
              <w:rPr>
                <w:rFonts w:ascii="Arial Black" w:hAnsi="Arial Black"/>
                <w:b/>
                <w:bCs/>
              </w:rPr>
            </w:pPr>
            <w:r>
              <w:rPr>
                <w:rFonts w:ascii="Arial Black" w:hAnsi="Arial Black"/>
                <w:b/>
                <w:bCs/>
              </w:rPr>
              <w:t>SUNDAY</w:t>
            </w:r>
            <w:r w:rsidRPr="00621798">
              <w:rPr>
                <w:rFonts w:ascii="Arial Black" w:hAnsi="Arial Black"/>
                <w:b/>
                <w:bCs/>
              </w:rPr>
              <w:t xml:space="preserve"> </w:t>
            </w:r>
            <w:r w:rsidRPr="00A96532">
              <w:rPr>
                <w:rFonts w:ascii="Arial Black" w:hAnsi="Arial Black"/>
                <w:b/>
                <w:bCs/>
              </w:rPr>
              <w:t>1</w:t>
            </w:r>
            <w:r>
              <w:rPr>
                <w:rFonts w:ascii="Arial Black" w:hAnsi="Arial Black"/>
                <w:b/>
                <w:bCs/>
              </w:rPr>
              <w:t>4</w:t>
            </w:r>
            <w:r w:rsidRPr="00A96532">
              <w:rPr>
                <w:rFonts w:ascii="Arial Black" w:hAnsi="Arial Black"/>
                <w:b/>
                <w:bCs/>
              </w:rPr>
              <w:t xml:space="preserve"> MARCH 2021</w:t>
            </w:r>
          </w:p>
        </w:tc>
        <w:tc>
          <w:tcPr>
            <w:tcW w:w="6128" w:type="dxa"/>
          </w:tcPr>
          <w:p w14:paraId="635D85B3" w14:textId="77777777" w:rsidR="00587867" w:rsidRPr="00621798" w:rsidRDefault="00587867" w:rsidP="00556756">
            <w:pPr>
              <w:rPr>
                <w:rFonts w:ascii="Arial Black" w:hAnsi="Arial Black"/>
                <w:b/>
                <w:bCs/>
              </w:rPr>
            </w:pPr>
            <w:r w:rsidRPr="00621798">
              <w:rPr>
                <w:rFonts w:ascii="Arial Black" w:hAnsi="Arial Black"/>
                <w:b/>
                <w:bCs/>
              </w:rPr>
              <w:t xml:space="preserve">PANEL PRESENTATIONS  </w:t>
            </w:r>
          </w:p>
          <w:p w14:paraId="13E6CFF2" w14:textId="337C9AEF" w:rsidR="00556756" w:rsidRPr="00621798" w:rsidRDefault="00587867" w:rsidP="00556756">
            <w:pPr>
              <w:rPr>
                <w:rFonts w:ascii="Arial Black" w:hAnsi="Arial Black"/>
                <w:b/>
                <w:bCs/>
              </w:rPr>
            </w:pPr>
            <w:r w:rsidRPr="00621798">
              <w:rPr>
                <w:rFonts w:ascii="Arial Black" w:hAnsi="Arial Black"/>
                <w:b/>
                <w:bCs/>
              </w:rPr>
              <w:lastRenderedPageBreak/>
              <w:t xml:space="preserve">                                         </w:t>
            </w:r>
          </w:p>
        </w:tc>
        <w:tc>
          <w:tcPr>
            <w:tcW w:w="4086" w:type="dxa"/>
          </w:tcPr>
          <w:p w14:paraId="18C42440" w14:textId="038CD4A7" w:rsidR="00587867" w:rsidRPr="00621798" w:rsidRDefault="009E42E7" w:rsidP="00556756">
            <w:pPr>
              <w:rPr>
                <w:rFonts w:ascii="Arial Black" w:hAnsi="Arial Black"/>
                <w:b/>
                <w:bCs/>
              </w:rPr>
            </w:pPr>
            <w:r>
              <w:rPr>
                <w:rFonts w:ascii="Arial Black" w:hAnsi="Arial Black"/>
                <w:b/>
                <w:bCs/>
              </w:rPr>
              <w:lastRenderedPageBreak/>
              <w:t>8.00</w:t>
            </w:r>
            <w:r w:rsidR="00587867" w:rsidRPr="00621798">
              <w:rPr>
                <w:rFonts w:ascii="Arial Black" w:hAnsi="Arial Black"/>
                <w:b/>
                <w:bCs/>
              </w:rPr>
              <w:t xml:space="preserve"> </w:t>
            </w:r>
            <w:r w:rsidR="00013F54">
              <w:rPr>
                <w:rFonts w:ascii="Arial Black" w:hAnsi="Arial Black"/>
                <w:b/>
                <w:bCs/>
              </w:rPr>
              <w:t>am</w:t>
            </w:r>
            <w:r w:rsidR="00587867" w:rsidRPr="00621798">
              <w:rPr>
                <w:rFonts w:ascii="Arial Black" w:hAnsi="Arial Black"/>
                <w:b/>
                <w:bCs/>
              </w:rPr>
              <w:t>.</w:t>
            </w:r>
            <w:r w:rsidR="00C425DB">
              <w:rPr>
                <w:rFonts w:ascii="Arial Black" w:hAnsi="Arial Black"/>
                <w:b/>
                <w:bCs/>
              </w:rPr>
              <w:t>--</w:t>
            </w:r>
          </w:p>
          <w:p w14:paraId="5D33BE5B" w14:textId="21111FF7" w:rsidR="00D92E2F" w:rsidRPr="00621798" w:rsidRDefault="00366A3D" w:rsidP="00556756">
            <w:pPr>
              <w:rPr>
                <w:rFonts w:ascii="Arial Black" w:hAnsi="Arial Black"/>
              </w:rPr>
            </w:pPr>
            <w:r w:rsidRPr="00621798">
              <w:rPr>
                <w:rFonts w:ascii="Arial Black" w:hAnsi="Arial Black"/>
              </w:rPr>
              <w:lastRenderedPageBreak/>
              <w:t xml:space="preserve"> (</w:t>
            </w:r>
            <w:r w:rsidRPr="00621798">
              <w:rPr>
                <w:rFonts w:ascii="Arial Black" w:hAnsi="Arial Black"/>
                <w:b/>
                <w:bCs/>
              </w:rPr>
              <w:t>1</w:t>
            </w:r>
            <w:r w:rsidR="009E42E7">
              <w:rPr>
                <w:rFonts w:ascii="Arial Black" w:hAnsi="Arial Black"/>
                <w:b/>
                <w:bCs/>
              </w:rPr>
              <w:t>2.00</w:t>
            </w:r>
            <w:r w:rsidRPr="00621798">
              <w:rPr>
                <w:rFonts w:ascii="Arial Black" w:hAnsi="Arial Black"/>
              </w:rPr>
              <w:t xml:space="preserve"> </w:t>
            </w:r>
            <w:r w:rsidR="006626EB" w:rsidRPr="00621798">
              <w:rPr>
                <w:rFonts w:ascii="Arial Black" w:hAnsi="Arial Black"/>
                <w:b/>
                <w:bCs/>
                <w:noProof/>
                <w:color w:val="00B050"/>
              </w:rPr>
              <w:t>hrs</w:t>
            </w:r>
            <w:r w:rsidR="006626EB">
              <w:rPr>
                <w:rFonts w:ascii="Arial Black" w:hAnsi="Arial Black"/>
                <w:b/>
                <w:bCs/>
                <w:noProof/>
                <w:color w:val="00B050"/>
              </w:rPr>
              <w:t xml:space="preserve"> GMT)</w:t>
            </w:r>
          </w:p>
        </w:tc>
        <w:tc>
          <w:tcPr>
            <w:tcW w:w="3288" w:type="dxa"/>
          </w:tcPr>
          <w:p w14:paraId="251A7EEE" w14:textId="77777777" w:rsidR="00693C52" w:rsidRPr="00621798" w:rsidRDefault="00693C52" w:rsidP="00556756">
            <w:pPr>
              <w:rPr>
                <w:b/>
                <w:bCs/>
              </w:rPr>
            </w:pPr>
          </w:p>
        </w:tc>
      </w:tr>
      <w:tr w:rsidR="00A809AC" w:rsidRPr="00621798" w14:paraId="72E393C9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5D4F3541" w14:textId="77777777" w:rsidR="00A809AC" w:rsidRPr="00621798" w:rsidRDefault="000D13FA" w:rsidP="00556756">
            <w:r w:rsidRPr="00621798">
              <w:rPr>
                <w:rFonts w:ascii="Arial Black" w:hAnsi="Arial Black"/>
                <w:b/>
                <w:bCs/>
                <w:color w:val="0070C0"/>
                <w:sz w:val="44"/>
                <w:szCs w:val="44"/>
              </w:rPr>
              <w:t>DAY ONE</w:t>
            </w:r>
            <w:r w:rsidRPr="00621798">
              <w:t xml:space="preserve"> </w:t>
            </w:r>
          </w:p>
        </w:tc>
        <w:tc>
          <w:tcPr>
            <w:tcW w:w="6128" w:type="dxa"/>
          </w:tcPr>
          <w:p w14:paraId="42BADF59" w14:textId="362A65D7" w:rsidR="00A809AC" w:rsidRPr="007A68A7" w:rsidRDefault="007A68A7" w:rsidP="00556756">
            <w:pPr>
              <w:rPr>
                <w:rFonts w:ascii="Arial Black" w:hAnsi="Arial Black"/>
                <w:noProof/>
                <w:color w:val="00B050"/>
                <w:sz w:val="36"/>
                <w:szCs w:val="36"/>
              </w:rPr>
            </w:pPr>
            <w:r w:rsidRPr="007A68A7">
              <w:rPr>
                <w:rFonts w:ascii="Arial Black" w:hAnsi="Arial Black"/>
                <w:noProof/>
                <w:color w:val="00B050"/>
                <w:sz w:val="36"/>
                <w:szCs w:val="36"/>
              </w:rPr>
              <w:t>13 MARCH 2021</w:t>
            </w:r>
          </w:p>
        </w:tc>
        <w:tc>
          <w:tcPr>
            <w:tcW w:w="4086" w:type="dxa"/>
          </w:tcPr>
          <w:p w14:paraId="16171FEB" w14:textId="77777777" w:rsidR="00A809AC" w:rsidRPr="00621798" w:rsidRDefault="00A809AC" w:rsidP="00556756">
            <w:pPr>
              <w:rPr>
                <w:noProof/>
              </w:rPr>
            </w:pPr>
          </w:p>
          <w:p w14:paraId="23F6E886" w14:textId="77777777" w:rsidR="00A809AC" w:rsidRPr="00621798" w:rsidRDefault="00A809AC" w:rsidP="00556756">
            <w:pPr>
              <w:rPr>
                <w:noProof/>
              </w:rPr>
            </w:pPr>
          </w:p>
        </w:tc>
        <w:tc>
          <w:tcPr>
            <w:tcW w:w="3288" w:type="dxa"/>
          </w:tcPr>
          <w:p w14:paraId="52431759" w14:textId="77777777" w:rsidR="00A809AC" w:rsidRPr="00621798" w:rsidRDefault="00A809AC" w:rsidP="00556756">
            <w:pPr>
              <w:rPr>
                <w:noProof/>
              </w:rPr>
            </w:pPr>
          </w:p>
        </w:tc>
      </w:tr>
      <w:tr w:rsidR="00693C52" w:rsidRPr="00621798" w14:paraId="369C4D27" w14:textId="77777777" w:rsidTr="000F31F7">
        <w:trPr>
          <w:gridAfter w:val="1"/>
          <w:wAfter w:w="236" w:type="dxa"/>
          <w:trHeight w:val="350"/>
        </w:trPr>
        <w:tc>
          <w:tcPr>
            <w:tcW w:w="4348" w:type="dxa"/>
          </w:tcPr>
          <w:p w14:paraId="215C7B2F" w14:textId="47056490" w:rsidR="00693C52" w:rsidRPr="000F31F7" w:rsidRDefault="00693C52" w:rsidP="00556756">
            <w:r w:rsidRPr="00621798">
              <w:t xml:space="preserve">          </w:t>
            </w:r>
            <w:r w:rsidRPr="00621798">
              <w:rPr>
                <w:b/>
                <w:bCs/>
                <w:sz w:val="32"/>
                <w:szCs w:val="32"/>
              </w:rPr>
              <w:t>NAMES</w:t>
            </w:r>
          </w:p>
        </w:tc>
        <w:tc>
          <w:tcPr>
            <w:tcW w:w="6128" w:type="dxa"/>
          </w:tcPr>
          <w:p w14:paraId="2D6E87E9" w14:textId="5E641576" w:rsidR="00693C52" w:rsidRPr="00621798" w:rsidRDefault="00693C52" w:rsidP="00556756">
            <w:pPr>
              <w:rPr>
                <w:noProof/>
              </w:rPr>
            </w:pPr>
            <w:r w:rsidRPr="00621798">
              <w:rPr>
                <w:b/>
                <w:bCs/>
                <w:noProof/>
                <w:sz w:val="32"/>
                <w:szCs w:val="32"/>
              </w:rPr>
              <w:t>PAPER</w:t>
            </w:r>
          </w:p>
        </w:tc>
        <w:tc>
          <w:tcPr>
            <w:tcW w:w="4086" w:type="dxa"/>
          </w:tcPr>
          <w:p w14:paraId="49FE3105" w14:textId="34EFB7D0" w:rsidR="00693C52" w:rsidRPr="00621798" w:rsidRDefault="00693C52" w:rsidP="00556756">
            <w:pPr>
              <w:rPr>
                <w:b/>
                <w:bCs/>
                <w:noProof/>
                <w:sz w:val="32"/>
                <w:szCs w:val="32"/>
              </w:rPr>
            </w:pPr>
            <w:r w:rsidRPr="00621798">
              <w:rPr>
                <w:b/>
                <w:bCs/>
                <w:sz w:val="32"/>
                <w:szCs w:val="32"/>
              </w:rPr>
              <w:t xml:space="preserve">COUNTRY OF ORIGIN </w:t>
            </w:r>
          </w:p>
        </w:tc>
        <w:tc>
          <w:tcPr>
            <w:tcW w:w="3288" w:type="dxa"/>
          </w:tcPr>
          <w:p w14:paraId="4845AD68" w14:textId="77777777" w:rsidR="0071187A" w:rsidRPr="00621798" w:rsidRDefault="00693C52" w:rsidP="00556756">
            <w:pPr>
              <w:rPr>
                <w:b/>
                <w:bCs/>
                <w:noProof/>
                <w:sz w:val="36"/>
                <w:szCs w:val="36"/>
              </w:rPr>
            </w:pPr>
            <w:r w:rsidRPr="00621798">
              <w:rPr>
                <w:b/>
                <w:bCs/>
                <w:noProof/>
                <w:sz w:val="36"/>
                <w:szCs w:val="36"/>
              </w:rPr>
              <w:t>TIME</w:t>
            </w:r>
          </w:p>
          <w:p w14:paraId="6F554DF3" w14:textId="0DD41733" w:rsidR="000F31F7" w:rsidRPr="000F31F7" w:rsidRDefault="000F31F7" w:rsidP="000F31F7">
            <w:pPr>
              <w:rPr>
                <w:rFonts w:ascii="Arial Black" w:hAnsi="Arial Black"/>
                <w:sz w:val="10"/>
                <w:szCs w:val="10"/>
              </w:rPr>
            </w:pPr>
          </w:p>
        </w:tc>
      </w:tr>
      <w:tr w:rsidR="00693C52" w:rsidRPr="00621798" w14:paraId="3A1AD49A" w14:textId="77777777" w:rsidTr="000F31F7">
        <w:trPr>
          <w:gridAfter w:val="1"/>
          <w:wAfter w:w="236" w:type="dxa"/>
          <w:trHeight w:val="1322"/>
        </w:trPr>
        <w:tc>
          <w:tcPr>
            <w:tcW w:w="4348" w:type="dxa"/>
          </w:tcPr>
          <w:p w14:paraId="5000CE23" w14:textId="4098353F" w:rsidR="00A43135" w:rsidRPr="00621798" w:rsidRDefault="00122A14" w:rsidP="00556756">
            <w:pPr>
              <w:rPr>
                <w:b/>
                <w:color w:val="E64823" w:themeColor="accent5"/>
                <w:sz w:val="40"/>
                <w:szCs w:val="40"/>
              </w:rPr>
            </w:pPr>
            <w:r w:rsidRPr="00621798">
              <w:rPr>
                <w:b/>
                <w:color w:val="E64823" w:themeColor="accent5"/>
                <w:sz w:val="40"/>
                <w:szCs w:val="40"/>
              </w:rPr>
              <w:t xml:space="preserve">PANEL </w:t>
            </w:r>
            <w:r w:rsidR="008F33DD" w:rsidRPr="00621798">
              <w:rPr>
                <w:b/>
                <w:color w:val="E64823" w:themeColor="accent5"/>
                <w:sz w:val="40"/>
                <w:szCs w:val="40"/>
              </w:rPr>
              <w:t>1</w:t>
            </w:r>
          </w:p>
          <w:p w14:paraId="22F99F6F" w14:textId="717C976E" w:rsidR="00693C52" w:rsidRPr="00621798" w:rsidRDefault="008F33DD" w:rsidP="00556756">
            <w:pPr>
              <w:rPr>
                <w:b/>
                <w:color w:val="00B050"/>
                <w:sz w:val="32"/>
                <w:szCs w:val="32"/>
              </w:rPr>
            </w:pPr>
            <w:r w:rsidRPr="00621798">
              <w:rPr>
                <w:b/>
                <w:color w:val="00B050"/>
                <w:sz w:val="32"/>
                <w:szCs w:val="32"/>
              </w:rPr>
              <w:t xml:space="preserve"> </w:t>
            </w:r>
            <w:r w:rsidR="00A96532">
              <w:rPr>
                <w:b/>
                <w:color w:val="00B050"/>
                <w:sz w:val="32"/>
                <w:szCs w:val="32"/>
              </w:rPr>
              <w:t>Phagwa :</w:t>
            </w:r>
            <w:r w:rsidR="00693C52" w:rsidRPr="00621798">
              <w:rPr>
                <w:b/>
                <w:color w:val="00B050"/>
                <w:sz w:val="32"/>
                <w:szCs w:val="32"/>
              </w:rPr>
              <w:t>Historical Perspectives</w:t>
            </w:r>
          </w:p>
        </w:tc>
        <w:tc>
          <w:tcPr>
            <w:tcW w:w="6128" w:type="dxa"/>
          </w:tcPr>
          <w:p w14:paraId="355B8DE6" w14:textId="77777777" w:rsidR="00693C52" w:rsidRPr="00621798" w:rsidRDefault="00693C52" w:rsidP="00556756">
            <w:pPr>
              <w:rPr>
                <w:color w:val="00B050"/>
                <w:sz w:val="28"/>
                <w:szCs w:val="28"/>
              </w:rPr>
            </w:pPr>
          </w:p>
        </w:tc>
        <w:tc>
          <w:tcPr>
            <w:tcW w:w="4086" w:type="dxa"/>
          </w:tcPr>
          <w:p w14:paraId="145F7AA9" w14:textId="77777777" w:rsidR="00693C52" w:rsidRPr="00621798" w:rsidRDefault="00693C52" w:rsidP="00556756">
            <w:pPr>
              <w:rPr>
                <w:color w:val="00B050"/>
                <w:sz w:val="28"/>
                <w:szCs w:val="28"/>
              </w:rPr>
            </w:pPr>
          </w:p>
        </w:tc>
        <w:tc>
          <w:tcPr>
            <w:tcW w:w="3288" w:type="dxa"/>
          </w:tcPr>
          <w:p w14:paraId="13F9D5BA" w14:textId="77777777" w:rsidR="000F31F7" w:rsidRPr="000F31F7" w:rsidRDefault="000F31F7" w:rsidP="000F31F7">
            <w:pPr>
              <w:rPr>
                <w:rFonts w:ascii="Arial Black" w:hAnsi="Arial Black"/>
                <w:b/>
                <w:bCs/>
                <w:color w:val="E64823" w:themeColor="accent5"/>
                <w:sz w:val="20"/>
                <w:szCs w:val="20"/>
              </w:rPr>
            </w:pPr>
            <w:r w:rsidRPr="000F31F7">
              <w:rPr>
                <w:rFonts w:ascii="Arial Black" w:hAnsi="Arial Black"/>
                <w:b/>
                <w:bCs/>
                <w:color w:val="E64823" w:themeColor="accent5"/>
                <w:sz w:val="20"/>
                <w:szCs w:val="20"/>
              </w:rPr>
              <w:t>LOCAL TIME</w:t>
            </w:r>
          </w:p>
          <w:p w14:paraId="229CEA23" w14:textId="7BFAE399" w:rsidR="00520ECE" w:rsidRPr="000F31F7" w:rsidRDefault="000F31F7" w:rsidP="00556756">
            <w:pPr>
              <w:rPr>
                <w:rFonts w:ascii="Arial Black" w:hAnsi="Arial Black"/>
                <w:b/>
                <w:bCs/>
                <w:color w:val="00B050"/>
                <w:sz w:val="20"/>
                <w:szCs w:val="20"/>
              </w:rPr>
            </w:pPr>
            <w:r w:rsidRPr="000F31F7">
              <w:rPr>
                <w:rFonts w:ascii="Arial Black" w:hAnsi="Arial Black"/>
                <w:b/>
                <w:bCs/>
                <w:color w:val="00B050"/>
                <w:sz w:val="20"/>
                <w:szCs w:val="20"/>
              </w:rPr>
              <w:t>(GMT)</w:t>
            </w:r>
          </w:p>
          <w:p w14:paraId="350FDB8B" w14:textId="39E0F7AB" w:rsidR="00D92E2F" w:rsidRPr="000F31F7" w:rsidRDefault="00A1415F" w:rsidP="00556756">
            <w:pPr>
              <w:rPr>
                <w:rFonts w:ascii="Arial Black" w:hAnsi="Arial Black"/>
                <w:b/>
                <w:bCs/>
                <w:noProof/>
                <w:color w:val="E64823" w:themeColor="accent5"/>
                <w:sz w:val="28"/>
                <w:szCs w:val="28"/>
              </w:rPr>
            </w:pPr>
            <w:r w:rsidRPr="004D1518">
              <w:rPr>
                <w:rFonts w:ascii="Arial Black" w:hAnsi="Arial Black"/>
                <w:b/>
                <w:bCs/>
                <w:noProof/>
                <w:color w:val="E64823" w:themeColor="accent5"/>
                <w:sz w:val="28"/>
                <w:szCs w:val="28"/>
              </w:rPr>
              <w:t>8</w:t>
            </w:r>
            <w:r w:rsidR="005C5206" w:rsidRPr="004D1518">
              <w:rPr>
                <w:rFonts w:ascii="Arial Black" w:hAnsi="Arial Black"/>
                <w:b/>
                <w:bCs/>
                <w:noProof/>
                <w:color w:val="E64823" w:themeColor="accent5"/>
                <w:sz w:val="28"/>
                <w:szCs w:val="28"/>
              </w:rPr>
              <w:t>. 30</w:t>
            </w:r>
            <w:r w:rsidR="00520ECE" w:rsidRPr="004D1518">
              <w:rPr>
                <w:rFonts w:ascii="Arial Black" w:hAnsi="Arial Black"/>
                <w:b/>
                <w:bCs/>
                <w:noProof/>
                <w:color w:val="E64823" w:themeColor="accent5"/>
                <w:sz w:val="28"/>
                <w:szCs w:val="28"/>
              </w:rPr>
              <w:t xml:space="preserve"> </w:t>
            </w:r>
            <w:r w:rsidR="00013F54" w:rsidRPr="004D1518">
              <w:rPr>
                <w:rFonts w:ascii="Arial Black" w:hAnsi="Arial Black"/>
                <w:b/>
                <w:bCs/>
                <w:noProof/>
                <w:color w:val="E64823" w:themeColor="accent5"/>
                <w:sz w:val="28"/>
                <w:szCs w:val="28"/>
              </w:rPr>
              <w:t>am</w:t>
            </w:r>
            <w:r w:rsidR="00520ECE" w:rsidRPr="004D1518">
              <w:rPr>
                <w:rFonts w:ascii="Arial Black" w:hAnsi="Arial Black"/>
                <w:b/>
                <w:bCs/>
                <w:noProof/>
                <w:color w:val="E64823" w:themeColor="accent5"/>
                <w:sz w:val="28"/>
                <w:szCs w:val="28"/>
              </w:rPr>
              <w:t>-1</w:t>
            </w:r>
            <w:r w:rsidRPr="004D1518">
              <w:rPr>
                <w:rFonts w:ascii="Arial Black" w:hAnsi="Arial Black"/>
                <w:b/>
                <w:bCs/>
                <w:noProof/>
                <w:color w:val="E64823" w:themeColor="accent5"/>
                <w:sz w:val="28"/>
                <w:szCs w:val="28"/>
              </w:rPr>
              <w:t>0</w:t>
            </w:r>
            <w:r w:rsidR="009E42E7" w:rsidRPr="004D1518">
              <w:rPr>
                <w:rFonts w:ascii="Arial Black" w:hAnsi="Arial Black"/>
                <w:b/>
                <w:bCs/>
                <w:noProof/>
                <w:color w:val="E64823" w:themeColor="accent5"/>
                <w:sz w:val="28"/>
                <w:szCs w:val="28"/>
              </w:rPr>
              <w:t>.00</w:t>
            </w:r>
            <w:r w:rsidR="00013F54" w:rsidRPr="004D1518">
              <w:rPr>
                <w:rFonts w:ascii="Arial Black" w:hAnsi="Arial Black"/>
                <w:b/>
                <w:bCs/>
                <w:noProof/>
                <w:color w:val="E64823" w:themeColor="accent5"/>
                <w:sz w:val="28"/>
                <w:szCs w:val="28"/>
              </w:rPr>
              <w:t xml:space="preserve"> am</w:t>
            </w:r>
          </w:p>
          <w:p w14:paraId="3C6642BB" w14:textId="4D0330DD" w:rsidR="00BF328B" w:rsidRPr="00621798" w:rsidRDefault="00366A3D" w:rsidP="00556756">
            <w:pPr>
              <w:rPr>
                <w:rFonts w:ascii="Arial Black" w:hAnsi="Arial Black"/>
                <w:color w:val="00B050"/>
              </w:rPr>
            </w:pPr>
            <w:r w:rsidRPr="00621798">
              <w:rPr>
                <w:rFonts w:ascii="Arial Black" w:hAnsi="Arial Black"/>
                <w:color w:val="00B050"/>
              </w:rPr>
              <w:t xml:space="preserve"> (</w:t>
            </w:r>
            <w:r w:rsidRPr="00621798">
              <w:rPr>
                <w:rFonts w:ascii="Arial Black" w:hAnsi="Arial Black"/>
                <w:b/>
                <w:bCs/>
                <w:color w:val="00B050"/>
              </w:rPr>
              <w:t>1</w:t>
            </w:r>
            <w:r w:rsidR="00C425DB">
              <w:rPr>
                <w:rFonts w:ascii="Arial Black" w:hAnsi="Arial Black"/>
                <w:b/>
                <w:bCs/>
                <w:color w:val="00B050"/>
              </w:rPr>
              <w:t>2</w:t>
            </w:r>
            <w:r w:rsidRPr="00621798">
              <w:rPr>
                <w:rFonts w:ascii="Arial Black" w:hAnsi="Arial Black"/>
                <w:b/>
                <w:bCs/>
                <w:color w:val="00B050"/>
              </w:rPr>
              <w:t>:</w:t>
            </w:r>
            <w:r w:rsidR="00F604DC">
              <w:rPr>
                <w:rFonts w:ascii="Arial Black" w:hAnsi="Arial Black"/>
                <w:b/>
                <w:bCs/>
                <w:color w:val="00B050"/>
              </w:rPr>
              <w:t>30</w:t>
            </w:r>
            <w:r w:rsidRPr="00621798">
              <w:rPr>
                <w:rFonts w:ascii="Arial Black" w:hAnsi="Arial Black"/>
                <w:b/>
                <w:bCs/>
                <w:color w:val="00B050"/>
              </w:rPr>
              <w:t>—1</w:t>
            </w:r>
            <w:r w:rsidR="00F604DC">
              <w:rPr>
                <w:rFonts w:ascii="Arial Black" w:hAnsi="Arial Black"/>
                <w:b/>
                <w:bCs/>
                <w:color w:val="00B050"/>
              </w:rPr>
              <w:t>4</w:t>
            </w:r>
            <w:r w:rsidRPr="00621798">
              <w:rPr>
                <w:rFonts w:ascii="Arial Black" w:hAnsi="Arial Black"/>
                <w:b/>
                <w:bCs/>
                <w:color w:val="00B050"/>
              </w:rPr>
              <w:t>:</w:t>
            </w:r>
            <w:r w:rsidR="00C425DB">
              <w:rPr>
                <w:rFonts w:ascii="Arial Black" w:hAnsi="Arial Black"/>
                <w:b/>
                <w:bCs/>
                <w:color w:val="00B050"/>
              </w:rPr>
              <w:t>00</w:t>
            </w:r>
            <w:r w:rsidRPr="00621798">
              <w:rPr>
                <w:rFonts w:ascii="Arial Black" w:hAnsi="Arial Black"/>
                <w:color w:val="00B050"/>
              </w:rPr>
              <w:t xml:space="preserve"> </w:t>
            </w:r>
            <w:r w:rsidR="006626EB" w:rsidRPr="00621798">
              <w:rPr>
                <w:rFonts w:ascii="Arial Black" w:hAnsi="Arial Black"/>
                <w:b/>
                <w:bCs/>
                <w:noProof/>
                <w:color w:val="00B050"/>
              </w:rPr>
              <w:t>hrs</w:t>
            </w:r>
            <w:r w:rsidR="006626EB">
              <w:rPr>
                <w:rFonts w:ascii="Arial Black" w:hAnsi="Arial Black"/>
                <w:b/>
                <w:bCs/>
                <w:noProof/>
                <w:color w:val="00B050"/>
              </w:rPr>
              <w:t xml:space="preserve"> GMT)</w:t>
            </w:r>
          </w:p>
        </w:tc>
      </w:tr>
      <w:tr w:rsidR="00640420" w:rsidRPr="00621798" w14:paraId="24F1E490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325AFB87" w14:textId="1ADD7A10" w:rsidR="00FB6761" w:rsidRPr="00556756" w:rsidRDefault="0091326D" w:rsidP="00556756">
            <w:pPr>
              <w:rPr>
                <w:b/>
                <w:bCs/>
                <w:sz w:val="28"/>
                <w:szCs w:val="28"/>
              </w:rPr>
            </w:pPr>
            <w:r w:rsidRPr="00556756">
              <w:rPr>
                <w:b/>
                <w:bCs/>
                <w:sz w:val="28"/>
                <w:szCs w:val="28"/>
              </w:rPr>
              <w:t xml:space="preserve">CHAIR: </w:t>
            </w:r>
            <w:r>
              <w:rPr>
                <w:b/>
                <w:bCs/>
                <w:sz w:val="28"/>
                <w:szCs w:val="28"/>
              </w:rPr>
              <w:t xml:space="preserve"> BRINSLEY SAMAROO</w:t>
            </w:r>
          </w:p>
          <w:p w14:paraId="67702CE0" w14:textId="164EC308" w:rsidR="00FB6761" w:rsidRPr="00556756" w:rsidRDefault="0091326D" w:rsidP="00556756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(TRINIDAD)</w:t>
            </w:r>
          </w:p>
        </w:tc>
        <w:tc>
          <w:tcPr>
            <w:tcW w:w="6128" w:type="dxa"/>
          </w:tcPr>
          <w:p w14:paraId="5E94B0ED" w14:textId="77777777" w:rsidR="000F31F7" w:rsidRPr="00E87921" w:rsidRDefault="000F31F7" w:rsidP="00556756">
            <w:pPr>
              <w:rPr>
                <w:sz w:val="24"/>
                <w:szCs w:val="24"/>
              </w:rPr>
            </w:pPr>
          </w:p>
          <w:p w14:paraId="68A961EC" w14:textId="489D88C4" w:rsidR="00640420" w:rsidRPr="00E87921" w:rsidRDefault="00B029E4" w:rsidP="005567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Introduction of presenters by chairman</w:t>
            </w:r>
          </w:p>
        </w:tc>
        <w:tc>
          <w:tcPr>
            <w:tcW w:w="4086" w:type="dxa"/>
          </w:tcPr>
          <w:p w14:paraId="3F78D9E6" w14:textId="77777777" w:rsidR="00640420" w:rsidRPr="00556756" w:rsidRDefault="00640420" w:rsidP="00556756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288" w:type="dxa"/>
          </w:tcPr>
          <w:p w14:paraId="33BAEBB9" w14:textId="5B3125E7" w:rsidR="00640420" w:rsidRPr="00556756" w:rsidRDefault="00640420" w:rsidP="00556756">
            <w:pPr>
              <w:rPr>
                <w:b/>
                <w:bCs/>
                <w:sz w:val="28"/>
                <w:szCs w:val="28"/>
              </w:rPr>
            </w:pPr>
          </w:p>
        </w:tc>
      </w:tr>
      <w:tr w:rsidR="00520ECE" w:rsidRPr="00621798" w14:paraId="32B60D94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6A24A86B" w14:textId="77777777" w:rsidR="00E566A2" w:rsidRPr="00556756" w:rsidRDefault="00E566A2" w:rsidP="00556756">
            <w:pPr>
              <w:rPr>
                <w:b/>
                <w:bCs/>
                <w:color w:val="000000"/>
                <w:sz w:val="28"/>
                <w:szCs w:val="28"/>
              </w:rPr>
            </w:pPr>
          </w:p>
          <w:p w14:paraId="523BF169" w14:textId="7695C147" w:rsidR="00520ECE" w:rsidRPr="00556756" w:rsidRDefault="00E566A2" w:rsidP="00556756">
            <w:pPr>
              <w:rPr>
                <w:b/>
                <w:bCs/>
                <w:sz w:val="28"/>
                <w:szCs w:val="28"/>
              </w:rPr>
            </w:pPr>
            <w:r w:rsidRPr="00556756">
              <w:rPr>
                <w:b/>
                <w:bCs/>
                <w:color w:val="000000"/>
                <w:sz w:val="28"/>
                <w:szCs w:val="28"/>
              </w:rPr>
              <w:t>Sanobar Haider</w:t>
            </w:r>
          </w:p>
        </w:tc>
        <w:tc>
          <w:tcPr>
            <w:tcW w:w="6128" w:type="dxa"/>
          </w:tcPr>
          <w:p w14:paraId="7E388BD2" w14:textId="77777777" w:rsidR="00520ECE" w:rsidRPr="00E87921" w:rsidRDefault="00520ECE" w:rsidP="00556756">
            <w:pPr>
              <w:rPr>
                <w:sz w:val="24"/>
                <w:szCs w:val="24"/>
              </w:rPr>
            </w:pPr>
          </w:p>
          <w:p w14:paraId="55A138D8" w14:textId="22482DF3" w:rsidR="00E566A2" w:rsidRPr="00E87921" w:rsidRDefault="00E566A2" w:rsidP="00556756">
            <w:pPr>
              <w:rPr>
                <w:sz w:val="24"/>
                <w:szCs w:val="24"/>
              </w:rPr>
            </w:pPr>
            <w:r w:rsidRPr="00E87921">
              <w:rPr>
                <w:color w:val="000000"/>
                <w:sz w:val="24"/>
                <w:szCs w:val="24"/>
              </w:rPr>
              <w:t>Phagwa and Awadh’</w:t>
            </w:r>
          </w:p>
        </w:tc>
        <w:tc>
          <w:tcPr>
            <w:tcW w:w="4086" w:type="dxa"/>
          </w:tcPr>
          <w:p w14:paraId="3D15FD9A" w14:textId="548FC873" w:rsidR="00E566A2" w:rsidRPr="00E87921" w:rsidRDefault="00E566A2" w:rsidP="00556756">
            <w:pPr>
              <w:rPr>
                <w:sz w:val="24"/>
                <w:szCs w:val="24"/>
              </w:rPr>
            </w:pPr>
            <w:r w:rsidRPr="00E87921">
              <w:rPr>
                <w:color w:val="000000"/>
                <w:sz w:val="24"/>
                <w:szCs w:val="24"/>
              </w:rPr>
              <w:t>Assistant Professor, Department of History, Maharaja Bijli Pasi Government PG College, Lucknow.</w:t>
            </w:r>
          </w:p>
        </w:tc>
        <w:tc>
          <w:tcPr>
            <w:tcW w:w="3288" w:type="dxa"/>
          </w:tcPr>
          <w:p w14:paraId="40059F1E" w14:textId="0787F546" w:rsidR="00D92E2F" w:rsidRPr="00556756" w:rsidRDefault="00D92E2F" w:rsidP="00556756">
            <w:pPr>
              <w:rPr>
                <w:b/>
                <w:bCs/>
                <w:sz w:val="28"/>
                <w:szCs w:val="28"/>
              </w:rPr>
            </w:pPr>
          </w:p>
        </w:tc>
      </w:tr>
      <w:tr w:rsidR="00520ECE" w:rsidRPr="00621798" w14:paraId="0A231982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35CD28D7" w14:textId="77777777" w:rsidR="00520ECE" w:rsidRPr="00556756" w:rsidRDefault="00520ECE" w:rsidP="00556756">
            <w:pPr>
              <w:rPr>
                <w:b/>
                <w:bCs/>
                <w:sz w:val="28"/>
                <w:szCs w:val="28"/>
              </w:rPr>
            </w:pPr>
          </w:p>
          <w:p w14:paraId="758AFE41" w14:textId="62D58DD2" w:rsidR="00E566A2" w:rsidRPr="00556756" w:rsidRDefault="00E566A2" w:rsidP="00556756">
            <w:pPr>
              <w:rPr>
                <w:b/>
                <w:bCs/>
                <w:sz w:val="28"/>
                <w:szCs w:val="28"/>
              </w:rPr>
            </w:pPr>
            <w:r w:rsidRPr="00556756">
              <w:rPr>
                <w:b/>
                <w:bCs/>
                <w:sz w:val="28"/>
                <w:szCs w:val="28"/>
              </w:rPr>
              <w:t>Gargi Bhattacharya</w:t>
            </w:r>
          </w:p>
        </w:tc>
        <w:tc>
          <w:tcPr>
            <w:tcW w:w="6128" w:type="dxa"/>
          </w:tcPr>
          <w:p w14:paraId="6DC84443" w14:textId="77777777" w:rsidR="00520ECE" w:rsidRPr="00E87921" w:rsidRDefault="00520ECE" w:rsidP="00556756">
            <w:pPr>
              <w:rPr>
                <w:sz w:val="24"/>
                <w:szCs w:val="24"/>
              </w:rPr>
            </w:pPr>
          </w:p>
          <w:p w14:paraId="32D2522C" w14:textId="77777777" w:rsidR="00E566A2" w:rsidRPr="00E87921" w:rsidRDefault="00E566A2" w:rsidP="00556756">
            <w:pPr>
              <w:rPr>
                <w:sz w:val="24"/>
                <w:szCs w:val="24"/>
              </w:rPr>
            </w:pPr>
            <w:r w:rsidRPr="00E87921">
              <w:rPr>
                <w:i/>
                <w:iCs/>
                <w:sz w:val="24"/>
                <w:szCs w:val="24"/>
              </w:rPr>
              <w:t>Vasantotsav</w:t>
            </w:r>
            <w:r w:rsidRPr="00E87921">
              <w:rPr>
                <w:sz w:val="24"/>
                <w:szCs w:val="24"/>
              </w:rPr>
              <w:t xml:space="preserve"> (Spring Festival) in Bengali Culture: Celebration and Philosophy</w:t>
            </w:r>
          </w:p>
          <w:p w14:paraId="6E5FFC63" w14:textId="6867B644" w:rsidR="00E566A2" w:rsidRPr="00E87921" w:rsidRDefault="00E566A2" w:rsidP="00556756">
            <w:pPr>
              <w:rPr>
                <w:sz w:val="24"/>
                <w:szCs w:val="24"/>
              </w:rPr>
            </w:pPr>
          </w:p>
        </w:tc>
        <w:tc>
          <w:tcPr>
            <w:tcW w:w="4086" w:type="dxa"/>
          </w:tcPr>
          <w:p w14:paraId="1DADDC34" w14:textId="5685DC77" w:rsidR="00E566A2" w:rsidRPr="00E87921" w:rsidRDefault="00E566A2" w:rsidP="005567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Assistant Professor, Department of Sanskrit, Pali &amp; Prakrit, Visva, Bharati (A Central University), Santiniketan, West Bengal, India</w:t>
            </w:r>
          </w:p>
        </w:tc>
        <w:tc>
          <w:tcPr>
            <w:tcW w:w="3288" w:type="dxa"/>
          </w:tcPr>
          <w:p w14:paraId="4CFFBDD9" w14:textId="05D9368E" w:rsidR="00D92E2F" w:rsidRPr="00556756" w:rsidRDefault="00D92E2F" w:rsidP="00556756">
            <w:pPr>
              <w:rPr>
                <w:b/>
                <w:bCs/>
                <w:sz w:val="28"/>
                <w:szCs w:val="28"/>
              </w:rPr>
            </w:pPr>
          </w:p>
        </w:tc>
      </w:tr>
      <w:tr w:rsidR="00520ECE" w:rsidRPr="00621798" w14:paraId="4FE0B856" w14:textId="77777777" w:rsidTr="000F31F7">
        <w:trPr>
          <w:gridAfter w:val="1"/>
          <w:wAfter w:w="236" w:type="dxa"/>
          <w:trHeight w:val="665"/>
        </w:trPr>
        <w:tc>
          <w:tcPr>
            <w:tcW w:w="4348" w:type="dxa"/>
          </w:tcPr>
          <w:p w14:paraId="7AFDD370" w14:textId="77777777" w:rsidR="00E566A2" w:rsidRPr="00556756" w:rsidRDefault="00E566A2" w:rsidP="00556756">
            <w:pPr>
              <w:rPr>
                <w:b/>
                <w:bCs/>
                <w:sz w:val="28"/>
                <w:szCs w:val="28"/>
              </w:rPr>
            </w:pPr>
          </w:p>
          <w:p w14:paraId="19ACFCDD" w14:textId="40F10FF4" w:rsidR="00520ECE" w:rsidRPr="00556756" w:rsidRDefault="00E566A2" w:rsidP="00556756">
            <w:pPr>
              <w:rPr>
                <w:b/>
                <w:bCs/>
                <w:sz w:val="28"/>
                <w:szCs w:val="28"/>
              </w:rPr>
            </w:pPr>
            <w:r w:rsidRPr="00556756">
              <w:rPr>
                <w:b/>
                <w:bCs/>
                <w:sz w:val="28"/>
                <w:szCs w:val="28"/>
              </w:rPr>
              <w:t>Primnath Gooptar</w:t>
            </w:r>
          </w:p>
        </w:tc>
        <w:tc>
          <w:tcPr>
            <w:tcW w:w="6128" w:type="dxa"/>
          </w:tcPr>
          <w:p w14:paraId="2F617D96" w14:textId="43F41471" w:rsidR="00E566A2" w:rsidRPr="00E87921" w:rsidRDefault="00E566A2" w:rsidP="005567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The revival of the Phagwa festival in Trinidad : The roles of the Hindu Jawaan Sangh and the Sanatan Dharma Maha Sabha</w:t>
            </w:r>
          </w:p>
        </w:tc>
        <w:tc>
          <w:tcPr>
            <w:tcW w:w="4086" w:type="dxa"/>
          </w:tcPr>
          <w:p w14:paraId="1A39F032" w14:textId="6E53A8EA" w:rsidR="00E566A2" w:rsidRPr="00E87921" w:rsidRDefault="00A1415F" w:rsidP="005567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 xml:space="preserve">University of the West Indies/NCIC Trinidad </w:t>
            </w:r>
          </w:p>
          <w:p w14:paraId="20980CF7" w14:textId="2393900E" w:rsidR="00520ECE" w:rsidRPr="00E87921" w:rsidRDefault="00520ECE" w:rsidP="00556756">
            <w:pPr>
              <w:rPr>
                <w:sz w:val="24"/>
                <w:szCs w:val="24"/>
              </w:rPr>
            </w:pPr>
          </w:p>
        </w:tc>
        <w:tc>
          <w:tcPr>
            <w:tcW w:w="3288" w:type="dxa"/>
          </w:tcPr>
          <w:p w14:paraId="65CBA0B2" w14:textId="790E9AEF" w:rsidR="00E9744B" w:rsidRPr="00556756" w:rsidRDefault="00E9744B" w:rsidP="00556756">
            <w:pPr>
              <w:rPr>
                <w:b/>
                <w:bCs/>
                <w:sz w:val="28"/>
                <w:szCs w:val="28"/>
              </w:rPr>
            </w:pPr>
          </w:p>
        </w:tc>
      </w:tr>
      <w:tr w:rsidR="00BE1069" w:rsidRPr="00621798" w14:paraId="7C2A8AA9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6D86F595" w14:textId="77777777" w:rsidR="000F31F7" w:rsidRDefault="000F31F7" w:rsidP="00BE1069">
            <w:pPr>
              <w:rPr>
                <w:b/>
                <w:bCs/>
                <w:sz w:val="28"/>
                <w:szCs w:val="28"/>
              </w:rPr>
            </w:pPr>
          </w:p>
          <w:p w14:paraId="5A02120F" w14:textId="276BCC3D" w:rsidR="00BE1069" w:rsidRPr="00556756" w:rsidRDefault="00BE1069" w:rsidP="00BE1069">
            <w:pPr>
              <w:rPr>
                <w:b/>
                <w:bCs/>
                <w:sz w:val="28"/>
                <w:szCs w:val="28"/>
              </w:rPr>
            </w:pPr>
            <w:r w:rsidRPr="00BE1069">
              <w:rPr>
                <w:b/>
                <w:bCs/>
                <w:sz w:val="28"/>
                <w:szCs w:val="28"/>
              </w:rPr>
              <w:t>Satish Prakash</w:t>
            </w:r>
          </w:p>
        </w:tc>
        <w:tc>
          <w:tcPr>
            <w:tcW w:w="6128" w:type="dxa"/>
          </w:tcPr>
          <w:p w14:paraId="1F6CF004" w14:textId="77777777" w:rsidR="000F31F7" w:rsidRPr="00E87921" w:rsidRDefault="000F31F7" w:rsidP="00556756">
            <w:pPr>
              <w:rPr>
                <w:sz w:val="24"/>
                <w:szCs w:val="24"/>
              </w:rPr>
            </w:pPr>
          </w:p>
          <w:p w14:paraId="1C7BAE9B" w14:textId="31407B22" w:rsidR="000F31F7" w:rsidRPr="00E87921" w:rsidRDefault="00BE1069" w:rsidP="005567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Phagwah and its Observance</w:t>
            </w:r>
          </w:p>
        </w:tc>
        <w:tc>
          <w:tcPr>
            <w:tcW w:w="4086" w:type="dxa"/>
          </w:tcPr>
          <w:p w14:paraId="22AA6C5E" w14:textId="77777777" w:rsidR="000F31F7" w:rsidRPr="00E87921" w:rsidRDefault="000F31F7" w:rsidP="00556756">
            <w:pPr>
              <w:rPr>
                <w:sz w:val="24"/>
                <w:szCs w:val="24"/>
              </w:rPr>
            </w:pPr>
          </w:p>
          <w:p w14:paraId="4FE62C07" w14:textId="11C08B3D" w:rsidR="00BE1069" w:rsidRPr="00E87921" w:rsidRDefault="00BE1069" w:rsidP="005567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New York City and Guyana</w:t>
            </w:r>
          </w:p>
        </w:tc>
        <w:tc>
          <w:tcPr>
            <w:tcW w:w="3288" w:type="dxa"/>
          </w:tcPr>
          <w:p w14:paraId="4C33D977" w14:textId="77777777" w:rsidR="00BE1069" w:rsidRPr="00556756" w:rsidRDefault="00BE1069" w:rsidP="00556756">
            <w:pPr>
              <w:rPr>
                <w:b/>
                <w:bCs/>
                <w:sz w:val="28"/>
                <w:szCs w:val="28"/>
              </w:rPr>
            </w:pPr>
          </w:p>
        </w:tc>
      </w:tr>
      <w:tr w:rsidR="00520ECE" w:rsidRPr="00621798" w14:paraId="2E3E34E0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2CD9F723" w14:textId="0177FFD4" w:rsidR="00520ECE" w:rsidRPr="00556756" w:rsidRDefault="00E566A2" w:rsidP="00556756">
            <w:pPr>
              <w:rPr>
                <w:b/>
                <w:bCs/>
                <w:sz w:val="28"/>
                <w:szCs w:val="28"/>
              </w:rPr>
            </w:pPr>
            <w:r w:rsidRPr="00556756">
              <w:rPr>
                <w:b/>
                <w:bCs/>
                <w:sz w:val="28"/>
                <w:szCs w:val="28"/>
              </w:rPr>
              <w:t xml:space="preserve">Keshwar Ramkissoon  </w:t>
            </w:r>
          </w:p>
        </w:tc>
        <w:tc>
          <w:tcPr>
            <w:tcW w:w="6128" w:type="dxa"/>
          </w:tcPr>
          <w:p w14:paraId="3BA88C39" w14:textId="77777777" w:rsidR="00E566A2" w:rsidRPr="00E87921" w:rsidRDefault="00E566A2" w:rsidP="00556756">
            <w:pPr>
              <w:rPr>
                <w:sz w:val="24"/>
                <w:szCs w:val="24"/>
              </w:rPr>
            </w:pPr>
          </w:p>
          <w:p w14:paraId="74A3740D" w14:textId="2C0756FC" w:rsidR="00520ECE" w:rsidRPr="00E87921" w:rsidRDefault="00E566A2" w:rsidP="005567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Legends of Holi</w:t>
            </w:r>
          </w:p>
        </w:tc>
        <w:tc>
          <w:tcPr>
            <w:tcW w:w="4086" w:type="dxa"/>
          </w:tcPr>
          <w:p w14:paraId="26360559" w14:textId="77777777" w:rsidR="00E87921" w:rsidRDefault="00E87921" w:rsidP="00556756">
            <w:pPr>
              <w:rPr>
                <w:sz w:val="24"/>
                <w:szCs w:val="24"/>
              </w:rPr>
            </w:pPr>
          </w:p>
          <w:p w14:paraId="3DA80FCF" w14:textId="78F6916D" w:rsidR="00E566A2" w:rsidRPr="00E87921" w:rsidRDefault="00E566A2" w:rsidP="005567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Guyana)</w:t>
            </w:r>
          </w:p>
        </w:tc>
        <w:tc>
          <w:tcPr>
            <w:tcW w:w="3288" w:type="dxa"/>
          </w:tcPr>
          <w:p w14:paraId="2464131E" w14:textId="77777777" w:rsidR="00E9744B" w:rsidRPr="00556756" w:rsidRDefault="00E9744B" w:rsidP="00556756">
            <w:pPr>
              <w:rPr>
                <w:b/>
                <w:bCs/>
                <w:sz w:val="28"/>
                <w:szCs w:val="28"/>
              </w:rPr>
            </w:pPr>
          </w:p>
        </w:tc>
      </w:tr>
      <w:tr w:rsidR="00520ECE" w:rsidRPr="00621798" w14:paraId="28EEFF2D" w14:textId="77777777" w:rsidTr="000F31F7">
        <w:trPr>
          <w:gridAfter w:val="1"/>
          <w:wAfter w:w="236" w:type="dxa"/>
          <w:trHeight w:val="1268"/>
        </w:trPr>
        <w:tc>
          <w:tcPr>
            <w:tcW w:w="4348" w:type="dxa"/>
          </w:tcPr>
          <w:p w14:paraId="237F3A16" w14:textId="200EB66A" w:rsidR="007172AC" w:rsidRPr="000F31F7" w:rsidRDefault="00520ECE" w:rsidP="00556756">
            <w:pPr>
              <w:rPr>
                <w:rFonts w:ascii="Arial Black" w:hAnsi="Arial Black"/>
                <w:b/>
                <w:bCs/>
              </w:rPr>
            </w:pPr>
            <w:bookmarkStart w:id="7" w:name="_Hlk61772261"/>
            <w:r w:rsidRPr="000F31F7">
              <w:rPr>
                <w:rFonts w:ascii="Arial Black" w:hAnsi="Arial Black"/>
                <w:b/>
                <w:bCs/>
              </w:rPr>
              <w:t>QUESTION AND ANSWER SESSION</w:t>
            </w:r>
          </w:p>
        </w:tc>
        <w:tc>
          <w:tcPr>
            <w:tcW w:w="6128" w:type="dxa"/>
          </w:tcPr>
          <w:p w14:paraId="62E4271F" w14:textId="77777777" w:rsidR="00520ECE" w:rsidRPr="00E87921" w:rsidRDefault="00520ECE" w:rsidP="00556756">
            <w:pPr>
              <w:rPr>
                <w:rFonts w:eastAsiaTheme="minorHAnsi"/>
                <w:sz w:val="24"/>
                <w:szCs w:val="24"/>
                <w:lang w:val="en-US" w:eastAsia="en-US"/>
              </w:rPr>
            </w:pPr>
          </w:p>
          <w:p w14:paraId="480F299A" w14:textId="77777777" w:rsidR="00ED2796" w:rsidRPr="00E87921" w:rsidRDefault="00ED2796" w:rsidP="00556756">
            <w:pPr>
              <w:rPr>
                <w:rFonts w:eastAsiaTheme="minorHAnsi"/>
                <w:sz w:val="24"/>
                <w:szCs w:val="24"/>
                <w:lang w:val="en-US" w:eastAsia="en-US"/>
              </w:rPr>
            </w:pPr>
          </w:p>
          <w:p w14:paraId="08BBDB2E" w14:textId="77777777" w:rsidR="00A62402" w:rsidRPr="00E87921" w:rsidRDefault="00A62402" w:rsidP="00556756">
            <w:pPr>
              <w:rPr>
                <w:rFonts w:eastAsiaTheme="minorHAnsi"/>
                <w:sz w:val="24"/>
                <w:szCs w:val="24"/>
                <w:lang w:val="en-US" w:eastAsia="en-US"/>
              </w:rPr>
            </w:pPr>
          </w:p>
        </w:tc>
        <w:tc>
          <w:tcPr>
            <w:tcW w:w="4086" w:type="dxa"/>
          </w:tcPr>
          <w:p w14:paraId="29D42C35" w14:textId="77777777" w:rsidR="00520ECE" w:rsidRPr="00E87921" w:rsidRDefault="00520ECE" w:rsidP="00556756">
            <w:pPr>
              <w:rPr>
                <w:sz w:val="24"/>
                <w:szCs w:val="24"/>
              </w:rPr>
            </w:pPr>
          </w:p>
        </w:tc>
        <w:tc>
          <w:tcPr>
            <w:tcW w:w="3288" w:type="dxa"/>
          </w:tcPr>
          <w:p w14:paraId="5C64FA9B" w14:textId="405AA940" w:rsidR="00E9744B" w:rsidRPr="000F31F7" w:rsidRDefault="00E9744B" w:rsidP="00556756">
            <w:pPr>
              <w:rPr>
                <w:rFonts w:ascii="Arial Black" w:hAnsi="Arial Black"/>
              </w:rPr>
            </w:pPr>
          </w:p>
        </w:tc>
      </w:tr>
      <w:tr w:rsidR="00520ECE" w:rsidRPr="00621798" w14:paraId="47A8C1FA" w14:textId="77777777" w:rsidTr="000F31F7">
        <w:trPr>
          <w:gridAfter w:val="1"/>
          <w:wAfter w:w="236" w:type="dxa"/>
          <w:trHeight w:val="1700"/>
        </w:trPr>
        <w:tc>
          <w:tcPr>
            <w:tcW w:w="4348" w:type="dxa"/>
          </w:tcPr>
          <w:p w14:paraId="14539973" w14:textId="449612AA" w:rsidR="00122A14" w:rsidRPr="00621798" w:rsidRDefault="00122A14" w:rsidP="00556756">
            <w:pPr>
              <w:rPr>
                <w:b/>
                <w:color w:val="E64823" w:themeColor="accent5"/>
                <w:sz w:val="40"/>
                <w:szCs w:val="40"/>
              </w:rPr>
            </w:pPr>
            <w:bookmarkStart w:id="8" w:name="_Hlk61120578"/>
            <w:bookmarkEnd w:id="7"/>
            <w:r w:rsidRPr="00621798">
              <w:rPr>
                <w:b/>
                <w:color w:val="E64823" w:themeColor="accent5"/>
                <w:sz w:val="40"/>
                <w:szCs w:val="40"/>
              </w:rPr>
              <w:lastRenderedPageBreak/>
              <w:t xml:space="preserve">PANEL </w:t>
            </w:r>
            <w:r w:rsidR="00A1415F">
              <w:rPr>
                <w:b/>
                <w:color w:val="E64823" w:themeColor="accent5"/>
                <w:sz w:val="40"/>
                <w:szCs w:val="40"/>
              </w:rPr>
              <w:t>2</w:t>
            </w:r>
          </w:p>
          <w:p w14:paraId="663283F4" w14:textId="4C56EB29" w:rsidR="00520ECE" w:rsidRPr="000F31F7" w:rsidRDefault="00236EB5" w:rsidP="00556756">
            <w:pPr>
              <w:rPr>
                <w:rFonts w:eastAsiaTheme="minorHAnsi"/>
                <w:b/>
                <w:bCs/>
                <w:color w:val="00B050"/>
                <w:sz w:val="32"/>
                <w:szCs w:val="32"/>
                <w:lang w:eastAsia="en-US"/>
              </w:rPr>
            </w:pPr>
            <w:r w:rsidRPr="00B25651">
              <w:rPr>
                <w:rFonts w:eastAsiaTheme="minorHAnsi"/>
                <w:b/>
                <w:bCs/>
                <w:color w:val="00B050"/>
                <w:sz w:val="32"/>
                <w:szCs w:val="32"/>
                <w:lang w:eastAsia="en-US"/>
              </w:rPr>
              <w:t>Developing trends in the Phagwa Festival in India and the Indian Diaspora.</w:t>
            </w:r>
          </w:p>
        </w:tc>
        <w:tc>
          <w:tcPr>
            <w:tcW w:w="6128" w:type="dxa"/>
          </w:tcPr>
          <w:p w14:paraId="3AFD03CE" w14:textId="77777777" w:rsidR="00520ECE" w:rsidRPr="00E87921" w:rsidRDefault="00520ECE" w:rsidP="00556756">
            <w:pPr>
              <w:rPr>
                <w:color w:val="00B050"/>
                <w:sz w:val="24"/>
                <w:szCs w:val="24"/>
              </w:rPr>
            </w:pPr>
          </w:p>
        </w:tc>
        <w:tc>
          <w:tcPr>
            <w:tcW w:w="4086" w:type="dxa"/>
          </w:tcPr>
          <w:p w14:paraId="1787B959" w14:textId="77777777" w:rsidR="00520ECE" w:rsidRPr="00E87921" w:rsidRDefault="00520ECE" w:rsidP="00556756">
            <w:pPr>
              <w:rPr>
                <w:color w:val="00B050"/>
                <w:sz w:val="24"/>
                <w:szCs w:val="24"/>
              </w:rPr>
            </w:pPr>
          </w:p>
        </w:tc>
        <w:tc>
          <w:tcPr>
            <w:tcW w:w="3288" w:type="dxa"/>
          </w:tcPr>
          <w:p w14:paraId="4CDE580F" w14:textId="77777777" w:rsidR="00ED2796" w:rsidRPr="00621798" w:rsidRDefault="00ED2796" w:rsidP="00556756">
            <w:pPr>
              <w:rPr>
                <w:rFonts w:ascii="Arial Black" w:eastAsiaTheme="minorHAnsi" w:hAnsi="Arial Black"/>
                <w:b/>
                <w:bCs/>
                <w:color w:val="00B050"/>
                <w:lang w:val="en-US" w:eastAsia="en-US"/>
              </w:rPr>
            </w:pPr>
          </w:p>
          <w:p w14:paraId="08E5114B" w14:textId="6B972E0D" w:rsidR="00366A3D" w:rsidRPr="00213BB1" w:rsidRDefault="009E42E7" w:rsidP="00556756">
            <w:pPr>
              <w:rPr>
                <w:rFonts w:ascii="Arial Black" w:eastAsiaTheme="minorHAnsi" w:hAnsi="Arial Black"/>
                <w:b/>
                <w:bCs/>
                <w:color w:val="E64823" w:themeColor="accent5"/>
                <w:sz w:val="28"/>
                <w:szCs w:val="28"/>
                <w:lang w:val="en-US" w:eastAsia="en-US"/>
              </w:rPr>
            </w:pPr>
            <w:r w:rsidRPr="00213BB1">
              <w:rPr>
                <w:rFonts w:ascii="Arial Black" w:eastAsiaTheme="minorHAnsi" w:hAnsi="Arial Black"/>
                <w:b/>
                <w:bCs/>
                <w:color w:val="E64823" w:themeColor="accent5"/>
                <w:sz w:val="28"/>
                <w:szCs w:val="28"/>
                <w:lang w:val="en-US" w:eastAsia="en-US"/>
              </w:rPr>
              <w:t>1</w:t>
            </w:r>
            <w:r w:rsidR="00A1415F" w:rsidRPr="00213BB1">
              <w:rPr>
                <w:rFonts w:ascii="Arial Black" w:eastAsiaTheme="minorHAnsi" w:hAnsi="Arial Black"/>
                <w:b/>
                <w:bCs/>
                <w:color w:val="E64823" w:themeColor="accent5"/>
                <w:sz w:val="28"/>
                <w:szCs w:val="28"/>
                <w:lang w:val="en-US" w:eastAsia="en-US"/>
              </w:rPr>
              <w:t>0</w:t>
            </w:r>
            <w:r w:rsidRPr="00213BB1">
              <w:rPr>
                <w:rFonts w:ascii="Arial Black" w:eastAsiaTheme="minorHAnsi" w:hAnsi="Arial Black"/>
                <w:b/>
                <w:bCs/>
                <w:color w:val="E64823" w:themeColor="accent5"/>
                <w:sz w:val="28"/>
                <w:szCs w:val="28"/>
                <w:lang w:val="en-US" w:eastAsia="en-US"/>
              </w:rPr>
              <w:t>.0</w:t>
            </w:r>
            <w:r w:rsidR="00A1415F" w:rsidRPr="00213BB1">
              <w:rPr>
                <w:rFonts w:ascii="Arial Black" w:eastAsiaTheme="minorHAnsi" w:hAnsi="Arial Black"/>
                <w:b/>
                <w:bCs/>
                <w:color w:val="E64823" w:themeColor="accent5"/>
                <w:sz w:val="28"/>
                <w:szCs w:val="28"/>
                <w:lang w:val="en-US" w:eastAsia="en-US"/>
              </w:rPr>
              <w:t>5</w:t>
            </w:r>
            <w:r w:rsidR="009A33EF" w:rsidRPr="00213BB1">
              <w:rPr>
                <w:rFonts w:ascii="Arial Black" w:eastAsiaTheme="minorHAnsi" w:hAnsi="Arial Black"/>
                <w:b/>
                <w:bCs/>
                <w:color w:val="E64823" w:themeColor="accent5"/>
                <w:sz w:val="28"/>
                <w:szCs w:val="28"/>
                <w:lang w:val="en-US" w:eastAsia="en-US"/>
              </w:rPr>
              <w:t xml:space="preserve"> </w:t>
            </w:r>
            <w:r w:rsidR="00013F54" w:rsidRPr="00213BB1">
              <w:rPr>
                <w:rFonts w:ascii="Arial Black" w:eastAsiaTheme="minorHAnsi" w:hAnsi="Arial Black"/>
                <w:b/>
                <w:bCs/>
                <w:color w:val="E64823" w:themeColor="accent5"/>
                <w:sz w:val="28"/>
                <w:szCs w:val="28"/>
                <w:lang w:val="en-US" w:eastAsia="en-US"/>
              </w:rPr>
              <w:t>pm</w:t>
            </w:r>
            <w:r w:rsidR="009A33EF" w:rsidRPr="00213BB1">
              <w:rPr>
                <w:rFonts w:ascii="Arial Black" w:eastAsiaTheme="minorHAnsi" w:hAnsi="Arial Black"/>
                <w:b/>
                <w:bCs/>
                <w:color w:val="E64823" w:themeColor="accent5"/>
                <w:sz w:val="28"/>
                <w:szCs w:val="28"/>
                <w:lang w:val="en-US" w:eastAsia="en-US"/>
              </w:rPr>
              <w:t>-</w:t>
            </w:r>
            <w:r w:rsidR="00DB6678" w:rsidRPr="00213BB1">
              <w:rPr>
                <w:rFonts w:ascii="Arial Black" w:eastAsiaTheme="minorHAnsi" w:hAnsi="Arial Black"/>
                <w:b/>
                <w:bCs/>
                <w:color w:val="E64823" w:themeColor="accent5"/>
                <w:sz w:val="28"/>
                <w:szCs w:val="28"/>
                <w:lang w:val="en-US" w:eastAsia="en-US"/>
              </w:rPr>
              <w:t xml:space="preserve"> </w:t>
            </w:r>
            <w:r w:rsidR="00A1415F" w:rsidRPr="00213BB1">
              <w:rPr>
                <w:rFonts w:ascii="Arial Black" w:eastAsiaTheme="minorHAnsi" w:hAnsi="Arial Black"/>
                <w:b/>
                <w:bCs/>
                <w:color w:val="E64823" w:themeColor="accent5"/>
                <w:sz w:val="28"/>
                <w:szCs w:val="28"/>
                <w:lang w:val="en-US" w:eastAsia="en-US"/>
              </w:rPr>
              <w:t>11</w:t>
            </w:r>
            <w:r w:rsidR="009A33EF" w:rsidRPr="00213BB1">
              <w:rPr>
                <w:rFonts w:ascii="Arial Black" w:eastAsiaTheme="minorHAnsi" w:hAnsi="Arial Black"/>
                <w:b/>
                <w:bCs/>
                <w:color w:val="E64823" w:themeColor="accent5"/>
                <w:sz w:val="28"/>
                <w:szCs w:val="28"/>
                <w:lang w:val="en-US" w:eastAsia="en-US"/>
              </w:rPr>
              <w:t>.</w:t>
            </w:r>
            <w:r w:rsidR="00A1415F" w:rsidRPr="00213BB1">
              <w:rPr>
                <w:rFonts w:ascii="Arial Black" w:eastAsiaTheme="minorHAnsi" w:hAnsi="Arial Black"/>
                <w:b/>
                <w:bCs/>
                <w:color w:val="E64823" w:themeColor="accent5"/>
                <w:sz w:val="28"/>
                <w:szCs w:val="28"/>
                <w:lang w:val="en-US" w:eastAsia="en-US"/>
              </w:rPr>
              <w:t>20</w:t>
            </w:r>
            <w:r w:rsidR="009A33EF" w:rsidRPr="00213BB1">
              <w:rPr>
                <w:rFonts w:ascii="Arial Black" w:eastAsiaTheme="minorHAnsi" w:hAnsi="Arial Black"/>
                <w:b/>
                <w:bCs/>
                <w:color w:val="E64823" w:themeColor="accent5"/>
                <w:sz w:val="28"/>
                <w:szCs w:val="28"/>
                <w:lang w:val="en-US" w:eastAsia="en-US"/>
              </w:rPr>
              <w:t xml:space="preserve"> </w:t>
            </w:r>
            <w:r w:rsidR="00013F54" w:rsidRPr="00213BB1">
              <w:rPr>
                <w:rFonts w:ascii="Arial Black" w:eastAsiaTheme="minorHAnsi" w:hAnsi="Arial Black"/>
                <w:b/>
                <w:bCs/>
                <w:color w:val="E64823" w:themeColor="accent5"/>
                <w:sz w:val="28"/>
                <w:szCs w:val="28"/>
                <w:lang w:val="en-US" w:eastAsia="en-US"/>
              </w:rPr>
              <w:t>pm</w:t>
            </w:r>
          </w:p>
          <w:p w14:paraId="56D5158E" w14:textId="2FD8B00F" w:rsidR="00DB4156" w:rsidRPr="00621798" w:rsidRDefault="00366A3D" w:rsidP="00556756">
            <w:pPr>
              <w:rPr>
                <w:rFonts w:ascii="Arial Black" w:eastAsiaTheme="minorHAnsi" w:hAnsi="Arial Black"/>
                <w:b/>
                <w:bCs/>
                <w:color w:val="00B050"/>
                <w:sz w:val="32"/>
                <w:szCs w:val="32"/>
                <w:lang w:val="en-US" w:eastAsia="en-US"/>
              </w:rPr>
            </w:pPr>
            <w:r w:rsidRPr="00621798">
              <w:rPr>
                <w:rFonts w:ascii="Arial Black" w:eastAsiaTheme="minorHAnsi" w:hAnsi="Arial Black"/>
                <w:b/>
                <w:bCs/>
                <w:color w:val="00B050"/>
                <w:lang w:val="en-US" w:eastAsia="en-US"/>
              </w:rPr>
              <w:t xml:space="preserve">   </w:t>
            </w:r>
            <w:r w:rsidRPr="00621798">
              <w:rPr>
                <w:rFonts w:ascii="Arial Black" w:hAnsi="Arial Black"/>
                <w:b/>
                <w:bCs/>
                <w:noProof/>
                <w:color w:val="00B050"/>
              </w:rPr>
              <w:t xml:space="preserve"> </w:t>
            </w:r>
            <w:r w:rsidRPr="00621798">
              <w:rPr>
                <w:rFonts w:ascii="Arial Black" w:hAnsi="Arial Black"/>
                <w:color w:val="00B050"/>
                <w:sz w:val="20"/>
                <w:szCs w:val="20"/>
              </w:rPr>
              <w:t>(</w:t>
            </w:r>
            <w:r w:rsidRPr="00621798">
              <w:rPr>
                <w:rFonts w:ascii="Arial Black" w:hAnsi="Arial Black"/>
                <w:b/>
                <w:bCs/>
                <w:noProof/>
                <w:color w:val="00B050"/>
              </w:rPr>
              <w:t>1</w:t>
            </w:r>
            <w:r w:rsidR="00B7674D">
              <w:rPr>
                <w:rFonts w:ascii="Arial Black" w:hAnsi="Arial Black"/>
                <w:b/>
                <w:bCs/>
                <w:noProof/>
                <w:color w:val="00B050"/>
              </w:rPr>
              <w:t>4</w:t>
            </w:r>
            <w:r w:rsidRPr="00621798">
              <w:rPr>
                <w:rFonts w:ascii="Arial Black" w:hAnsi="Arial Black"/>
                <w:b/>
                <w:bCs/>
                <w:noProof/>
                <w:color w:val="00B050"/>
              </w:rPr>
              <w:t>.</w:t>
            </w:r>
            <w:r w:rsidR="00B7674D">
              <w:rPr>
                <w:rFonts w:ascii="Arial Black" w:hAnsi="Arial Black"/>
                <w:b/>
                <w:bCs/>
                <w:noProof/>
                <w:color w:val="00B050"/>
              </w:rPr>
              <w:t>0</w:t>
            </w:r>
            <w:r w:rsidRPr="00621798">
              <w:rPr>
                <w:rFonts w:ascii="Arial Black" w:hAnsi="Arial Black"/>
                <w:b/>
                <w:bCs/>
                <w:noProof/>
                <w:color w:val="00B050"/>
              </w:rPr>
              <w:t>5 --</w:t>
            </w:r>
            <w:r w:rsidR="00F604DC">
              <w:rPr>
                <w:rFonts w:ascii="Arial Black" w:hAnsi="Arial Black"/>
                <w:b/>
                <w:bCs/>
                <w:noProof/>
                <w:color w:val="00B050"/>
              </w:rPr>
              <w:t>1</w:t>
            </w:r>
            <w:r w:rsidR="00B7674D">
              <w:rPr>
                <w:rFonts w:ascii="Arial Black" w:hAnsi="Arial Black"/>
                <w:b/>
                <w:bCs/>
                <w:noProof/>
                <w:color w:val="00B050"/>
              </w:rPr>
              <w:t>5</w:t>
            </w:r>
            <w:r w:rsidRPr="00621798">
              <w:rPr>
                <w:rFonts w:ascii="Arial Black" w:hAnsi="Arial Black"/>
                <w:b/>
                <w:bCs/>
                <w:noProof/>
                <w:color w:val="00B050"/>
              </w:rPr>
              <w:t>.</w:t>
            </w:r>
            <w:r w:rsidR="00B7674D">
              <w:rPr>
                <w:rFonts w:ascii="Arial Black" w:hAnsi="Arial Black"/>
                <w:b/>
                <w:bCs/>
                <w:noProof/>
                <w:color w:val="00B050"/>
              </w:rPr>
              <w:t>2</w:t>
            </w:r>
            <w:r w:rsidRPr="00621798">
              <w:rPr>
                <w:rFonts w:ascii="Arial Black" w:hAnsi="Arial Black"/>
                <w:b/>
                <w:bCs/>
                <w:noProof/>
                <w:color w:val="00B050"/>
              </w:rPr>
              <w:t>0</w:t>
            </w:r>
            <w:r w:rsidR="006626EB">
              <w:rPr>
                <w:rFonts w:ascii="Arial Black" w:hAnsi="Arial Black"/>
                <w:b/>
                <w:bCs/>
                <w:noProof/>
                <w:color w:val="00B050"/>
              </w:rPr>
              <w:t xml:space="preserve"> </w:t>
            </w:r>
            <w:r w:rsidR="006626EB" w:rsidRPr="00621798">
              <w:rPr>
                <w:rFonts w:ascii="Arial Black" w:hAnsi="Arial Black"/>
                <w:b/>
                <w:bCs/>
                <w:noProof/>
                <w:color w:val="00B050"/>
              </w:rPr>
              <w:t>hrs</w:t>
            </w:r>
            <w:r w:rsidR="006626EB">
              <w:rPr>
                <w:rFonts w:ascii="Arial Black" w:hAnsi="Arial Black"/>
                <w:b/>
                <w:bCs/>
                <w:noProof/>
                <w:color w:val="00B050"/>
              </w:rPr>
              <w:t xml:space="preserve"> GMT)</w:t>
            </w:r>
          </w:p>
        </w:tc>
      </w:tr>
      <w:tr w:rsidR="00640420" w:rsidRPr="00556756" w14:paraId="61EC6A81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3026620C" w14:textId="77777777" w:rsidR="00716D33" w:rsidRPr="00556756" w:rsidRDefault="00716D33" w:rsidP="00556756">
            <w:pPr>
              <w:rPr>
                <w:b/>
                <w:bCs/>
                <w:sz w:val="28"/>
                <w:szCs w:val="28"/>
              </w:rPr>
            </w:pPr>
            <w:bookmarkStart w:id="9" w:name="_Hlk61167951"/>
            <w:bookmarkEnd w:id="8"/>
          </w:p>
          <w:p w14:paraId="4B8C321D" w14:textId="77777777" w:rsidR="00716D33" w:rsidRPr="00556756" w:rsidRDefault="00716D33" w:rsidP="00556756">
            <w:pPr>
              <w:rPr>
                <w:b/>
                <w:bCs/>
                <w:sz w:val="28"/>
                <w:szCs w:val="28"/>
              </w:rPr>
            </w:pPr>
          </w:p>
          <w:p w14:paraId="5C6B4E83" w14:textId="0D57EF7F" w:rsidR="00640420" w:rsidRPr="00556756" w:rsidRDefault="0091326D" w:rsidP="00556756">
            <w:pPr>
              <w:rPr>
                <w:rFonts w:eastAsiaTheme="minorHAnsi"/>
                <w:sz w:val="28"/>
                <w:szCs w:val="28"/>
                <w:lang w:val="en-US" w:eastAsia="en-US"/>
              </w:rPr>
            </w:pPr>
            <w:r w:rsidRPr="00556756">
              <w:rPr>
                <w:b/>
                <w:bCs/>
                <w:sz w:val="28"/>
                <w:szCs w:val="28"/>
              </w:rPr>
              <w:t xml:space="preserve">CHAIR: 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Pr="00556756">
              <w:rPr>
                <w:b/>
                <w:bCs/>
                <w:sz w:val="28"/>
                <w:szCs w:val="28"/>
                <w:shd w:val="clear" w:color="auto" w:fill="FFFFFF"/>
              </w:rPr>
              <w:t xml:space="preserve">KIRAN </w:t>
            </w:r>
            <w:proofErr w:type="spellStart"/>
            <w:r w:rsidRPr="00556756">
              <w:rPr>
                <w:b/>
                <w:bCs/>
                <w:sz w:val="28"/>
                <w:szCs w:val="28"/>
                <w:shd w:val="clear" w:color="auto" w:fill="FFFFFF"/>
              </w:rPr>
              <w:t>CHUTTOO-JANKEE</w:t>
            </w:r>
            <w:proofErr w:type="spellEnd"/>
            <w:r>
              <w:rPr>
                <w:b/>
                <w:bCs/>
                <w:sz w:val="28"/>
                <w:szCs w:val="28"/>
                <w:shd w:val="clear" w:color="auto" w:fill="FFFFFF"/>
              </w:rPr>
              <w:t xml:space="preserve"> (MAURITIUS)</w:t>
            </w:r>
          </w:p>
        </w:tc>
        <w:tc>
          <w:tcPr>
            <w:tcW w:w="6128" w:type="dxa"/>
          </w:tcPr>
          <w:p w14:paraId="1BAFD87A" w14:textId="77777777" w:rsidR="00640420" w:rsidRPr="00E87921" w:rsidRDefault="00366A3D" w:rsidP="00556756">
            <w:pPr>
              <w:rPr>
                <w:rFonts w:eastAsiaTheme="minorHAnsi"/>
                <w:sz w:val="24"/>
                <w:szCs w:val="24"/>
                <w:lang w:val="en-US" w:eastAsia="en-US"/>
              </w:rPr>
            </w:pPr>
            <w:r w:rsidRPr="00E87921">
              <w:rPr>
                <w:sz w:val="24"/>
                <w:szCs w:val="24"/>
              </w:rPr>
              <w:t xml:space="preserve">     </w:t>
            </w:r>
            <w:r w:rsidR="00B029E4" w:rsidRPr="00E87921">
              <w:rPr>
                <w:sz w:val="24"/>
                <w:szCs w:val="24"/>
              </w:rPr>
              <w:t>Introduction of presenters by chairman</w:t>
            </w:r>
          </w:p>
        </w:tc>
        <w:tc>
          <w:tcPr>
            <w:tcW w:w="4086" w:type="dxa"/>
          </w:tcPr>
          <w:p w14:paraId="37E9B5CF" w14:textId="6EE05792" w:rsidR="00280AA7" w:rsidRPr="00E87921" w:rsidRDefault="00280AA7" w:rsidP="005567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.</w:t>
            </w:r>
          </w:p>
        </w:tc>
        <w:tc>
          <w:tcPr>
            <w:tcW w:w="3288" w:type="dxa"/>
          </w:tcPr>
          <w:p w14:paraId="793E310B" w14:textId="2E612B4E" w:rsidR="00DB4156" w:rsidRPr="00556756" w:rsidRDefault="00DB4156" w:rsidP="00556756">
            <w:pPr>
              <w:rPr>
                <w:rFonts w:eastAsiaTheme="minorHAnsi"/>
                <w:b/>
                <w:bCs/>
                <w:sz w:val="28"/>
                <w:szCs w:val="28"/>
                <w:lang w:val="en-US" w:eastAsia="en-US"/>
              </w:rPr>
            </w:pPr>
          </w:p>
        </w:tc>
      </w:tr>
      <w:bookmarkEnd w:id="9"/>
      <w:tr w:rsidR="00520ECE" w:rsidRPr="00556756" w14:paraId="6DEB35C3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0DB0A449" w14:textId="77777777" w:rsidR="00520ECE" w:rsidRPr="00556756" w:rsidRDefault="00520ECE" w:rsidP="00556756">
            <w:pPr>
              <w:rPr>
                <w:sz w:val="28"/>
                <w:szCs w:val="28"/>
              </w:rPr>
            </w:pPr>
          </w:p>
          <w:p w14:paraId="408665F7" w14:textId="36AC116C" w:rsidR="00236EB5" w:rsidRPr="00556756" w:rsidRDefault="00236EB5" w:rsidP="00556756">
            <w:pPr>
              <w:rPr>
                <w:sz w:val="28"/>
                <w:szCs w:val="28"/>
              </w:rPr>
            </w:pPr>
            <w:r w:rsidRPr="00556756">
              <w:rPr>
                <w:rFonts w:eastAsia="Times New Roman"/>
                <w:sz w:val="28"/>
                <w:szCs w:val="28"/>
              </w:rPr>
              <w:t>Nisha Ramracha</w:t>
            </w:r>
          </w:p>
        </w:tc>
        <w:tc>
          <w:tcPr>
            <w:tcW w:w="6128" w:type="dxa"/>
          </w:tcPr>
          <w:p w14:paraId="1917760E" w14:textId="64F21CB8" w:rsidR="00236EB5" w:rsidRPr="00E87921" w:rsidRDefault="00236EB5" w:rsidP="005567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 xml:space="preserve">The Cultural Appropriation, Secularization, Sacrilege, Desecration and </w:t>
            </w:r>
            <w:r w:rsidR="00033DE5" w:rsidRPr="00E87921">
              <w:rPr>
                <w:sz w:val="24"/>
                <w:szCs w:val="24"/>
              </w:rPr>
              <w:t>Desacralisation</w:t>
            </w:r>
            <w:r w:rsidRPr="00E87921">
              <w:rPr>
                <w:sz w:val="24"/>
                <w:szCs w:val="24"/>
              </w:rPr>
              <w:t xml:space="preserve"> of Phagwa (Holi)</w:t>
            </w:r>
          </w:p>
          <w:p w14:paraId="7F0299BB" w14:textId="45742F44" w:rsidR="00236EB5" w:rsidRPr="00E87921" w:rsidRDefault="00236EB5" w:rsidP="00556756">
            <w:pPr>
              <w:rPr>
                <w:rFonts w:eastAsiaTheme="minorHAnsi"/>
                <w:sz w:val="24"/>
                <w:szCs w:val="24"/>
                <w:lang w:val="en-US" w:eastAsia="en-US"/>
              </w:rPr>
            </w:pPr>
          </w:p>
        </w:tc>
        <w:tc>
          <w:tcPr>
            <w:tcW w:w="4086" w:type="dxa"/>
          </w:tcPr>
          <w:p w14:paraId="21D09572" w14:textId="304512C5" w:rsidR="00520ECE" w:rsidRPr="00E87921" w:rsidRDefault="00236EB5" w:rsidP="00556756">
            <w:pPr>
              <w:rPr>
                <w:rFonts w:eastAsiaTheme="minorHAnsi"/>
                <w:sz w:val="24"/>
                <w:szCs w:val="24"/>
                <w:lang w:val="en-US" w:eastAsia="en-US"/>
              </w:rPr>
            </w:pPr>
            <w:r w:rsidRPr="00E87921">
              <w:rPr>
                <w:rFonts w:eastAsia="Times New Roman"/>
                <w:sz w:val="24"/>
                <w:szCs w:val="24"/>
              </w:rPr>
              <w:t>classical archaeologist New York City</w:t>
            </w:r>
          </w:p>
        </w:tc>
        <w:tc>
          <w:tcPr>
            <w:tcW w:w="3288" w:type="dxa"/>
          </w:tcPr>
          <w:p w14:paraId="165FA28A" w14:textId="60C71C6F" w:rsidR="00DB4156" w:rsidRPr="00556756" w:rsidRDefault="00DB4156" w:rsidP="00556756">
            <w:pPr>
              <w:rPr>
                <w:b/>
                <w:bCs/>
                <w:noProof/>
                <w:sz w:val="28"/>
                <w:szCs w:val="28"/>
              </w:rPr>
            </w:pPr>
          </w:p>
        </w:tc>
      </w:tr>
      <w:tr w:rsidR="00236EB5" w:rsidRPr="00556756" w14:paraId="771A8456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4897C36C" w14:textId="7FB1ED08" w:rsidR="00236EB5" w:rsidRPr="00556756" w:rsidRDefault="00236EB5" w:rsidP="00556756">
            <w:pPr>
              <w:rPr>
                <w:sz w:val="28"/>
                <w:szCs w:val="28"/>
              </w:rPr>
            </w:pPr>
            <w:r w:rsidRPr="00556756">
              <w:rPr>
                <w:sz w:val="28"/>
                <w:szCs w:val="28"/>
              </w:rPr>
              <w:t>Neha Singh</w:t>
            </w:r>
          </w:p>
        </w:tc>
        <w:tc>
          <w:tcPr>
            <w:tcW w:w="6128" w:type="dxa"/>
          </w:tcPr>
          <w:p w14:paraId="0130EDB7" w14:textId="4B0AB4FC" w:rsidR="00236EB5" w:rsidRPr="00E87921" w:rsidRDefault="00236EB5" w:rsidP="00556756">
            <w:pPr>
              <w:rPr>
                <w:color w:val="000000"/>
                <w:sz w:val="24"/>
                <w:szCs w:val="24"/>
              </w:rPr>
            </w:pPr>
            <w:r w:rsidRPr="00E87921">
              <w:rPr>
                <w:color w:val="000000"/>
                <w:sz w:val="24"/>
                <w:szCs w:val="24"/>
              </w:rPr>
              <w:t xml:space="preserve">Re-awakening of Indian Diaspora’s Cultural Heritage: Understanding Phagwa as Carnivalesque Setting </w:t>
            </w:r>
          </w:p>
        </w:tc>
        <w:tc>
          <w:tcPr>
            <w:tcW w:w="4086" w:type="dxa"/>
          </w:tcPr>
          <w:p w14:paraId="4D1C3309" w14:textId="0F35E3E2" w:rsidR="00236EB5" w:rsidRPr="00E87921" w:rsidRDefault="00236EB5" w:rsidP="005567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Senior Academic Officer, IL &amp; FS Education and Technology, Noida</w:t>
            </w:r>
            <w:r w:rsidR="005512EF" w:rsidRPr="00E87921">
              <w:rPr>
                <w:sz w:val="24"/>
                <w:szCs w:val="24"/>
              </w:rPr>
              <w:t>, India</w:t>
            </w:r>
          </w:p>
        </w:tc>
        <w:tc>
          <w:tcPr>
            <w:tcW w:w="3288" w:type="dxa"/>
          </w:tcPr>
          <w:p w14:paraId="4DDECAE5" w14:textId="77777777" w:rsidR="00236EB5" w:rsidRPr="00556756" w:rsidRDefault="00236EB5" w:rsidP="00556756">
            <w:pPr>
              <w:rPr>
                <w:b/>
                <w:bCs/>
                <w:sz w:val="28"/>
                <w:szCs w:val="28"/>
              </w:rPr>
            </w:pPr>
          </w:p>
        </w:tc>
      </w:tr>
      <w:tr w:rsidR="00A72E69" w:rsidRPr="00556756" w14:paraId="71D09773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6D975F9B" w14:textId="1AB52DA3" w:rsidR="00A72E69" w:rsidRPr="00A72E69" w:rsidRDefault="00A72E69" w:rsidP="00A72E69">
            <w:pPr>
              <w:rPr>
                <w:sz w:val="28"/>
                <w:szCs w:val="28"/>
              </w:rPr>
            </w:pPr>
            <w:r w:rsidRPr="00A72E69">
              <w:rPr>
                <w:sz w:val="28"/>
                <w:szCs w:val="28"/>
              </w:rPr>
              <w:t>P</w:t>
            </w:r>
            <w:r>
              <w:rPr>
                <w:sz w:val="28"/>
                <w:szCs w:val="28"/>
              </w:rPr>
              <w:t>t</w:t>
            </w:r>
            <w:r w:rsidRPr="00A72E69">
              <w:rPr>
                <w:sz w:val="28"/>
                <w:szCs w:val="28"/>
              </w:rPr>
              <w:t>. Jaidath Maharaj</w:t>
            </w:r>
          </w:p>
          <w:p w14:paraId="633BA1B6" w14:textId="69C2FB8B" w:rsidR="00A72E69" w:rsidRPr="00A72E69" w:rsidRDefault="00A72E69" w:rsidP="00A72E69">
            <w:pPr>
              <w:rPr>
                <w:sz w:val="28"/>
                <w:szCs w:val="28"/>
              </w:rPr>
            </w:pPr>
            <w:r w:rsidRPr="00A72E69">
              <w:rPr>
                <w:sz w:val="28"/>
                <w:szCs w:val="28"/>
              </w:rPr>
              <w:t xml:space="preserve">. </w:t>
            </w:r>
          </w:p>
          <w:p w14:paraId="52BCE74D" w14:textId="2E85487B" w:rsidR="00A72E69" w:rsidRPr="00556756" w:rsidRDefault="00A72E69" w:rsidP="00A72E69">
            <w:pPr>
              <w:rPr>
                <w:sz w:val="28"/>
                <w:szCs w:val="28"/>
              </w:rPr>
            </w:pPr>
          </w:p>
        </w:tc>
        <w:tc>
          <w:tcPr>
            <w:tcW w:w="6128" w:type="dxa"/>
          </w:tcPr>
          <w:p w14:paraId="340243A6" w14:textId="4A3A6FC6" w:rsidR="00A72E69" w:rsidRPr="00E87921" w:rsidRDefault="00A72E69" w:rsidP="00556756">
            <w:pPr>
              <w:rPr>
                <w:color w:val="000000"/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Topic: Non-traditional presentations and celebrations of the festival using technology</w:t>
            </w:r>
          </w:p>
        </w:tc>
        <w:tc>
          <w:tcPr>
            <w:tcW w:w="4086" w:type="dxa"/>
          </w:tcPr>
          <w:p w14:paraId="55EA0681" w14:textId="4DCA5BC4" w:rsidR="00A72E69" w:rsidRPr="00E87921" w:rsidRDefault="00A72E69" w:rsidP="005567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SWAHA Inc. Trinidad.</w:t>
            </w:r>
          </w:p>
        </w:tc>
        <w:tc>
          <w:tcPr>
            <w:tcW w:w="3288" w:type="dxa"/>
          </w:tcPr>
          <w:p w14:paraId="0E085C7B" w14:textId="77777777" w:rsidR="00A72E69" w:rsidRPr="00556756" w:rsidRDefault="00A72E69" w:rsidP="00556756">
            <w:pPr>
              <w:rPr>
                <w:b/>
                <w:bCs/>
                <w:sz w:val="28"/>
                <w:szCs w:val="28"/>
              </w:rPr>
            </w:pPr>
          </w:p>
        </w:tc>
      </w:tr>
      <w:tr w:rsidR="00520ECE" w:rsidRPr="00556756" w14:paraId="029B2037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24C94043" w14:textId="77777777" w:rsidR="00520ECE" w:rsidRPr="00E87921" w:rsidRDefault="00236EB5" w:rsidP="00556756">
            <w:pPr>
              <w:rPr>
                <w:sz w:val="28"/>
                <w:szCs w:val="28"/>
              </w:rPr>
            </w:pPr>
            <w:r w:rsidRPr="00E87921">
              <w:rPr>
                <w:sz w:val="28"/>
                <w:szCs w:val="28"/>
              </w:rPr>
              <w:t>Ranjana Krishna</w:t>
            </w:r>
          </w:p>
          <w:p w14:paraId="3A7842E3" w14:textId="38801598" w:rsidR="000F31F7" w:rsidRPr="00556756" w:rsidRDefault="000F31F7" w:rsidP="00556756">
            <w:pPr>
              <w:rPr>
                <w:sz w:val="28"/>
                <w:szCs w:val="28"/>
              </w:rPr>
            </w:pPr>
          </w:p>
        </w:tc>
        <w:tc>
          <w:tcPr>
            <w:tcW w:w="6128" w:type="dxa"/>
          </w:tcPr>
          <w:p w14:paraId="22AD5595" w14:textId="4F6BA5DF" w:rsidR="00236EB5" w:rsidRPr="00E87921" w:rsidRDefault="00236EB5" w:rsidP="005567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 xml:space="preserve">Rethinking Phagwa </w:t>
            </w:r>
            <w:r w:rsidR="000F31F7" w:rsidRPr="00E87921">
              <w:rPr>
                <w:sz w:val="24"/>
                <w:szCs w:val="24"/>
              </w:rPr>
              <w:t>i</w:t>
            </w:r>
            <w:r w:rsidRPr="00E87921">
              <w:rPr>
                <w:sz w:val="24"/>
                <w:szCs w:val="24"/>
              </w:rPr>
              <w:t xml:space="preserve">n Classical Traditions </w:t>
            </w:r>
            <w:r w:rsidR="00F226AF" w:rsidRPr="00E87921">
              <w:rPr>
                <w:sz w:val="24"/>
                <w:szCs w:val="24"/>
              </w:rPr>
              <w:t>a</w:t>
            </w:r>
            <w:r w:rsidRPr="00E87921">
              <w:rPr>
                <w:sz w:val="24"/>
                <w:szCs w:val="24"/>
              </w:rPr>
              <w:t xml:space="preserve">nd Modern Times  </w:t>
            </w:r>
          </w:p>
          <w:p w14:paraId="32AAD5E8" w14:textId="3818586B" w:rsidR="00236EB5" w:rsidRPr="00E87921" w:rsidRDefault="00236EB5" w:rsidP="00556756">
            <w:pPr>
              <w:rPr>
                <w:i/>
                <w:iCs/>
                <w:sz w:val="24"/>
                <w:szCs w:val="24"/>
              </w:rPr>
            </w:pPr>
            <w:r w:rsidRPr="00E87921">
              <w:rPr>
                <w:i/>
                <w:iCs/>
                <w:sz w:val="24"/>
                <w:szCs w:val="24"/>
              </w:rPr>
              <w:t>(A study with special reference to Hindustani Literature in Awadh region)</w:t>
            </w:r>
          </w:p>
        </w:tc>
        <w:tc>
          <w:tcPr>
            <w:tcW w:w="4086" w:type="dxa"/>
          </w:tcPr>
          <w:p w14:paraId="5F0EBB9D" w14:textId="160F0FBA" w:rsidR="00520ECE" w:rsidRPr="00E87921" w:rsidRDefault="00236EB5" w:rsidP="005567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Associate Professor of English Avadh Girls’ P.G. College, University of Lucknow, UP, India</w:t>
            </w:r>
          </w:p>
        </w:tc>
        <w:tc>
          <w:tcPr>
            <w:tcW w:w="3288" w:type="dxa"/>
          </w:tcPr>
          <w:p w14:paraId="677B5C91" w14:textId="519ACB01" w:rsidR="00DB4156" w:rsidRPr="00556756" w:rsidRDefault="00DB4156" w:rsidP="00556756">
            <w:pPr>
              <w:rPr>
                <w:sz w:val="28"/>
                <w:szCs w:val="28"/>
              </w:rPr>
            </w:pPr>
          </w:p>
        </w:tc>
      </w:tr>
      <w:tr w:rsidR="000F31F7" w:rsidRPr="00621798" w14:paraId="7FE65296" w14:textId="77777777" w:rsidTr="000F31F7">
        <w:trPr>
          <w:gridAfter w:val="1"/>
          <w:wAfter w:w="236" w:type="dxa"/>
          <w:trHeight w:val="1268"/>
        </w:trPr>
        <w:tc>
          <w:tcPr>
            <w:tcW w:w="4348" w:type="dxa"/>
          </w:tcPr>
          <w:p w14:paraId="20ECB907" w14:textId="77777777" w:rsidR="000F31F7" w:rsidRPr="000F31F7" w:rsidRDefault="000F31F7" w:rsidP="00C43F56">
            <w:pPr>
              <w:rPr>
                <w:rFonts w:ascii="Arial Black" w:hAnsi="Arial Black"/>
                <w:b/>
                <w:bCs/>
              </w:rPr>
            </w:pPr>
            <w:r w:rsidRPr="000F31F7">
              <w:rPr>
                <w:rFonts w:ascii="Arial Black" w:hAnsi="Arial Black"/>
                <w:b/>
                <w:bCs/>
              </w:rPr>
              <w:t>QUESTION AND ANSWER SESSION</w:t>
            </w:r>
          </w:p>
        </w:tc>
        <w:tc>
          <w:tcPr>
            <w:tcW w:w="6128" w:type="dxa"/>
          </w:tcPr>
          <w:p w14:paraId="34831517" w14:textId="77777777" w:rsidR="000F31F7" w:rsidRPr="00E87921" w:rsidRDefault="000F31F7" w:rsidP="00C43F56">
            <w:pPr>
              <w:rPr>
                <w:rFonts w:eastAsiaTheme="minorHAnsi"/>
                <w:sz w:val="24"/>
                <w:szCs w:val="24"/>
                <w:lang w:val="en-US" w:eastAsia="en-US"/>
              </w:rPr>
            </w:pPr>
          </w:p>
          <w:p w14:paraId="23CCDB24" w14:textId="77777777" w:rsidR="000F31F7" w:rsidRPr="00E87921" w:rsidRDefault="000F31F7" w:rsidP="00C43F56">
            <w:pPr>
              <w:rPr>
                <w:rFonts w:eastAsiaTheme="minorHAnsi"/>
                <w:sz w:val="24"/>
                <w:szCs w:val="24"/>
                <w:lang w:val="en-US" w:eastAsia="en-US"/>
              </w:rPr>
            </w:pPr>
          </w:p>
          <w:p w14:paraId="04FFA802" w14:textId="77777777" w:rsidR="000F31F7" w:rsidRPr="00E87921" w:rsidRDefault="000F31F7" w:rsidP="00C43F56">
            <w:pPr>
              <w:rPr>
                <w:rFonts w:eastAsiaTheme="minorHAnsi"/>
                <w:sz w:val="24"/>
                <w:szCs w:val="24"/>
                <w:lang w:val="en-US" w:eastAsia="en-US"/>
              </w:rPr>
            </w:pPr>
          </w:p>
        </w:tc>
        <w:tc>
          <w:tcPr>
            <w:tcW w:w="4086" w:type="dxa"/>
          </w:tcPr>
          <w:p w14:paraId="5EDD037B" w14:textId="77777777" w:rsidR="000F31F7" w:rsidRPr="00E87921" w:rsidRDefault="000F31F7" w:rsidP="00C43F56">
            <w:pPr>
              <w:rPr>
                <w:sz w:val="24"/>
                <w:szCs w:val="24"/>
              </w:rPr>
            </w:pPr>
          </w:p>
        </w:tc>
        <w:tc>
          <w:tcPr>
            <w:tcW w:w="3288" w:type="dxa"/>
          </w:tcPr>
          <w:p w14:paraId="5FDB6CB5" w14:textId="77777777" w:rsidR="000F31F7" w:rsidRPr="000F31F7" w:rsidRDefault="000F31F7" w:rsidP="00C43F56">
            <w:pPr>
              <w:rPr>
                <w:rFonts w:ascii="Arial Black" w:hAnsi="Arial Black"/>
              </w:rPr>
            </w:pPr>
          </w:p>
        </w:tc>
      </w:tr>
      <w:tr w:rsidR="00283D94" w:rsidRPr="00621798" w14:paraId="34D7E8B2" w14:textId="77777777" w:rsidTr="000F31F7">
        <w:trPr>
          <w:gridAfter w:val="1"/>
          <w:wAfter w:w="236" w:type="dxa"/>
          <w:trHeight w:val="1790"/>
        </w:trPr>
        <w:tc>
          <w:tcPr>
            <w:tcW w:w="4348" w:type="dxa"/>
          </w:tcPr>
          <w:p w14:paraId="0A25DEC9" w14:textId="283707F7" w:rsidR="00283D94" w:rsidRPr="00621798" w:rsidRDefault="00283D94" w:rsidP="00CC3621">
            <w:pPr>
              <w:rPr>
                <w:b/>
                <w:color w:val="E64823" w:themeColor="accent5"/>
                <w:sz w:val="40"/>
                <w:szCs w:val="40"/>
              </w:rPr>
            </w:pPr>
            <w:r w:rsidRPr="00621798">
              <w:rPr>
                <w:b/>
                <w:color w:val="E64823" w:themeColor="accent5"/>
                <w:sz w:val="40"/>
                <w:szCs w:val="40"/>
              </w:rPr>
              <w:lastRenderedPageBreak/>
              <w:t xml:space="preserve">PANEL </w:t>
            </w:r>
            <w:r w:rsidR="00A1415F">
              <w:rPr>
                <w:b/>
                <w:color w:val="E64823" w:themeColor="accent5"/>
                <w:sz w:val="40"/>
                <w:szCs w:val="40"/>
              </w:rPr>
              <w:t>3</w:t>
            </w:r>
          </w:p>
          <w:p w14:paraId="63A0D020" w14:textId="62396652" w:rsidR="00283D94" w:rsidRPr="000F31F7" w:rsidRDefault="00283D94" w:rsidP="00CC3621">
            <w:pPr>
              <w:rPr>
                <w:rFonts w:eastAsiaTheme="minorHAnsi"/>
                <w:b/>
                <w:bCs/>
                <w:color w:val="00B050"/>
                <w:sz w:val="32"/>
                <w:szCs w:val="32"/>
                <w:lang w:eastAsia="en-US"/>
              </w:rPr>
            </w:pPr>
            <w:r w:rsidRPr="00B25651">
              <w:rPr>
                <w:rFonts w:eastAsiaTheme="minorHAnsi"/>
                <w:b/>
                <w:bCs/>
                <w:color w:val="00B050"/>
                <w:sz w:val="32"/>
                <w:szCs w:val="32"/>
                <w:lang w:eastAsia="en-US"/>
              </w:rPr>
              <w:t>Developing trends in the Phagwa Festival in India and the Indian Diaspora.</w:t>
            </w:r>
          </w:p>
        </w:tc>
        <w:tc>
          <w:tcPr>
            <w:tcW w:w="6128" w:type="dxa"/>
          </w:tcPr>
          <w:p w14:paraId="2B5D4C2B" w14:textId="77777777" w:rsidR="00283D94" w:rsidRPr="00E87921" w:rsidRDefault="00283D94" w:rsidP="00CC3621">
            <w:pPr>
              <w:rPr>
                <w:color w:val="00B050"/>
                <w:sz w:val="24"/>
                <w:szCs w:val="24"/>
              </w:rPr>
            </w:pPr>
          </w:p>
        </w:tc>
        <w:tc>
          <w:tcPr>
            <w:tcW w:w="4086" w:type="dxa"/>
          </w:tcPr>
          <w:p w14:paraId="353FE0B8" w14:textId="77777777" w:rsidR="00283D94" w:rsidRPr="00E87921" w:rsidRDefault="00283D94" w:rsidP="00CC3621">
            <w:pPr>
              <w:rPr>
                <w:color w:val="00B050"/>
                <w:sz w:val="24"/>
                <w:szCs w:val="24"/>
              </w:rPr>
            </w:pPr>
          </w:p>
        </w:tc>
        <w:tc>
          <w:tcPr>
            <w:tcW w:w="3288" w:type="dxa"/>
          </w:tcPr>
          <w:p w14:paraId="6E9CB72D" w14:textId="77777777" w:rsidR="00283D94" w:rsidRPr="00621798" w:rsidRDefault="00283D94" w:rsidP="00CC3621">
            <w:pPr>
              <w:rPr>
                <w:rFonts w:ascii="Arial Black" w:eastAsiaTheme="minorHAnsi" w:hAnsi="Arial Black"/>
                <w:b/>
                <w:bCs/>
                <w:color w:val="00B050"/>
                <w:lang w:val="en-US" w:eastAsia="en-US"/>
              </w:rPr>
            </w:pPr>
          </w:p>
          <w:p w14:paraId="0D2C2C5E" w14:textId="70702D12" w:rsidR="00283D94" w:rsidRPr="00213BB1" w:rsidRDefault="00283D94" w:rsidP="00CC3621">
            <w:pPr>
              <w:rPr>
                <w:rFonts w:ascii="Arial Black" w:eastAsiaTheme="minorHAnsi" w:hAnsi="Arial Black"/>
                <w:b/>
                <w:bCs/>
                <w:color w:val="E64823" w:themeColor="accent5"/>
                <w:sz w:val="28"/>
                <w:szCs w:val="28"/>
                <w:lang w:val="en-US" w:eastAsia="en-US"/>
              </w:rPr>
            </w:pPr>
            <w:r w:rsidRPr="00621798">
              <w:rPr>
                <w:rFonts w:ascii="Arial Black" w:eastAsiaTheme="minorHAnsi" w:hAnsi="Arial Black"/>
                <w:b/>
                <w:bCs/>
                <w:color w:val="00B050"/>
                <w:lang w:val="en-US" w:eastAsia="en-US"/>
              </w:rPr>
              <w:t xml:space="preserve"> </w:t>
            </w:r>
            <w:r w:rsidR="00A1415F" w:rsidRPr="00213BB1">
              <w:rPr>
                <w:rFonts w:ascii="Arial Black" w:eastAsiaTheme="minorHAnsi" w:hAnsi="Arial Black"/>
                <w:b/>
                <w:bCs/>
                <w:color w:val="E64823" w:themeColor="accent5"/>
                <w:sz w:val="28"/>
                <w:szCs w:val="28"/>
                <w:lang w:val="en-US" w:eastAsia="en-US"/>
              </w:rPr>
              <w:t>11</w:t>
            </w:r>
            <w:r w:rsidRPr="00213BB1">
              <w:rPr>
                <w:rFonts w:ascii="Arial Black" w:eastAsiaTheme="minorHAnsi" w:hAnsi="Arial Black"/>
                <w:b/>
                <w:bCs/>
                <w:color w:val="E64823" w:themeColor="accent5"/>
                <w:sz w:val="28"/>
                <w:szCs w:val="28"/>
                <w:lang w:val="en-US" w:eastAsia="en-US"/>
              </w:rPr>
              <w:t>.</w:t>
            </w:r>
            <w:r w:rsidR="009E42E7" w:rsidRPr="00213BB1">
              <w:rPr>
                <w:rFonts w:ascii="Arial Black" w:eastAsiaTheme="minorHAnsi" w:hAnsi="Arial Black"/>
                <w:b/>
                <w:bCs/>
                <w:color w:val="E64823" w:themeColor="accent5"/>
                <w:sz w:val="28"/>
                <w:szCs w:val="28"/>
                <w:lang w:val="en-US" w:eastAsia="en-US"/>
              </w:rPr>
              <w:t>2</w:t>
            </w:r>
            <w:r w:rsidR="00A1415F" w:rsidRPr="00213BB1">
              <w:rPr>
                <w:rFonts w:ascii="Arial Black" w:eastAsiaTheme="minorHAnsi" w:hAnsi="Arial Black"/>
                <w:b/>
                <w:bCs/>
                <w:color w:val="E64823" w:themeColor="accent5"/>
                <w:sz w:val="28"/>
                <w:szCs w:val="28"/>
                <w:lang w:val="en-US" w:eastAsia="en-US"/>
              </w:rPr>
              <w:t>5</w:t>
            </w:r>
            <w:r w:rsidRPr="00213BB1">
              <w:rPr>
                <w:rFonts w:ascii="Arial Black" w:eastAsiaTheme="minorHAnsi" w:hAnsi="Arial Black"/>
                <w:b/>
                <w:bCs/>
                <w:color w:val="E64823" w:themeColor="accent5"/>
                <w:sz w:val="28"/>
                <w:szCs w:val="28"/>
                <w:lang w:val="en-US" w:eastAsia="en-US"/>
              </w:rPr>
              <w:t xml:space="preserve"> </w:t>
            </w:r>
            <w:r w:rsidR="00013F54" w:rsidRPr="00213BB1">
              <w:rPr>
                <w:rFonts w:ascii="Arial Black" w:eastAsiaTheme="minorHAnsi" w:hAnsi="Arial Black"/>
                <w:b/>
                <w:bCs/>
                <w:color w:val="E64823" w:themeColor="accent5"/>
                <w:sz w:val="28"/>
                <w:szCs w:val="28"/>
                <w:lang w:val="en-US" w:eastAsia="en-US"/>
              </w:rPr>
              <w:t>pm</w:t>
            </w:r>
            <w:r w:rsidRPr="00213BB1">
              <w:rPr>
                <w:rFonts w:ascii="Arial Black" w:eastAsiaTheme="minorHAnsi" w:hAnsi="Arial Black"/>
                <w:b/>
                <w:bCs/>
                <w:color w:val="E64823" w:themeColor="accent5"/>
                <w:sz w:val="28"/>
                <w:szCs w:val="28"/>
                <w:lang w:val="en-US" w:eastAsia="en-US"/>
              </w:rPr>
              <w:t xml:space="preserve">- </w:t>
            </w:r>
            <w:r w:rsidR="00A1415F" w:rsidRPr="00213BB1">
              <w:rPr>
                <w:rFonts w:ascii="Arial Black" w:eastAsiaTheme="minorHAnsi" w:hAnsi="Arial Black"/>
                <w:b/>
                <w:bCs/>
                <w:color w:val="E64823" w:themeColor="accent5"/>
                <w:sz w:val="28"/>
                <w:szCs w:val="28"/>
                <w:lang w:val="en-US" w:eastAsia="en-US"/>
              </w:rPr>
              <w:t>12</w:t>
            </w:r>
            <w:r w:rsidRPr="00213BB1">
              <w:rPr>
                <w:rFonts w:ascii="Arial Black" w:eastAsiaTheme="minorHAnsi" w:hAnsi="Arial Black"/>
                <w:b/>
                <w:bCs/>
                <w:color w:val="E64823" w:themeColor="accent5"/>
                <w:sz w:val="28"/>
                <w:szCs w:val="28"/>
                <w:lang w:val="en-US" w:eastAsia="en-US"/>
              </w:rPr>
              <w:t>.</w:t>
            </w:r>
            <w:r w:rsidR="00A1415F" w:rsidRPr="00213BB1">
              <w:rPr>
                <w:rFonts w:ascii="Arial Black" w:eastAsiaTheme="minorHAnsi" w:hAnsi="Arial Black"/>
                <w:b/>
                <w:bCs/>
                <w:color w:val="E64823" w:themeColor="accent5"/>
                <w:sz w:val="28"/>
                <w:szCs w:val="28"/>
                <w:lang w:val="en-US" w:eastAsia="en-US"/>
              </w:rPr>
              <w:t>40</w:t>
            </w:r>
            <w:r w:rsidRPr="00213BB1">
              <w:rPr>
                <w:rFonts w:ascii="Arial Black" w:eastAsiaTheme="minorHAnsi" w:hAnsi="Arial Black"/>
                <w:b/>
                <w:bCs/>
                <w:color w:val="E64823" w:themeColor="accent5"/>
                <w:sz w:val="28"/>
                <w:szCs w:val="28"/>
                <w:lang w:val="en-US" w:eastAsia="en-US"/>
              </w:rPr>
              <w:t xml:space="preserve"> </w:t>
            </w:r>
            <w:r w:rsidR="00013F54" w:rsidRPr="00213BB1">
              <w:rPr>
                <w:rFonts w:ascii="Arial Black" w:eastAsiaTheme="minorHAnsi" w:hAnsi="Arial Black"/>
                <w:b/>
                <w:bCs/>
                <w:color w:val="E64823" w:themeColor="accent5"/>
                <w:sz w:val="28"/>
                <w:szCs w:val="28"/>
                <w:lang w:val="en-US" w:eastAsia="en-US"/>
              </w:rPr>
              <w:t>pm</w:t>
            </w:r>
          </w:p>
          <w:p w14:paraId="72AEBEBA" w14:textId="545DBDDA" w:rsidR="00283D94" w:rsidRPr="00621798" w:rsidRDefault="00283D94" w:rsidP="00CC3621">
            <w:pPr>
              <w:rPr>
                <w:rFonts w:ascii="Arial Black" w:eastAsiaTheme="minorHAnsi" w:hAnsi="Arial Black"/>
                <w:b/>
                <w:bCs/>
                <w:color w:val="00B050"/>
                <w:sz w:val="32"/>
                <w:szCs w:val="32"/>
                <w:lang w:val="en-US" w:eastAsia="en-US"/>
              </w:rPr>
            </w:pPr>
            <w:r w:rsidRPr="00621798">
              <w:rPr>
                <w:rFonts w:ascii="Arial Black" w:eastAsiaTheme="minorHAnsi" w:hAnsi="Arial Black"/>
                <w:b/>
                <w:bCs/>
                <w:color w:val="00B050"/>
                <w:lang w:val="en-US" w:eastAsia="en-US"/>
              </w:rPr>
              <w:t xml:space="preserve">   </w:t>
            </w:r>
            <w:r w:rsidRPr="00621798">
              <w:rPr>
                <w:rFonts w:ascii="Arial Black" w:hAnsi="Arial Black"/>
                <w:b/>
                <w:bCs/>
                <w:noProof/>
                <w:color w:val="00B050"/>
              </w:rPr>
              <w:t xml:space="preserve"> </w:t>
            </w:r>
            <w:r w:rsidRPr="00621798">
              <w:rPr>
                <w:rFonts w:ascii="Arial Black" w:hAnsi="Arial Black"/>
                <w:color w:val="00B050"/>
                <w:sz w:val="20"/>
                <w:szCs w:val="20"/>
              </w:rPr>
              <w:t>(</w:t>
            </w:r>
            <w:r w:rsidRPr="00621798">
              <w:rPr>
                <w:rFonts w:ascii="Arial Black" w:hAnsi="Arial Black"/>
                <w:b/>
                <w:bCs/>
                <w:noProof/>
                <w:color w:val="00B050"/>
              </w:rPr>
              <w:t>1</w:t>
            </w:r>
            <w:r w:rsidR="00B7674D">
              <w:rPr>
                <w:rFonts w:ascii="Arial Black" w:hAnsi="Arial Black"/>
                <w:b/>
                <w:bCs/>
                <w:noProof/>
                <w:color w:val="00B050"/>
              </w:rPr>
              <w:t>5</w:t>
            </w:r>
            <w:r w:rsidRPr="00621798">
              <w:rPr>
                <w:rFonts w:ascii="Arial Black" w:hAnsi="Arial Black"/>
                <w:b/>
                <w:bCs/>
                <w:noProof/>
                <w:color w:val="00B050"/>
              </w:rPr>
              <w:t>.</w:t>
            </w:r>
            <w:r w:rsidR="00B7674D">
              <w:rPr>
                <w:rFonts w:ascii="Arial Black" w:hAnsi="Arial Black"/>
                <w:b/>
                <w:bCs/>
                <w:noProof/>
                <w:color w:val="00B050"/>
              </w:rPr>
              <w:t>2</w:t>
            </w:r>
            <w:r w:rsidRPr="00621798">
              <w:rPr>
                <w:rFonts w:ascii="Arial Black" w:hAnsi="Arial Black"/>
                <w:b/>
                <w:bCs/>
                <w:noProof/>
                <w:color w:val="00B050"/>
              </w:rPr>
              <w:t>5 --</w:t>
            </w:r>
            <w:r>
              <w:rPr>
                <w:rFonts w:ascii="Arial Black" w:hAnsi="Arial Black"/>
                <w:b/>
                <w:bCs/>
                <w:noProof/>
                <w:color w:val="00B050"/>
              </w:rPr>
              <w:t>1</w:t>
            </w:r>
            <w:r w:rsidR="00B7674D">
              <w:rPr>
                <w:rFonts w:ascii="Arial Black" w:hAnsi="Arial Black"/>
                <w:b/>
                <w:bCs/>
                <w:noProof/>
                <w:color w:val="00B050"/>
              </w:rPr>
              <w:t>6</w:t>
            </w:r>
            <w:r w:rsidRPr="00621798">
              <w:rPr>
                <w:rFonts w:ascii="Arial Black" w:hAnsi="Arial Black"/>
                <w:b/>
                <w:bCs/>
                <w:noProof/>
                <w:color w:val="00B050"/>
              </w:rPr>
              <w:t>.</w:t>
            </w:r>
            <w:r w:rsidR="00B7674D">
              <w:rPr>
                <w:rFonts w:ascii="Arial Black" w:hAnsi="Arial Black"/>
                <w:b/>
                <w:bCs/>
                <w:noProof/>
                <w:color w:val="00B050"/>
              </w:rPr>
              <w:t>4</w:t>
            </w:r>
            <w:r w:rsidRPr="00621798">
              <w:rPr>
                <w:rFonts w:ascii="Arial Black" w:hAnsi="Arial Black"/>
                <w:b/>
                <w:bCs/>
                <w:noProof/>
                <w:color w:val="00B050"/>
              </w:rPr>
              <w:t>0</w:t>
            </w:r>
            <w:r>
              <w:rPr>
                <w:rFonts w:ascii="Arial Black" w:hAnsi="Arial Black"/>
                <w:b/>
                <w:bCs/>
                <w:noProof/>
                <w:color w:val="00B050"/>
              </w:rPr>
              <w:t xml:space="preserve"> </w:t>
            </w:r>
            <w:r w:rsidRPr="00621798">
              <w:rPr>
                <w:rFonts w:ascii="Arial Black" w:hAnsi="Arial Black"/>
                <w:b/>
                <w:bCs/>
                <w:noProof/>
                <w:color w:val="00B050"/>
              </w:rPr>
              <w:t>hrs</w:t>
            </w:r>
            <w:r>
              <w:rPr>
                <w:rFonts w:ascii="Arial Black" w:hAnsi="Arial Black"/>
                <w:b/>
                <w:bCs/>
                <w:noProof/>
                <w:color w:val="00B050"/>
              </w:rPr>
              <w:t xml:space="preserve"> GMT)</w:t>
            </w:r>
          </w:p>
        </w:tc>
      </w:tr>
      <w:tr w:rsidR="00606900" w:rsidRPr="00556756" w14:paraId="38D9E410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45F631C5" w14:textId="77777777" w:rsidR="00606900" w:rsidRPr="00556756" w:rsidRDefault="00606900" w:rsidP="00CC3621">
            <w:pPr>
              <w:rPr>
                <w:b/>
                <w:bCs/>
                <w:sz w:val="28"/>
                <w:szCs w:val="28"/>
              </w:rPr>
            </w:pPr>
          </w:p>
          <w:p w14:paraId="10E029DC" w14:textId="3B24AAE2" w:rsidR="00606900" w:rsidRPr="00556756" w:rsidRDefault="0091326D" w:rsidP="00CC3621">
            <w:pPr>
              <w:rPr>
                <w:rFonts w:eastAsiaTheme="minorHAnsi"/>
                <w:sz w:val="28"/>
                <w:szCs w:val="28"/>
                <w:lang w:val="en-US" w:eastAsia="en-US"/>
              </w:rPr>
            </w:pPr>
            <w:r w:rsidRPr="00556756">
              <w:rPr>
                <w:b/>
                <w:bCs/>
                <w:sz w:val="28"/>
                <w:szCs w:val="28"/>
              </w:rPr>
              <w:t xml:space="preserve">CHAIR: 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Pr="00B36C8B">
              <w:rPr>
                <w:b/>
                <w:bCs/>
                <w:sz w:val="28"/>
                <w:szCs w:val="28"/>
              </w:rPr>
              <w:t>RANJANA KRISHNA</w:t>
            </w:r>
            <w:r>
              <w:rPr>
                <w:b/>
                <w:bCs/>
                <w:sz w:val="28"/>
                <w:szCs w:val="28"/>
              </w:rPr>
              <w:t xml:space="preserve"> (INDIA)</w:t>
            </w:r>
          </w:p>
        </w:tc>
        <w:tc>
          <w:tcPr>
            <w:tcW w:w="6128" w:type="dxa"/>
          </w:tcPr>
          <w:p w14:paraId="48753D5A" w14:textId="77777777" w:rsidR="000F31F7" w:rsidRPr="00E87921" w:rsidRDefault="00606900" w:rsidP="00CC3621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 xml:space="preserve">     </w:t>
            </w:r>
          </w:p>
          <w:p w14:paraId="02B2A7DB" w14:textId="6FC73626" w:rsidR="00606900" w:rsidRPr="00E87921" w:rsidRDefault="00606900" w:rsidP="00CC3621">
            <w:pPr>
              <w:rPr>
                <w:rFonts w:eastAsiaTheme="minorHAnsi"/>
                <w:sz w:val="24"/>
                <w:szCs w:val="24"/>
                <w:lang w:val="en-US" w:eastAsia="en-US"/>
              </w:rPr>
            </w:pPr>
            <w:r w:rsidRPr="00E87921">
              <w:rPr>
                <w:sz w:val="24"/>
                <w:szCs w:val="24"/>
              </w:rPr>
              <w:t>Introduction of presenters by chairman</w:t>
            </w:r>
          </w:p>
        </w:tc>
        <w:tc>
          <w:tcPr>
            <w:tcW w:w="4086" w:type="dxa"/>
          </w:tcPr>
          <w:p w14:paraId="1ADE2240" w14:textId="77777777" w:rsidR="00606900" w:rsidRPr="00E87921" w:rsidRDefault="00606900" w:rsidP="00CC3621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.</w:t>
            </w:r>
          </w:p>
        </w:tc>
        <w:tc>
          <w:tcPr>
            <w:tcW w:w="3288" w:type="dxa"/>
          </w:tcPr>
          <w:p w14:paraId="56D4B2BD" w14:textId="77777777" w:rsidR="00606900" w:rsidRPr="00556756" w:rsidRDefault="00606900" w:rsidP="00CC3621">
            <w:pPr>
              <w:rPr>
                <w:rFonts w:eastAsiaTheme="minorHAnsi"/>
                <w:b/>
                <w:bCs/>
                <w:sz w:val="28"/>
                <w:szCs w:val="28"/>
                <w:lang w:val="en-US" w:eastAsia="en-US"/>
              </w:rPr>
            </w:pPr>
          </w:p>
        </w:tc>
      </w:tr>
      <w:tr w:rsidR="00520ECE" w:rsidRPr="00556756" w14:paraId="00554896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57072519" w14:textId="77777777" w:rsidR="00236EB5" w:rsidRPr="00D436B2" w:rsidRDefault="00236EB5" w:rsidP="00556756">
            <w:pPr>
              <w:rPr>
                <w:sz w:val="28"/>
                <w:szCs w:val="28"/>
              </w:rPr>
            </w:pPr>
          </w:p>
          <w:p w14:paraId="4C319565" w14:textId="439C1CBC" w:rsidR="00520ECE" w:rsidRPr="00D436B2" w:rsidRDefault="00236EB5" w:rsidP="00556756">
            <w:pPr>
              <w:rPr>
                <w:sz w:val="28"/>
                <w:szCs w:val="28"/>
              </w:rPr>
            </w:pPr>
            <w:r w:rsidRPr="00D436B2">
              <w:rPr>
                <w:sz w:val="28"/>
                <w:szCs w:val="28"/>
              </w:rPr>
              <w:t xml:space="preserve">Doolarchan Hanoomansingh  </w:t>
            </w:r>
          </w:p>
        </w:tc>
        <w:tc>
          <w:tcPr>
            <w:tcW w:w="6128" w:type="dxa"/>
          </w:tcPr>
          <w:p w14:paraId="6ECA7C0B" w14:textId="77777777" w:rsidR="005512EF" w:rsidRPr="00E87921" w:rsidRDefault="005512EF" w:rsidP="00556756">
            <w:pPr>
              <w:rPr>
                <w:sz w:val="24"/>
                <w:szCs w:val="24"/>
              </w:rPr>
            </w:pPr>
          </w:p>
          <w:p w14:paraId="253D16F1" w14:textId="7AA4A497" w:rsidR="005512EF" w:rsidRPr="00E87921" w:rsidRDefault="005512EF" w:rsidP="005567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 xml:space="preserve">Phagwa in Trinidad and The Indo-Trinidadian middle-class  </w:t>
            </w:r>
          </w:p>
        </w:tc>
        <w:tc>
          <w:tcPr>
            <w:tcW w:w="4086" w:type="dxa"/>
          </w:tcPr>
          <w:p w14:paraId="33A5DE76" w14:textId="553913DF" w:rsidR="00520ECE" w:rsidRPr="00E87921" w:rsidRDefault="00236EB5" w:rsidP="005567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ICDN Trinidad</w:t>
            </w:r>
          </w:p>
        </w:tc>
        <w:tc>
          <w:tcPr>
            <w:tcW w:w="3288" w:type="dxa"/>
          </w:tcPr>
          <w:p w14:paraId="22BE79D9" w14:textId="3A6AC8CB" w:rsidR="00DB4156" w:rsidRPr="00556756" w:rsidRDefault="00DB4156" w:rsidP="00556756">
            <w:pPr>
              <w:rPr>
                <w:sz w:val="28"/>
                <w:szCs w:val="28"/>
              </w:rPr>
            </w:pPr>
          </w:p>
        </w:tc>
      </w:tr>
      <w:tr w:rsidR="00520ECE" w:rsidRPr="00556756" w14:paraId="3B5836F5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1F1772AA" w14:textId="77777777" w:rsidR="00520ECE" w:rsidRPr="00556756" w:rsidRDefault="00520ECE" w:rsidP="00556756">
            <w:pPr>
              <w:rPr>
                <w:sz w:val="28"/>
                <w:szCs w:val="28"/>
              </w:rPr>
            </w:pPr>
          </w:p>
          <w:p w14:paraId="2038031B" w14:textId="5BAF5A7B" w:rsidR="00236EB5" w:rsidRPr="00556756" w:rsidRDefault="00236EB5" w:rsidP="00556756">
            <w:pPr>
              <w:rPr>
                <w:sz w:val="28"/>
                <w:szCs w:val="28"/>
              </w:rPr>
            </w:pPr>
            <w:r w:rsidRPr="00556756">
              <w:rPr>
                <w:rFonts w:eastAsia="Times New Roman"/>
                <w:sz w:val="28"/>
                <w:szCs w:val="28"/>
              </w:rPr>
              <w:t>Pawan K. Upadhyaya</w:t>
            </w:r>
          </w:p>
        </w:tc>
        <w:tc>
          <w:tcPr>
            <w:tcW w:w="6128" w:type="dxa"/>
          </w:tcPr>
          <w:p w14:paraId="1683AA3C" w14:textId="77777777" w:rsidR="00236EB5" w:rsidRPr="00E87921" w:rsidRDefault="00236EB5" w:rsidP="00556756">
            <w:pPr>
              <w:rPr>
                <w:rFonts w:eastAsia="Times New Roman"/>
                <w:sz w:val="24"/>
                <w:szCs w:val="24"/>
              </w:rPr>
            </w:pPr>
          </w:p>
          <w:p w14:paraId="1508F2E8" w14:textId="037765A9" w:rsidR="00236EB5" w:rsidRPr="00E87921" w:rsidRDefault="00236EB5" w:rsidP="00556756">
            <w:pPr>
              <w:rPr>
                <w:sz w:val="24"/>
                <w:szCs w:val="24"/>
              </w:rPr>
            </w:pPr>
            <w:r w:rsidRPr="00E87921">
              <w:rPr>
                <w:rFonts w:eastAsia="Times New Roman"/>
                <w:sz w:val="24"/>
                <w:szCs w:val="24"/>
              </w:rPr>
              <w:t>Similarities of Holi in Guyana and India</w:t>
            </w:r>
          </w:p>
          <w:p w14:paraId="535336AD" w14:textId="77777777" w:rsidR="000D13FA" w:rsidRPr="00E87921" w:rsidRDefault="000D13FA" w:rsidP="00556756">
            <w:pPr>
              <w:rPr>
                <w:sz w:val="24"/>
                <w:szCs w:val="24"/>
              </w:rPr>
            </w:pPr>
          </w:p>
        </w:tc>
        <w:tc>
          <w:tcPr>
            <w:tcW w:w="4086" w:type="dxa"/>
          </w:tcPr>
          <w:p w14:paraId="3A657818" w14:textId="799E8A16" w:rsidR="00520ECE" w:rsidRPr="00E87921" w:rsidRDefault="00236EB5" w:rsidP="005567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 xml:space="preserve"> journalist India</w:t>
            </w:r>
          </w:p>
        </w:tc>
        <w:tc>
          <w:tcPr>
            <w:tcW w:w="3288" w:type="dxa"/>
          </w:tcPr>
          <w:p w14:paraId="4416D78E" w14:textId="77777777" w:rsidR="00ED2796" w:rsidRPr="00556756" w:rsidRDefault="00ED2796" w:rsidP="00556756">
            <w:pPr>
              <w:rPr>
                <w:sz w:val="28"/>
                <w:szCs w:val="28"/>
              </w:rPr>
            </w:pPr>
          </w:p>
        </w:tc>
      </w:tr>
      <w:tr w:rsidR="00520ECE" w:rsidRPr="00556756" w14:paraId="75EC35BB" w14:textId="77777777" w:rsidTr="000F31F7">
        <w:trPr>
          <w:gridAfter w:val="1"/>
          <w:wAfter w:w="236" w:type="dxa"/>
          <w:trHeight w:val="1025"/>
        </w:trPr>
        <w:tc>
          <w:tcPr>
            <w:tcW w:w="4348" w:type="dxa"/>
          </w:tcPr>
          <w:p w14:paraId="21D723B2" w14:textId="77777777" w:rsidR="00520ECE" w:rsidRPr="00556756" w:rsidRDefault="00520ECE" w:rsidP="00556756">
            <w:pPr>
              <w:rPr>
                <w:sz w:val="28"/>
                <w:szCs w:val="28"/>
              </w:rPr>
            </w:pPr>
          </w:p>
          <w:p w14:paraId="42411CB6" w14:textId="2D7577DA" w:rsidR="00236EB5" w:rsidRPr="00556756" w:rsidRDefault="00236EB5" w:rsidP="00556756">
            <w:pPr>
              <w:rPr>
                <w:sz w:val="28"/>
                <w:szCs w:val="28"/>
              </w:rPr>
            </w:pPr>
            <w:r w:rsidRPr="00556756">
              <w:rPr>
                <w:rFonts w:eastAsia="Times New Roman"/>
                <w:sz w:val="28"/>
                <w:szCs w:val="28"/>
              </w:rPr>
              <w:t xml:space="preserve">Vishnu Bisram     </w:t>
            </w:r>
          </w:p>
        </w:tc>
        <w:tc>
          <w:tcPr>
            <w:tcW w:w="6128" w:type="dxa"/>
          </w:tcPr>
          <w:p w14:paraId="3B58BBA9" w14:textId="77777777" w:rsidR="00236EB5" w:rsidRPr="00E87921" w:rsidRDefault="00236EB5" w:rsidP="00556756">
            <w:pPr>
              <w:rPr>
                <w:rFonts w:eastAsia="Times New Roman"/>
                <w:sz w:val="24"/>
                <w:szCs w:val="24"/>
              </w:rPr>
            </w:pPr>
          </w:p>
          <w:p w14:paraId="2BF014C0" w14:textId="4BD408D3" w:rsidR="00520ECE" w:rsidRPr="00E87921" w:rsidRDefault="00236EB5" w:rsidP="00556756">
            <w:pPr>
              <w:rPr>
                <w:sz w:val="24"/>
                <w:szCs w:val="24"/>
              </w:rPr>
            </w:pPr>
            <w:r w:rsidRPr="00E87921">
              <w:rPr>
                <w:rFonts w:eastAsia="Times New Roman"/>
                <w:sz w:val="24"/>
                <w:szCs w:val="24"/>
              </w:rPr>
              <w:t>Introduction and Evolution of Phagwah Celebrations in Guyana</w:t>
            </w:r>
          </w:p>
        </w:tc>
        <w:tc>
          <w:tcPr>
            <w:tcW w:w="4086" w:type="dxa"/>
          </w:tcPr>
          <w:p w14:paraId="3458DDBF" w14:textId="30A59D3B" w:rsidR="00520ECE" w:rsidRPr="00E87921" w:rsidRDefault="00236EB5" w:rsidP="005567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 xml:space="preserve">               USA</w:t>
            </w:r>
          </w:p>
        </w:tc>
        <w:tc>
          <w:tcPr>
            <w:tcW w:w="3288" w:type="dxa"/>
          </w:tcPr>
          <w:p w14:paraId="36DA75F6" w14:textId="2DA5EF03" w:rsidR="00DB4156" w:rsidRPr="00556756" w:rsidRDefault="00DB4156" w:rsidP="00556756">
            <w:pPr>
              <w:rPr>
                <w:sz w:val="28"/>
                <w:szCs w:val="28"/>
              </w:rPr>
            </w:pPr>
          </w:p>
        </w:tc>
      </w:tr>
      <w:tr w:rsidR="00283D94" w:rsidRPr="00556756" w14:paraId="4580F635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3F617E9E" w14:textId="77777777" w:rsidR="00283D94" w:rsidRDefault="00283D94" w:rsidP="00556756">
            <w:pPr>
              <w:rPr>
                <w:sz w:val="28"/>
                <w:szCs w:val="28"/>
              </w:rPr>
            </w:pPr>
          </w:p>
          <w:p w14:paraId="1727D5E3" w14:textId="63677991" w:rsidR="00283D94" w:rsidRPr="00556756" w:rsidRDefault="00283D94" w:rsidP="00556756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Ariti</w:t>
            </w:r>
            <w:proofErr w:type="spellEnd"/>
            <w:r>
              <w:rPr>
                <w:sz w:val="28"/>
                <w:szCs w:val="28"/>
              </w:rPr>
              <w:t xml:space="preserve"> Janki</w:t>
            </w:r>
            <w:r w:rsidR="00A7705E">
              <w:rPr>
                <w:sz w:val="28"/>
                <w:szCs w:val="28"/>
              </w:rPr>
              <w:t>e</w:t>
            </w:r>
          </w:p>
        </w:tc>
        <w:tc>
          <w:tcPr>
            <w:tcW w:w="6128" w:type="dxa"/>
          </w:tcPr>
          <w:p w14:paraId="6E4532CA" w14:textId="32D0B549" w:rsidR="00283D94" w:rsidRPr="00E87921" w:rsidRDefault="00120870" w:rsidP="00556756">
            <w:pPr>
              <w:rPr>
                <w:rFonts w:eastAsia="Times New Roman"/>
                <w:sz w:val="24"/>
                <w:szCs w:val="24"/>
              </w:rPr>
            </w:pPr>
            <w:r w:rsidRPr="00E87921">
              <w:rPr>
                <w:rFonts w:eastAsia="Times New Roman"/>
                <w:sz w:val="24"/>
                <w:szCs w:val="24"/>
              </w:rPr>
              <w:t>The Importance of preserving the PHAGWA tradition.</w:t>
            </w:r>
          </w:p>
        </w:tc>
        <w:tc>
          <w:tcPr>
            <w:tcW w:w="4086" w:type="dxa"/>
          </w:tcPr>
          <w:p w14:paraId="6FBA5A9A" w14:textId="15A656FF" w:rsidR="00283D94" w:rsidRPr="00E87921" w:rsidRDefault="00283D94" w:rsidP="005567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Trinidad</w:t>
            </w:r>
          </w:p>
        </w:tc>
        <w:tc>
          <w:tcPr>
            <w:tcW w:w="3288" w:type="dxa"/>
          </w:tcPr>
          <w:p w14:paraId="5B32C373" w14:textId="77777777" w:rsidR="00283D94" w:rsidRPr="00556756" w:rsidRDefault="00283D94" w:rsidP="00556756">
            <w:pPr>
              <w:rPr>
                <w:sz w:val="28"/>
                <w:szCs w:val="28"/>
              </w:rPr>
            </w:pPr>
          </w:p>
        </w:tc>
      </w:tr>
      <w:tr w:rsidR="00A62402" w:rsidRPr="00621798" w14:paraId="6FFF6CBD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2068342D" w14:textId="77777777" w:rsidR="006F1FD0" w:rsidRPr="000F31F7" w:rsidRDefault="00A62402" w:rsidP="00556756">
            <w:pPr>
              <w:rPr>
                <w:rFonts w:ascii="Arial Black" w:hAnsi="Arial Black"/>
                <w:b/>
                <w:bCs/>
                <w:sz w:val="24"/>
                <w:szCs w:val="24"/>
              </w:rPr>
            </w:pPr>
            <w:r w:rsidRPr="000F31F7">
              <w:rPr>
                <w:rFonts w:ascii="Arial Black" w:hAnsi="Arial Black"/>
                <w:b/>
                <w:bCs/>
                <w:sz w:val="24"/>
                <w:szCs w:val="24"/>
              </w:rPr>
              <w:t>QUESTION AND ANSWER SESSION</w:t>
            </w:r>
          </w:p>
          <w:p w14:paraId="052DD82B" w14:textId="77777777" w:rsidR="000F31F7" w:rsidRDefault="000F31F7" w:rsidP="00556756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</w:p>
          <w:p w14:paraId="57253A58" w14:textId="77777777" w:rsidR="000F31F7" w:rsidRDefault="000F31F7" w:rsidP="00556756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</w:p>
          <w:p w14:paraId="7F59E1FD" w14:textId="77777777" w:rsidR="000F31F7" w:rsidRDefault="000F31F7" w:rsidP="00556756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</w:p>
          <w:p w14:paraId="41A1E4CD" w14:textId="77777777" w:rsidR="000F31F7" w:rsidRDefault="000F31F7" w:rsidP="00556756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</w:p>
          <w:p w14:paraId="6A56096C" w14:textId="77777777" w:rsidR="000F31F7" w:rsidRDefault="000F31F7" w:rsidP="00556756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</w:p>
          <w:p w14:paraId="7FAAC379" w14:textId="77777777" w:rsidR="00E87921" w:rsidRDefault="00E87921" w:rsidP="00556756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</w:p>
          <w:p w14:paraId="613BABF0" w14:textId="01B45EF0" w:rsidR="00E87921" w:rsidRPr="00283D94" w:rsidRDefault="00E87921" w:rsidP="00556756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</w:p>
        </w:tc>
        <w:tc>
          <w:tcPr>
            <w:tcW w:w="6128" w:type="dxa"/>
          </w:tcPr>
          <w:p w14:paraId="05634F8A" w14:textId="77777777" w:rsidR="00A62402" w:rsidRPr="00E87921" w:rsidRDefault="00A62402" w:rsidP="00556756">
            <w:pPr>
              <w:rPr>
                <w:sz w:val="24"/>
                <w:szCs w:val="24"/>
              </w:rPr>
            </w:pPr>
          </w:p>
          <w:p w14:paraId="6552F4BC" w14:textId="77777777" w:rsidR="001B42B8" w:rsidRPr="00E87921" w:rsidRDefault="001B42B8" w:rsidP="00556756">
            <w:pPr>
              <w:rPr>
                <w:sz w:val="24"/>
                <w:szCs w:val="24"/>
              </w:rPr>
            </w:pPr>
          </w:p>
          <w:p w14:paraId="6978E2FF" w14:textId="77777777" w:rsidR="001B42B8" w:rsidRPr="00E87921" w:rsidRDefault="001B42B8" w:rsidP="00556756">
            <w:pPr>
              <w:rPr>
                <w:sz w:val="24"/>
                <w:szCs w:val="24"/>
              </w:rPr>
            </w:pPr>
          </w:p>
          <w:p w14:paraId="3EFD2E6A" w14:textId="77777777" w:rsidR="001B42B8" w:rsidRPr="00E87921" w:rsidRDefault="001B42B8" w:rsidP="00556756">
            <w:pPr>
              <w:rPr>
                <w:sz w:val="24"/>
                <w:szCs w:val="24"/>
              </w:rPr>
            </w:pPr>
          </w:p>
          <w:p w14:paraId="68854545" w14:textId="77777777" w:rsidR="001B42B8" w:rsidRPr="00E87921" w:rsidRDefault="001B42B8" w:rsidP="00556756">
            <w:pPr>
              <w:rPr>
                <w:sz w:val="24"/>
                <w:szCs w:val="24"/>
              </w:rPr>
            </w:pPr>
          </w:p>
          <w:p w14:paraId="59075120" w14:textId="77777777" w:rsidR="001B42B8" w:rsidRPr="00E87921" w:rsidRDefault="001B42B8" w:rsidP="00556756">
            <w:pPr>
              <w:rPr>
                <w:sz w:val="24"/>
                <w:szCs w:val="24"/>
              </w:rPr>
            </w:pPr>
          </w:p>
          <w:p w14:paraId="493FED7B" w14:textId="747C8331" w:rsidR="001B42B8" w:rsidRPr="00E87921" w:rsidRDefault="001B42B8" w:rsidP="00556756">
            <w:pPr>
              <w:rPr>
                <w:sz w:val="24"/>
                <w:szCs w:val="24"/>
              </w:rPr>
            </w:pPr>
          </w:p>
        </w:tc>
        <w:tc>
          <w:tcPr>
            <w:tcW w:w="4086" w:type="dxa"/>
          </w:tcPr>
          <w:p w14:paraId="3486529D" w14:textId="77777777" w:rsidR="00A62402" w:rsidRPr="00E87921" w:rsidRDefault="00A62402" w:rsidP="00556756">
            <w:pPr>
              <w:rPr>
                <w:sz w:val="24"/>
                <w:szCs w:val="24"/>
              </w:rPr>
            </w:pPr>
          </w:p>
        </w:tc>
        <w:tc>
          <w:tcPr>
            <w:tcW w:w="3288" w:type="dxa"/>
          </w:tcPr>
          <w:p w14:paraId="721D7ADD" w14:textId="51CF02B5" w:rsidR="004E2821" w:rsidRPr="00621798" w:rsidRDefault="004E2821" w:rsidP="00556756">
            <w:pPr>
              <w:rPr>
                <w:sz w:val="28"/>
                <w:szCs w:val="28"/>
              </w:rPr>
            </w:pPr>
          </w:p>
        </w:tc>
      </w:tr>
      <w:tr w:rsidR="006F1FD0" w:rsidRPr="00621798" w14:paraId="5BFDF95D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79AFD250" w14:textId="188FC460" w:rsidR="006F1FD0" w:rsidRPr="00621798" w:rsidRDefault="006F1FD0" w:rsidP="00CC3621">
            <w:pPr>
              <w:rPr>
                <w:b/>
                <w:color w:val="E64823" w:themeColor="accent5"/>
                <w:sz w:val="40"/>
                <w:szCs w:val="40"/>
              </w:rPr>
            </w:pPr>
            <w:r w:rsidRPr="00621798">
              <w:rPr>
                <w:b/>
                <w:color w:val="E64823" w:themeColor="accent5"/>
                <w:sz w:val="40"/>
                <w:szCs w:val="40"/>
              </w:rPr>
              <w:t xml:space="preserve">PANEL </w:t>
            </w:r>
            <w:r w:rsidR="00A1415F">
              <w:rPr>
                <w:b/>
                <w:color w:val="E64823" w:themeColor="accent5"/>
                <w:sz w:val="40"/>
                <w:szCs w:val="40"/>
              </w:rPr>
              <w:t>4</w:t>
            </w:r>
          </w:p>
          <w:p w14:paraId="69243FEB" w14:textId="77777777" w:rsidR="006F1FD0" w:rsidRPr="00621798" w:rsidRDefault="006F1FD0" w:rsidP="00CC3621">
            <w:pPr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</w:pPr>
            <w:r w:rsidRPr="00621798"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  <w:t xml:space="preserve"> </w:t>
            </w:r>
            <w:r w:rsidRPr="005C709F">
              <w:rPr>
                <w:rFonts w:eastAsiaTheme="minorHAnsi"/>
                <w:b/>
                <w:bCs/>
                <w:color w:val="00B050"/>
                <w:sz w:val="32"/>
                <w:szCs w:val="32"/>
                <w:lang w:eastAsia="en-US"/>
              </w:rPr>
              <w:t>Portrayal of Phagwa in the literature, film, art, media and other fora</w:t>
            </w:r>
            <w:r w:rsidRPr="00391218">
              <w:rPr>
                <w:rFonts w:eastAsiaTheme="minorHAnsi"/>
                <w:b/>
                <w:bCs/>
                <w:color w:val="00B050"/>
                <w:sz w:val="32"/>
                <w:szCs w:val="32"/>
                <w:lang w:val="en-US" w:eastAsia="en-US"/>
              </w:rPr>
              <w:t xml:space="preserve"> </w:t>
            </w:r>
          </w:p>
        </w:tc>
        <w:tc>
          <w:tcPr>
            <w:tcW w:w="6128" w:type="dxa"/>
          </w:tcPr>
          <w:p w14:paraId="2EB51A20" w14:textId="77777777" w:rsidR="006F1FD0" w:rsidRPr="00E87921" w:rsidRDefault="006F1FD0" w:rsidP="00CC3621">
            <w:pPr>
              <w:rPr>
                <w:color w:val="00B050"/>
                <w:sz w:val="24"/>
                <w:szCs w:val="24"/>
              </w:rPr>
            </w:pPr>
          </w:p>
        </w:tc>
        <w:tc>
          <w:tcPr>
            <w:tcW w:w="4086" w:type="dxa"/>
          </w:tcPr>
          <w:p w14:paraId="74B80BD9" w14:textId="77777777" w:rsidR="006F1FD0" w:rsidRPr="00E87921" w:rsidRDefault="006F1FD0" w:rsidP="00CC3621">
            <w:pPr>
              <w:rPr>
                <w:color w:val="00B050"/>
                <w:sz w:val="24"/>
                <w:szCs w:val="24"/>
              </w:rPr>
            </w:pPr>
          </w:p>
        </w:tc>
        <w:tc>
          <w:tcPr>
            <w:tcW w:w="3288" w:type="dxa"/>
          </w:tcPr>
          <w:p w14:paraId="53AB75F2" w14:textId="0A8887D8" w:rsidR="006F1FD0" w:rsidRPr="00213BB1" w:rsidRDefault="00A1415F" w:rsidP="00CC3621">
            <w:pPr>
              <w:rPr>
                <w:rFonts w:ascii="Arial Black" w:hAnsi="Arial Black"/>
                <w:b/>
                <w:bCs/>
                <w:noProof/>
                <w:color w:val="E64823" w:themeColor="accent5"/>
                <w:sz w:val="28"/>
                <w:szCs w:val="28"/>
              </w:rPr>
            </w:pPr>
            <w:proofErr w:type="spellStart"/>
            <w:r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>12.</w:t>
            </w:r>
            <w:r w:rsidR="009E42E7"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>4</w:t>
            </w:r>
            <w:r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>5</w:t>
            </w:r>
            <w:r w:rsidR="009E42E7" w:rsidRPr="00213BB1">
              <w:rPr>
                <w:rFonts w:ascii="Arial Black" w:hAnsi="Arial Black"/>
                <w:b/>
                <w:bCs/>
                <w:noProof/>
                <w:color w:val="E64823" w:themeColor="accent5"/>
                <w:sz w:val="28"/>
                <w:szCs w:val="28"/>
              </w:rPr>
              <w:t>pm</w:t>
            </w:r>
            <w:proofErr w:type="spellEnd"/>
            <w:r w:rsidR="006F1FD0"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 xml:space="preserve"> —</w:t>
            </w:r>
            <w:r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>2</w:t>
            </w:r>
            <w:r w:rsidR="006F1FD0"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>.</w:t>
            </w:r>
            <w:r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>00</w:t>
            </w:r>
            <w:r w:rsidR="006F1FD0" w:rsidRPr="00213BB1">
              <w:rPr>
                <w:rFonts w:ascii="Arial Black" w:hAnsi="Arial Black"/>
                <w:b/>
                <w:bCs/>
                <w:noProof/>
                <w:color w:val="E64823" w:themeColor="accent5"/>
                <w:sz w:val="28"/>
                <w:szCs w:val="28"/>
              </w:rPr>
              <w:t xml:space="preserve"> </w:t>
            </w:r>
            <w:r w:rsidR="009E42E7" w:rsidRPr="00213BB1">
              <w:rPr>
                <w:rFonts w:ascii="Arial Black" w:hAnsi="Arial Black"/>
                <w:b/>
                <w:bCs/>
                <w:noProof/>
                <w:color w:val="E64823" w:themeColor="accent5"/>
                <w:sz w:val="28"/>
                <w:szCs w:val="28"/>
              </w:rPr>
              <w:t>pm</w:t>
            </w:r>
          </w:p>
          <w:p w14:paraId="73D8B754" w14:textId="3F01E6F9" w:rsidR="006F1FD0" w:rsidRPr="00013F54" w:rsidRDefault="006F1FD0" w:rsidP="00CC3621">
            <w:pPr>
              <w:rPr>
                <w:color w:val="00B050"/>
                <w:sz w:val="24"/>
                <w:szCs w:val="24"/>
              </w:rPr>
            </w:pPr>
            <w:r w:rsidRPr="00013F54">
              <w:rPr>
                <w:rFonts w:ascii="Arial Black" w:hAnsi="Arial Black"/>
                <w:b/>
                <w:bCs/>
                <w:noProof/>
                <w:color w:val="00B050"/>
                <w:sz w:val="24"/>
                <w:szCs w:val="24"/>
              </w:rPr>
              <w:t>(</w:t>
            </w:r>
            <w:r w:rsidRPr="00013F54">
              <w:rPr>
                <w:rFonts w:ascii="Arial Black" w:hAnsi="Arial Black"/>
                <w:b/>
                <w:bCs/>
                <w:noProof/>
                <w:color w:val="00B050"/>
                <w:sz w:val="20"/>
                <w:szCs w:val="20"/>
              </w:rPr>
              <w:t>1</w:t>
            </w:r>
            <w:r w:rsidR="00B7674D" w:rsidRPr="00013F54">
              <w:rPr>
                <w:rFonts w:ascii="Arial Black" w:hAnsi="Arial Black"/>
                <w:b/>
                <w:bCs/>
                <w:noProof/>
                <w:color w:val="00B050"/>
                <w:sz w:val="20"/>
                <w:szCs w:val="20"/>
              </w:rPr>
              <w:t>6</w:t>
            </w:r>
            <w:r w:rsidRPr="00013F54">
              <w:rPr>
                <w:rFonts w:ascii="Arial Black" w:hAnsi="Arial Black"/>
                <w:b/>
                <w:bCs/>
                <w:noProof/>
                <w:color w:val="00B050"/>
                <w:sz w:val="20"/>
                <w:szCs w:val="20"/>
              </w:rPr>
              <w:t>.</w:t>
            </w:r>
            <w:r w:rsidR="00B7674D" w:rsidRPr="00013F54">
              <w:rPr>
                <w:rFonts w:ascii="Arial Black" w:hAnsi="Arial Black"/>
                <w:b/>
                <w:bCs/>
                <w:noProof/>
                <w:color w:val="00B050"/>
                <w:sz w:val="20"/>
                <w:szCs w:val="20"/>
              </w:rPr>
              <w:t>45</w:t>
            </w:r>
            <w:r w:rsidRPr="00013F54">
              <w:rPr>
                <w:rFonts w:ascii="Arial Black" w:hAnsi="Arial Black"/>
                <w:b/>
                <w:bCs/>
                <w:noProof/>
                <w:color w:val="00B050"/>
                <w:sz w:val="20"/>
                <w:szCs w:val="20"/>
              </w:rPr>
              <w:t xml:space="preserve">  –1</w:t>
            </w:r>
            <w:r w:rsidR="00B7674D" w:rsidRPr="00013F54">
              <w:rPr>
                <w:rFonts w:ascii="Arial Black" w:hAnsi="Arial Black"/>
                <w:b/>
                <w:bCs/>
                <w:noProof/>
                <w:color w:val="00B050"/>
                <w:sz w:val="20"/>
                <w:szCs w:val="20"/>
              </w:rPr>
              <w:t>8</w:t>
            </w:r>
            <w:r w:rsidRPr="00013F54">
              <w:rPr>
                <w:rFonts w:ascii="Arial Black" w:hAnsi="Arial Black"/>
                <w:b/>
                <w:bCs/>
                <w:noProof/>
                <w:color w:val="00B050"/>
                <w:sz w:val="20"/>
                <w:szCs w:val="20"/>
              </w:rPr>
              <w:t>.</w:t>
            </w:r>
            <w:r w:rsidR="00B7674D" w:rsidRPr="00013F54">
              <w:rPr>
                <w:rFonts w:ascii="Arial Black" w:hAnsi="Arial Black"/>
                <w:b/>
                <w:bCs/>
                <w:noProof/>
                <w:color w:val="00B050"/>
                <w:sz w:val="20"/>
                <w:szCs w:val="20"/>
              </w:rPr>
              <w:t>0</w:t>
            </w:r>
            <w:r w:rsidRPr="00013F54">
              <w:rPr>
                <w:rFonts w:ascii="Arial Black" w:hAnsi="Arial Black"/>
                <w:b/>
                <w:bCs/>
                <w:noProof/>
                <w:color w:val="00B050"/>
                <w:sz w:val="20"/>
                <w:szCs w:val="20"/>
              </w:rPr>
              <w:t>0 hrs GMT)</w:t>
            </w:r>
          </w:p>
        </w:tc>
      </w:tr>
      <w:tr w:rsidR="006F1FD0" w:rsidRPr="00556756" w14:paraId="4FCEB201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39545BB2" w14:textId="77777777" w:rsidR="006F1FD0" w:rsidRPr="00556756" w:rsidRDefault="006F1FD0" w:rsidP="00CC3621">
            <w:pPr>
              <w:rPr>
                <w:b/>
                <w:bCs/>
                <w:sz w:val="28"/>
                <w:szCs w:val="28"/>
              </w:rPr>
            </w:pPr>
          </w:p>
          <w:p w14:paraId="744E9F9E" w14:textId="6B42F45D" w:rsidR="006F1FD0" w:rsidRPr="0091326D" w:rsidRDefault="0091326D" w:rsidP="00CC3621">
            <w:pPr>
              <w:rPr>
                <w:b/>
                <w:bCs/>
                <w:sz w:val="28"/>
                <w:szCs w:val="28"/>
              </w:rPr>
            </w:pPr>
            <w:proofErr w:type="spellStart"/>
            <w:r w:rsidRPr="0091326D">
              <w:rPr>
                <w:b/>
                <w:bCs/>
                <w:sz w:val="28"/>
                <w:szCs w:val="28"/>
              </w:rPr>
              <w:t>CHAIR:</w:t>
            </w:r>
            <w:r w:rsidRPr="0091326D">
              <w:rPr>
                <w:b/>
                <w:bCs/>
                <w:sz w:val="24"/>
              </w:rPr>
              <w:t>MANPREET</w:t>
            </w:r>
            <w:proofErr w:type="spellEnd"/>
            <w:r w:rsidRPr="0091326D">
              <w:rPr>
                <w:b/>
                <w:bCs/>
                <w:sz w:val="24"/>
              </w:rPr>
              <w:t xml:space="preserve"> KAUR</w:t>
            </w:r>
            <w:r w:rsidR="00B04FEC">
              <w:rPr>
                <w:b/>
                <w:bCs/>
                <w:sz w:val="24"/>
              </w:rPr>
              <w:t xml:space="preserve"> </w:t>
            </w:r>
            <w:r w:rsidRPr="0091326D">
              <w:rPr>
                <w:b/>
                <w:bCs/>
                <w:sz w:val="24"/>
              </w:rPr>
              <w:t>(</w:t>
            </w:r>
            <w:r w:rsidRPr="0091326D">
              <w:rPr>
                <w:b/>
                <w:bCs/>
                <w:sz w:val="28"/>
                <w:szCs w:val="28"/>
              </w:rPr>
              <w:t xml:space="preserve"> FIJI )</w:t>
            </w:r>
          </w:p>
          <w:p w14:paraId="074E5614" w14:textId="77777777" w:rsidR="006F1FD0" w:rsidRPr="00556756" w:rsidRDefault="006F1FD0" w:rsidP="00CC3621">
            <w:pPr>
              <w:rPr>
                <w:sz w:val="28"/>
                <w:szCs w:val="28"/>
              </w:rPr>
            </w:pPr>
          </w:p>
        </w:tc>
        <w:tc>
          <w:tcPr>
            <w:tcW w:w="6128" w:type="dxa"/>
          </w:tcPr>
          <w:p w14:paraId="4F089969" w14:textId="77777777" w:rsidR="000F31F7" w:rsidRPr="00E87921" w:rsidRDefault="000F31F7" w:rsidP="00CC3621">
            <w:pPr>
              <w:rPr>
                <w:sz w:val="24"/>
                <w:szCs w:val="24"/>
              </w:rPr>
            </w:pPr>
          </w:p>
          <w:p w14:paraId="63490379" w14:textId="54BF6EC0" w:rsidR="006F1FD0" w:rsidRPr="00E87921" w:rsidRDefault="006F1FD0" w:rsidP="00CC3621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Introduction of presenters by chairman</w:t>
            </w:r>
          </w:p>
        </w:tc>
        <w:tc>
          <w:tcPr>
            <w:tcW w:w="4086" w:type="dxa"/>
          </w:tcPr>
          <w:p w14:paraId="03171A5E" w14:textId="77777777" w:rsidR="006F1FD0" w:rsidRPr="00E87921" w:rsidRDefault="006F1FD0" w:rsidP="00CC3621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University of The West Indies, St. Augustine, Trinidad</w:t>
            </w:r>
          </w:p>
        </w:tc>
        <w:tc>
          <w:tcPr>
            <w:tcW w:w="3288" w:type="dxa"/>
          </w:tcPr>
          <w:p w14:paraId="285B40B9" w14:textId="77777777" w:rsidR="006F1FD0" w:rsidRPr="00556756" w:rsidRDefault="006F1FD0" w:rsidP="00CC3621">
            <w:pPr>
              <w:rPr>
                <w:sz w:val="28"/>
                <w:szCs w:val="28"/>
              </w:rPr>
            </w:pPr>
          </w:p>
        </w:tc>
      </w:tr>
      <w:tr w:rsidR="006F1FD0" w:rsidRPr="00556756" w14:paraId="7D825E1F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478FB511" w14:textId="77777777" w:rsidR="006F1FD0" w:rsidRPr="00556756" w:rsidRDefault="006F1FD0" w:rsidP="00CC3621">
            <w:pPr>
              <w:rPr>
                <w:sz w:val="28"/>
                <w:szCs w:val="28"/>
              </w:rPr>
            </w:pPr>
          </w:p>
          <w:p w14:paraId="6F222BCF" w14:textId="77777777" w:rsidR="006F1FD0" w:rsidRPr="00556756" w:rsidRDefault="006F1FD0" w:rsidP="00CC3621">
            <w:pPr>
              <w:rPr>
                <w:sz w:val="28"/>
                <w:szCs w:val="28"/>
              </w:rPr>
            </w:pPr>
            <w:r w:rsidRPr="00556756">
              <w:rPr>
                <w:sz w:val="28"/>
                <w:szCs w:val="28"/>
              </w:rPr>
              <w:t xml:space="preserve">Nirvana Persad  </w:t>
            </w:r>
          </w:p>
        </w:tc>
        <w:tc>
          <w:tcPr>
            <w:tcW w:w="6128" w:type="dxa"/>
          </w:tcPr>
          <w:p w14:paraId="0CF78DDA" w14:textId="77777777" w:rsidR="006F1FD0" w:rsidRPr="00E87921" w:rsidRDefault="006F1FD0" w:rsidP="00CC3621">
            <w:pPr>
              <w:rPr>
                <w:sz w:val="24"/>
                <w:szCs w:val="24"/>
              </w:rPr>
            </w:pPr>
          </w:p>
          <w:p w14:paraId="10099C2C" w14:textId="77777777" w:rsidR="006F1FD0" w:rsidRPr="00E87921" w:rsidRDefault="006F1FD0" w:rsidP="00CC3621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Phagwa and East Indian Identity in the West Indies</w:t>
            </w:r>
          </w:p>
        </w:tc>
        <w:tc>
          <w:tcPr>
            <w:tcW w:w="4086" w:type="dxa"/>
          </w:tcPr>
          <w:p w14:paraId="5BB8EB65" w14:textId="77777777" w:rsidR="006F1FD0" w:rsidRPr="00E87921" w:rsidRDefault="006F1FD0" w:rsidP="00CC3621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Sant Nagar Hindu Temple ,Sangre Grande Phagwa Committe</w:t>
            </w:r>
          </w:p>
        </w:tc>
        <w:tc>
          <w:tcPr>
            <w:tcW w:w="3288" w:type="dxa"/>
          </w:tcPr>
          <w:p w14:paraId="602B705C" w14:textId="77777777" w:rsidR="006F1FD0" w:rsidRPr="00556756" w:rsidRDefault="006F1FD0" w:rsidP="00CC3621">
            <w:pPr>
              <w:rPr>
                <w:sz w:val="28"/>
                <w:szCs w:val="28"/>
              </w:rPr>
            </w:pPr>
          </w:p>
        </w:tc>
      </w:tr>
      <w:tr w:rsidR="006F1FD0" w:rsidRPr="00556756" w14:paraId="37814124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0D61D043" w14:textId="77777777" w:rsidR="006F1FD0" w:rsidRPr="00556756" w:rsidRDefault="006F1FD0" w:rsidP="00CC3621">
            <w:pPr>
              <w:rPr>
                <w:sz w:val="28"/>
                <w:szCs w:val="28"/>
              </w:rPr>
            </w:pPr>
          </w:p>
          <w:p w14:paraId="7C7F5DB2" w14:textId="77777777" w:rsidR="006F1FD0" w:rsidRPr="00556756" w:rsidRDefault="006F1FD0" w:rsidP="00CC3621">
            <w:pPr>
              <w:rPr>
                <w:sz w:val="28"/>
                <w:szCs w:val="28"/>
              </w:rPr>
            </w:pPr>
            <w:r w:rsidRPr="00556756">
              <w:rPr>
                <w:sz w:val="28"/>
                <w:szCs w:val="28"/>
              </w:rPr>
              <w:t>Amita Esther David</w:t>
            </w:r>
          </w:p>
        </w:tc>
        <w:tc>
          <w:tcPr>
            <w:tcW w:w="6128" w:type="dxa"/>
          </w:tcPr>
          <w:p w14:paraId="3D3A812E" w14:textId="77777777" w:rsidR="006F1FD0" w:rsidRPr="00E87921" w:rsidRDefault="006F1FD0" w:rsidP="00CC3621">
            <w:pPr>
              <w:rPr>
                <w:sz w:val="24"/>
                <w:szCs w:val="24"/>
              </w:rPr>
            </w:pPr>
          </w:p>
          <w:p w14:paraId="087AA3F2" w14:textId="77777777" w:rsidR="006F1FD0" w:rsidRPr="00E87921" w:rsidRDefault="006F1FD0" w:rsidP="00CC3621">
            <w:pPr>
              <w:rPr>
                <w:sz w:val="24"/>
                <w:szCs w:val="24"/>
                <w:shd w:val="clear" w:color="auto" w:fill="FFFFFF"/>
              </w:rPr>
            </w:pPr>
            <w:r w:rsidRPr="00E87921">
              <w:rPr>
                <w:sz w:val="24"/>
                <w:szCs w:val="24"/>
                <w:shd w:val="clear" w:color="auto" w:fill="FFFFFF"/>
              </w:rPr>
              <w:t>Keeping Phagwa alive in a cosmopolitan world</w:t>
            </w:r>
          </w:p>
          <w:p w14:paraId="63F03368" w14:textId="77777777" w:rsidR="006F1FD0" w:rsidRPr="00E87921" w:rsidRDefault="006F1FD0" w:rsidP="00CC3621">
            <w:pPr>
              <w:rPr>
                <w:sz w:val="24"/>
                <w:szCs w:val="24"/>
              </w:rPr>
            </w:pPr>
          </w:p>
        </w:tc>
        <w:tc>
          <w:tcPr>
            <w:tcW w:w="4086" w:type="dxa"/>
          </w:tcPr>
          <w:p w14:paraId="10F11B57" w14:textId="77777777" w:rsidR="006F1FD0" w:rsidRPr="00E87921" w:rsidRDefault="006F1FD0" w:rsidP="00CC3621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Associate Professor,  Department of History, Isabella Thoburn College, Lucknow</w:t>
            </w:r>
          </w:p>
        </w:tc>
        <w:tc>
          <w:tcPr>
            <w:tcW w:w="3288" w:type="dxa"/>
          </w:tcPr>
          <w:p w14:paraId="0CB28411" w14:textId="77777777" w:rsidR="006F1FD0" w:rsidRPr="00556756" w:rsidRDefault="006F1FD0" w:rsidP="00CC3621">
            <w:pPr>
              <w:rPr>
                <w:sz w:val="28"/>
                <w:szCs w:val="28"/>
              </w:rPr>
            </w:pPr>
          </w:p>
        </w:tc>
      </w:tr>
      <w:tr w:rsidR="006F1FD0" w:rsidRPr="00556756" w14:paraId="3293E1D8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74ACC80F" w14:textId="77777777" w:rsidR="006F1FD0" w:rsidRPr="00556756" w:rsidRDefault="006F1FD0" w:rsidP="00CC3621">
            <w:pPr>
              <w:rPr>
                <w:bCs/>
                <w:sz w:val="28"/>
                <w:szCs w:val="28"/>
              </w:rPr>
            </w:pPr>
          </w:p>
          <w:p w14:paraId="2383DA51" w14:textId="77777777" w:rsidR="006F1FD0" w:rsidRPr="00556756" w:rsidRDefault="006F1FD0" w:rsidP="00CC3621">
            <w:pPr>
              <w:rPr>
                <w:bCs/>
                <w:sz w:val="28"/>
                <w:szCs w:val="28"/>
              </w:rPr>
            </w:pPr>
            <w:r w:rsidRPr="00556756">
              <w:rPr>
                <w:bCs/>
                <w:sz w:val="28"/>
                <w:szCs w:val="28"/>
              </w:rPr>
              <w:t>Ishita Sen</w:t>
            </w:r>
          </w:p>
          <w:p w14:paraId="145B1A70" w14:textId="77777777" w:rsidR="006F1FD0" w:rsidRPr="00556756" w:rsidRDefault="006F1FD0" w:rsidP="00CC3621">
            <w:pPr>
              <w:rPr>
                <w:sz w:val="28"/>
                <w:szCs w:val="28"/>
              </w:rPr>
            </w:pPr>
          </w:p>
        </w:tc>
        <w:tc>
          <w:tcPr>
            <w:tcW w:w="6128" w:type="dxa"/>
          </w:tcPr>
          <w:p w14:paraId="0611F955" w14:textId="77777777" w:rsidR="006F1FD0" w:rsidRPr="00E87921" w:rsidRDefault="006F1FD0" w:rsidP="00CC3621">
            <w:pPr>
              <w:rPr>
                <w:sz w:val="24"/>
                <w:szCs w:val="24"/>
              </w:rPr>
            </w:pPr>
          </w:p>
          <w:p w14:paraId="7A96DFA8" w14:textId="77777777" w:rsidR="006F1FD0" w:rsidRPr="00E87921" w:rsidRDefault="006F1FD0" w:rsidP="00CC3621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Bhang as a ‘gateway’ to study the ‘carnival’ of Phagwa</w:t>
            </w:r>
          </w:p>
          <w:p w14:paraId="090F2F90" w14:textId="77777777" w:rsidR="006F1FD0" w:rsidRPr="00E87921" w:rsidRDefault="006F1FD0" w:rsidP="00CC3621">
            <w:pPr>
              <w:rPr>
                <w:sz w:val="24"/>
                <w:szCs w:val="24"/>
              </w:rPr>
            </w:pPr>
          </w:p>
        </w:tc>
        <w:tc>
          <w:tcPr>
            <w:tcW w:w="4086" w:type="dxa"/>
          </w:tcPr>
          <w:p w14:paraId="26A060C9" w14:textId="77777777" w:rsidR="006F1FD0" w:rsidRPr="00E87921" w:rsidRDefault="006F1FD0" w:rsidP="00CC3621">
            <w:pPr>
              <w:rPr>
                <w:sz w:val="24"/>
                <w:szCs w:val="24"/>
                <w:shd w:val="clear" w:color="auto" w:fill="FFFFFF"/>
              </w:rPr>
            </w:pPr>
          </w:p>
          <w:p w14:paraId="71ADBEB5" w14:textId="77777777" w:rsidR="006F1FD0" w:rsidRPr="00E87921" w:rsidRDefault="006F1FD0" w:rsidP="00CC3621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  <w:shd w:val="clear" w:color="auto" w:fill="FFFFFF"/>
              </w:rPr>
              <w:t>Sub-editor for Benefactory Ventures’ Volv Media. Kolkata, India</w:t>
            </w:r>
          </w:p>
        </w:tc>
        <w:tc>
          <w:tcPr>
            <w:tcW w:w="3288" w:type="dxa"/>
          </w:tcPr>
          <w:p w14:paraId="317A0EBB" w14:textId="77777777" w:rsidR="006F1FD0" w:rsidRPr="00556756" w:rsidRDefault="006F1FD0" w:rsidP="00CC3621">
            <w:pPr>
              <w:rPr>
                <w:sz w:val="28"/>
                <w:szCs w:val="28"/>
              </w:rPr>
            </w:pPr>
          </w:p>
        </w:tc>
      </w:tr>
      <w:tr w:rsidR="006F1FD0" w:rsidRPr="00556756" w14:paraId="4D8EEAAC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6E4BE100" w14:textId="77777777" w:rsidR="006F1FD0" w:rsidRPr="00556756" w:rsidRDefault="006F1FD0" w:rsidP="00CC3621">
            <w:pPr>
              <w:rPr>
                <w:sz w:val="28"/>
                <w:szCs w:val="28"/>
              </w:rPr>
            </w:pPr>
          </w:p>
          <w:p w14:paraId="7003AC6A" w14:textId="77777777" w:rsidR="006F1FD0" w:rsidRPr="00556756" w:rsidRDefault="006F1FD0" w:rsidP="00CC3621">
            <w:pPr>
              <w:rPr>
                <w:sz w:val="28"/>
                <w:szCs w:val="28"/>
              </w:rPr>
            </w:pPr>
          </w:p>
          <w:p w14:paraId="112D66B0" w14:textId="77777777" w:rsidR="006F1FD0" w:rsidRDefault="006F1FD0" w:rsidP="00CC3621">
            <w:pPr>
              <w:rPr>
                <w:b/>
                <w:bCs/>
                <w:sz w:val="28"/>
                <w:szCs w:val="28"/>
              </w:rPr>
            </w:pPr>
            <w:r w:rsidRPr="00556756">
              <w:rPr>
                <w:b/>
                <w:bCs/>
                <w:sz w:val="28"/>
                <w:szCs w:val="28"/>
              </w:rPr>
              <w:t>Neha Tripathi</w:t>
            </w:r>
          </w:p>
          <w:p w14:paraId="57FA629B" w14:textId="51848D94" w:rsidR="006F1FD0" w:rsidRPr="00556756" w:rsidRDefault="006F1FD0" w:rsidP="00CC3621">
            <w:pPr>
              <w:rPr>
                <w:sz w:val="28"/>
                <w:szCs w:val="28"/>
              </w:rPr>
            </w:pPr>
          </w:p>
        </w:tc>
        <w:tc>
          <w:tcPr>
            <w:tcW w:w="6128" w:type="dxa"/>
          </w:tcPr>
          <w:p w14:paraId="3BA5B724" w14:textId="77777777" w:rsidR="006F1FD0" w:rsidRPr="00E87921" w:rsidRDefault="006F1FD0" w:rsidP="00CC3621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Myriads of Cultural Cosmos : A Brief overview of Similarities between Chinese New Year and Phagwah Festival</w:t>
            </w:r>
          </w:p>
        </w:tc>
        <w:tc>
          <w:tcPr>
            <w:tcW w:w="4086" w:type="dxa"/>
          </w:tcPr>
          <w:p w14:paraId="5F6FA9F5" w14:textId="77777777" w:rsidR="006F1FD0" w:rsidRPr="00E87921" w:rsidRDefault="006F1FD0" w:rsidP="00CC3621">
            <w:pPr>
              <w:rPr>
                <w:sz w:val="24"/>
                <w:szCs w:val="24"/>
                <w:shd w:val="clear" w:color="auto" w:fill="FFFFFF"/>
              </w:rPr>
            </w:pPr>
            <w:r w:rsidRPr="00E87921">
              <w:rPr>
                <w:sz w:val="24"/>
                <w:szCs w:val="24"/>
              </w:rPr>
              <w:t>research scholar University of Lucknow, Uttar Pradesh</w:t>
            </w:r>
          </w:p>
        </w:tc>
        <w:tc>
          <w:tcPr>
            <w:tcW w:w="3288" w:type="dxa"/>
          </w:tcPr>
          <w:p w14:paraId="59D7F997" w14:textId="77777777" w:rsidR="006F1FD0" w:rsidRPr="00556756" w:rsidRDefault="006F1FD0" w:rsidP="00CC3621">
            <w:pPr>
              <w:rPr>
                <w:b/>
                <w:bCs/>
                <w:sz w:val="28"/>
                <w:szCs w:val="28"/>
              </w:rPr>
            </w:pPr>
          </w:p>
        </w:tc>
      </w:tr>
      <w:tr w:rsidR="000F31F7" w:rsidRPr="00621798" w14:paraId="28E495CF" w14:textId="77777777" w:rsidTr="000F31F7">
        <w:trPr>
          <w:gridAfter w:val="1"/>
          <w:wAfter w:w="236" w:type="dxa"/>
          <w:trHeight w:val="1268"/>
        </w:trPr>
        <w:tc>
          <w:tcPr>
            <w:tcW w:w="4348" w:type="dxa"/>
          </w:tcPr>
          <w:p w14:paraId="01D23C81" w14:textId="77777777" w:rsidR="000F31F7" w:rsidRDefault="000F31F7" w:rsidP="00C43F56">
            <w:pPr>
              <w:rPr>
                <w:rFonts w:ascii="Arial Black" w:hAnsi="Arial Black"/>
                <w:b/>
                <w:bCs/>
              </w:rPr>
            </w:pPr>
            <w:r w:rsidRPr="000F31F7">
              <w:rPr>
                <w:rFonts w:ascii="Arial Black" w:hAnsi="Arial Black"/>
                <w:b/>
                <w:bCs/>
              </w:rPr>
              <w:t>QUESTION AND ANSWER SESSION</w:t>
            </w:r>
          </w:p>
          <w:p w14:paraId="1E866814" w14:textId="77777777" w:rsidR="000F31F7" w:rsidRDefault="000F31F7" w:rsidP="00C43F56">
            <w:pPr>
              <w:rPr>
                <w:rFonts w:ascii="Arial Black" w:hAnsi="Arial Black"/>
                <w:b/>
                <w:bCs/>
              </w:rPr>
            </w:pPr>
          </w:p>
          <w:p w14:paraId="0DFD63AF" w14:textId="77777777" w:rsidR="000F31F7" w:rsidRDefault="000F31F7" w:rsidP="00C43F56">
            <w:pPr>
              <w:rPr>
                <w:rFonts w:ascii="Arial Black" w:hAnsi="Arial Black"/>
                <w:b/>
                <w:bCs/>
              </w:rPr>
            </w:pPr>
          </w:p>
          <w:p w14:paraId="2934265D" w14:textId="77777777" w:rsidR="000F31F7" w:rsidRDefault="000F31F7" w:rsidP="00C43F56">
            <w:pPr>
              <w:rPr>
                <w:rFonts w:ascii="Arial Black" w:hAnsi="Arial Black"/>
                <w:b/>
                <w:bCs/>
              </w:rPr>
            </w:pPr>
          </w:p>
          <w:p w14:paraId="1F5A01F5" w14:textId="77777777" w:rsidR="000F31F7" w:rsidRDefault="000F31F7" w:rsidP="00C43F56">
            <w:pPr>
              <w:rPr>
                <w:rFonts w:ascii="Arial Black" w:hAnsi="Arial Black"/>
                <w:b/>
                <w:bCs/>
              </w:rPr>
            </w:pPr>
          </w:p>
          <w:p w14:paraId="7442D75E" w14:textId="50B087E3" w:rsidR="000F31F7" w:rsidRPr="000F31F7" w:rsidRDefault="000F31F7" w:rsidP="00C43F56">
            <w:pPr>
              <w:rPr>
                <w:rFonts w:ascii="Arial Black" w:hAnsi="Arial Black"/>
                <w:b/>
                <w:bCs/>
              </w:rPr>
            </w:pPr>
          </w:p>
        </w:tc>
        <w:tc>
          <w:tcPr>
            <w:tcW w:w="6128" w:type="dxa"/>
          </w:tcPr>
          <w:p w14:paraId="434D2237" w14:textId="77777777" w:rsidR="000F31F7" w:rsidRPr="00E87921" w:rsidRDefault="000F31F7" w:rsidP="00C43F56">
            <w:pPr>
              <w:rPr>
                <w:rFonts w:eastAsiaTheme="minorHAnsi"/>
                <w:sz w:val="24"/>
                <w:szCs w:val="24"/>
                <w:lang w:val="en-US" w:eastAsia="en-US"/>
              </w:rPr>
            </w:pPr>
          </w:p>
          <w:p w14:paraId="01267592" w14:textId="77777777" w:rsidR="000F31F7" w:rsidRPr="00E87921" w:rsidRDefault="000F31F7" w:rsidP="00C43F56">
            <w:pPr>
              <w:rPr>
                <w:rFonts w:eastAsiaTheme="minorHAnsi"/>
                <w:sz w:val="24"/>
                <w:szCs w:val="24"/>
                <w:lang w:val="en-US" w:eastAsia="en-US"/>
              </w:rPr>
            </w:pPr>
          </w:p>
          <w:p w14:paraId="3B79107F" w14:textId="77777777" w:rsidR="000F31F7" w:rsidRPr="00E87921" w:rsidRDefault="000F31F7" w:rsidP="00C43F56">
            <w:pPr>
              <w:rPr>
                <w:rFonts w:eastAsiaTheme="minorHAnsi"/>
                <w:sz w:val="24"/>
                <w:szCs w:val="24"/>
                <w:lang w:val="en-US" w:eastAsia="en-US"/>
              </w:rPr>
            </w:pPr>
          </w:p>
        </w:tc>
        <w:tc>
          <w:tcPr>
            <w:tcW w:w="4086" w:type="dxa"/>
          </w:tcPr>
          <w:p w14:paraId="2E7AA34B" w14:textId="77777777" w:rsidR="000F31F7" w:rsidRPr="00E87921" w:rsidRDefault="000F31F7" w:rsidP="00C43F56">
            <w:pPr>
              <w:rPr>
                <w:sz w:val="24"/>
                <w:szCs w:val="24"/>
              </w:rPr>
            </w:pPr>
          </w:p>
        </w:tc>
        <w:tc>
          <w:tcPr>
            <w:tcW w:w="3288" w:type="dxa"/>
          </w:tcPr>
          <w:p w14:paraId="31D73A4E" w14:textId="77777777" w:rsidR="000F31F7" w:rsidRPr="000F31F7" w:rsidRDefault="000F31F7" w:rsidP="00C43F56">
            <w:pPr>
              <w:rPr>
                <w:rFonts w:ascii="Arial Black" w:hAnsi="Arial Black"/>
              </w:rPr>
            </w:pPr>
          </w:p>
        </w:tc>
      </w:tr>
      <w:tr w:rsidR="00520ECE" w:rsidRPr="00621798" w14:paraId="593F2CE8" w14:textId="77777777" w:rsidTr="000F31F7">
        <w:trPr>
          <w:gridAfter w:val="1"/>
          <w:wAfter w:w="236" w:type="dxa"/>
          <w:trHeight w:val="944"/>
        </w:trPr>
        <w:tc>
          <w:tcPr>
            <w:tcW w:w="4348" w:type="dxa"/>
          </w:tcPr>
          <w:p w14:paraId="7274B5A9" w14:textId="245B6725" w:rsidR="00122A14" w:rsidRPr="00621798" w:rsidRDefault="00122A14" w:rsidP="00556756">
            <w:pPr>
              <w:rPr>
                <w:b/>
                <w:color w:val="E64823" w:themeColor="accent5"/>
                <w:sz w:val="40"/>
                <w:szCs w:val="40"/>
              </w:rPr>
            </w:pPr>
            <w:r w:rsidRPr="00621798">
              <w:rPr>
                <w:b/>
                <w:color w:val="E64823" w:themeColor="accent5"/>
                <w:sz w:val="40"/>
                <w:szCs w:val="40"/>
              </w:rPr>
              <w:lastRenderedPageBreak/>
              <w:t xml:space="preserve">PANEL </w:t>
            </w:r>
            <w:r w:rsidR="00A1415F">
              <w:rPr>
                <w:b/>
                <w:color w:val="E64823" w:themeColor="accent5"/>
                <w:sz w:val="40"/>
                <w:szCs w:val="40"/>
              </w:rPr>
              <w:t>5</w:t>
            </w:r>
          </w:p>
          <w:p w14:paraId="3B5CFB0D" w14:textId="5B09DC75" w:rsidR="00F87830" w:rsidRPr="000F31F7" w:rsidRDefault="00C41B91" w:rsidP="00556756">
            <w:pPr>
              <w:rPr>
                <w:rFonts w:eastAsiaTheme="minorHAnsi"/>
                <w:b/>
                <w:bCs/>
                <w:color w:val="00B050"/>
                <w:sz w:val="32"/>
                <w:szCs w:val="32"/>
                <w:lang w:eastAsia="en-US"/>
              </w:rPr>
            </w:pPr>
            <w:r w:rsidRPr="00C41B91">
              <w:rPr>
                <w:rFonts w:eastAsiaTheme="minorHAnsi"/>
                <w:b/>
                <w:bCs/>
                <w:color w:val="00B050"/>
                <w:sz w:val="32"/>
                <w:szCs w:val="32"/>
                <w:lang w:eastAsia="en-US"/>
              </w:rPr>
              <w:t>Portrayal of Phagwa in the literature, film, art, media and other fora.</w:t>
            </w:r>
          </w:p>
        </w:tc>
        <w:tc>
          <w:tcPr>
            <w:tcW w:w="6128" w:type="dxa"/>
          </w:tcPr>
          <w:p w14:paraId="791806E0" w14:textId="77777777" w:rsidR="00520ECE" w:rsidRPr="00E87921" w:rsidRDefault="00520ECE" w:rsidP="00556756">
            <w:pPr>
              <w:rPr>
                <w:color w:val="00B050"/>
                <w:sz w:val="24"/>
                <w:szCs w:val="24"/>
              </w:rPr>
            </w:pPr>
          </w:p>
        </w:tc>
        <w:tc>
          <w:tcPr>
            <w:tcW w:w="4086" w:type="dxa"/>
          </w:tcPr>
          <w:p w14:paraId="617BE0B2" w14:textId="77777777" w:rsidR="00520ECE" w:rsidRPr="00E87921" w:rsidRDefault="00520ECE" w:rsidP="00556756">
            <w:pPr>
              <w:rPr>
                <w:color w:val="00B050"/>
                <w:sz w:val="24"/>
                <w:szCs w:val="24"/>
              </w:rPr>
            </w:pPr>
          </w:p>
          <w:p w14:paraId="74A6B8AC" w14:textId="77777777" w:rsidR="001B42B8" w:rsidRPr="00E87921" w:rsidRDefault="001B42B8" w:rsidP="00556756">
            <w:pPr>
              <w:rPr>
                <w:color w:val="00B050"/>
                <w:sz w:val="24"/>
                <w:szCs w:val="24"/>
              </w:rPr>
            </w:pPr>
          </w:p>
          <w:p w14:paraId="2B127DB5" w14:textId="77777777" w:rsidR="001B42B8" w:rsidRPr="00E87921" w:rsidRDefault="001B42B8" w:rsidP="00556756">
            <w:pPr>
              <w:rPr>
                <w:color w:val="00B050"/>
                <w:sz w:val="24"/>
                <w:szCs w:val="24"/>
              </w:rPr>
            </w:pPr>
          </w:p>
          <w:p w14:paraId="20FF2351" w14:textId="77777777" w:rsidR="001B42B8" w:rsidRPr="00E87921" w:rsidRDefault="001B42B8" w:rsidP="00556756">
            <w:pPr>
              <w:rPr>
                <w:color w:val="00B050"/>
                <w:sz w:val="24"/>
                <w:szCs w:val="24"/>
              </w:rPr>
            </w:pPr>
          </w:p>
          <w:p w14:paraId="08C5FEB1" w14:textId="77777777" w:rsidR="001B42B8" w:rsidRPr="00E87921" w:rsidRDefault="001B42B8" w:rsidP="00556756">
            <w:pPr>
              <w:rPr>
                <w:color w:val="00B050"/>
                <w:sz w:val="24"/>
                <w:szCs w:val="24"/>
              </w:rPr>
            </w:pPr>
          </w:p>
          <w:p w14:paraId="29CCB876" w14:textId="0A87E8D3" w:rsidR="001B42B8" w:rsidRPr="00E87921" w:rsidRDefault="001B42B8" w:rsidP="00556756">
            <w:pPr>
              <w:rPr>
                <w:color w:val="00B050"/>
                <w:sz w:val="24"/>
                <w:szCs w:val="24"/>
              </w:rPr>
            </w:pPr>
          </w:p>
        </w:tc>
        <w:tc>
          <w:tcPr>
            <w:tcW w:w="3288" w:type="dxa"/>
          </w:tcPr>
          <w:p w14:paraId="2DCD4EBA" w14:textId="77777777" w:rsidR="00977F21" w:rsidRPr="00621798" w:rsidRDefault="00977F21" w:rsidP="00556756">
            <w:pPr>
              <w:rPr>
                <w:rFonts w:ascii="Arial Black" w:hAnsi="Arial Black"/>
                <w:color w:val="00B050"/>
                <w:sz w:val="32"/>
                <w:szCs w:val="32"/>
              </w:rPr>
            </w:pPr>
          </w:p>
          <w:p w14:paraId="3851F077" w14:textId="77777777" w:rsidR="00977F21" w:rsidRPr="00621798" w:rsidRDefault="00977F21" w:rsidP="00556756">
            <w:pPr>
              <w:rPr>
                <w:rFonts w:ascii="Arial Black" w:hAnsi="Arial Black"/>
                <w:color w:val="00B050"/>
                <w:sz w:val="32"/>
                <w:szCs w:val="32"/>
              </w:rPr>
            </w:pPr>
          </w:p>
          <w:p w14:paraId="48615679" w14:textId="50664165" w:rsidR="004E2821" w:rsidRPr="00B7674D" w:rsidRDefault="00A1415F" w:rsidP="00556756">
            <w:pPr>
              <w:rPr>
                <w:rFonts w:ascii="Arial Black" w:hAnsi="Arial Black"/>
                <w:color w:val="00B050"/>
                <w:sz w:val="32"/>
                <w:szCs w:val="32"/>
              </w:rPr>
            </w:pPr>
            <w:proofErr w:type="spellStart"/>
            <w:r w:rsidRPr="00213BB1">
              <w:rPr>
                <w:rFonts w:ascii="Arial Black" w:hAnsi="Arial Black"/>
                <w:color w:val="E64823" w:themeColor="accent5"/>
                <w:sz w:val="28"/>
                <w:szCs w:val="28"/>
              </w:rPr>
              <w:t>2.</w:t>
            </w:r>
            <w:r w:rsidR="009E42E7" w:rsidRPr="00213BB1">
              <w:rPr>
                <w:rFonts w:ascii="Arial Black" w:hAnsi="Arial Black"/>
                <w:color w:val="E64823" w:themeColor="accent5"/>
                <w:sz w:val="28"/>
                <w:szCs w:val="28"/>
              </w:rPr>
              <w:t>0</w:t>
            </w:r>
            <w:r w:rsidRPr="00213BB1">
              <w:rPr>
                <w:rFonts w:ascii="Arial Black" w:hAnsi="Arial Black"/>
                <w:color w:val="E64823" w:themeColor="accent5"/>
                <w:sz w:val="28"/>
                <w:szCs w:val="28"/>
              </w:rPr>
              <w:t>5</w:t>
            </w:r>
            <w:r w:rsidR="009E42E7" w:rsidRPr="00213BB1">
              <w:rPr>
                <w:rFonts w:ascii="Arial Black" w:hAnsi="Arial Black"/>
                <w:color w:val="E64823" w:themeColor="accent5"/>
                <w:sz w:val="28"/>
                <w:szCs w:val="28"/>
              </w:rPr>
              <w:t>pm</w:t>
            </w:r>
            <w:proofErr w:type="spellEnd"/>
            <w:r w:rsidR="009A33EF" w:rsidRPr="00213BB1">
              <w:rPr>
                <w:rFonts w:ascii="Arial Black" w:hAnsi="Arial Black"/>
                <w:color w:val="E64823" w:themeColor="accent5"/>
                <w:sz w:val="28"/>
                <w:szCs w:val="28"/>
              </w:rPr>
              <w:t xml:space="preserve"> </w:t>
            </w:r>
            <w:r w:rsidRPr="00213BB1">
              <w:rPr>
                <w:rFonts w:ascii="Arial Black" w:hAnsi="Arial Black"/>
                <w:color w:val="E64823" w:themeColor="accent5"/>
                <w:sz w:val="28"/>
                <w:szCs w:val="28"/>
              </w:rPr>
              <w:t>–</w:t>
            </w:r>
            <w:r w:rsidR="009A33EF" w:rsidRPr="00213BB1">
              <w:rPr>
                <w:rFonts w:ascii="Arial Black" w:hAnsi="Arial Black"/>
                <w:color w:val="E64823" w:themeColor="accent5"/>
                <w:sz w:val="28"/>
                <w:szCs w:val="28"/>
              </w:rPr>
              <w:t xml:space="preserve"> </w:t>
            </w:r>
            <w:r w:rsidRPr="00213BB1">
              <w:rPr>
                <w:rFonts w:ascii="Arial Black" w:hAnsi="Arial Black"/>
                <w:color w:val="E64823" w:themeColor="accent5"/>
                <w:sz w:val="28"/>
                <w:szCs w:val="28"/>
              </w:rPr>
              <w:t>3.20</w:t>
            </w:r>
            <w:r w:rsidR="009A33EF" w:rsidRPr="00213BB1">
              <w:rPr>
                <w:rFonts w:ascii="Arial Black" w:hAnsi="Arial Black"/>
                <w:color w:val="E64823" w:themeColor="accent5"/>
                <w:sz w:val="28"/>
                <w:szCs w:val="28"/>
              </w:rPr>
              <w:t xml:space="preserve"> </w:t>
            </w:r>
            <w:r w:rsidR="009E42E7" w:rsidRPr="00213BB1">
              <w:rPr>
                <w:rFonts w:ascii="Arial Black" w:hAnsi="Arial Black"/>
                <w:color w:val="E64823" w:themeColor="accent5"/>
                <w:sz w:val="28"/>
                <w:szCs w:val="28"/>
              </w:rPr>
              <w:t>pm</w:t>
            </w:r>
            <w:r w:rsidR="00B7674D" w:rsidRPr="00213BB1">
              <w:rPr>
                <w:rFonts w:ascii="Arial Black" w:hAnsi="Arial Black"/>
                <w:color w:val="E64823" w:themeColor="accent5"/>
                <w:sz w:val="32"/>
                <w:szCs w:val="32"/>
              </w:rPr>
              <w:t xml:space="preserve">  </w:t>
            </w:r>
            <w:r w:rsidR="00F44F32" w:rsidRPr="00213BB1">
              <w:rPr>
                <w:rFonts w:ascii="Arial Black" w:hAnsi="Arial Black"/>
                <w:b/>
                <w:bCs/>
                <w:noProof/>
                <w:color w:val="E64823" w:themeColor="accent5"/>
              </w:rPr>
              <w:t xml:space="preserve"> </w:t>
            </w:r>
            <w:r w:rsidR="004E2821" w:rsidRPr="00621798">
              <w:rPr>
                <w:rFonts w:ascii="Arial Black" w:hAnsi="Arial Black"/>
                <w:b/>
                <w:bCs/>
                <w:noProof/>
                <w:color w:val="00B050"/>
              </w:rPr>
              <w:t>(</w:t>
            </w:r>
            <w:r w:rsidR="00F604DC">
              <w:rPr>
                <w:rFonts w:ascii="Arial Black" w:hAnsi="Arial Black"/>
                <w:b/>
                <w:bCs/>
                <w:noProof/>
                <w:color w:val="00B050"/>
              </w:rPr>
              <w:t>18</w:t>
            </w:r>
            <w:r w:rsidR="004E2821" w:rsidRPr="00621798">
              <w:rPr>
                <w:rFonts w:ascii="Arial Black" w:hAnsi="Arial Black"/>
                <w:b/>
                <w:bCs/>
                <w:noProof/>
                <w:color w:val="00B050"/>
              </w:rPr>
              <w:t>.</w:t>
            </w:r>
            <w:r w:rsidR="00B7674D">
              <w:rPr>
                <w:rFonts w:ascii="Arial Black" w:hAnsi="Arial Black"/>
                <w:b/>
                <w:bCs/>
                <w:noProof/>
                <w:color w:val="00B050"/>
              </w:rPr>
              <w:t>0</w:t>
            </w:r>
            <w:r w:rsidR="004E2821" w:rsidRPr="00621798">
              <w:rPr>
                <w:rFonts w:ascii="Arial Black" w:hAnsi="Arial Black"/>
                <w:b/>
                <w:bCs/>
                <w:noProof/>
                <w:color w:val="00B050"/>
              </w:rPr>
              <w:t>5 –</w:t>
            </w:r>
            <w:r w:rsidR="00B7674D">
              <w:rPr>
                <w:rFonts w:ascii="Arial Black" w:hAnsi="Arial Black"/>
                <w:b/>
                <w:bCs/>
                <w:noProof/>
                <w:color w:val="00B050"/>
              </w:rPr>
              <w:t>1</w:t>
            </w:r>
            <w:r w:rsidR="00205ABC">
              <w:rPr>
                <w:rFonts w:ascii="Arial Black" w:hAnsi="Arial Black"/>
                <w:b/>
                <w:bCs/>
                <w:noProof/>
                <w:color w:val="00B050"/>
              </w:rPr>
              <w:t>9</w:t>
            </w:r>
            <w:r w:rsidR="004E2821" w:rsidRPr="00621798">
              <w:rPr>
                <w:rFonts w:ascii="Arial Black" w:hAnsi="Arial Black"/>
                <w:b/>
                <w:bCs/>
                <w:noProof/>
                <w:color w:val="00B050"/>
              </w:rPr>
              <w:t>.</w:t>
            </w:r>
            <w:r w:rsidR="00F44F32" w:rsidRPr="00621798">
              <w:rPr>
                <w:rFonts w:ascii="Arial Black" w:hAnsi="Arial Black"/>
                <w:b/>
                <w:bCs/>
                <w:noProof/>
                <w:color w:val="00B050"/>
              </w:rPr>
              <w:t>2</w:t>
            </w:r>
            <w:r w:rsidR="00B7674D">
              <w:rPr>
                <w:rFonts w:ascii="Arial Black" w:hAnsi="Arial Black"/>
                <w:b/>
                <w:bCs/>
                <w:noProof/>
                <w:color w:val="00B050"/>
              </w:rPr>
              <w:t>0</w:t>
            </w:r>
            <w:r w:rsidR="004E2821" w:rsidRPr="00621798">
              <w:rPr>
                <w:rFonts w:ascii="Arial Black" w:hAnsi="Arial Black"/>
                <w:b/>
                <w:bCs/>
                <w:noProof/>
                <w:color w:val="00B050"/>
              </w:rPr>
              <w:t xml:space="preserve"> </w:t>
            </w:r>
            <w:r w:rsidR="006626EB" w:rsidRPr="00621798">
              <w:rPr>
                <w:rFonts w:ascii="Arial Black" w:hAnsi="Arial Black"/>
                <w:b/>
                <w:bCs/>
                <w:noProof/>
                <w:color w:val="00B050"/>
              </w:rPr>
              <w:t>hrs</w:t>
            </w:r>
            <w:r w:rsidR="006626EB">
              <w:rPr>
                <w:rFonts w:ascii="Arial Black" w:hAnsi="Arial Black"/>
                <w:b/>
                <w:bCs/>
                <w:noProof/>
                <w:color w:val="00B050"/>
              </w:rPr>
              <w:t xml:space="preserve"> GMT)</w:t>
            </w:r>
          </w:p>
        </w:tc>
      </w:tr>
      <w:tr w:rsidR="00640420" w:rsidRPr="00556756" w14:paraId="7C0622E1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67AAAF06" w14:textId="77777777" w:rsidR="00640420" w:rsidRPr="00556756" w:rsidRDefault="00640420" w:rsidP="00556756">
            <w:pPr>
              <w:rPr>
                <w:sz w:val="28"/>
                <w:szCs w:val="28"/>
              </w:rPr>
            </w:pPr>
          </w:p>
          <w:p w14:paraId="1A0964DB" w14:textId="3F2EC73A" w:rsidR="00F87830" w:rsidRPr="0091326D" w:rsidRDefault="0091326D" w:rsidP="00556756">
            <w:pPr>
              <w:rPr>
                <w:rFonts w:eastAsiaTheme="minorHAnsi"/>
                <w:b/>
                <w:bCs/>
                <w:sz w:val="28"/>
                <w:szCs w:val="28"/>
                <w:lang w:val="en-US" w:eastAsia="en-US"/>
              </w:rPr>
            </w:pPr>
            <w:r w:rsidRPr="0091326D">
              <w:rPr>
                <w:rFonts w:eastAsiaTheme="minorHAnsi"/>
                <w:b/>
                <w:bCs/>
                <w:sz w:val="28"/>
                <w:szCs w:val="28"/>
                <w:lang w:val="en-US" w:eastAsia="en-US"/>
              </w:rPr>
              <w:t xml:space="preserve">CHAIR: </w:t>
            </w:r>
            <w:r w:rsidR="00B04FEC">
              <w:rPr>
                <w:b/>
                <w:bCs/>
                <w:sz w:val="28"/>
                <w:szCs w:val="28"/>
              </w:rPr>
              <w:t>DEOROOP TEEMAL (TRINIDAD)</w:t>
            </w:r>
          </w:p>
          <w:p w14:paraId="756ED9B5" w14:textId="77777777" w:rsidR="00F87830" w:rsidRPr="00556756" w:rsidRDefault="00F87830" w:rsidP="00556756">
            <w:pPr>
              <w:rPr>
                <w:sz w:val="28"/>
                <w:szCs w:val="28"/>
              </w:rPr>
            </w:pPr>
          </w:p>
        </w:tc>
        <w:tc>
          <w:tcPr>
            <w:tcW w:w="6128" w:type="dxa"/>
          </w:tcPr>
          <w:p w14:paraId="40B293DB" w14:textId="77777777" w:rsidR="000F31F7" w:rsidRPr="00E87921" w:rsidRDefault="000F31F7" w:rsidP="00556756">
            <w:pPr>
              <w:rPr>
                <w:sz w:val="24"/>
                <w:szCs w:val="24"/>
              </w:rPr>
            </w:pPr>
          </w:p>
          <w:p w14:paraId="38A2DEC7" w14:textId="17F22CEF" w:rsidR="00640420" w:rsidRPr="00E87921" w:rsidRDefault="00B029E4" w:rsidP="005567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Introduction of presenters by chairman</w:t>
            </w:r>
          </w:p>
        </w:tc>
        <w:tc>
          <w:tcPr>
            <w:tcW w:w="4086" w:type="dxa"/>
          </w:tcPr>
          <w:p w14:paraId="5B495308" w14:textId="77777777" w:rsidR="00640420" w:rsidRPr="00E87921" w:rsidRDefault="00640420" w:rsidP="00556756">
            <w:pPr>
              <w:rPr>
                <w:sz w:val="24"/>
                <w:szCs w:val="24"/>
              </w:rPr>
            </w:pPr>
          </w:p>
          <w:p w14:paraId="27033279" w14:textId="77D78CC5" w:rsidR="00F87830" w:rsidRPr="00E87921" w:rsidRDefault="00280AA7" w:rsidP="005567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 xml:space="preserve"> </w:t>
            </w:r>
          </w:p>
        </w:tc>
        <w:tc>
          <w:tcPr>
            <w:tcW w:w="3288" w:type="dxa"/>
          </w:tcPr>
          <w:p w14:paraId="586028B2" w14:textId="13C484AA" w:rsidR="004E2821" w:rsidRPr="00556756" w:rsidRDefault="004E2821" w:rsidP="00556756">
            <w:pPr>
              <w:rPr>
                <w:sz w:val="28"/>
                <w:szCs w:val="28"/>
              </w:rPr>
            </w:pPr>
          </w:p>
        </w:tc>
      </w:tr>
      <w:tr w:rsidR="00520ECE" w:rsidRPr="00556756" w14:paraId="1019B514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5463FB41" w14:textId="77777777" w:rsidR="00C41B91" w:rsidRPr="00556756" w:rsidRDefault="00C41B91" w:rsidP="00556756">
            <w:pPr>
              <w:rPr>
                <w:b/>
                <w:sz w:val="28"/>
                <w:szCs w:val="28"/>
              </w:rPr>
            </w:pPr>
          </w:p>
          <w:p w14:paraId="7F0E4303" w14:textId="62222EA3" w:rsidR="00520ECE" w:rsidRPr="00556756" w:rsidRDefault="00C41B91" w:rsidP="00556756">
            <w:pPr>
              <w:rPr>
                <w:sz w:val="28"/>
                <w:szCs w:val="28"/>
              </w:rPr>
            </w:pPr>
            <w:r w:rsidRPr="00556756">
              <w:rPr>
                <w:b/>
                <w:sz w:val="28"/>
                <w:szCs w:val="28"/>
              </w:rPr>
              <w:t>Shruti Srivastava</w:t>
            </w:r>
          </w:p>
        </w:tc>
        <w:tc>
          <w:tcPr>
            <w:tcW w:w="6128" w:type="dxa"/>
          </w:tcPr>
          <w:p w14:paraId="1E1991EB" w14:textId="77777777" w:rsidR="00C41B91" w:rsidRPr="00E87921" w:rsidRDefault="00C41B91" w:rsidP="00556756">
            <w:pPr>
              <w:rPr>
                <w:sz w:val="24"/>
                <w:szCs w:val="24"/>
              </w:rPr>
            </w:pPr>
          </w:p>
          <w:p w14:paraId="1973B1B5" w14:textId="0BC19FBB" w:rsidR="00C41B91" w:rsidRPr="00E87921" w:rsidRDefault="00C41B91" w:rsidP="005567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Representation of `Phagwa in Indian Literature</w:t>
            </w:r>
          </w:p>
          <w:p w14:paraId="612DB529" w14:textId="73FA0217" w:rsidR="00520ECE" w:rsidRPr="00E87921" w:rsidRDefault="00520ECE" w:rsidP="00556756">
            <w:pPr>
              <w:rPr>
                <w:sz w:val="24"/>
                <w:szCs w:val="24"/>
              </w:rPr>
            </w:pPr>
          </w:p>
        </w:tc>
        <w:tc>
          <w:tcPr>
            <w:tcW w:w="4086" w:type="dxa"/>
          </w:tcPr>
          <w:p w14:paraId="318BD577" w14:textId="0B0EF1C8" w:rsidR="00520ECE" w:rsidRPr="00E87921" w:rsidRDefault="00C41B91" w:rsidP="005567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Sr. Assistant ProfessorDepartment of English</w:t>
            </w:r>
            <w:r w:rsidR="003574EF" w:rsidRPr="00E87921">
              <w:rPr>
                <w:sz w:val="24"/>
                <w:szCs w:val="24"/>
              </w:rPr>
              <w:t xml:space="preserve"> </w:t>
            </w:r>
            <w:r w:rsidRPr="00E87921">
              <w:rPr>
                <w:sz w:val="24"/>
                <w:szCs w:val="24"/>
              </w:rPr>
              <w:t>D. A-V. College,</w:t>
            </w:r>
            <w:r w:rsidR="003574EF" w:rsidRPr="00E87921">
              <w:rPr>
                <w:sz w:val="24"/>
                <w:szCs w:val="24"/>
              </w:rPr>
              <w:t xml:space="preserve"> </w:t>
            </w:r>
            <w:r w:rsidRPr="00E87921">
              <w:rPr>
                <w:sz w:val="24"/>
                <w:szCs w:val="24"/>
              </w:rPr>
              <w:t>Kanpur</w:t>
            </w:r>
          </w:p>
        </w:tc>
        <w:tc>
          <w:tcPr>
            <w:tcW w:w="3288" w:type="dxa"/>
          </w:tcPr>
          <w:p w14:paraId="0E23D7C7" w14:textId="752234F0" w:rsidR="004E2821" w:rsidRPr="00556756" w:rsidRDefault="004E2821" w:rsidP="00556756">
            <w:pPr>
              <w:rPr>
                <w:sz w:val="28"/>
                <w:szCs w:val="28"/>
              </w:rPr>
            </w:pPr>
          </w:p>
        </w:tc>
      </w:tr>
      <w:tr w:rsidR="00520ECE" w:rsidRPr="00556756" w14:paraId="596184AF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426EB394" w14:textId="77777777" w:rsidR="00C41B91" w:rsidRPr="00556756" w:rsidRDefault="00C41B91" w:rsidP="00556756">
            <w:pPr>
              <w:rPr>
                <w:sz w:val="28"/>
                <w:szCs w:val="28"/>
              </w:rPr>
            </w:pPr>
          </w:p>
          <w:p w14:paraId="686F2E65" w14:textId="2C793EE5" w:rsidR="00520ECE" w:rsidRPr="00556756" w:rsidRDefault="00C41B91" w:rsidP="00556756">
            <w:pPr>
              <w:rPr>
                <w:sz w:val="28"/>
                <w:szCs w:val="28"/>
              </w:rPr>
            </w:pPr>
            <w:r w:rsidRPr="00556756">
              <w:rPr>
                <w:sz w:val="28"/>
                <w:szCs w:val="28"/>
              </w:rPr>
              <w:t>Kumar Mahabir</w:t>
            </w:r>
          </w:p>
        </w:tc>
        <w:tc>
          <w:tcPr>
            <w:tcW w:w="6128" w:type="dxa"/>
          </w:tcPr>
          <w:p w14:paraId="49A87611" w14:textId="77777777" w:rsidR="005E199C" w:rsidRPr="00E87921" w:rsidRDefault="005E199C" w:rsidP="00556756">
            <w:pPr>
              <w:rPr>
                <w:sz w:val="24"/>
                <w:szCs w:val="24"/>
              </w:rPr>
            </w:pPr>
          </w:p>
          <w:p w14:paraId="06502AE7" w14:textId="6190CCD5" w:rsidR="00520ECE" w:rsidRPr="00E87921" w:rsidRDefault="005E199C" w:rsidP="005567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Is Shakespeare’s</w:t>
            </w:r>
            <w:r w:rsidRPr="00E87921">
              <w:rPr>
                <w:i/>
                <w:sz w:val="24"/>
                <w:szCs w:val="24"/>
              </w:rPr>
              <w:t xml:space="preserve"> Macbeth</w:t>
            </w:r>
            <w:r w:rsidRPr="00E87921">
              <w:rPr>
                <w:sz w:val="24"/>
                <w:szCs w:val="24"/>
              </w:rPr>
              <w:t xml:space="preserve"> based on a Phagwa legend?</w:t>
            </w:r>
          </w:p>
        </w:tc>
        <w:tc>
          <w:tcPr>
            <w:tcW w:w="4086" w:type="dxa"/>
          </w:tcPr>
          <w:p w14:paraId="4C8A9F3B" w14:textId="2218F7BA" w:rsidR="00520ECE" w:rsidRPr="00E87921" w:rsidRDefault="00C41B91" w:rsidP="005567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Indo-Caribbean Cultural Centre Co. Ltd (ICC),Trinidad</w:t>
            </w:r>
          </w:p>
        </w:tc>
        <w:tc>
          <w:tcPr>
            <w:tcW w:w="3288" w:type="dxa"/>
          </w:tcPr>
          <w:p w14:paraId="3E4432E6" w14:textId="3C55CA75" w:rsidR="004E2821" w:rsidRPr="00556756" w:rsidRDefault="004E2821" w:rsidP="00556756">
            <w:pPr>
              <w:rPr>
                <w:sz w:val="28"/>
                <w:szCs w:val="28"/>
              </w:rPr>
            </w:pPr>
          </w:p>
        </w:tc>
      </w:tr>
      <w:tr w:rsidR="00520ECE" w:rsidRPr="00556756" w14:paraId="5292E5E0" w14:textId="77777777" w:rsidTr="000F31F7">
        <w:trPr>
          <w:gridAfter w:val="1"/>
          <w:wAfter w:w="236" w:type="dxa"/>
          <w:trHeight w:val="728"/>
        </w:trPr>
        <w:tc>
          <w:tcPr>
            <w:tcW w:w="4348" w:type="dxa"/>
          </w:tcPr>
          <w:p w14:paraId="05C38230" w14:textId="77777777" w:rsidR="005E199C" w:rsidRPr="00556756" w:rsidRDefault="005E199C" w:rsidP="00556756">
            <w:pPr>
              <w:rPr>
                <w:sz w:val="28"/>
                <w:szCs w:val="28"/>
              </w:rPr>
            </w:pPr>
          </w:p>
          <w:p w14:paraId="30FD95F6" w14:textId="77777777" w:rsidR="00520ECE" w:rsidRDefault="005E199C" w:rsidP="00556756">
            <w:pPr>
              <w:rPr>
                <w:sz w:val="28"/>
                <w:szCs w:val="28"/>
              </w:rPr>
            </w:pPr>
            <w:r w:rsidRPr="00556756">
              <w:rPr>
                <w:sz w:val="28"/>
                <w:szCs w:val="28"/>
              </w:rPr>
              <w:t>Megha Choudhary</w:t>
            </w:r>
          </w:p>
          <w:p w14:paraId="6EEE4A9D" w14:textId="12DFDBBD" w:rsidR="00A81EA4" w:rsidRPr="00556756" w:rsidRDefault="00A81EA4" w:rsidP="00556756">
            <w:pPr>
              <w:rPr>
                <w:sz w:val="28"/>
                <w:szCs w:val="28"/>
              </w:rPr>
            </w:pPr>
          </w:p>
        </w:tc>
        <w:tc>
          <w:tcPr>
            <w:tcW w:w="6128" w:type="dxa"/>
          </w:tcPr>
          <w:p w14:paraId="5C5CFB15" w14:textId="77777777" w:rsidR="005E199C" w:rsidRPr="00E87921" w:rsidRDefault="005E199C" w:rsidP="00556756">
            <w:pPr>
              <w:rPr>
                <w:sz w:val="24"/>
                <w:szCs w:val="24"/>
              </w:rPr>
            </w:pPr>
          </w:p>
          <w:p w14:paraId="0CB95C31" w14:textId="22ACDB12" w:rsidR="005E199C" w:rsidRPr="00E87921" w:rsidRDefault="005E199C" w:rsidP="005567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Fagwa Through Art and Culture of Rajasthan</w:t>
            </w:r>
          </w:p>
          <w:p w14:paraId="46B165B7" w14:textId="499A47B7" w:rsidR="00520ECE" w:rsidRPr="00E87921" w:rsidRDefault="00520ECE" w:rsidP="00556756">
            <w:pPr>
              <w:rPr>
                <w:sz w:val="24"/>
                <w:szCs w:val="24"/>
              </w:rPr>
            </w:pPr>
          </w:p>
        </w:tc>
        <w:tc>
          <w:tcPr>
            <w:tcW w:w="4086" w:type="dxa"/>
          </w:tcPr>
          <w:p w14:paraId="4867C5E8" w14:textId="575E366F" w:rsidR="00520ECE" w:rsidRPr="00E87921" w:rsidRDefault="005E199C" w:rsidP="005567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Research scholar in Department of English from Mohanlal Sukhadia University, Udaipur.</w:t>
            </w:r>
          </w:p>
        </w:tc>
        <w:tc>
          <w:tcPr>
            <w:tcW w:w="3288" w:type="dxa"/>
          </w:tcPr>
          <w:p w14:paraId="7F1B3A27" w14:textId="4244BA4D" w:rsidR="004E2821" w:rsidRPr="00556756" w:rsidRDefault="004E2821" w:rsidP="00556756">
            <w:pPr>
              <w:rPr>
                <w:sz w:val="28"/>
                <w:szCs w:val="28"/>
              </w:rPr>
            </w:pPr>
          </w:p>
        </w:tc>
      </w:tr>
      <w:tr w:rsidR="002A592C" w:rsidRPr="00556756" w14:paraId="22846E3E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190CB426" w14:textId="77777777" w:rsidR="002A592C" w:rsidRPr="00556756" w:rsidRDefault="002A592C" w:rsidP="00CC3621">
            <w:pPr>
              <w:rPr>
                <w:sz w:val="28"/>
                <w:szCs w:val="28"/>
              </w:rPr>
            </w:pPr>
          </w:p>
          <w:p w14:paraId="1767DFE9" w14:textId="6E863450" w:rsidR="002A592C" w:rsidRPr="00556756" w:rsidRDefault="002A592C" w:rsidP="00CC3621">
            <w:pPr>
              <w:rPr>
                <w:sz w:val="28"/>
                <w:szCs w:val="28"/>
              </w:rPr>
            </w:pPr>
            <w:r w:rsidRPr="00556756">
              <w:rPr>
                <w:sz w:val="28"/>
                <w:szCs w:val="28"/>
              </w:rPr>
              <w:t xml:space="preserve">Nutan Ragoobir   </w:t>
            </w:r>
          </w:p>
        </w:tc>
        <w:tc>
          <w:tcPr>
            <w:tcW w:w="6128" w:type="dxa"/>
          </w:tcPr>
          <w:p w14:paraId="0705B9C7" w14:textId="77777777" w:rsidR="002A592C" w:rsidRPr="00E87921" w:rsidRDefault="002A592C" w:rsidP="00CC3621">
            <w:pPr>
              <w:rPr>
                <w:sz w:val="24"/>
                <w:szCs w:val="24"/>
              </w:rPr>
            </w:pPr>
          </w:p>
          <w:p w14:paraId="01B4A964" w14:textId="77777777" w:rsidR="002A592C" w:rsidRPr="00E87921" w:rsidRDefault="002A592C" w:rsidP="00CC3621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 xml:space="preserve">An analysis of the portrayal of Phagwa as seen in various forms of literature, festivals and film. </w:t>
            </w:r>
          </w:p>
          <w:p w14:paraId="0AD3073F" w14:textId="77777777" w:rsidR="002A592C" w:rsidRPr="00E87921" w:rsidRDefault="002A592C" w:rsidP="00CC3621">
            <w:pPr>
              <w:rPr>
                <w:sz w:val="24"/>
                <w:szCs w:val="24"/>
              </w:rPr>
            </w:pPr>
          </w:p>
        </w:tc>
        <w:tc>
          <w:tcPr>
            <w:tcW w:w="4086" w:type="dxa"/>
          </w:tcPr>
          <w:p w14:paraId="5CC9ABEB" w14:textId="77777777" w:rsidR="002A592C" w:rsidRPr="00E87921" w:rsidRDefault="002A592C" w:rsidP="00CC3621">
            <w:pPr>
              <w:rPr>
                <w:sz w:val="24"/>
                <w:szCs w:val="24"/>
              </w:rPr>
            </w:pPr>
          </w:p>
          <w:p w14:paraId="3FD53166" w14:textId="77777777" w:rsidR="002A592C" w:rsidRPr="00E87921" w:rsidRDefault="002A592C" w:rsidP="00CC3621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Trinidad</w:t>
            </w:r>
          </w:p>
          <w:p w14:paraId="70D4FB35" w14:textId="77777777" w:rsidR="002A592C" w:rsidRPr="00E87921" w:rsidRDefault="002A592C" w:rsidP="00CC3621">
            <w:pPr>
              <w:rPr>
                <w:sz w:val="24"/>
                <w:szCs w:val="24"/>
              </w:rPr>
            </w:pPr>
          </w:p>
        </w:tc>
        <w:tc>
          <w:tcPr>
            <w:tcW w:w="3288" w:type="dxa"/>
          </w:tcPr>
          <w:p w14:paraId="35B60256" w14:textId="77777777" w:rsidR="002A592C" w:rsidRPr="00556756" w:rsidRDefault="002A592C" w:rsidP="00CC3621">
            <w:pPr>
              <w:rPr>
                <w:sz w:val="28"/>
                <w:szCs w:val="28"/>
              </w:rPr>
            </w:pPr>
          </w:p>
        </w:tc>
      </w:tr>
      <w:tr w:rsidR="00A62402" w:rsidRPr="00621798" w14:paraId="4CB0D235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4490C5A4" w14:textId="5519F231" w:rsidR="00A62402" w:rsidRDefault="00A62402" w:rsidP="00556756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  <w:r w:rsidRPr="00621798">
              <w:rPr>
                <w:rFonts w:ascii="Arial Black" w:hAnsi="Arial Black"/>
                <w:b/>
                <w:bCs/>
                <w:sz w:val="28"/>
                <w:szCs w:val="28"/>
              </w:rPr>
              <w:t>QUESTION AND ANSWER SESSION</w:t>
            </w:r>
          </w:p>
          <w:p w14:paraId="5F6D2EAC" w14:textId="7AA45366" w:rsidR="00E87921" w:rsidRDefault="00E87921" w:rsidP="00556756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</w:p>
          <w:p w14:paraId="0D2064DF" w14:textId="2ECA7962" w:rsidR="00E87921" w:rsidRDefault="00E87921" w:rsidP="00556756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</w:p>
          <w:p w14:paraId="289F6B30" w14:textId="77777777" w:rsidR="00E87921" w:rsidRPr="00621798" w:rsidRDefault="00E87921" w:rsidP="00556756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</w:p>
          <w:p w14:paraId="00FB09BC" w14:textId="59761CBE" w:rsidR="00A96532" w:rsidRPr="00621798" w:rsidRDefault="00A96532" w:rsidP="00556756">
            <w:pPr>
              <w:rPr>
                <w:sz w:val="28"/>
                <w:szCs w:val="28"/>
              </w:rPr>
            </w:pPr>
          </w:p>
        </w:tc>
        <w:tc>
          <w:tcPr>
            <w:tcW w:w="6128" w:type="dxa"/>
          </w:tcPr>
          <w:p w14:paraId="39B12D04" w14:textId="77777777" w:rsidR="00A62402" w:rsidRPr="00621798" w:rsidRDefault="00A62402" w:rsidP="00556756">
            <w:pPr>
              <w:rPr>
                <w:sz w:val="28"/>
                <w:szCs w:val="28"/>
              </w:rPr>
            </w:pPr>
          </w:p>
        </w:tc>
        <w:tc>
          <w:tcPr>
            <w:tcW w:w="4086" w:type="dxa"/>
          </w:tcPr>
          <w:p w14:paraId="5D18C360" w14:textId="77777777" w:rsidR="00A62402" w:rsidRPr="00E87921" w:rsidRDefault="00A62402" w:rsidP="00556756">
            <w:pPr>
              <w:rPr>
                <w:sz w:val="24"/>
                <w:szCs w:val="24"/>
              </w:rPr>
            </w:pPr>
          </w:p>
        </w:tc>
        <w:tc>
          <w:tcPr>
            <w:tcW w:w="3288" w:type="dxa"/>
          </w:tcPr>
          <w:p w14:paraId="5F11E5FC" w14:textId="61AC06F8" w:rsidR="004E2821" w:rsidRPr="00621798" w:rsidRDefault="004E2821" w:rsidP="00556756">
            <w:pPr>
              <w:rPr>
                <w:sz w:val="28"/>
                <w:szCs w:val="28"/>
              </w:rPr>
            </w:pPr>
          </w:p>
        </w:tc>
      </w:tr>
      <w:tr w:rsidR="00A96532" w:rsidRPr="00621798" w14:paraId="3F4371BF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6F9CEF47" w14:textId="475420FB" w:rsidR="00A96532" w:rsidRPr="00621798" w:rsidRDefault="00A96532" w:rsidP="00556756">
            <w:pPr>
              <w:rPr>
                <w:b/>
                <w:color w:val="E64823" w:themeColor="accent5"/>
                <w:sz w:val="40"/>
                <w:szCs w:val="40"/>
              </w:rPr>
            </w:pPr>
            <w:bookmarkStart w:id="10" w:name="_Hlk60430574"/>
            <w:r w:rsidRPr="00621798">
              <w:rPr>
                <w:b/>
                <w:color w:val="E64823" w:themeColor="accent5"/>
                <w:sz w:val="40"/>
                <w:szCs w:val="40"/>
              </w:rPr>
              <w:lastRenderedPageBreak/>
              <w:t xml:space="preserve">PANEL </w:t>
            </w:r>
            <w:r w:rsidR="00A1415F">
              <w:rPr>
                <w:b/>
                <w:color w:val="E64823" w:themeColor="accent5"/>
                <w:sz w:val="40"/>
                <w:szCs w:val="40"/>
              </w:rPr>
              <w:t>6</w:t>
            </w:r>
          </w:p>
          <w:p w14:paraId="729479EA" w14:textId="77777777" w:rsidR="00A96532" w:rsidRPr="00621798" w:rsidRDefault="00A96532" w:rsidP="00556756">
            <w:pPr>
              <w:rPr>
                <w:b/>
                <w:color w:val="E64823" w:themeColor="accent5"/>
                <w:sz w:val="40"/>
                <w:szCs w:val="40"/>
              </w:rPr>
            </w:pPr>
          </w:p>
          <w:p w14:paraId="4516016A" w14:textId="68D0727D" w:rsidR="00A96532" w:rsidRDefault="00DD0629" w:rsidP="00556756">
            <w:pPr>
              <w:rPr>
                <w:rFonts w:eastAsiaTheme="minorHAnsi"/>
                <w:b/>
                <w:bCs/>
                <w:color w:val="00B050"/>
                <w:sz w:val="32"/>
                <w:szCs w:val="32"/>
                <w:lang w:eastAsia="en-US"/>
              </w:rPr>
            </w:pPr>
            <w:r>
              <w:rPr>
                <w:rFonts w:eastAsiaTheme="minorHAnsi"/>
                <w:b/>
                <w:bCs/>
                <w:color w:val="00B050"/>
                <w:sz w:val="32"/>
                <w:szCs w:val="32"/>
                <w:lang w:eastAsia="en-US"/>
              </w:rPr>
              <w:t xml:space="preserve">YOUTH </w:t>
            </w:r>
            <w:r w:rsidR="00A96532">
              <w:rPr>
                <w:rFonts w:eastAsiaTheme="minorHAnsi"/>
                <w:b/>
                <w:bCs/>
                <w:color w:val="00B050"/>
                <w:sz w:val="32"/>
                <w:szCs w:val="32"/>
                <w:lang w:eastAsia="en-US"/>
              </w:rPr>
              <w:t>ROUND TABLE</w:t>
            </w:r>
          </w:p>
          <w:p w14:paraId="72C1FADF" w14:textId="77777777" w:rsidR="00A96532" w:rsidRPr="00621798" w:rsidRDefault="00A96532" w:rsidP="00556756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</w:p>
        </w:tc>
        <w:tc>
          <w:tcPr>
            <w:tcW w:w="6128" w:type="dxa"/>
          </w:tcPr>
          <w:p w14:paraId="785ECE1A" w14:textId="77777777" w:rsidR="00A96532" w:rsidRDefault="00A96532" w:rsidP="00556756">
            <w:pPr>
              <w:rPr>
                <w:sz w:val="28"/>
                <w:szCs w:val="28"/>
              </w:rPr>
            </w:pPr>
          </w:p>
          <w:p w14:paraId="6E7AC672" w14:textId="3CC6AE5F" w:rsidR="00A96532" w:rsidRPr="00E87921" w:rsidRDefault="004172A6" w:rsidP="00556756">
            <w:pPr>
              <w:rPr>
                <w:rFonts w:eastAsiaTheme="minorHAnsi"/>
                <w:b/>
                <w:bCs/>
                <w:color w:val="000000" w:themeColor="text1"/>
                <w:sz w:val="32"/>
                <w:szCs w:val="32"/>
                <w:lang w:eastAsia="en-US"/>
              </w:rPr>
            </w:pPr>
            <w:r w:rsidRPr="00E87921">
              <w:rPr>
                <w:rFonts w:eastAsiaTheme="minorHAnsi"/>
                <w:b/>
                <w:bCs/>
                <w:color w:val="000000" w:themeColor="text1"/>
                <w:sz w:val="32"/>
                <w:szCs w:val="32"/>
                <w:lang w:eastAsia="en-US"/>
              </w:rPr>
              <w:t>KAL, AAJ AUR KAL</w:t>
            </w:r>
            <w:r w:rsidR="0050789E" w:rsidRPr="00E87921">
              <w:rPr>
                <w:rFonts w:eastAsiaTheme="minorHAnsi"/>
                <w:b/>
                <w:bCs/>
                <w:color w:val="000000" w:themeColor="text1"/>
                <w:sz w:val="32"/>
                <w:szCs w:val="32"/>
                <w:lang w:eastAsia="en-US"/>
              </w:rPr>
              <w:t xml:space="preserve"> (Yesterday, today and Tomorrow)</w:t>
            </w:r>
          </w:p>
          <w:p w14:paraId="72AF2714" w14:textId="77777777" w:rsidR="004172A6" w:rsidRPr="00E87921" w:rsidRDefault="004172A6" w:rsidP="00556756">
            <w:pPr>
              <w:rPr>
                <w:rFonts w:eastAsiaTheme="minorHAnsi"/>
                <w:b/>
                <w:bCs/>
                <w:color w:val="000000" w:themeColor="text1"/>
                <w:sz w:val="32"/>
                <w:szCs w:val="32"/>
                <w:lang w:eastAsia="en-US"/>
              </w:rPr>
            </w:pPr>
          </w:p>
          <w:p w14:paraId="16C2241E" w14:textId="545B23AE" w:rsidR="00A96532" w:rsidRPr="000F31F7" w:rsidRDefault="00DD0629" w:rsidP="00556756">
            <w:pPr>
              <w:rPr>
                <w:rFonts w:eastAsiaTheme="minorHAnsi"/>
                <w:b/>
                <w:bCs/>
                <w:color w:val="00B050"/>
                <w:sz w:val="32"/>
                <w:szCs w:val="32"/>
                <w:lang w:eastAsia="en-US"/>
              </w:rPr>
            </w:pPr>
            <w:r w:rsidRPr="00E87921">
              <w:rPr>
                <w:rFonts w:eastAsiaTheme="minorHAnsi"/>
                <w:b/>
                <w:bCs/>
                <w:color w:val="000000" w:themeColor="text1"/>
                <w:sz w:val="32"/>
                <w:szCs w:val="32"/>
                <w:lang w:eastAsia="en-US"/>
              </w:rPr>
              <w:t xml:space="preserve">Youth </w:t>
            </w:r>
            <w:r w:rsidR="00A96532" w:rsidRPr="00E87921">
              <w:rPr>
                <w:rFonts w:eastAsiaTheme="minorHAnsi"/>
                <w:b/>
                <w:bCs/>
                <w:color w:val="000000" w:themeColor="text1"/>
                <w:sz w:val="32"/>
                <w:szCs w:val="32"/>
                <w:lang w:eastAsia="en-US"/>
              </w:rPr>
              <w:t>Perspectives for Phagwa in the Diaspora</w:t>
            </w:r>
          </w:p>
        </w:tc>
        <w:tc>
          <w:tcPr>
            <w:tcW w:w="4086" w:type="dxa"/>
          </w:tcPr>
          <w:p w14:paraId="30F043FA" w14:textId="77777777" w:rsidR="00A96532" w:rsidRPr="00E87921" w:rsidRDefault="00A96532" w:rsidP="00556756">
            <w:pPr>
              <w:rPr>
                <w:sz w:val="24"/>
                <w:szCs w:val="24"/>
              </w:rPr>
            </w:pPr>
          </w:p>
        </w:tc>
        <w:tc>
          <w:tcPr>
            <w:tcW w:w="3288" w:type="dxa"/>
          </w:tcPr>
          <w:p w14:paraId="5EEDF172" w14:textId="743C5E55" w:rsidR="001B42B8" w:rsidRPr="00621798" w:rsidRDefault="00A1415F" w:rsidP="001B42B8">
            <w:pPr>
              <w:rPr>
                <w:rFonts w:ascii="Arial Black" w:hAnsi="Arial Black"/>
                <w:color w:val="00B050"/>
                <w:sz w:val="32"/>
                <w:szCs w:val="32"/>
              </w:rPr>
            </w:pPr>
            <w:r w:rsidRPr="00213BB1">
              <w:rPr>
                <w:rFonts w:ascii="Arial Black" w:hAnsi="Arial Black"/>
                <w:color w:val="E64823" w:themeColor="accent5"/>
                <w:sz w:val="28"/>
                <w:szCs w:val="28"/>
              </w:rPr>
              <w:t>3</w:t>
            </w:r>
            <w:r w:rsidR="009E42E7" w:rsidRPr="00213BB1">
              <w:rPr>
                <w:rFonts w:ascii="Arial Black" w:hAnsi="Arial Black"/>
                <w:color w:val="E64823" w:themeColor="accent5"/>
                <w:sz w:val="28"/>
                <w:szCs w:val="28"/>
              </w:rPr>
              <w:t>.</w:t>
            </w:r>
            <w:r w:rsidRPr="00213BB1">
              <w:rPr>
                <w:rFonts w:ascii="Arial Black" w:hAnsi="Arial Black"/>
                <w:color w:val="E64823" w:themeColor="accent5"/>
                <w:sz w:val="28"/>
                <w:szCs w:val="28"/>
              </w:rPr>
              <w:t>25</w:t>
            </w:r>
            <w:r w:rsidR="001B42B8" w:rsidRPr="00213BB1">
              <w:rPr>
                <w:rFonts w:ascii="Arial Black" w:hAnsi="Arial Black"/>
                <w:color w:val="E64823" w:themeColor="accent5"/>
                <w:sz w:val="28"/>
                <w:szCs w:val="28"/>
              </w:rPr>
              <w:t xml:space="preserve"> </w:t>
            </w:r>
            <w:r w:rsidR="009E42E7" w:rsidRPr="00213BB1">
              <w:rPr>
                <w:rFonts w:ascii="Arial Black" w:hAnsi="Arial Black"/>
                <w:color w:val="E64823" w:themeColor="accent5"/>
                <w:sz w:val="28"/>
                <w:szCs w:val="28"/>
              </w:rPr>
              <w:t>pm</w:t>
            </w:r>
            <w:r w:rsidR="001B42B8" w:rsidRPr="00213BB1">
              <w:rPr>
                <w:rFonts w:ascii="Arial Black" w:hAnsi="Arial Black"/>
                <w:color w:val="E64823" w:themeColor="accent5"/>
                <w:sz w:val="28"/>
                <w:szCs w:val="28"/>
              </w:rPr>
              <w:t xml:space="preserve"> </w:t>
            </w:r>
            <w:r w:rsidR="009E42E7" w:rsidRPr="00213BB1">
              <w:rPr>
                <w:rFonts w:ascii="Arial Black" w:hAnsi="Arial Black"/>
                <w:color w:val="E64823" w:themeColor="accent5"/>
                <w:sz w:val="28"/>
                <w:szCs w:val="28"/>
              </w:rPr>
              <w:t>–</w:t>
            </w:r>
            <w:r w:rsidRPr="00213BB1">
              <w:rPr>
                <w:rFonts w:ascii="Arial Black" w:hAnsi="Arial Black"/>
                <w:color w:val="E64823" w:themeColor="accent5"/>
                <w:sz w:val="28"/>
                <w:szCs w:val="28"/>
              </w:rPr>
              <w:t>5.00</w:t>
            </w:r>
            <w:r w:rsidR="00013F54" w:rsidRPr="00213BB1">
              <w:rPr>
                <w:rFonts w:ascii="Arial Black" w:hAnsi="Arial Black"/>
                <w:color w:val="E64823" w:themeColor="accent5"/>
                <w:sz w:val="28"/>
                <w:szCs w:val="28"/>
              </w:rPr>
              <w:t xml:space="preserve"> </w:t>
            </w:r>
            <w:r w:rsidR="009E42E7" w:rsidRPr="00213BB1">
              <w:rPr>
                <w:rFonts w:ascii="Arial Black" w:hAnsi="Arial Black"/>
                <w:color w:val="E64823" w:themeColor="accent5"/>
                <w:sz w:val="28"/>
                <w:szCs w:val="28"/>
              </w:rPr>
              <w:t>pm</w:t>
            </w:r>
            <w:r w:rsidR="001B42B8" w:rsidRPr="00213BB1">
              <w:rPr>
                <w:rFonts w:ascii="Arial Black" w:hAnsi="Arial Black"/>
                <w:color w:val="E64823" w:themeColor="accent5"/>
                <w:sz w:val="32"/>
                <w:szCs w:val="32"/>
              </w:rPr>
              <w:t xml:space="preserve"> </w:t>
            </w:r>
            <w:r w:rsidR="001E1408" w:rsidRPr="006626EB">
              <w:rPr>
                <w:rFonts w:ascii="Arial Black" w:hAnsi="Arial Black"/>
                <w:color w:val="00B050"/>
                <w:sz w:val="28"/>
                <w:szCs w:val="28"/>
              </w:rPr>
              <w:t>(</w:t>
            </w:r>
            <w:r w:rsidR="001E1408" w:rsidRPr="006626EB">
              <w:rPr>
                <w:rFonts w:ascii="Arial Black" w:hAnsi="Arial Black"/>
                <w:color w:val="00B050"/>
                <w:sz w:val="24"/>
                <w:szCs w:val="24"/>
              </w:rPr>
              <w:t>19.</w:t>
            </w:r>
            <w:r w:rsidR="00B7674D">
              <w:rPr>
                <w:rFonts w:ascii="Arial Black" w:hAnsi="Arial Black"/>
                <w:color w:val="00B050"/>
                <w:sz w:val="24"/>
                <w:szCs w:val="24"/>
              </w:rPr>
              <w:t>25</w:t>
            </w:r>
            <w:r w:rsidR="001E1408" w:rsidRPr="006626EB">
              <w:rPr>
                <w:rFonts w:ascii="Arial Black" w:hAnsi="Arial Black"/>
                <w:color w:val="00B050"/>
                <w:sz w:val="24"/>
                <w:szCs w:val="24"/>
              </w:rPr>
              <w:t xml:space="preserve">- 21.00 </w:t>
            </w:r>
            <w:r w:rsidR="006626EB" w:rsidRPr="00621798">
              <w:rPr>
                <w:rFonts w:ascii="Arial Black" w:hAnsi="Arial Black"/>
                <w:b/>
                <w:bCs/>
                <w:noProof/>
                <w:color w:val="00B050"/>
              </w:rPr>
              <w:t>hrs</w:t>
            </w:r>
            <w:r w:rsidR="006626EB">
              <w:rPr>
                <w:rFonts w:ascii="Arial Black" w:hAnsi="Arial Black"/>
                <w:b/>
                <w:bCs/>
                <w:noProof/>
                <w:color w:val="00B050"/>
              </w:rPr>
              <w:t xml:space="preserve"> GMT)</w:t>
            </w:r>
          </w:p>
          <w:p w14:paraId="0C6CA6B0" w14:textId="76FFCCB5" w:rsidR="00A96532" w:rsidRPr="00621798" w:rsidRDefault="00A96532" w:rsidP="001B42B8">
            <w:pPr>
              <w:rPr>
                <w:rFonts w:ascii="Arial Black" w:hAnsi="Arial Black"/>
                <w:b/>
                <w:bCs/>
              </w:rPr>
            </w:pPr>
          </w:p>
        </w:tc>
      </w:tr>
      <w:tr w:rsidR="00F30ABA" w:rsidRPr="00621798" w14:paraId="03355ABA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1D6075C8" w14:textId="4EACBE93" w:rsidR="00F30ABA" w:rsidRPr="00C8089E" w:rsidRDefault="00B04FEC" w:rsidP="00556756">
            <w:pPr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</w:pPr>
            <w:r w:rsidRPr="00B04FEC">
              <w:rPr>
                <w:rFonts w:ascii="Arial Black" w:hAnsi="Arial Black"/>
                <w:b/>
                <w:bCs/>
                <w:sz w:val="28"/>
                <w:szCs w:val="28"/>
              </w:rPr>
              <w:t xml:space="preserve">CHAIR: </w:t>
            </w:r>
            <w:proofErr w:type="spellStart"/>
            <w:r>
              <w:rPr>
                <w:b/>
                <w:bCs/>
                <w:sz w:val="28"/>
                <w:szCs w:val="28"/>
              </w:rPr>
              <w:t>V</w:t>
            </w:r>
            <w:r w:rsidRPr="00B04FEC">
              <w:rPr>
                <w:b/>
                <w:bCs/>
                <w:sz w:val="28"/>
                <w:szCs w:val="28"/>
              </w:rPr>
              <w:t>ISHAM</w:t>
            </w:r>
            <w:proofErr w:type="spellEnd"/>
            <w:r w:rsidRPr="00B04FEC"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B04FEC">
              <w:rPr>
                <w:b/>
                <w:bCs/>
                <w:sz w:val="28"/>
                <w:szCs w:val="28"/>
              </w:rPr>
              <w:t>BHIMULL</w:t>
            </w:r>
            <w:proofErr w:type="spellEnd"/>
            <w:r w:rsidRPr="00B04FEC"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(TRINIDAD)</w:t>
            </w:r>
            <w:r w:rsidR="00C8089E" w:rsidRPr="00C8089E">
              <w:rPr>
                <w:b/>
                <w:bCs/>
                <w:color w:val="00B050"/>
                <w:sz w:val="28"/>
                <w:szCs w:val="28"/>
              </w:rPr>
              <w:t xml:space="preserve"> </w:t>
            </w:r>
          </w:p>
        </w:tc>
        <w:tc>
          <w:tcPr>
            <w:tcW w:w="6128" w:type="dxa"/>
          </w:tcPr>
          <w:p w14:paraId="12F117CC" w14:textId="77777777" w:rsidR="000F31F7" w:rsidRDefault="000F31F7" w:rsidP="00556756">
            <w:pPr>
              <w:rPr>
                <w:b/>
                <w:bCs/>
                <w:sz w:val="28"/>
                <w:szCs w:val="28"/>
              </w:rPr>
            </w:pPr>
          </w:p>
          <w:p w14:paraId="6DC99BDE" w14:textId="77777777" w:rsidR="00F30ABA" w:rsidRDefault="00B04FEC" w:rsidP="00556756">
            <w:pPr>
              <w:rPr>
                <w:b/>
                <w:bCs/>
                <w:sz w:val="28"/>
                <w:szCs w:val="28"/>
              </w:rPr>
            </w:pPr>
            <w:r w:rsidRPr="00556756">
              <w:rPr>
                <w:b/>
                <w:bCs/>
                <w:sz w:val="28"/>
                <w:szCs w:val="28"/>
              </w:rPr>
              <w:t>Introduction of presenters by chairman</w:t>
            </w:r>
          </w:p>
          <w:p w14:paraId="189349C2" w14:textId="6A6D7EDE" w:rsidR="000F31F7" w:rsidRPr="00621798" w:rsidRDefault="000F31F7" w:rsidP="00556756">
            <w:pPr>
              <w:rPr>
                <w:sz w:val="28"/>
                <w:szCs w:val="28"/>
              </w:rPr>
            </w:pPr>
          </w:p>
        </w:tc>
        <w:tc>
          <w:tcPr>
            <w:tcW w:w="4086" w:type="dxa"/>
          </w:tcPr>
          <w:p w14:paraId="6581519E" w14:textId="77777777" w:rsidR="00F30ABA" w:rsidRPr="00E87921" w:rsidRDefault="00F30ABA" w:rsidP="00556756">
            <w:pPr>
              <w:rPr>
                <w:sz w:val="24"/>
                <w:szCs w:val="24"/>
              </w:rPr>
            </w:pPr>
          </w:p>
        </w:tc>
        <w:tc>
          <w:tcPr>
            <w:tcW w:w="3288" w:type="dxa"/>
          </w:tcPr>
          <w:p w14:paraId="2D2518CE" w14:textId="77777777" w:rsidR="00F30ABA" w:rsidRPr="00621798" w:rsidRDefault="00F30ABA" w:rsidP="00556756">
            <w:pPr>
              <w:rPr>
                <w:rFonts w:ascii="Arial Black" w:hAnsi="Arial Black"/>
                <w:b/>
                <w:bCs/>
              </w:rPr>
            </w:pPr>
          </w:p>
        </w:tc>
      </w:tr>
      <w:tr w:rsidR="00A96532" w:rsidRPr="00621798" w14:paraId="3167F5BE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648D06DE" w14:textId="3A4832D6" w:rsidR="004172A6" w:rsidRPr="006905DD" w:rsidRDefault="004172A6" w:rsidP="00556756">
            <w:pPr>
              <w:rPr>
                <w:b/>
                <w:bCs/>
                <w:sz w:val="24"/>
                <w:szCs w:val="24"/>
              </w:rPr>
            </w:pPr>
            <w:bookmarkStart w:id="11" w:name="_Hlk61726303"/>
            <w:r w:rsidRPr="006905DD">
              <w:rPr>
                <w:rFonts w:ascii="Arial Black" w:hAnsi="Arial Black"/>
                <w:b/>
                <w:bCs/>
                <w:sz w:val="28"/>
                <w:szCs w:val="28"/>
              </w:rPr>
              <w:t>India</w:t>
            </w:r>
            <w:r w:rsidR="00C95B5F" w:rsidRPr="006905DD">
              <w:rPr>
                <w:rFonts w:ascii="Arial Black" w:hAnsi="Arial Black"/>
                <w:b/>
                <w:bCs/>
                <w:sz w:val="28"/>
                <w:szCs w:val="28"/>
              </w:rPr>
              <w:t xml:space="preserve"> :</w:t>
            </w:r>
            <w:r w:rsidR="00D26B0D" w:rsidRPr="006905DD">
              <w:rPr>
                <w:b/>
                <w:bCs/>
                <w:sz w:val="24"/>
                <w:szCs w:val="24"/>
              </w:rPr>
              <w:t>…………………………………</w:t>
            </w:r>
          </w:p>
          <w:p w14:paraId="7ED2FCA0" w14:textId="77777777" w:rsidR="00213BB1" w:rsidRPr="006905DD" w:rsidRDefault="00213BB1" w:rsidP="00556756">
            <w:pPr>
              <w:rPr>
                <w:b/>
                <w:bCs/>
                <w:sz w:val="24"/>
                <w:szCs w:val="24"/>
              </w:rPr>
            </w:pPr>
          </w:p>
          <w:p w14:paraId="471B4D79" w14:textId="6D5F205B" w:rsidR="00A96532" w:rsidRPr="006905DD" w:rsidRDefault="00A96532" w:rsidP="00556756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  <w:r w:rsidRPr="006905DD">
              <w:rPr>
                <w:rFonts w:ascii="Arial Black" w:hAnsi="Arial Black"/>
                <w:b/>
                <w:bCs/>
                <w:sz w:val="28"/>
                <w:szCs w:val="28"/>
              </w:rPr>
              <w:t>Mauritius</w:t>
            </w:r>
            <w:r w:rsidR="00C95B5F" w:rsidRPr="006905DD">
              <w:rPr>
                <w:rFonts w:ascii="Arial Black" w:hAnsi="Arial Black"/>
                <w:b/>
                <w:bCs/>
                <w:sz w:val="28"/>
                <w:szCs w:val="28"/>
              </w:rPr>
              <w:t>:</w:t>
            </w:r>
            <w:r w:rsidR="00D26B0D" w:rsidRPr="006905DD">
              <w:rPr>
                <w:rFonts w:ascii="Arial Black" w:hAnsi="Arial Black"/>
                <w:b/>
                <w:bCs/>
                <w:sz w:val="28"/>
                <w:szCs w:val="28"/>
              </w:rPr>
              <w:t>……………………..</w:t>
            </w:r>
            <w:r w:rsidR="00120870" w:rsidRPr="006905DD">
              <w:rPr>
                <w:rFonts w:eastAsia="Times New Roman"/>
              </w:rPr>
              <w:t xml:space="preserve"> </w:t>
            </w:r>
          </w:p>
          <w:p w14:paraId="1D12B9D6" w14:textId="1DD639FA" w:rsidR="00F30ABA" w:rsidRPr="006905DD" w:rsidRDefault="00F30ABA" w:rsidP="00556756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  <w:r w:rsidRPr="006905DD">
              <w:rPr>
                <w:rFonts w:ascii="Arial Black" w:hAnsi="Arial Black"/>
                <w:b/>
                <w:bCs/>
                <w:sz w:val="28"/>
                <w:szCs w:val="28"/>
              </w:rPr>
              <w:t>Guyana</w:t>
            </w:r>
            <w:r w:rsidR="00C95B5F" w:rsidRPr="006905DD">
              <w:rPr>
                <w:rFonts w:ascii="Arial Black" w:hAnsi="Arial Black"/>
                <w:b/>
                <w:bCs/>
                <w:sz w:val="28"/>
                <w:szCs w:val="28"/>
              </w:rPr>
              <w:t>:</w:t>
            </w:r>
            <w:r w:rsidR="00D26B0D" w:rsidRPr="006905DD">
              <w:rPr>
                <w:rFonts w:ascii="Arial Black" w:hAnsi="Arial Black"/>
                <w:b/>
                <w:bCs/>
                <w:sz w:val="28"/>
                <w:szCs w:val="28"/>
              </w:rPr>
              <w:t>…………………………</w:t>
            </w:r>
          </w:p>
          <w:p w14:paraId="357A5128" w14:textId="3E8C0CDC" w:rsidR="00F30ABA" w:rsidRPr="006905DD" w:rsidRDefault="00F30ABA" w:rsidP="00556756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  <w:r w:rsidRPr="006905DD">
              <w:rPr>
                <w:rFonts w:ascii="Arial Black" w:hAnsi="Arial Black"/>
                <w:b/>
                <w:bCs/>
                <w:sz w:val="28"/>
                <w:szCs w:val="28"/>
              </w:rPr>
              <w:t>Suriname</w:t>
            </w:r>
            <w:r w:rsidR="00C95B5F" w:rsidRPr="006905DD">
              <w:rPr>
                <w:rFonts w:ascii="Arial Black" w:hAnsi="Arial Black"/>
                <w:b/>
                <w:bCs/>
                <w:sz w:val="28"/>
                <w:szCs w:val="28"/>
              </w:rPr>
              <w:t>:</w:t>
            </w:r>
            <w:r w:rsidR="00D26B0D" w:rsidRPr="006905DD">
              <w:rPr>
                <w:rFonts w:ascii="Arial Black" w:hAnsi="Arial Black"/>
                <w:b/>
                <w:bCs/>
                <w:sz w:val="28"/>
                <w:szCs w:val="28"/>
              </w:rPr>
              <w:t>………………………</w:t>
            </w:r>
          </w:p>
          <w:p w14:paraId="023ADEC8" w14:textId="214FB15A" w:rsidR="00F30ABA" w:rsidRPr="006905DD" w:rsidRDefault="00F30ABA" w:rsidP="00556756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  <w:r w:rsidRPr="006905DD">
              <w:rPr>
                <w:rFonts w:ascii="Arial Black" w:hAnsi="Arial Black"/>
                <w:b/>
                <w:bCs/>
                <w:sz w:val="28"/>
                <w:szCs w:val="28"/>
              </w:rPr>
              <w:t>Trinidad and</w:t>
            </w:r>
            <w:r w:rsidR="00E85ED1" w:rsidRPr="006905DD">
              <w:rPr>
                <w:rFonts w:ascii="Arial Black" w:hAnsi="Arial Black"/>
                <w:b/>
                <w:bCs/>
                <w:sz w:val="28"/>
                <w:szCs w:val="28"/>
              </w:rPr>
              <w:t xml:space="preserve"> </w:t>
            </w:r>
            <w:r w:rsidRPr="006905DD">
              <w:rPr>
                <w:rFonts w:ascii="Arial Black" w:hAnsi="Arial Black"/>
                <w:b/>
                <w:bCs/>
                <w:sz w:val="28"/>
                <w:szCs w:val="28"/>
              </w:rPr>
              <w:t>Tobago</w:t>
            </w:r>
            <w:r w:rsidR="00C95B5F" w:rsidRPr="006905DD">
              <w:rPr>
                <w:rFonts w:ascii="Arial Black" w:hAnsi="Arial Black"/>
                <w:b/>
                <w:bCs/>
                <w:sz w:val="28"/>
                <w:szCs w:val="28"/>
              </w:rPr>
              <w:t>:</w:t>
            </w:r>
            <w:r w:rsidR="00D26B0D" w:rsidRPr="006905DD">
              <w:rPr>
                <w:rFonts w:ascii="Arial Black" w:hAnsi="Arial Black"/>
                <w:b/>
                <w:bCs/>
                <w:sz w:val="28"/>
                <w:szCs w:val="28"/>
              </w:rPr>
              <w:t>………</w:t>
            </w:r>
          </w:p>
          <w:p w14:paraId="303D6D9A" w14:textId="77777777" w:rsidR="006905DD" w:rsidRPr="006905DD" w:rsidRDefault="006905DD" w:rsidP="00556756">
            <w:pPr>
              <w:rPr>
                <w:rFonts w:ascii="Arial Black" w:hAnsi="Arial Black"/>
                <w:b/>
                <w:bCs/>
                <w:sz w:val="20"/>
                <w:szCs w:val="20"/>
              </w:rPr>
            </w:pPr>
          </w:p>
          <w:p w14:paraId="0754B77A" w14:textId="2B7485CA" w:rsidR="00F30ABA" w:rsidRPr="006905DD" w:rsidRDefault="00F30ABA" w:rsidP="00556756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  <w:r w:rsidRPr="006905DD">
              <w:rPr>
                <w:rFonts w:ascii="Arial Black" w:hAnsi="Arial Black"/>
                <w:b/>
                <w:bCs/>
                <w:sz w:val="28"/>
                <w:szCs w:val="28"/>
              </w:rPr>
              <w:t>USA</w:t>
            </w:r>
            <w:r w:rsidR="00C95B5F" w:rsidRPr="006905DD">
              <w:rPr>
                <w:rFonts w:ascii="Arial Black" w:hAnsi="Arial Black"/>
                <w:b/>
                <w:bCs/>
                <w:sz w:val="28"/>
                <w:szCs w:val="28"/>
              </w:rPr>
              <w:t>:</w:t>
            </w:r>
            <w:r w:rsidR="00D26B0D" w:rsidRPr="006905DD">
              <w:rPr>
                <w:rFonts w:ascii="Arial Black" w:hAnsi="Arial Black"/>
                <w:b/>
                <w:bCs/>
                <w:sz w:val="28"/>
                <w:szCs w:val="28"/>
              </w:rPr>
              <w:t>………………………………</w:t>
            </w:r>
          </w:p>
          <w:p w14:paraId="196F94FD" w14:textId="023EFE86" w:rsidR="00A96532" w:rsidRPr="006905DD" w:rsidRDefault="00A96532" w:rsidP="006905DD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</w:p>
        </w:tc>
        <w:tc>
          <w:tcPr>
            <w:tcW w:w="6128" w:type="dxa"/>
          </w:tcPr>
          <w:p w14:paraId="4E7D822C" w14:textId="05D31CB2" w:rsidR="00D26B0D" w:rsidRPr="00E87921" w:rsidRDefault="00D26B0D" w:rsidP="00556756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E87921">
              <w:rPr>
                <w:sz w:val="24"/>
                <w:szCs w:val="24"/>
              </w:rPr>
              <w:t>Aayushee</w:t>
            </w:r>
            <w:proofErr w:type="spellEnd"/>
            <w:r w:rsidRPr="00E87921">
              <w:rPr>
                <w:sz w:val="24"/>
                <w:szCs w:val="24"/>
              </w:rPr>
              <w:t xml:space="preserve"> Garg</w:t>
            </w:r>
            <w:r w:rsidRPr="00E87921">
              <w:rPr>
                <w:rFonts w:eastAsia="Times New Roman"/>
                <w:sz w:val="24"/>
                <w:szCs w:val="24"/>
              </w:rPr>
              <w:t xml:space="preserve"> </w:t>
            </w:r>
          </w:p>
          <w:p w14:paraId="0F0084F3" w14:textId="0D598720" w:rsidR="009856A6" w:rsidRPr="00E87921" w:rsidRDefault="009856A6" w:rsidP="00556756">
            <w:pPr>
              <w:rPr>
                <w:rFonts w:eastAsia="Times New Roman"/>
                <w:sz w:val="24"/>
                <w:szCs w:val="24"/>
              </w:rPr>
            </w:pPr>
            <w:r w:rsidRPr="00E87921">
              <w:rPr>
                <w:rFonts w:eastAsia="Times New Roman"/>
                <w:sz w:val="24"/>
                <w:szCs w:val="24"/>
              </w:rPr>
              <w:t>Anjali Tiwari</w:t>
            </w:r>
          </w:p>
          <w:p w14:paraId="5AA87688" w14:textId="77777777" w:rsidR="006905DD" w:rsidRPr="00E87921" w:rsidRDefault="006905DD" w:rsidP="00556756">
            <w:pPr>
              <w:rPr>
                <w:rFonts w:eastAsia="Times New Roman"/>
                <w:sz w:val="24"/>
                <w:szCs w:val="24"/>
              </w:rPr>
            </w:pPr>
          </w:p>
          <w:p w14:paraId="7D5C2AC8" w14:textId="617B84F4" w:rsidR="00A96532" w:rsidRPr="00E87921" w:rsidRDefault="00D26B0D" w:rsidP="00556756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E87921">
              <w:rPr>
                <w:rFonts w:eastAsia="Times New Roman"/>
                <w:sz w:val="24"/>
                <w:szCs w:val="24"/>
              </w:rPr>
              <w:t>Roudraksh</w:t>
            </w:r>
            <w:proofErr w:type="spellEnd"/>
            <w:r w:rsidRPr="00E87921">
              <w:rPr>
                <w:rFonts w:eastAsia="Times New Roman"/>
                <w:sz w:val="24"/>
                <w:szCs w:val="24"/>
              </w:rPr>
              <w:t xml:space="preserve"> </w:t>
            </w:r>
            <w:proofErr w:type="spellStart"/>
            <w:r w:rsidRPr="00E87921">
              <w:rPr>
                <w:rFonts w:eastAsia="Times New Roman"/>
                <w:sz w:val="24"/>
                <w:szCs w:val="24"/>
              </w:rPr>
              <w:t>Jankee</w:t>
            </w:r>
            <w:proofErr w:type="spellEnd"/>
          </w:p>
          <w:p w14:paraId="7CD75159" w14:textId="77777777" w:rsidR="006905DD" w:rsidRPr="00E87921" w:rsidRDefault="006905DD" w:rsidP="00556756">
            <w:pPr>
              <w:rPr>
                <w:rFonts w:eastAsia="Times New Roman"/>
                <w:sz w:val="6"/>
                <w:szCs w:val="6"/>
              </w:rPr>
            </w:pPr>
          </w:p>
          <w:p w14:paraId="5C89043A" w14:textId="0BD81CD8" w:rsidR="00213BB1" w:rsidRPr="00E87921" w:rsidRDefault="00E85ED1" w:rsidP="00556756">
            <w:pPr>
              <w:rPr>
                <w:rFonts w:eastAsia="Times New Roman"/>
                <w:sz w:val="28"/>
                <w:szCs w:val="28"/>
              </w:rPr>
            </w:pPr>
            <w:proofErr w:type="spellStart"/>
            <w:r w:rsidRPr="00E87921">
              <w:rPr>
                <w:rFonts w:eastAsia="Times New Roman"/>
                <w:sz w:val="24"/>
                <w:szCs w:val="24"/>
              </w:rPr>
              <w:t>Praem</w:t>
            </w:r>
            <w:proofErr w:type="spellEnd"/>
            <w:r w:rsidRPr="00E87921">
              <w:rPr>
                <w:rFonts w:eastAsia="Times New Roman"/>
                <w:sz w:val="24"/>
                <w:szCs w:val="24"/>
              </w:rPr>
              <w:t xml:space="preserve"> </w:t>
            </w:r>
            <w:proofErr w:type="spellStart"/>
            <w:r w:rsidRPr="00E87921">
              <w:rPr>
                <w:rFonts w:eastAsia="Times New Roman"/>
                <w:sz w:val="24"/>
                <w:szCs w:val="24"/>
              </w:rPr>
              <w:t>Ramharak</w:t>
            </w:r>
            <w:proofErr w:type="spellEnd"/>
          </w:p>
          <w:p w14:paraId="387F73DB" w14:textId="77777777" w:rsidR="00D26B0D" w:rsidRPr="00E87921" w:rsidRDefault="00D26B0D" w:rsidP="00556756">
            <w:pPr>
              <w:rPr>
                <w:rFonts w:eastAsia="Times New Roman"/>
                <w:sz w:val="10"/>
                <w:szCs w:val="10"/>
              </w:rPr>
            </w:pPr>
          </w:p>
          <w:p w14:paraId="0D19DE29" w14:textId="77777777" w:rsidR="00D26B0D" w:rsidRPr="00E87921" w:rsidRDefault="00D26B0D" w:rsidP="00556756">
            <w:pPr>
              <w:rPr>
                <w:rFonts w:eastAsia="Times New Roman"/>
                <w:sz w:val="24"/>
                <w:szCs w:val="24"/>
              </w:rPr>
            </w:pPr>
            <w:proofErr w:type="spellStart"/>
            <w:r w:rsidRPr="00E87921">
              <w:rPr>
                <w:rFonts w:eastAsia="Times New Roman"/>
                <w:sz w:val="24"/>
                <w:szCs w:val="24"/>
              </w:rPr>
              <w:t>Sejal</w:t>
            </w:r>
            <w:proofErr w:type="spellEnd"/>
            <w:r w:rsidRPr="00E87921">
              <w:rPr>
                <w:rFonts w:eastAsia="Times New Roman"/>
                <w:sz w:val="24"/>
                <w:szCs w:val="24"/>
              </w:rPr>
              <w:t xml:space="preserve"> </w:t>
            </w:r>
            <w:proofErr w:type="spellStart"/>
            <w:r w:rsidRPr="00E87921">
              <w:rPr>
                <w:rFonts w:eastAsia="Times New Roman"/>
                <w:sz w:val="24"/>
                <w:szCs w:val="24"/>
              </w:rPr>
              <w:t>Bhojwani</w:t>
            </w:r>
            <w:proofErr w:type="spellEnd"/>
          </w:p>
          <w:p w14:paraId="42E2410B" w14:textId="77777777" w:rsidR="006457F8" w:rsidRPr="00E87921" w:rsidRDefault="006457F8" w:rsidP="00556756">
            <w:pPr>
              <w:rPr>
                <w:rFonts w:eastAsia="Times New Roman"/>
                <w:sz w:val="14"/>
                <w:szCs w:val="14"/>
              </w:rPr>
            </w:pPr>
          </w:p>
          <w:p w14:paraId="465AFBA3" w14:textId="77777777" w:rsidR="006905DD" w:rsidRPr="00E87921" w:rsidRDefault="00BE0FAA" w:rsidP="00556756">
            <w:pPr>
              <w:rPr>
                <w:rFonts w:eastAsia="Times New Roman"/>
              </w:rPr>
            </w:pPr>
            <w:proofErr w:type="spellStart"/>
            <w:r w:rsidRPr="00E87921">
              <w:rPr>
                <w:rFonts w:eastAsia="Times New Roman"/>
              </w:rPr>
              <w:t>Daveanan</w:t>
            </w:r>
            <w:proofErr w:type="spellEnd"/>
            <w:r w:rsidRPr="00E87921">
              <w:rPr>
                <w:rFonts w:eastAsia="Times New Roman"/>
              </w:rPr>
              <w:t> Ramsaran</w:t>
            </w:r>
            <w:r w:rsidR="00EE3370" w:rsidRPr="00E87921">
              <w:rPr>
                <w:rFonts w:eastAsia="Times New Roman"/>
              </w:rPr>
              <w:t xml:space="preserve">; </w:t>
            </w:r>
          </w:p>
          <w:p w14:paraId="23714978" w14:textId="6B58BD17" w:rsidR="006457F8" w:rsidRPr="00E87921" w:rsidRDefault="00EE3370" w:rsidP="00556756">
            <w:pPr>
              <w:rPr>
                <w:rFonts w:eastAsia="Times New Roman"/>
                <w:sz w:val="24"/>
                <w:szCs w:val="24"/>
              </w:rPr>
            </w:pPr>
            <w:r w:rsidRPr="00E87921">
              <w:rPr>
                <w:rFonts w:eastAsia="Times New Roman"/>
              </w:rPr>
              <w:t>Shiva Daniel</w:t>
            </w:r>
          </w:p>
          <w:p w14:paraId="5C5F18C5" w14:textId="77777777" w:rsidR="006457F8" w:rsidRPr="00E87921" w:rsidRDefault="006457F8" w:rsidP="00556756">
            <w:pPr>
              <w:rPr>
                <w:rFonts w:eastAsia="Times New Roman"/>
                <w:sz w:val="10"/>
                <w:szCs w:val="10"/>
              </w:rPr>
            </w:pPr>
          </w:p>
          <w:p w14:paraId="528612AB" w14:textId="77777777" w:rsidR="006457F8" w:rsidRDefault="006457F8" w:rsidP="00556756">
            <w:pPr>
              <w:rPr>
                <w:rFonts w:eastAsia="Times New Roman"/>
                <w:sz w:val="24"/>
                <w:szCs w:val="24"/>
              </w:rPr>
            </w:pPr>
            <w:r w:rsidRPr="00E87921">
              <w:rPr>
                <w:rFonts w:eastAsia="Times New Roman"/>
                <w:sz w:val="24"/>
                <w:szCs w:val="24"/>
              </w:rPr>
              <w:t>Nisha Ramracha</w:t>
            </w:r>
          </w:p>
          <w:p w14:paraId="62062DAB" w14:textId="77777777" w:rsidR="00E87921" w:rsidRDefault="00E87921" w:rsidP="00556756">
            <w:pPr>
              <w:rPr>
                <w:rFonts w:eastAsia="Times New Roman"/>
                <w:sz w:val="24"/>
                <w:szCs w:val="24"/>
              </w:rPr>
            </w:pPr>
          </w:p>
          <w:p w14:paraId="4916E350" w14:textId="77777777" w:rsidR="00E87921" w:rsidRDefault="00E87921" w:rsidP="00556756">
            <w:pPr>
              <w:rPr>
                <w:rFonts w:eastAsia="Times New Roman"/>
                <w:sz w:val="24"/>
                <w:szCs w:val="24"/>
              </w:rPr>
            </w:pPr>
          </w:p>
          <w:p w14:paraId="48322C78" w14:textId="77777777" w:rsidR="00E87921" w:rsidRDefault="00E87921" w:rsidP="00556756">
            <w:pPr>
              <w:rPr>
                <w:rFonts w:eastAsia="Times New Roman"/>
                <w:sz w:val="24"/>
                <w:szCs w:val="24"/>
              </w:rPr>
            </w:pPr>
          </w:p>
          <w:p w14:paraId="1805D308" w14:textId="77777777" w:rsidR="00E87921" w:rsidRDefault="00E87921" w:rsidP="00556756">
            <w:pPr>
              <w:rPr>
                <w:rFonts w:eastAsia="Times New Roman"/>
                <w:sz w:val="24"/>
                <w:szCs w:val="24"/>
              </w:rPr>
            </w:pPr>
          </w:p>
          <w:p w14:paraId="17DEE0AB" w14:textId="77777777" w:rsidR="00E87921" w:rsidRDefault="00E87921" w:rsidP="00556756">
            <w:pPr>
              <w:rPr>
                <w:rFonts w:eastAsia="Times New Roman"/>
                <w:sz w:val="24"/>
                <w:szCs w:val="24"/>
              </w:rPr>
            </w:pPr>
          </w:p>
          <w:p w14:paraId="15E196AA" w14:textId="77777777" w:rsidR="00E87921" w:rsidRDefault="00E87921" w:rsidP="00556756">
            <w:pPr>
              <w:rPr>
                <w:rFonts w:eastAsia="Times New Roman"/>
                <w:sz w:val="24"/>
                <w:szCs w:val="24"/>
              </w:rPr>
            </w:pPr>
          </w:p>
          <w:p w14:paraId="491F9035" w14:textId="77777777" w:rsidR="00E87921" w:rsidRDefault="00E87921" w:rsidP="00556756">
            <w:pPr>
              <w:rPr>
                <w:rFonts w:eastAsia="Times New Roman"/>
                <w:sz w:val="24"/>
                <w:szCs w:val="24"/>
              </w:rPr>
            </w:pPr>
          </w:p>
          <w:p w14:paraId="2DFDC339" w14:textId="77777777" w:rsidR="00E87921" w:rsidRDefault="00E87921" w:rsidP="00556756">
            <w:pPr>
              <w:rPr>
                <w:rFonts w:eastAsia="Times New Roman"/>
                <w:sz w:val="24"/>
                <w:szCs w:val="24"/>
              </w:rPr>
            </w:pPr>
          </w:p>
          <w:p w14:paraId="0C14B3AA" w14:textId="77777777" w:rsidR="00E87921" w:rsidRDefault="00E87921" w:rsidP="00556756">
            <w:pPr>
              <w:rPr>
                <w:rFonts w:eastAsia="Times New Roman"/>
                <w:sz w:val="24"/>
                <w:szCs w:val="24"/>
              </w:rPr>
            </w:pPr>
          </w:p>
          <w:p w14:paraId="68B37743" w14:textId="7B371B06" w:rsidR="00E87921" w:rsidRPr="006905DD" w:rsidRDefault="00E87921" w:rsidP="00556756">
            <w:pPr>
              <w:rPr>
                <w:sz w:val="28"/>
                <w:szCs w:val="28"/>
              </w:rPr>
            </w:pPr>
          </w:p>
        </w:tc>
        <w:tc>
          <w:tcPr>
            <w:tcW w:w="4086" w:type="dxa"/>
          </w:tcPr>
          <w:p w14:paraId="47F33EE0" w14:textId="77777777" w:rsidR="00A96532" w:rsidRPr="00E87921" w:rsidRDefault="00A96532" w:rsidP="00556756">
            <w:pPr>
              <w:rPr>
                <w:sz w:val="24"/>
                <w:szCs w:val="24"/>
              </w:rPr>
            </w:pPr>
          </w:p>
        </w:tc>
        <w:tc>
          <w:tcPr>
            <w:tcW w:w="3288" w:type="dxa"/>
          </w:tcPr>
          <w:p w14:paraId="59BFE2AD" w14:textId="77777777" w:rsidR="00A96532" w:rsidRPr="00621798" w:rsidRDefault="00A96532" w:rsidP="00556756">
            <w:pPr>
              <w:rPr>
                <w:rFonts w:ascii="Arial Black" w:hAnsi="Arial Black"/>
                <w:b/>
                <w:bCs/>
              </w:rPr>
            </w:pPr>
          </w:p>
        </w:tc>
      </w:tr>
      <w:bookmarkEnd w:id="10"/>
      <w:bookmarkEnd w:id="11"/>
      <w:tr w:rsidR="000746C8" w:rsidRPr="00621798" w14:paraId="619F51D4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367D170B" w14:textId="77777777" w:rsidR="000746C8" w:rsidRPr="00621798" w:rsidRDefault="000746C8" w:rsidP="00556756">
            <w:pPr>
              <w:rPr>
                <w:rFonts w:ascii="Arial Black" w:hAnsi="Arial Black"/>
                <w:b/>
                <w:bCs/>
                <w:color w:val="0070C0"/>
                <w:sz w:val="44"/>
                <w:szCs w:val="44"/>
              </w:rPr>
            </w:pPr>
            <w:r w:rsidRPr="00621798">
              <w:rPr>
                <w:rFonts w:ascii="Arial Black" w:hAnsi="Arial Black"/>
                <w:b/>
                <w:bCs/>
                <w:color w:val="0070C0"/>
                <w:sz w:val="44"/>
                <w:szCs w:val="44"/>
              </w:rPr>
              <w:lastRenderedPageBreak/>
              <w:t xml:space="preserve">FILM SESSION </w:t>
            </w:r>
          </w:p>
          <w:p w14:paraId="77E9C806" w14:textId="77777777" w:rsidR="000746C8" w:rsidRPr="00621798" w:rsidRDefault="000746C8" w:rsidP="00556756">
            <w:pPr>
              <w:rPr>
                <w:b/>
                <w:sz w:val="28"/>
                <w:szCs w:val="28"/>
              </w:rPr>
            </w:pPr>
          </w:p>
        </w:tc>
        <w:tc>
          <w:tcPr>
            <w:tcW w:w="6128" w:type="dxa"/>
          </w:tcPr>
          <w:p w14:paraId="5EAB95E0" w14:textId="77777777" w:rsidR="000746C8" w:rsidRPr="00621798" w:rsidRDefault="000746C8" w:rsidP="00556756">
            <w:pPr>
              <w:rPr>
                <w:sz w:val="28"/>
                <w:szCs w:val="28"/>
              </w:rPr>
            </w:pPr>
          </w:p>
        </w:tc>
        <w:tc>
          <w:tcPr>
            <w:tcW w:w="4086" w:type="dxa"/>
          </w:tcPr>
          <w:p w14:paraId="77A18A6A" w14:textId="77777777" w:rsidR="000746C8" w:rsidRPr="00E87921" w:rsidRDefault="000746C8" w:rsidP="00556756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3288" w:type="dxa"/>
          </w:tcPr>
          <w:p w14:paraId="445FEAE5" w14:textId="7C5CE469" w:rsidR="001E1408" w:rsidRPr="00213BB1" w:rsidRDefault="00A1415F" w:rsidP="00556756">
            <w:pPr>
              <w:rPr>
                <w:rFonts w:ascii="Arial Black" w:hAnsi="Arial Black"/>
                <w:color w:val="E64823" w:themeColor="accent5"/>
                <w:sz w:val="28"/>
                <w:szCs w:val="28"/>
              </w:rPr>
            </w:pPr>
            <w:r w:rsidRPr="00213BB1">
              <w:rPr>
                <w:rFonts w:ascii="Arial Black" w:hAnsi="Arial Black"/>
                <w:color w:val="E64823" w:themeColor="accent5"/>
                <w:sz w:val="28"/>
                <w:szCs w:val="28"/>
              </w:rPr>
              <w:t>5</w:t>
            </w:r>
            <w:r w:rsidR="009E42E7" w:rsidRPr="00213BB1">
              <w:rPr>
                <w:rFonts w:ascii="Arial Black" w:hAnsi="Arial Black"/>
                <w:color w:val="E64823" w:themeColor="accent5"/>
                <w:sz w:val="28"/>
                <w:szCs w:val="28"/>
              </w:rPr>
              <w:t>.</w:t>
            </w:r>
            <w:r w:rsidRPr="00213BB1">
              <w:rPr>
                <w:rFonts w:ascii="Arial Black" w:hAnsi="Arial Black"/>
                <w:color w:val="E64823" w:themeColor="accent5"/>
                <w:sz w:val="28"/>
                <w:szCs w:val="28"/>
              </w:rPr>
              <w:t>0</w:t>
            </w:r>
            <w:r w:rsidR="009E42E7" w:rsidRPr="00213BB1">
              <w:rPr>
                <w:rFonts w:ascii="Arial Black" w:hAnsi="Arial Black"/>
                <w:color w:val="E64823" w:themeColor="accent5"/>
                <w:sz w:val="28"/>
                <w:szCs w:val="28"/>
              </w:rPr>
              <w:t>0</w:t>
            </w:r>
            <w:r w:rsidR="001B42B8" w:rsidRPr="00213BB1">
              <w:rPr>
                <w:rFonts w:ascii="Arial Black" w:hAnsi="Arial Black"/>
                <w:color w:val="E64823" w:themeColor="accent5"/>
                <w:sz w:val="28"/>
                <w:szCs w:val="28"/>
              </w:rPr>
              <w:t xml:space="preserve"> </w:t>
            </w:r>
            <w:r w:rsidR="009E42E7" w:rsidRPr="00213BB1">
              <w:rPr>
                <w:rFonts w:ascii="Arial Black" w:hAnsi="Arial Black"/>
                <w:color w:val="E64823" w:themeColor="accent5"/>
                <w:sz w:val="28"/>
                <w:szCs w:val="28"/>
              </w:rPr>
              <w:t>pm</w:t>
            </w:r>
            <w:r w:rsidR="001E1408" w:rsidRPr="00213BB1">
              <w:rPr>
                <w:rFonts w:ascii="Arial Black" w:hAnsi="Arial Black"/>
                <w:color w:val="E64823" w:themeColor="accent5"/>
                <w:sz w:val="28"/>
                <w:szCs w:val="28"/>
              </w:rPr>
              <w:t xml:space="preserve"> </w:t>
            </w:r>
          </w:p>
          <w:p w14:paraId="0B47EEC2" w14:textId="691B184D" w:rsidR="000746C8" w:rsidRPr="00621798" w:rsidRDefault="001E1408" w:rsidP="00556756">
            <w:pPr>
              <w:rPr>
                <w:rFonts w:ascii="Arial Black" w:hAnsi="Arial Black"/>
                <w:b/>
                <w:bCs/>
              </w:rPr>
            </w:pPr>
            <w:r w:rsidRPr="006626EB">
              <w:rPr>
                <w:rFonts w:ascii="Arial Black" w:hAnsi="Arial Black"/>
                <w:color w:val="00B050"/>
                <w:sz w:val="24"/>
                <w:szCs w:val="24"/>
              </w:rPr>
              <w:t xml:space="preserve">(21.05 </w:t>
            </w:r>
            <w:r w:rsidR="006626EB" w:rsidRPr="00621798">
              <w:rPr>
                <w:rFonts w:ascii="Arial Black" w:hAnsi="Arial Black"/>
                <w:b/>
                <w:bCs/>
                <w:noProof/>
                <w:color w:val="00B050"/>
              </w:rPr>
              <w:t>hrs</w:t>
            </w:r>
            <w:r w:rsidR="006626EB">
              <w:rPr>
                <w:rFonts w:ascii="Arial Black" w:hAnsi="Arial Black"/>
                <w:b/>
                <w:bCs/>
                <w:noProof/>
                <w:color w:val="00B050"/>
              </w:rPr>
              <w:t xml:space="preserve"> GMT)</w:t>
            </w:r>
          </w:p>
        </w:tc>
      </w:tr>
      <w:tr w:rsidR="00CB7829" w:rsidRPr="00556756" w14:paraId="0FB40F77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6D9B3FD2" w14:textId="5966B124" w:rsidR="00CB7829" w:rsidRDefault="0091326D" w:rsidP="00556756">
            <w:pPr>
              <w:rPr>
                <w:b/>
                <w:bCs/>
                <w:color w:val="002060"/>
                <w:sz w:val="28"/>
                <w:szCs w:val="28"/>
              </w:rPr>
            </w:pPr>
            <w:r w:rsidRPr="00556756">
              <w:rPr>
                <w:b/>
                <w:bCs/>
                <w:color w:val="002060"/>
                <w:sz w:val="28"/>
                <w:szCs w:val="28"/>
              </w:rPr>
              <w:t xml:space="preserve">CHAIR: </w:t>
            </w:r>
            <w:r>
              <w:rPr>
                <w:b/>
                <w:bCs/>
                <w:color w:val="002060"/>
                <w:sz w:val="28"/>
                <w:szCs w:val="28"/>
              </w:rPr>
              <w:t>JAIDATH MAHARAJ</w:t>
            </w:r>
          </w:p>
          <w:p w14:paraId="53A6AA1D" w14:textId="3BD8F3ED" w:rsidR="00D02972" w:rsidRDefault="00D02972" w:rsidP="00556756">
            <w:pPr>
              <w:rPr>
                <w:b/>
                <w:bCs/>
                <w:color w:val="002060"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(TRINIDAD)</w:t>
            </w:r>
          </w:p>
          <w:p w14:paraId="27F0C269" w14:textId="5BDF94C7" w:rsidR="0091326D" w:rsidRPr="00556756" w:rsidRDefault="0091326D" w:rsidP="00556756">
            <w:pPr>
              <w:rPr>
                <w:b/>
                <w:bCs/>
                <w:color w:val="0070C0"/>
                <w:sz w:val="28"/>
                <w:szCs w:val="28"/>
              </w:rPr>
            </w:pPr>
          </w:p>
        </w:tc>
        <w:tc>
          <w:tcPr>
            <w:tcW w:w="6128" w:type="dxa"/>
          </w:tcPr>
          <w:p w14:paraId="6D501FF9" w14:textId="77777777" w:rsidR="000F31F7" w:rsidRDefault="000F31F7" w:rsidP="00556756">
            <w:pPr>
              <w:rPr>
                <w:sz w:val="28"/>
                <w:szCs w:val="28"/>
              </w:rPr>
            </w:pPr>
          </w:p>
          <w:p w14:paraId="5A5EF83B" w14:textId="40AAA386" w:rsidR="00CB7829" w:rsidRPr="000F31F7" w:rsidRDefault="00CB7829" w:rsidP="00556756">
            <w:pPr>
              <w:rPr>
                <w:b/>
                <w:bCs/>
                <w:sz w:val="28"/>
                <w:szCs w:val="28"/>
              </w:rPr>
            </w:pPr>
            <w:r w:rsidRPr="000F31F7">
              <w:rPr>
                <w:b/>
                <w:bCs/>
                <w:sz w:val="28"/>
                <w:szCs w:val="28"/>
              </w:rPr>
              <w:t>Introduction of films</w:t>
            </w:r>
          </w:p>
        </w:tc>
        <w:tc>
          <w:tcPr>
            <w:tcW w:w="4086" w:type="dxa"/>
          </w:tcPr>
          <w:p w14:paraId="0865D138" w14:textId="5161EB4F" w:rsidR="00CB7829" w:rsidRPr="00E87921" w:rsidRDefault="00CB7829" w:rsidP="00556756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3288" w:type="dxa"/>
          </w:tcPr>
          <w:p w14:paraId="46C0113B" w14:textId="77777777" w:rsidR="00CB7829" w:rsidRDefault="00CB7829" w:rsidP="00556756">
            <w:pPr>
              <w:rPr>
                <w:b/>
                <w:bCs/>
                <w:sz w:val="28"/>
                <w:szCs w:val="28"/>
              </w:rPr>
            </w:pPr>
          </w:p>
          <w:p w14:paraId="45BA1B3F" w14:textId="0396AEE4" w:rsidR="001B42B8" w:rsidRPr="00556756" w:rsidRDefault="001B42B8" w:rsidP="00556756">
            <w:pPr>
              <w:rPr>
                <w:b/>
                <w:bCs/>
                <w:sz w:val="28"/>
                <w:szCs w:val="28"/>
              </w:rPr>
            </w:pPr>
          </w:p>
        </w:tc>
      </w:tr>
      <w:tr w:rsidR="006921E9" w:rsidRPr="00556756" w14:paraId="5B9255B6" w14:textId="77777777" w:rsidTr="000F31F7">
        <w:trPr>
          <w:gridAfter w:val="1"/>
          <w:wAfter w:w="236" w:type="dxa"/>
          <w:trHeight w:val="77"/>
        </w:trPr>
        <w:tc>
          <w:tcPr>
            <w:tcW w:w="4348" w:type="dxa"/>
          </w:tcPr>
          <w:p w14:paraId="6D734982" w14:textId="77777777" w:rsidR="005E199C" w:rsidRPr="00556756" w:rsidRDefault="006921E9" w:rsidP="00556756">
            <w:pPr>
              <w:rPr>
                <w:sz w:val="28"/>
                <w:szCs w:val="28"/>
              </w:rPr>
            </w:pPr>
            <w:r w:rsidRPr="00556756">
              <w:rPr>
                <w:sz w:val="28"/>
                <w:szCs w:val="28"/>
              </w:rPr>
              <w:tab/>
            </w:r>
          </w:p>
          <w:p w14:paraId="11561C85" w14:textId="77777777" w:rsidR="000976BC" w:rsidRDefault="005E199C" w:rsidP="00556756">
            <w:pPr>
              <w:rPr>
                <w:sz w:val="28"/>
                <w:szCs w:val="28"/>
              </w:rPr>
            </w:pPr>
            <w:r w:rsidRPr="00556756">
              <w:rPr>
                <w:sz w:val="28"/>
                <w:szCs w:val="28"/>
              </w:rPr>
              <w:t>Maggie Griffith Williams</w:t>
            </w:r>
          </w:p>
          <w:p w14:paraId="38132B8D" w14:textId="5E7A3528" w:rsidR="0091326D" w:rsidRPr="00556756" w:rsidRDefault="0091326D" w:rsidP="00556756">
            <w:pPr>
              <w:rPr>
                <w:sz w:val="28"/>
                <w:szCs w:val="28"/>
              </w:rPr>
            </w:pPr>
          </w:p>
        </w:tc>
        <w:tc>
          <w:tcPr>
            <w:tcW w:w="6128" w:type="dxa"/>
          </w:tcPr>
          <w:p w14:paraId="15DE9FAC" w14:textId="77777777" w:rsidR="005E199C" w:rsidRPr="00DC7B31" w:rsidRDefault="005E199C" w:rsidP="00556756">
            <w:pPr>
              <w:rPr>
                <w:b/>
                <w:bCs/>
                <w:sz w:val="28"/>
                <w:szCs w:val="28"/>
              </w:rPr>
            </w:pPr>
            <w:r w:rsidRPr="00DC7B31">
              <w:rPr>
                <w:b/>
                <w:bCs/>
                <w:sz w:val="28"/>
                <w:szCs w:val="28"/>
              </w:rPr>
              <w:t xml:space="preserve">Pichakaree: The voice of a people </w:t>
            </w:r>
          </w:p>
          <w:p w14:paraId="42478293" w14:textId="7AD8018D" w:rsidR="000442EB" w:rsidRPr="00556756" w:rsidRDefault="000442EB" w:rsidP="00556756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086" w:type="dxa"/>
          </w:tcPr>
          <w:p w14:paraId="327E02A2" w14:textId="0D89606E" w:rsidR="006921E9" w:rsidRPr="00E87921" w:rsidRDefault="005E199C" w:rsidP="00556756">
            <w:pPr>
              <w:rPr>
                <w:rFonts w:eastAsia="Times New Roman"/>
                <w:color w:val="000000"/>
                <w:sz w:val="24"/>
                <w:szCs w:val="24"/>
                <w:shd w:val="clear" w:color="auto" w:fill="FFFFFF"/>
              </w:rPr>
            </w:pPr>
            <w:r w:rsidRPr="00E87921">
              <w:rPr>
                <w:rFonts w:eastAsia="Times New Roman"/>
                <w:color w:val="000000"/>
                <w:sz w:val="24"/>
                <w:szCs w:val="24"/>
                <w:shd w:val="clear" w:color="auto" w:fill="FFFFFF"/>
              </w:rPr>
              <w:t xml:space="preserve"> Northeastern University</w:t>
            </w:r>
            <w:r w:rsidR="00CD3D64" w:rsidRPr="00E87921">
              <w:rPr>
                <w:rFonts w:eastAsia="Times New Roman"/>
                <w:color w:val="000000"/>
                <w:sz w:val="24"/>
                <w:szCs w:val="24"/>
                <w:shd w:val="clear" w:color="auto" w:fill="FFFFFF"/>
              </w:rPr>
              <w:t>,</w:t>
            </w:r>
          </w:p>
          <w:p w14:paraId="7649F693" w14:textId="7548C702" w:rsidR="005E199C" w:rsidRPr="00E87921" w:rsidRDefault="006F292D" w:rsidP="00556756">
            <w:pPr>
              <w:rPr>
                <w:sz w:val="24"/>
                <w:szCs w:val="24"/>
              </w:rPr>
            </w:pPr>
            <w:r w:rsidRPr="00E87921">
              <w:rPr>
                <w:rFonts w:eastAsia="Times New Roman"/>
                <w:color w:val="000000"/>
                <w:sz w:val="24"/>
                <w:szCs w:val="24"/>
                <w:shd w:val="clear" w:color="auto" w:fill="FFFFFF"/>
              </w:rPr>
              <w:t>Boston, Massachusetts, USA</w:t>
            </w:r>
          </w:p>
        </w:tc>
        <w:tc>
          <w:tcPr>
            <w:tcW w:w="3288" w:type="dxa"/>
          </w:tcPr>
          <w:p w14:paraId="2B61A20B" w14:textId="13683DFF" w:rsidR="004E2821" w:rsidRPr="00556756" w:rsidRDefault="004E2821" w:rsidP="00556756">
            <w:pPr>
              <w:rPr>
                <w:b/>
                <w:bCs/>
                <w:sz w:val="28"/>
                <w:szCs w:val="28"/>
              </w:rPr>
            </w:pPr>
          </w:p>
        </w:tc>
      </w:tr>
      <w:tr w:rsidR="00606900" w:rsidRPr="00556756" w14:paraId="39E41289" w14:textId="77777777" w:rsidTr="000F31F7">
        <w:trPr>
          <w:gridAfter w:val="1"/>
          <w:wAfter w:w="236" w:type="dxa"/>
          <w:trHeight w:val="77"/>
        </w:trPr>
        <w:tc>
          <w:tcPr>
            <w:tcW w:w="4348" w:type="dxa"/>
          </w:tcPr>
          <w:p w14:paraId="6EE68EA4" w14:textId="1959B2CC" w:rsidR="00606900" w:rsidRDefault="005C16D1" w:rsidP="0055675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eferred by </w:t>
            </w:r>
            <w:r w:rsidR="00606900">
              <w:rPr>
                <w:sz w:val="28"/>
                <w:szCs w:val="28"/>
              </w:rPr>
              <w:t xml:space="preserve"> Anjali Singh  (taken from </w:t>
            </w:r>
            <w:r w:rsidR="00E53BD5">
              <w:rPr>
                <w:sz w:val="28"/>
                <w:szCs w:val="28"/>
              </w:rPr>
              <w:t>U</w:t>
            </w:r>
            <w:r w:rsidR="00606900">
              <w:rPr>
                <w:sz w:val="28"/>
                <w:szCs w:val="28"/>
              </w:rPr>
              <w:t>tube)</w:t>
            </w:r>
          </w:p>
          <w:p w14:paraId="44D28E2F" w14:textId="77777777" w:rsidR="00D64A40" w:rsidRDefault="00D64A40" w:rsidP="00556756">
            <w:pPr>
              <w:rPr>
                <w:sz w:val="28"/>
                <w:szCs w:val="28"/>
              </w:rPr>
            </w:pPr>
          </w:p>
          <w:p w14:paraId="51E52623" w14:textId="77777777" w:rsidR="00D64A40" w:rsidRDefault="00D64A40" w:rsidP="00556756">
            <w:pPr>
              <w:rPr>
                <w:sz w:val="28"/>
                <w:szCs w:val="28"/>
              </w:rPr>
            </w:pPr>
          </w:p>
          <w:p w14:paraId="7AFFD2DB" w14:textId="77777777" w:rsidR="00D64A40" w:rsidRDefault="00D64A40" w:rsidP="00556756">
            <w:pPr>
              <w:rPr>
                <w:sz w:val="28"/>
                <w:szCs w:val="28"/>
              </w:rPr>
            </w:pPr>
          </w:p>
          <w:p w14:paraId="64BE108D" w14:textId="77777777" w:rsidR="00E87921" w:rsidRDefault="00E87921" w:rsidP="00556756">
            <w:pPr>
              <w:rPr>
                <w:sz w:val="28"/>
                <w:szCs w:val="28"/>
              </w:rPr>
            </w:pPr>
          </w:p>
          <w:p w14:paraId="5ECD7E4D" w14:textId="77777777" w:rsidR="00E87921" w:rsidRDefault="00E87921" w:rsidP="00556756">
            <w:pPr>
              <w:rPr>
                <w:sz w:val="28"/>
                <w:szCs w:val="28"/>
              </w:rPr>
            </w:pPr>
          </w:p>
          <w:p w14:paraId="388548D5" w14:textId="77777777" w:rsidR="00E87921" w:rsidRDefault="00E87921" w:rsidP="00556756">
            <w:pPr>
              <w:rPr>
                <w:sz w:val="28"/>
                <w:szCs w:val="28"/>
              </w:rPr>
            </w:pPr>
          </w:p>
          <w:p w14:paraId="1B539253" w14:textId="77777777" w:rsidR="00E87921" w:rsidRDefault="00E87921" w:rsidP="00556756">
            <w:pPr>
              <w:rPr>
                <w:sz w:val="28"/>
                <w:szCs w:val="28"/>
              </w:rPr>
            </w:pPr>
          </w:p>
          <w:p w14:paraId="45B1F636" w14:textId="77777777" w:rsidR="00E87921" w:rsidRDefault="00E87921" w:rsidP="00556756">
            <w:pPr>
              <w:rPr>
                <w:sz w:val="28"/>
                <w:szCs w:val="28"/>
              </w:rPr>
            </w:pPr>
          </w:p>
          <w:p w14:paraId="3076A898" w14:textId="77777777" w:rsidR="00E87921" w:rsidRDefault="00E87921" w:rsidP="00556756">
            <w:pPr>
              <w:rPr>
                <w:sz w:val="28"/>
                <w:szCs w:val="28"/>
              </w:rPr>
            </w:pPr>
          </w:p>
          <w:p w14:paraId="3EB9C5E6" w14:textId="77777777" w:rsidR="00E87921" w:rsidRDefault="00E87921" w:rsidP="00556756">
            <w:pPr>
              <w:rPr>
                <w:sz w:val="28"/>
                <w:szCs w:val="28"/>
              </w:rPr>
            </w:pPr>
          </w:p>
          <w:p w14:paraId="63290827" w14:textId="77777777" w:rsidR="00E87921" w:rsidRDefault="00E87921" w:rsidP="00556756">
            <w:pPr>
              <w:rPr>
                <w:sz w:val="28"/>
                <w:szCs w:val="28"/>
              </w:rPr>
            </w:pPr>
          </w:p>
          <w:p w14:paraId="5A31590C" w14:textId="77777777" w:rsidR="00E87921" w:rsidRDefault="00E87921" w:rsidP="00556756">
            <w:pPr>
              <w:rPr>
                <w:sz w:val="28"/>
                <w:szCs w:val="28"/>
              </w:rPr>
            </w:pPr>
          </w:p>
          <w:p w14:paraId="428FE46C" w14:textId="77777777" w:rsidR="00E87921" w:rsidRDefault="00E87921" w:rsidP="00556756">
            <w:pPr>
              <w:rPr>
                <w:sz w:val="28"/>
                <w:szCs w:val="28"/>
              </w:rPr>
            </w:pPr>
          </w:p>
          <w:p w14:paraId="6039DCD0" w14:textId="77777777" w:rsidR="00E87921" w:rsidRDefault="00E87921" w:rsidP="00556756">
            <w:pPr>
              <w:rPr>
                <w:sz w:val="28"/>
                <w:szCs w:val="28"/>
              </w:rPr>
            </w:pPr>
          </w:p>
          <w:p w14:paraId="6C2A88A8" w14:textId="77777777" w:rsidR="00E87921" w:rsidRDefault="00E87921" w:rsidP="00556756">
            <w:pPr>
              <w:rPr>
                <w:sz w:val="28"/>
                <w:szCs w:val="28"/>
              </w:rPr>
            </w:pPr>
          </w:p>
          <w:p w14:paraId="6B6C9333" w14:textId="77777777" w:rsidR="00E87921" w:rsidRDefault="00E87921" w:rsidP="00556756">
            <w:pPr>
              <w:rPr>
                <w:sz w:val="28"/>
                <w:szCs w:val="28"/>
              </w:rPr>
            </w:pPr>
          </w:p>
          <w:p w14:paraId="49005F88" w14:textId="5040BFC5" w:rsidR="00E87921" w:rsidRPr="00556756" w:rsidRDefault="00E87921" w:rsidP="00556756">
            <w:pPr>
              <w:rPr>
                <w:sz w:val="28"/>
                <w:szCs w:val="28"/>
              </w:rPr>
            </w:pPr>
          </w:p>
        </w:tc>
        <w:tc>
          <w:tcPr>
            <w:tcW w:w="6128" w:type="dxa"/>
          </w:tcPr>
          <w:p w14:paraId="0C559765" w14:textId="765DECC3" w:rsidR="00606900" w:rsidRPr="00DC7B31" w:rsidRDefault="00606900" w:rsidP="00556756">
            <w:pPr>
              <w:rPr>
                <w:rFonts w:eastAsia="Times New Roman"/>
                <w:b/>
                <w:bCs/>
                <w:kern w:val="36"/>
                <w:sz w:val="28"/>
                <w:szCs w:val="28"/>
              </w:rPr>
            </w:pPr>
            <w:r w:rsidRPr="00DC7B31">
              <w:rPr>
                <w:rFonts w:eastAsia="Times New Roman"/>
                <w:b/>
                <w:bCs/>
                <w:kern w:val="36"/>
                <w:sz w:val="28"/>
                <w:szCs w:val="28"/>
              </w:rPr>
              <w:t>Lathmar Holi Festival: Novel Tradition of Barsana</w:t>
            </w:r>
            <w:r w:rsidR="00E53BD5" w:rsidRPr="00DC7B31">
              <w:rPr>
                <w:rFonts w:eastAsia="Times New Roman"/>
                <w:b/>
                <w:bCs/>
                <w:kern w:val="36"/>
                <w:sz w:val="28"/>
                <w:szCs w:val="28"/>
              </w:rPr>
              <w:t>.</w:t>
            </w:r>
          </w:p>
          <w:p w14:paraId="1E7D31FA" w14:textId="77777777" w:rsidR="000F31F7" w:rsidRPr="00DC7B31" w:rsidRDefault="000F31F7" w:rsidP="00556756">
            <w:pPr>
              <w:rPr>
                <w:rFonts w:ascii="Arial" w:eastAsia="Times New Roman" w:hAnsi="Arial" w:cs="Arial"/>
                <w:b/>
                <w:bCs/>
                <w:kern w:val="36"/>
                <w:sz w:val="28"/>
                <w:szCs w:val="28"/>
              </w:rPr>
            </w:pPr>
          </w:p>
          <w:p w14:paraId="5D3C36CD" w14:textId="77777777" w:rsidR="000F31F7" w:rsidRDefault="000F31F7" w:rsidP="00556756">
            <w:pPr>
              <w:rPr>
                <w:rFonts w:ascii="Arial" w:eastAsia="Times New Roman" w:hAnsi="Arial" w:cs="Arial"/>
                <w:kern w:val="36"/>
                <w:sz w:val="36"/>
                <w:szCs w:val="36"/>
              </w:rPr>
            </w:pPr>
          </w:p>
          <w:p w14:paraId="687D2807" w14:textId="77777777" w:rsidR="000F31F7" w:rsidRDefault="000F31F7" w:rsidP="00556756">
            <w:pPr>
              <w:rPr>
                <w:rFonts w:ascii="Arial" w:eastAsia="Times New Roman" w:hAnsi="Arial" w:cs="Arial"/>
                <w:kern w:val="36"/>
                <w:sz w:val="36"/>
                <w:szCs w:val="36"/>
              </w:rPr>
            </w:pPr>
          </w:p>
          <w:p w14:paraId="39FFF665" w14:textId="77777777" w:rsidR="000F31F7" w:rsidRDefault="000F31F7" w:rsidP="00556756">
            <w:pPr>
              <w:rPr>
                <w:rFonts w:ascii="Arial" w:eastAsia="Times New Roman" w:hAnsi="Arial" w:cs="Arial"/>
                <w:kern w:val="36"/>
                <w:sz w:val="36"/>
                <w:szCs w:val="36"/>
              </w:rPr>
            </w:pPr>
          </w:p>
          <w:p w14:paraId="4AD50C73" w14:textId="47749E81" w:rsidR="000F31F7" w:rsidRDefault="000F31F7" w:rsidP="00556756">
            <w:pPr>
              <w:rPr>
                <w:rFonts w:ascii="Arial" w:eastAsia="Times New Roman" w:hAnsi="Arial" w:cs="Arial"/>
                <w:kern w:val="36"/>
                <w:sz w:val="36"/>
                <w:szCs w:val="36"/>
              </w:rPr>
            </w:pPr>
          </w:p>
          <w:p w14:paraId="5FF1A1F7" w14:textId="77777777" w:rsidR="000F31F7" w:rsidRDefault="000F31F7" w:rsidP="00556756">
            <w:pPr>
              <w:rPr>
                <w:rFonts w:ascii="Arial" w:eastAsia="Times New Roman" w:hAnsi="Arial" w:cs="Arial"/>
                <w:kern w:val="36"/>
                <w:sz w:val="36"/>
                <w:szCs w:val="36"/>
              </w:rPr>
            </w:pPr>
          </w:p>
          <w:p w14:paraId="2E5DC118" w14:textId="5F90A349" w:rsidR="000F31F7" w:rsidRPr="00556756" w:rsidRDefault="000F31F7" w:rsidP="00556756">
            <w:pPr>
              <w:rPr>
                <w:sz w:val="28"/>
                <w:szCs w:val="28"/>
              </w:rPr>
            </w:pPr>
          </w:p>
        </w:tc>
        <w:tc>
          <w:tcPr>
            <w:tcW w:w="4086" w:type="dxa"/>
          </w:tcPr>
          <w:p w14:paraId="5633FCD2" w14:textId="77777777" w:rsidR="00606900" w:rsidRPr="00E87921" w:rsidRDefault="00606900" w:rsidP="00556756">
            <w:pPr>
              <w:rPr>
                <w:color w:val="030303"/>
                <w:sz w:val="24"/>
                <w:szCs w:val="24"/>
                <w:shd w:val="clear" w:color="auto" w:fill="F9F9F9"/>
              </w:rPr>
            </w:pPr>
            <w:r w:rsidRPr="00E87921">
              <w:rPr>
                <w:color w:val="030303"/>
                <w:sz w:val="24"/>
                <w:szCs w:val="24"/>
                <w:shd w:val="clear" w:color="auto" w:fill="F9F9F9"/>
              </w:rPr>
              <w:t xml:space="preserve">Holi is the festival of colours. In Barsana and Nandagaon, people celebrate a variation called ‘Lathmar Holi’, which means ‘Holi in which people hit with sticks’. </w:t>
            </w:r>
          </w:p>
          <w:p w14:paraId="5DC583A5" w14:textId="1048DC31" w:rsidR="00606900" w:rsidRPr="00E87921" w:rsidRDefault="00606900" w:rsidP="00556756">
            <w:pPr>
              <w:rPr>
                <w:rFonts w:eastAsia="Times New Roman"/>
                <w:color w:val="000000"/>
                <w:sz w:val="24"/>
                <w:szCs w:val="24"/>
                <w:shd w:val="clear" w:color="auto" w:fill="FFFFFF"/>
              </w:rPr>
            </w:pPr>
            <w:r w:rsidRPr="00E87921">
              <w:rPr>
                <w:color w:val="030303"/>
                <w:sz w:val="24"/>
                <w:szCs w:val="24"/>
                <w:shd w:val="clear" w:color="auto" w:fill="F9F9F9"/>
              </w:rPr>
              <w:t>During the festival, women of Barsana, the birth place of Hindu Goddess Radha, beat the men from Nandagaon, the hometown of Hindu God Krishna.</w:t>
            </w:r>
          </w:p>
        </w:tc>
        <w:tc>
          <w:tcPr>
            <w:tcW w:w="3288" w:type="dxa"/>
          </w:tcPr>
          <w:p w14:paraId="7D58272E" w14:textId="77777777" w:rsidR="00606900" w:rsidRDefault="00606900" w:rsidP="00556756">
            <w:pPr>
              <w:rPr>
                <w:b/>
                <w:bCs/>
                <w:sz w:val="28"/>
                <w:szCs w:val="28"/>
              </w:rPr>
            </w:pPr>
          </w:p>
        </w:tc>
      </w:tr>
      <w:tr w:rsidR="006921E9" w:rsidRPr="00621798" w14:paraId="50F9888A" w14:textId="77777777" w:rsidTr="000F31F7">
        <w:trPr>
          <w:gridAfter w:val="1"/>
          <w:wAfter w:w="236" w:type="dxa"/>
          <w:trHeight w:val="926"/>
        </w:trPr>
        <w:tc>
          <w:tcPr>
            <w:tcW w:w="4348" w:type="dxa"/>
          </w:tcPr>
          <w:p w14:paraId="1C1A9783" w14:textId="0E552B88" w:rsidR="00A809AC" w:rsidRPr="00621798" w:rsidRDefault="006921E9" w:rsidP="00556756">
            <w:pPr>
              <w:rPr>
                <w:rFonts w:ascii="Arial Black" w:hAnsi="Arial Black"/>
                <w:b/>
                <w:bCs/>
                <w:sz w:val="44"/>
                <w:szCs w:val="44"/>
              </w:rPr>
            </w:pPr>
            <w:r w:rsidRPr="00621798">
              <w:rPr>
                <w:rFonts w:ascii="Arial Black" w:hAnsi="Arial Black"/>
                <w:b/>
                <w:bCs/>
                <w:color w:val="0070C0"/>
                <w:sz w:val="44"/>
                <w:szCs w:val="44"/>
              </w:rPr>
              <w:lastRenderedPageBreak/>
              <w:t>DAY TWO</w:t>
            </w:r>
          </w:p>
        </w:tc>
        <w:tc>
          <w:tcPr>
            <w:tcW w:w="6128" w:type="dxa"/>
          </w:tcPr>
          <w:p w14:paraId="1EB0A360" w14:textId="68473042" w:rsidR="00834A5A" w:rsidRPr="00621798" w:rsidRDefault="007A68A7" w:rsidP="00556756">
            <w:pPr>
              <w:rPr>
                <w:sz w:val="28"/>
                <w:szCs w:val="28"/>
              </w:rPr>
            </w:pPr>
            <w:r w:rsidRPr="007A68A7">
              <w:rPr>
                <w:rFonts w:ascii="Arial Black" w:hAnsi="Arial Black"/>
                <w:noProof/>
                <w:color w:val="00B050"/>
                <w:sz w:val="40"/>
                <w:szCs w:val="40"/>
              </w:rPr>
              <w:t>1</w:t>
            </w:r>
            <w:r w:rsidRPr="007A68A7">
              <w:rPr>
                <w:rFonts w:ascii="Arial Black" w:hAnsi="Arial Black"/>
                <w:noProof/>
                <w:color w:val="00B050"/>
                <w:sz w:val="40"/>
                <w:szCs w:val="40"/>
              </w:rPr>
              <w:t>4</w:t>
            </w:r>
            <w:r w:rsidRPr="007A68A7">
              <w:rPr>
                <w:rFonts w:ascii="Arial Black" w:hAnsi="Arial Black"/>
                <w:noProof/>
                <w:color w:val="00B050"/>
                <w:sz w:val="40"/>
                <w:szCs w:val="40"/>
              </w:rPr>
              <w:t xml:space="preserve"> MARCH 2021</w:t>
            </w:r>
          </w:p>
        </w:tc>
        <w:tc>
          <w:tcPr>
            <w:tcW w:w="4086" w:type="dxa"/>
          </w:tcPr>
          <w:p w14:paraId="7978585D" w14:textId="77777777" w:rsidR="006921E9" w:rsidRPr="00E87921" w:rsidRDefault="006921E9" w:rsidP="00556756">
            <w:pPr>
              <w:rPr>
                <w:sz w:val="24"/>
                <w:szCs w:val="24"/>
              </w:rPr>
            </w:pPr>
          </w:p>
        </w:tc>
        <w:tc>
          <w:tcPr>
            <w:tcW w:w="3288" w:type="dxa"/>
          </w:tcPr>
          <w:p w14:paraId="18E2D45C" w14:textId="77777777" w:rsidR="006921E9" w:rsidRPr="00621798" w:rsidRDefault="006921E9" w:rsidP="00556756">
            <w:pPr>
              <w:rPr>
                <w:sz w:val="28"/>
                <w:szCs w:val="28"/>
              </w:rPr>
            </w:pPr>
          </w:p>
        </w:tc>
      </w:tr>
      <w:tr w:rsidR="006921E9" w:rsidRPr="00621798" w14:paraId="64410CF4" w14:textId="77777777" w:rsidTr="000F31F7">
        <w:trPr>
          <w:gridAfter w:val="1"/>
          <w:wAfter w:w="236" w:type="dxa"/>
          <w:trHeight w:val="1664"/>
        </w:trPr>
        <w:tc>
          <w:tcPr>
            <w:tcW w:w="4348" w:type="dxa"/>
          </w:tcPr>
          <w:p w14:paraId="0FF7FC0A" w14:textId="740DF1A1" w:rsidR="00977F21" w:rsidRPr="00621798" w:rsidRDefault="00977F21" w:rsidP="00556756">
            <w:pPr>
              <w:rPr>
                <w:b/>
                <w:color w:val="E64823" w:themeColor="accent5"/>
                <w:sz w:val="40"/>
                <w:szCs w:val="40"/>
              </w:rPr>
            </w:pPr>
            <w:r w:rsidRPr="00621798">
              <w:rPr>
                <w:b/>
                <w:color w:val="E64823" w:themeColor="accent5"/>
                <w:sz w:val="40"/>
                <w:szCs w:val="40"/>
              </w:rPr>
              <w:t xml:space="preserve">PANEL </w:t>
            </w:r>
            <w:r w:rsidR="00A1415F">
              <w:rPr>
                <w:b/>
                <w:color w:val="E64823" w:themeColor="accent5"/>
                <w:sz w:val="40"/>
                <w:szCs w:val="40"/>
              </w:rPr>
              <w:t>7</w:t>
            </w:r>
          </w:p>
          <w:p w14:paraId="378CC04F" w14:textId="77777777" w:rsidR="00977F21" w:rsidRPr="00391218" w:rsidRDefault="00977F21" w:rsidP="00556756">
            <w:pPr>
              <w:rPr>
                <w:b/>
                <w:color w:val="E64823" w:themeColor="accent5"/>
                <w:sz w:val="48"/>
                <w:szCs w:val="48"/>
              </w:rPr>
            </w:pPr>
          </w:p>
          <w:p w14:paraId="62B8E41B" w14:textId="385FC87A" w:rsidR="006921E9" w:rsidRPr="00621798" w:rsidRDefault="00391218" w:rsidP="00556756">
            <w:pPr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</w:pPr>
            <w:r w:rsidRPr="00391218">
              <w:rPr>
                <w:rFonts w:eastAsiaTheme="minorHAnsi"/>
                <w:b/>
                <w:color w:val="00B050"/>
                <w:sz w:val="40"/>
                <w:szCs w:val="40"/>
                <w:lang w:val="en-US" w:eastAsia="en-US"/>
              </w:rPr>
              <w:t xml:space="preserve">India Round Table </w:t>
            </w:r>
          </w:p>
        </w:tc>
        <w:tc>
          <w:tcPr>
            <w:tcW w:w="6128" w:type="dxa"/>
          </w:tcPr>
          <w:p w14:paraId="1B780DE9" w14:textId="77777777" w:rsidR="00F30ABA" w:rsidRDefault="00F30ABA" w:rsidP="00556756">
            <w:pPr>
              <w:rPr>
                <w:color w:val="00B050"/>
                <w:sz w:val="28"/>
                <w:szCs w:val="28"/>
              </w:rPr>
            </w:pPr>
          </w:p>
          <w:p w14:paraId="21790A11" w14:textId="04906365" w:rsidR="00F30ABA" w:rsidRPr="00E87921" w:rsidRDefault="00F30ABA" w:rsidP="00556756">
            <w:pPr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</w:pPr>
            <w:r w:rsidRPr="00E87921"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  <w:t>KAL</w:t>
            </w:r>
            <w:r w:rsidR="00E87921"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  <w:t xml:space="preserve"> ,</w:t>
            </w:r>
            <w:r w:rsidRPr="00E87921"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  <w:t xml:space="preserve"> AAJ AUR KAL</w:t>
            </w:r>
          </w:p>
          <w:p w14:paraId="2E5CD659" w14:textId="3A97D598" w:rsidR="00DD0629" w:rsidRPr="00E87921" w:rsidRDefault="00DD0629" w:rsidP="00556756">
            <w:pPr>
              <w:rPr>
                <w:color w:val="000000" w:themeColor="text1"/>
                <w:sz w:val="28"/>
                <w:szCs w:val="28"/>
              </w:rPr>
            </w:pPr>
          </w:p>
          <w:p w14:paraId="6A13DA64" w14:textId="113D2540" w:rsidR="00F30ABA" w:rsidRPr="00E87921" w:rsidRDefault="00DD0629" w:rsidP="00556756">
            <w:pPr>
              <w:rPr>
                <w:color w:val="000000" w:themeColor="text1"/>
                <w:sz w:val="28"/>
                <w:szCs w:val="28"/>
              </w:rPr>
            </w:pPr>
            <w:r w:rsidRPr="00E87921">
              <w:rPr>
                <w:color w:val="000000" w:themeColor="text1"/>
                <w:sz w:val="28"/>
                <w:szCs w:val="28"/>
              </w:rPr>
              <w:t>Phagwa in the different states in India</w:t>
            </w:r>
          </w:p>
        </w:tc>
        <w:tc>
          <w:tcPr>
            <w:tcW w:w="4086" w:type="dxa"/>
          </w:tcPr>
          <w:p w14:paraId="16AE0E77" w14:textId="77777777" w:rsidR="006921E9" w:rsidRPr="00E87921" w:rsidRDefault="006921E9" w:rsidP="00556756">
            <w:pPr>
              <w:rPr>
                <w:color w:val="00B050"/>
                <w:sz w:val="24"/>
                <w:szCs w:val="24"/>
              </w:rPr>
            </w:pPr>
          </w:p>
        </w:tc>
        <w:tc>
          <w:tcPr>
            <w:tcW w:w="3288" w:type="dxa"/>
          </w:tcPr>
          <w:p w14:paraId="2E6DA06E" w14:textId="77777777" w:rsidR="00977F21" w:rsidRPr="00621798" w:rsidRDefault="00977F21" w:rsidP="00556756">
            <w:pPr>
              <w:rPr>
                <w:rFonts w:ascii="Arial Black" w:hAnsi="Arial Black"/>
                <w:b/>
                <w:bCs/>
                <w:color w:val="00B050"/>
                <w:sz w:val="32"/>
                <w:szCs w:val="32"/>
              </w:rPr>
            </w:pPr>
          </w:p>
          <w:p w14:paraId="12704D7A" w14:textId="7DFFEDD5" w:rsidR="006921E9" w:rsidRPr="00213BB1" w:rsidRDefault="00A1415F" w:rsidP="00556756">
            <w:pPr>
              <w:rPr>
                <w:rFonts w:ascii="Arial Black" w:hAnsi="Arial Black"/>
                <w:b/>
                <w:bCs/>
                <w:noProof/>
                <w:color w:val="E64823" w:themeColor="accent5"/>
                <w:sz w:val="28"/>
                <w:szCs w:val="28"/>
              </w:rPr>
            </w:pPr>
            <w:r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>8</w:t>
            </w:r>
            <w:r w:rsidR="006921E9"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>.</w:t>
            </w:r>
            <w:r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>00</w:t>
            </w:r>
            <w:r w:rsidR="006921E9"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 xml:space="preserve"> </w:t>
            </w:r>
            <w:r w:rsidR="00013F54" w:rsidRPr="00213BB1">
              <w:rPr>
                <w:rFonts w:ascii="Arial Black" w:hAnsi="Arial Black"/>
                <w:b/>
                <w:bCs/>
                <w:noProof/>
                <w:color w:val="E64823" w:themeColor="accent5"/>
                <w:sz w:val="28"/>
                <w:szCs w:val="28"/>
              </w:rPr>
              <w:t>am</w:t>
            </w:r>
            <w:r w:rsidR="006921E9"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 xml:space="preserve"> —</w:t>
            </w:r>
            <w:r w:rsidR="00F215C1"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>9</w:t>
            </w:r>
            <w:r w:rsidR="006921E9"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>.</w:t>
            </w:r>
            <w:r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>30</w:t>
            </w:r>
            <w:r w:rsidR="006921E9"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 xml:space="preserve"> </w:t>
            </w:r>
            <w:r w:rsidR="00013F54" w:rsidRPr="00213BB1">
              <w:rPr>
                <w:rFonts w:ascii="Arial Black" w:hAnsi="Arial Black"/>
                <w:b/>
                <w:bCs/>
                <w:noProof/>
                <w:color w:val="E64823" w:themeColor="accent5"/>
                <w:sz w:val="28"/>
                <w:szCs w:val="28"/>
              </w:rPr>
              <w:t>am</w:t>
            </w:r>
          </w:p>
          <w:p w14:paraId="0ABFFC17" w14:textId="77777777" w:rsidR="007E772D" w:rsidRDefault="007E772D" w:rsidP="00556756">
            <w:pPr>
              <w:rPr>
                <w:rFonts w:ascii="Arial Black" w:hAnsi="Arial Black"/>
                <w:b/>
                <w:bCs/>
                <w:noProof/>
                <w:color w:val="00B050"/>
              </w:rPr>
            </w:pPr>
            <w:r w:rsidRPr="00621798">
              <w:rPr>
                <w:rFonts w:ascii="Arial Black" w:hAnsi="Arial Black"/>
                <w:b/>
                <w:bCs/>
                <w:noProof/>
                <w:color w:val="00B050"/>
              </w:rPr>
              <w:t>(</w:t>
            </w:r>
            <w:r w:rsidR="00B7674D">
              <w:rPr>
                <w:rFonts w:ascii="Arial Black" w:hAnsi="Arial Black"/>
                <w:b/>
                <w:bCs/>
                <w:noProof/>
                <w:color w:val="00B050"/>
              </w:rPr>
              <w:t>12</w:t>
            </w:r>
            <w:r w:rsidRPr="00621798">
              <w:rPr>
                <w:rFonts w:ascii="Arial Black" w:hAnsi="Arial Black"/>
                <w:b/>
                <w:bCs/>
                <w:noProof/>
                <w:color w:val="00B050"/>
              </w:rPr>
              <w:t>.</w:t>
            </w:r>
            <w:r w:rsidR="00B7674D">
              <w:rPr>
                <w:rFonts w:ascii="Arial Black" w:hAnsi="Arial Black"/>
                <w:b/>
                <w:bCs/>
                <w:noProof/>
                <w:color w:val="00B050"/>
              </w:rPr>
              <w:t>00</w:t>
            </w:r>
            <w:r w:rsidRPr="00621798">
              <w:rPr>
                <w:rFonts w:ascii="Arial Black" w:hAnsi="Arial Black"/>
                <w:b/>
                <w:bCs/>
                <w:noProof/>
                <w:color w:val="00B050"/>
              </w:rPr>
              <w:t xml:space="preserve">  –1</w:t>
            </w:r>
            <w:r w:rsidR="001E1408">
              <w:rPr>
                <w:rFonts w:ascii="Arial Black" w:hAnsi="Arial Black"/>
                <w:b/>
                <w:bCs/>
                <w:noProof/>
                <w:color w:val="00B050"/>
              </w:rPr>
              <w:t>3</w:t>
            </w:r>
            <w:r w:rsidRPr="00621798">
              <w:rPr>
                <w:rFonts w:ascii="Arial Black" w:hAnsi="Arial Black"/>
                <w:b/>
                <w:bCs/>
                <w:noProof/>
                <w:color w:val="00B050"/>
              </w:rPr>
              <w:t>.</w:t>
            </w:r>
            <w:r w:rsidR="00B7674D">
              <w:rPr>
                <w:rFonts w:ascii="Arial Black" w:hAnsi="Arial Black"/>
                <w:b/>
                <w:bCs/>
                <w:noProof/>
                <w:color w:val="00B050"/>
              </w:rPr>
              <w:t>30</w:t>
            </w:r>
            <w:r w:rsidRPr="00621798">
              <w:rPr>
                <w:rFonts w:ascii="Arial Black" w:hAnsi="Arial Black"/>
                <w:b/>
                <w:bCs/>
                <w:noProof/>
                <w:color w:val="00B050"/>
              </w:rPr>
              <w:t xml:space="preserve"> </w:t>
            </w:r>
            <w:r w:rsidR="006626EB" w:rsidRPr="00621798">
              <w:rPr>
                <w:rFonts w:ascii="Arial Black" w:hAnsi="Arial Black"/>
                <w:b/>
                <w:bCs/>
                <w:noProof/>
                <w:color w:val="00B050"/>
              </w:rPr>
              <w:t>hrs</w:t>
            </w:r>
            <w:r w:rsidR="006626EB">
              <w:rPr>
                <w:rFonts w:ascii="Arial Black" w:hAnsi="Arial Black"/>
                <w:b/>
                <w:bCs/>
                <w:noProof/>
                <w:color w:val="00B050"/>
              </w:rPr>
              <w:t xml:space="preserve"> GMT)</w:t>
            </w:r>
          </w:p>
          <w:p w14:paraId="7958F1CC" w14:textId="6CAB82A6" w:rsidR="00E87921" w:rsidRPr="00621798" w:rsidRDefault="00E87921" w:rsidP="00556756">
            <w:pPr>
              <w:rPr>
                <w:color w:val="00B050"/>
                <w:sz w:val="28"/>
                <w:szCs w:val="28"/>
              </w:rPr>
            </w:pPr>
          </w:p>
        </w:tc>
      </w:tr>
      <w:tr w:rsidR="006921E9" w:rsidRPr="00621798" w14:paraId="3385782D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2E9AD192" w14:textId="77777777" w:rsidR="00F87830" w:rsidRPr="00621798" w:rsidRDefault="00F87830" w:rsidP="00556756">
            <w:pPr>
              <w:rPr>
                <w:b/>
                <w:bCs/>
                <w:sz w:val="28"/>
                <w:szCs w:val="28"/>
              </w:rPr>
            </w:pPr>
          </w:p>
          <w:p w14:paraId="04669B38" w14:textId="0D129954" w:rsidR="00F87830" w:rsidRDefault="00D02972" w:rsidP="00556756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  <w:r w:rsidRPr="00621798">
              <w:rPr>
                <w:rFonts w:ascii="Arial Black" w:hAnsi="Arial Black"/>
                <w:b/>
                <w:bCs/>
                <w:sz w:val="28"/>
                <w:szCs w:val="28"/>
              </w:rPr>
              <w:t xml:space="preserve">CHAIR: </w:t>
            </w:r>
            <w:r>
              <w:rPr>
                <w:rFonts w:ascii="Arial Black" w:hAnsi="Arial Black"/>
                <w:b/>
                <w:bCs/>
                <w:sz w:val="28"/>
                <w:szCs w:val="28"/>
              </w:rPr>
              <w:t>ARCHANA TEWARI</w:t>
            </w:r>
          </w:p>
          <w:p w14:paraId="1D90D0E8" w14:textId="1CAAEB47" w:rsidR="00D02972" w:rsidRPr="00621798" w:rsidRDefault="00D02972" w:rsidP="00556756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(INDIA)</w:t>
            </w:r>
          </w:p>
          <w:p w14:paraId="5C6858BA" w14:textId="77777777" w:rsidR="00F87830" w:rsidRPr="00621798" w:rsidRDefault="00F87830" w:rsidP="00556756">
            <w:pPr>
              <w:rPr>
                <w:sz w:val="28"/>
                <w:szCs w:val="28"/>
              </w:rPr>
            </w:pPr>
          </w:p>
        </w:tc>
        <w:tc>
          <w:tcPr>
            <w:tcW w:w="6128" w:type="dxa"/>
          </w:tcPr>
          <w:p w14:paraId="2A20B71B" w14:textId="77777777" w:rsidR="000D13FA" w:rsidRPr="00621798" w:rsidRDefault="000D13FA" w:rsidP="00556756">
            <w:pPr>
              <w:rPr>
                <w:b/>
                <w:bCs/>
                <w:sz w:val="28"/>
                <w:szCs w:val="28"/>
              </w:rPr>
            </w:pPr>
          </w:p>
          <w:p w14:paraId="441D50FD" w14:textId="77777777" w:rsidR="006921E9" w:rsidRPr="00621798" w:rsidRDefault="006921E9" w:rsidP="00556756">
            <w:pPr>
              <w:rPr>
                <w:sz w:val="28"/>
                <w:szCs w:val="28"/>
              </w:rPr>
            </w:pPr>
            <w:r w:rsidRPr="00621798">
              <w:rPr>
                <w:b/>
                <w:bCs/>
                <w:sz w:val="28"/>
                <w:szCs w:val="28"/>
              </w:rPr>
              <w:t>Introduction of presenters by chairman</w:t>
            </w:r>
          </w:p>
        </w:tc>
        <w:tc>
          <w:tcPr>
            <w:tcW w:w="4086" w:type="dxa"/>
          </w:tcPr>
          <w:p w14:paraId="33B8CD02" w14:textId="59A62AED" w:rsidR="006921E9" w:rsidRPr="00E87921" w:rsidRDefault="006921E9" w:rsidP="00556756">
            <w:pPr>
              <w:rPr>
                <w:sz w:val="24"/>
                <w:szCs w:val="24"/>
              </w:rPr>
            </w:pPr>
          </w:p>
        </w:tc>
        <w:tc>
          <w:tcPr>
            <w:tcW w:w="3288" w:type="dxa"/>
          </w:tcPr>
          <w:p w14:paraId="3ADFB73D" w14:textId="7E18564F" w:rsidR="007E772D" w:rsidRPr="00621798" w:rsidRDefault="007E772D" w:rsidP="00556756">
            <w:pPr>
              <w:rPr>
                <w:rFonts w:ascii="Arial Black" w:hAnsi="Arial Black"/>
                <w:b/>
                <w:bCs/>
                <w:noProof/>
              </w:rPr>
            </w:pPr>
          </w:p>
        </w:tc>
      </w:tr>
      <w:tr w:rsidR="006921E9" w:rsidRPr="00621798" w14:paraId="7815FDA5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477F5015" w14:textId="77777777" w:rsidR="00F30ABA" w:rsidRPr="00E87921" w:rsidRDefault="00F30ABA" w:rsidP="00556756">
            <w:pPr>
              <w:rPr>
                <w:color w:val="000000" w:themeColor="text1"/>
                <w:sz w:val="28"/>
                <w:szCs w:val="28"/>
              </w:rPr>
            </w:pPr>
          </w:p>
          <w:p w14:paraId="1E2D2AB7" w14:textId="77777777" w:rsidR="00F30ABA" w:rsidRPr="00E87921" w:rsidRDefault="00F30ABA" w:rsidP="00556756">
            <w:pPr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</w:pPr>
            <w:r w:rsidRPr="00E87921"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  <w:t>New Delhi</w:t>
            </w:r>
          </w:p>
          <w:p w14:paraId="319B6CDE" w14:textId="77777777" w:rsidR="002B4857" w:rsidRPr="00E87921" w:rsidRDefault="00F30ABA" w:rsidP="00556756">
            <w:pPr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</w:pPr>
            <w:r w:rsidRPr="00E87921"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  <w:t>Uttar Pradesh</w:t>
            </w:r>
            <w:r w:rsidR="002B4857" w:rsidRPr="00E87921"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  <w:t xml:space="preserve">  </w:t>
            </w:r>
          </w:p>
          <w:p w14:paraId="1606EBF1" w14:textId="01082C62" w:rsidR="00F30ABA" w:rsidRPr="00E87921" w:rsidRDefault="002B4857" w:rsidP="00556756">
            <w:pPr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</w:pPr>
            <w:r w:rsidRPr="00E87921"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  <w:t xml:space="preserve">                           </w:t>
            </w:r>
          </w:p>
          <w:p w14:paraId="793B7E50" w14:textId="7A69CEF3" w:rsidR="00F30ABA" w:rsidRPr="00E87921" w:rsidRDefault="00F30ABA" w:rsidP="00556756">
            <w:pPr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</w:pPr>
            <w:r w:rsidRPr="00E87921"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  <w:t>Bengal</w:t>
            </w:r>
          </w:p>
          <w:p w14:paraId="5AB40779" w14:textId="1D686985" w:rsidR="00F30ABA" w:rsidRPr="00E87921" w:rsidRDefault="00F30ABA" w:rsidP="00556756">
            <w:pPr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</w:pPr>
            <w:r w:rsidRPr="00E87921"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  <w:t>Karnataka</w:t>
            </w:r>
          </w:p>
          <w:p w14:paraId="41958E9B" w14:textId="190080B4" w:rsidR="00A81EA4" w:rsidRPr="00E87921" w:rsidRDefault="00A81EA4" w:rsidP="00556756">
            <w:pPr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</w:pPr>
            <w:r w:rsidRPr="00E87921"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  <w:t>Bihar</w:t>
            </w:r>
          </w:p>
          <w:p w14:paraId="435634A9" w14:textId="2AEFEE30" w:rsidR="00247B51" w:rsidRPr="00E87921" w:rsidRDefault="00247B51" w:rsidP="00556756">
            <w:pPr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</w:pPr>
            <w:proofErr w:type="spellStart"/>
            <w:r w:rsidRPr="00E87921"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  <w:t>Baneras</w:t>
            </w:r>
            <w:proofErr w:type="spellEnd"/>
          </w:p>
          <w:p w14:paraId="33A8F250" w14:textId="00FF4374" w:rsidR="00BF590D" w:rsidRPr="00E87921" w:rsidRDefault="00BF590D" w:rsidP="00556756">
            <w:pPr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</w:pPr>
            <w:r w:rsidRPr="00E87921"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  <w:t xml:space="preserve">Rajasthan </w:t>
            </w:r>
          </w:p>
          <w:p w14:paraId="591226D5" w14:textId="79F95003" w:rsidR="00F30ABA" w:rsidRPr="00E87921" w:rsidRDefault="002B4857" w:rsidP="00556756">
            <w:pPr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</w:pPr>
            <w:r w:rsidRPr="00E87921"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  <w:t>Kanpur</w:t>
            </w:r>
          </w:p>
          <w:p w14:paraId="49B904D6" w14:textId="77777777" w:rsidR="00F30ABA" w:rsidRPr="00E87921" w:rsidRDefault="00F30ABA" w:rsidP="00556756">
            <w:pPr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</w:pPr>
          </w:p>
          <w:p w14:paraId="5DEF0113" w14:textId="532EDA73" w:rsidR="00F30ABA" w:rsidRPr="00E87921" w:rsidRDefault="00F30ABA" w:rsidP="00556756">
            <w:pPr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6128" w:type="dxa"/>
          </w:tcPr>
          <w:p w14:paraId="0E139DD9" w14:textId="77777777" w:rsidR="00BF590D" w:rsidRDefault="00BF590D" w:rsidP="00556756">
            <w:pPr>
              <w:rPr>
                <w:sz w:val="28"/>
                <w:szCs w:val="28"/>
              </w:rPr>
            </w:pPr>
          </w:p>
          <w:p w14:paraId="5DC052E0" w14:textId="0B62FE87" w:rsidR="00BF590D" w:rsidRPr="00624AF0" w:rsidRDefault="00247B51" w:rsidP="00556756">
            <w:pPr>
              <w:rPr>
                <w:sz w:val="24"/>
                <w:szCs w:val="24"/>
              </w:rPr>
            </w:pPr>
            <w:r w:rsidRPr="00624AF0">
              <w:rPr>
                <w:sz w:val="24"/>
                <w:szCs w:val="24"/>
              </w:rPr>
              <w:t>Amba Pande</w:t>
            </w:r>
          </w:p>
          <w:p w14:paraId="28F90724" w14:textId="77777777" w:rsidR="00BF590D" w:rsidRDefault="00BF590D" w:rsidP="00556756">
            <w:pPr>
              <w:rPr>
                <w:sz w:val="28"/>
                <w:szCs w:val="28"/>
              </w:rPr>
            </w:pPr>
          </w:p>
          <w:p w14:paraId="61DECEC3" w14:textId="20021576" w:rsidR="00BF590D" w:rsidRDefault="002B4857" w:rsidP="00556756">
            <w:pPr>
              <w:rPr>
                <w:sz w:val="28"/>
                <w:szCs w:val="28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r Ranjana Krishna  </w:t>
            </w:r>
            <w:proofErr w:type="spellStart"/>
            <w:r w:rsidR="00CA1037">
              <w:rPr>
                <w:rFonts w:ascii="Arial" w:hAnsi="Arial" w:cs="Arial"/>
                <w:sz w:val="20"/>
                <w:szCs w:val="20"/>
              </w:rPr>
              <w:t>Dr.</w:t>
            </w:r>
            <w:r w:rsidR="004578FF">
              <w:rPr>
                <w:rFonts w:ascii="Arial" w:hAnsi="Arial" w:cs="Arial"/>
                <w:sz w:val="20"/>
                <w:szCs w:val="20"/>
              </w:rPr>
              <w:t>Amita</w:t>
            </w:r>
            <w:proofErr w:type="spellEnd"/>
            <w:r w:rsidR="004578FF">
              <w:rPr>
                <w:rFonts w:ascii="Arial" w:hAnsi="Arial" w:cs="Arial"/>
                <w:sz w:val="20"/>
                <w:szCs w:val="20"/>
              </w:rPr>
              <w:t xml:space="preserve"> Esther David</w:t>
            </w:r>
          </w:p>
          <w:p w14:paraId="50124F52" w14:textId="693367B7" w:rsidR="002B4857" w:rsidRDefault="00CA1037" w:rsidP="002B4857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Dr.</w:t>
            </w:r>
            <w:r w:rsidR="002B4857">
              <w:rPr>
                <w:rFonts w:ascii="Arial" w:hAnsi="Arial" w:cs="Arial"/>
                <w:sz w:val="20"/>
                <w:szCs w:val="20"/>
              </w:rPr>
              <w:t>Sanobar</w:t>
            </w:r>
            <w:proofErr w:type="spellEnd"/>
            <w:r w:rsidR="002B4857">
              <w:rPr>
                <w:rFonts w:ascii="Arial" w:hAnsi="Arial" w:cs="Arial"/>
                <w:sz w:val="20"/>
                <w:szCs w:val="20"/>
              </w:rPr>
              <w:t xml:space="preserve"> Haider;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r.</w:t>
            </w:r>
            <w:r w:rsidR="002B4857">
              <w:rPr>
                <w:rFonts w:ascii="Arial" w:hAnsi="Arial" w:cs="Arial"/>
                <w:sz w:val="20"/>
                <w:szCs w:val="20"/>
              </w:rPr>
              <w:t>Shruti</w:t>
            </w:r>
            <w:proofErr w:type="spellEnd"/>
            <w:r w:rsidR="002B4857">
              <w:rPr>
                <w:rFonts w:ascii="Arial" w:hAnsi="Arial" w:cs="Arial"/>
                <w:sz w:val="20"/>
                <w:szCs w:val="20"/>
              </w:rPr>
              <w:t xml:space="preserve"> Srivastava</w:t>
            </w:r>
          </w:p>
          <w:p w14:paraId="148C1EF7" w14:textId="77777777" w:rsidR="002B4857" w:rsidRDefault="002B4857" w:rsidP="002B4857">
            <w:pPr>
              <w:rPr>
                <w:rFonts w:ascii="Arial" w:hAnsi="Arial" w:cs="Arial"/>
                <w:sz w:val="20"/>
                <w:szCs w:val="20"/>
              </w:rPr>
            </w:pPr>
          </w:p>
          <w:p w14:paraId="281763D4" w14:textId="3EA5B775" w:rsidR="002B4857" w:rsidRDefault="00CA1037" w:rsidP="002B4857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Dr.</w:t>
            </w:r>
            <w:r w:rsidR="002B4857">
              <w:rPr>
                <w:rFonts w:ascii="Arial" w:hAnsi="Arial" w:cs="Arial"/>
                <w:sz w:val="20"/>
                <w:szCs w:val="20"/>
              </w:rPr>
              <w:t>Gargi</w:t>
            </w:r>
            <w:proofErr w:type="spellEnd"/>
            <w:r w:rsidR="002B4857">
              <w:rPr>
                <w:rFonts w:ascii="Arial" w:hAnsi="Arial" w:cs="Arial"/>
                <w:sz w:val="20"/>
                <w:szCs w:val="20"/>
              </w:rPr>
              <w:t xml:space="preserve"> Bhattacharya</w:t>
            </w:r>
            <w:r w:rsidR="004578FF">
              <w:rPr>
                <w:rFonts w:ascii="Arial" w:hAnsi="Arial" w:cs="Arial"/>
                <w:sz w:val="20"/>
                <w:szCs w:val="20"/>
              </w:rPr>
              <w:t xml:space="preserve">;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r.</w:t>
            </w:r>
            <w:r w:rsidR="004578FF">
              <w:rPr>
                <w:rFonts w:ascii="Arial" w:hAnsi="Arial" w:cs="Arial"/>
                <w:sz w:val="20"/>
                <w:szCs w:val="20"/>
              </w:rPr>
              <w:t>Gargi</w:t>
            </w:r>
            <w:proofErr w:type="spellEnd"/>
            <w:r w:rsidR="004578FF">
              <w:rPr>
                <w:rFonts w:ascii="Arial" w:hAnsi="Arial" w:cs="Arial"/>
                <w:sz w:val="20"/>
                <w:szCs w:val="20"/>
              </w:rPr>
              <w:t xml:space="preserve"> Talapatra</w:t>
            </w:r>
          </w:p>
          <w:p w14:paraId="52C14423" w14:textId="77777777" w:rsidR="002B4857" w:rsidRPr="00E87921" w:rsidRDefault="002B4857" w:rsidP="002B4857">
            <w:pPr>
              <w:rPr>
                <w:rFonts w:ascii="Arial" w:hAnsi="Arial" w:cs="Arial"/>
                <w:sz w:val="16"/>
                <w:szCs w:val="16"/>
              </w:rPr>
            </w:pPr>
          </w:p>
          <w:p w14:paraId="6B0C3B14" w14:textId="0806EFB4" w:rsidR="002B4857" w:rsidRDefault="00CA1037" w:rsidP="002B485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of. </w:t>
            </w:r>
            <w:r w:rsidR="002B4857">
              <w:rPr>
                <w:rFonts w:ascii="Arial" w:hAnsi="Arial" w:cs="Arial"/>
                <w:sz w:val="20"/>
                <w:szCs w:val="20"/>
              </w:rPr>
              <w:t>Kiran S N</w:t>
            </w:r>
          </w:p>
          <w:p w14:paraId="0D26839E" w14:textId="77777777" w:rsidR="00071F88" w:rsidRPr="00E87921" w:rsidRDefault="00071F88" w:rsidP="002B4857">
            <w:pPr>
              <w:rPr>
                <w:rFonts w:ascii="Arial" w:hAnsi="Arial" w:cs="Arial"/>
                <w:sz w:val="16"/>
                <w:szCs w:val="16"/>
              </w:rPr>
            </w:pPr>
          </w:p>
          <w:p w14:paraId="1F87C02C" w14:textId="05342743" w:rsidR="002B4857" w:rsidRDefault="00CA1037" w:rsidP="00556756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Dr.</w:t>
            </w:r>
            <w:r w:rsidR="00247B51">
              <w:rPr>
                <w:rFonts w:ascii="Arial" w:hAnsi="Arial" w:cs="Arial"/>
                <w:sz w:val="20"/>
                <w:szCs w:val="20"/>
              </w:rPr>
              <w:t>Ujjwal</w:t>
            </w:r>
            <w:proofErr w:type="spellEnd"/>
            <w:r w:rsidR="00247B51">
              <w:rPr>
                <w:rFonts w:ascii="Arial" w:hAnsi="Arial" w:cs="Arial"/>
                <w:sz w:val="20"/>
                <w:szCs w:val="20"/>
              </w:rPr>
              <w:t xml:space="preserve"> Rabidas</w:t>
            </w:r>
          </w:p>
          <w:p w14:paraId="62A4B8BC" w14:textId="77777777" w:rsidR="00247B51" w:rsidRPr="00E87921" w:rsidRDefault="00247B51" w:rsidP="00556756">
            <w:pPr>
              <w:rPr>
                <w:rFonts w:ascii="Arial" w:hAnsi="Arial" w:cs="Arial"/>
                <w:sz w:val="18"/>
                <w:szCs w:val="18"/>
              </w:rPr>
            </w:pPr>
          </w:p>
          <w:p w14:paraId="0DCB63AA" w14:textId="1993F2DB" w:rsidR="002B4857" w:rsidRDefault="00CA1037" w:rsidP="0055675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of.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Gh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Shyam</w:t>
            </w:r>
          </w:p>
          <w:p w14:paraId="5BD886B6" w14:textId="77777777" w:rsidR="00071F88" w:rsidRPr="00071F88" w:rsidRDefault="00071F88" w:rsidP="00556756">
            <w:pPr>
              <w:rPr>
                <w:rFonts w:ascii="Arial" w:hAnsi="Arial" w:cs="Arial"/>
                <w:sz w:val="8"/>
                <w:szCs w:val="8"/>
              </w:rPr>
            </w:pPr>
          </w:p>
          <w:p w14:paraId="199BFA34" w14:textId="19ED50FF" w:rsidR="006921E9" w:rsidRPr="00624AF0" w:rsidRDefault="00CA1037" w:rsidP="00556756">
            <w:pPr>
              <w:rPr>
                <w:sz w:val="24"/>
                <w:szCs w:val="24"/>
              </w:rPr>
            </w:pPr>
            <w:proofErr w:type="spellStart"/>
            <w:r w:rsidRPr="00624AF0">
              <w:rPr>
                <w:sz w:val="24"/>
                <w:szCs w:val="24"/>
              </w:rPr>
              <w:t>Dr.</w:t>
            </w:r>
            <w:r w:rsidR="00BF590D" w:rsidRPr="00624AF0">
              <w:rPr>
                <w:sz w:val="24"/>
                <w:szCs w:val="24"/>
              </w:rPr>
              <w:t>Anjali</w:t>
            </w:r>
            <w:proofErr w:type="spellEnd"/>
            <w:r w:rsidR="00BF590D" w:rsidRPr="00624AF0">
              <w:rPr>
                <w:sz w:val="24"/>
                <w:szCs w:val="24"/>
              </w:rPr>
              <w:t xml:space="preserve"> Singh</w:t>
            </w:r>
          </w:p>
          <w:p w14:paraId="6F6263EF" w14:textId="77777777" w:rsidR="00CA1037" w:rsidRPr="00E87921" w:rsidRDefault="00CA1037" w:rsidP="002B4857">
            <w:pPr>
              <w:rPr>
                <w:rFonts w:ascii="Arial" w:hAnsi="Arial" w:cs="Arial"/>
                <w:sz w:val="12"/>
                <w:szCs w:val="12"/>
              </w:rPr>
            </w:pPr>
          </w:p>
          <w:p w14:paraId="14F38D26" w14:textId="78E08B6A" w:rsidR="002B4857" w:rsidRDefault="002B4857" w:rsidP="002B485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neha Sarkar</w:t>
            </w:r>
          </w:p>
          <w:p w14:paraId="3509265F" w14:textId="7DB65250" w:rsidR="002B4857" w:rsidRPr="00621798" w:rsidRDefault="002B4857" w:rsidP="00556756">
            <w:pPr>
              <w:rPr>
                <w:sz w:val="28"/>
                <w:szCs w:val="28"/>
              </w:rPr>
            </w:pPr>
          </w:p>
        </w:tc>
        <w:tc>
          <w:tcPr>
            <w:tcW w:w="4086" w:type="dxa"/>
          </w:tcPr>
          <w:p w14:paraId="3B11D6A4" w14:textId="56C9AC99" w:rsidR="006921E9" w:rsidRPr="00E87921" w:rsidRDefault="006921E9" w:rsidP="00556756">
            <w:pPr>
              <w:rPr>
                <w:sz w:val="24"/>
                <w:szCs w:val="24"/>
              </w:rPr>
            </w:pPr>
          </w:p>
        </w:tc>
        <w:tc>
          <w:tcPr>
            <w:tcW w:w="3288" w:type="dxa"/>
          </w:tcPr>
          <w:p w14:paraId="0A8DAC41" w14:textId="77777777" w:rsidR="000D13FA" w:rsidRPr="00621798" w:rsidRDefault="000D13FA" w:rsidP="00556756">
            <w:pPr>
              <w:rPr>
                <w:sz w:val="28"/>
                <w:szCs w:val="28"/>
              </w:rPr>
            </w:pPr>
          </w:p>
        </w:tc>
      </w:tr>
      <w:tr w:rsidR="002A592C" w:rsidRPr="00621798" w14:paraId="6DEF8F9F" w14:textId="77777777" w:rsidTr="000F31F7">
        <w:trPr>
          <w:gridAfter w:val="1"/>
          <w:wAfter w:w="236" w:type="dxa"/>
          <w:trHeight w:val="980"/>
        </w:trPr>
        <w:tc>
          <w:tcPr>
            <w:tcW w:w="4348" w:type="dxa"/>
          </w:tcPr>
          <w:p w14:paraId="6BBBBB55" w14:textId="30B3DA13" w:rsidR="002A592C" w:rsidRPr="00621798" w:rsidRDefault="002A592C" w:rsidP="00CC3621">
            <w:pPr>
              <w:rPr>
                <w:b/>
                <w:color w:val="E64823" w:themeColor="accent5"/>
                <w:sz w:val="40"/>
                <w:szCs w:val="40"/>
              </w:rPr>
            </w:pPr>
            <w:r w:rsidRPr="00621798">
              <w:rPr>
                <w:b/>
                <w:color w:val="E64823" w:themeColor="accent5"/>
                <w:sz w:val="40"/>
                <w:szCs w:val="40"/>
              </w:rPr>
              <w:lastRenderedPageBreak/>
              <w:t xml:space="preserve">PANEL </w:t>
            </w:r>
            <w:r w:rsidR="00A1415F">
              <w:rPr>
                <w:b/>
                <w:color w:val="E64823" w:themeColor="accent5"/>
                <w:sz w:val="40"/>
                <w:szCs w:val="40"/>
              </w:rPr>
              <w:t>8</w:t>
            </w:r>
          </w:p>
          <w:p w14:paraId="1C0E898B" w14:textId="77777777" w:rsidR="002A592C" w:rsidRPr="00734BBF" w:rsidRDefault="002A592C" w:rsidP="00CC3621">
            <w:pPr>
              <w:rPr>
                <w:rFonts w:eastAsiaTheme="minorHAnsi"/>
                <w:b/>
                <w:bCs/>
                <w:color w:val="00B050"/>
                <w:sz w:val="32"/>
                <w:szCs w:val="32"/>
                <w:lang w:eastAsia="en-US"/>
              </w:rPr>
            </w:pPr>
            <w:r w:rsidRPr="00B25651">
              <w:rPr>
                <w:rFonts w:eastAsiaTheme="minorHAnsi"/>
                <w:b/>
                <w:bCs/>
                <w:color w:val="00B050"/>
                <w:sz w:val="32"/>
                <w:szCs w:val="32"/>
                <w:lang w:eastAsia="en-US"/>
              </w:rPr>
              <w:t>Developing trends in the Phagwa Festival in India and the Indian Diaspora.</w:t>
            </w:r>
          </w:p>
        </w:tc>
        <w:tc>
          <w:tcPr>
            <w:tcW w:w="6128" w:type="dxa"/>
          </w:tcPr>
          <w:p w14:paraId="6A493A81" w14:textId="5CAE56F1" w:rsidR="002A592C" w:rsidRPr="00662C2F" w:rsidRDefault="002A592C" w:rsidP="00CC3621">
            <w:pPr>
              <w:rPr>
                <w:rFonts w:ascii="Arial Black" w:hAnsi="Arial Black"/>
                <w:color w:val="FF0000"/>
                <w:sz w:val="28"/>
                <w:szCs w:val="28"/>
              </w:rPr>
            </w:pPr>
            <w:r>
              <w:rPr>
                <w:rFonts w:ascii="Arial Black" w:hAnsi="Arial Black"/>
                <w:color w:val="FF0000"/>
                <w:sz w:val="28"/>
                <w:szCs w:val="28"/>
              </w:rPr>
              <w:t xml:space="preserve"> </w:t>
            </w:r>
          </w:p>
        </w:tc>
        <w:tc>
          <w:tcPr>
            <w:tcW w:w="4086" w:type="dxa"/>
          </w:tcPr>
          <w:p w14:paraId="16566678" w14:textId="77777777" w:rsidR="002A592C" w:rsidRPr="00E87921" w:rsidRDefault="002A592C" w:rsidP="00CC3621">
            <w:pPr>
              <w:rPr>
                <w:color w:val="00B050"/>
                <w:sz w:val="24"/>
                <w:szCs w:val="24"/>
              </w:rPr>
            </w:pPr>
          </w:p>
        </w:tc>
        <w:tc>
          <w:tcPr>
            <w:tcW w:w="3288" w:type="dxa"/>
          </w:tcPr>
          <w:p w14:paraId="0BA5C9E3" w14:textId="77777777" w:rsidR="002A592C" w:rsidRPr="00621798" w:rsidRDefault="002A592C" w:rsidP="00CC3621">
            <w:pPr>
              <w:rPr>
                <w:rFonts w:ascii="Arial Black" w:hAnsi="Arial Black"/>
                <w:color w:val="00B050"/>
                <w:sz w:val="28"/>
                <w:szCs w:val="28"/>
              </w:rPr>
            </w:pPr>
          </w:p>
          <w:p w14:paraId="723EB718" w14:textId="519CC1DD" w:rsidR="002A592C" w:rsidRPr="00213BB1" w:rsidRDefault="00A1415F" w:rsidP="00CC3621">
            <w:pPr>
              <w:rPr>
                <w:rFonts w:ascii="Arial Black" w:hAnsi="Arial Black"/>
                <w:color w:val="E64823" w:themeColor="accent5"/>
                <w:sz w:val="28"/>
                <w:szCs w:val="28"/>
              </w:rPr>
            </w:pPr>
            <w:r w:rsidRPr="00213BB1">
              <w:rPr>
                <w:rFonts w:ascii="Arial Black" w:hAnsi="Arial Black"/>
                <w:color w:val="E64823" w:themeColor="accent5"/>
                <w:sz w:val="28"/>
                <w:szCs w:val="28"/>
              </w:rPr>
              <w:t>9.3</w:t>
            </w:r>
            <w:r w:rsidR="002A592C" w:rsidRPr="00213BB1">
              <w:rPr>
                <w:rFonts w:ascii="Arial Black" w:hAnsi="Arial Black"/>
                <w:color w:val="E64823" w:themeColor="accent5"/>
                <w:sz w:val="28"/>
                <w:szCs w:val="28"/>
              </w:rPr>
              <w:t xml:space="preserve">5 </w:t>
            </w:r>
            <w:r w:rsidR="00013F54" w:rsidRPr="00213BB1">
              <w:rPr>
                <w:rFonts w:ascii="Arial Black" w:hAnsi="Arial Black"/>
                <w:color w:val="E64823" w:themeColor="accent5"/>
                <w:sz w:val="28"/>
                <w:szCs w:val="28"/>
              </w:rPr>
              <w:t>pm</w:t>
            </w:r>
            <w:r w:rsidR="002A592C" w:rsidRPr="00213BB1">
              <w:rPr>
                <w:rFonts w:ascii="Arial Black" w:hAnsi="Arial Black"/>
                <w:color w:val="E64823" w:themeColor="accent5"/>
                <w:sz w:val="28"/>
                <w:szCs w:val="28"/>
              </w:rPr>
              <w:t>-</w:t>
            </w:r>
            <w:r w:rsidRPr="00213BB1">
              <w:rPr>
                <w:rFonts w:ascii="Arial Black" w:hAnsi="Arial Black"/>
                <w:color w:val="E64823" w:themeColor="accent5"/>
                <w:sz w:val="28"/>
                <w:szCs w:val="28"/>
              </w:rPr>
              <w:t>11</w:t>
            </w:r>
            <w:r w:rsidR="002A592C" w:rsidRPr="00213BB1">
              <w:rPr>
                <w:rFonts w:ascii="Arial Black" w:hAnsi="Arial Black"/>
                <w:color w:val="E64823" w:themeColor="accent5"/>
                <w:sz w:val="28"/>
                <w:szCs w:val="28"/>
              </w:rPr>
              <w:t>.</w:t>
            </w:r>
            <w:r w:rsidRPr="00213BB1">
              <w:rPr>
                <w:rFonts w:ascii="Arial Black" w:hAnsi="Arial Black"/>
                <w:color w:val="E64823" w:themeColor="accent5"/>
                <w:sz w:val="28"/>
                <w:szCs w:val="28"/>
              </w:rPr>
              <w:t>0</w:t>
            </w:r>
            <w:r w:rsidR="002A592C" w:rsidRPr="00213BB1">
              <w:rPr>
                <w:rFonts w:ascii="Arial Black" w:hAnsi="Arial Black"/>
                <w:color w:val="E64823" w:themeColor="accent5"/>
                <w:sz w:val="28"/>
                <w:szCs w:val="28"/>
              </w:rPr>
              <w:t xml:space="preserve">5 </w:t>
            </w:r>
            <w:r w:rsidR="00013F54" w:rsidRPr="00213BB1">
              <w:rPr>
                <w:rFonts w:ascii="Arial Black" w:hAnsi="Arial Black"/>
                <w:color w:val="E64823" w:themeColor="accent5"/>
                <w:sz w:val="28"/>
                <w:szCs w:val="28"/>
              </w:rPr>
              <w:t>pm</w:t>
            </w:r>
          </w:p>
          <w:p w14:paraId="6B03054F" w14:textId="2F564CA8" w:rsidR="002A592C" w:rsidRPr="00621798" w:rsidRDefault="002A592C" w:rsidP="00CC3621">
            <w:pPr>
              <w:rPr>
                <w:rFonts w:ascii="Arial Black" w:hAnsi="Arial Black"/>
                <w:color w:val="00B050"/>
                <w:sz w:val="28"/>
                <w:szCs w:val="28"/>
              </w:rPr>
            </w:pPr>
            <w:r w:rsidRPr="00621798">
              <w:rPr>
                <w:rFonts w:ascii="Arial Black" w:hAnsi="Arial Black"/>
                <w:b/>
                <w:bCs/>
                <w:noProof/>
                <w:color w:val="00B050"/>
              </w:rPr>
              <w:t xml:space="preserve"> </w:t>
            </w:r>
            <w:r w:rsidRPr="00621798">
              <w:rPr>
                <w:rFonts w:ascii="Arial Black" w:hAnsi="Arial Black"/>
                <w:color w:val="00B050"/>
              </w:rPr>
              <w:t>(</w:t>
            </w:r>
            <w:r w:rsidRPr="00621798">
              <w:rPr>
                <w:rFonts w:ascii="Arial Black" w:hAnsi="Arial Black"/>
                <w:b/>
                <w:bCs/>
                <w:noProof/>
                <w:color w:val="00B050"/>
              </w:rPr>
              <w:t>1</w:t>
            </w:r>
            <w:r w:rsidR="00B7674D">
              <w:rPr>
                <w:rFonts w:ascii="Arial Black" w:hAnsi="Arial Black"/>
                <w:b/>
                <w:bCs/>
                <w:noProof/>
                <w:color w:val="00B050"/>
              </w:rPr>
              <w:t>3</w:t>
            </w:r>
            <w:r w:rsidRPr="00621798">
              <w:rPr>
                <w:rFonts w:ascii="Arial Black" w:hAnsi="Arial Black"/>
                <w:b/>
                <w:bCs/>
                <w:noProof/>
                <w:color w:val="00B050"/>
              </w:rPr>
              <w:t>.</w:t>
            </w:r>
            <w:r w:rsidR="00B7674D">
              <w:rPr>
                <w:rFonts w:ascii="Arial Black" w:hAnsi="Arial Black"/>
                <w:b/>
                <w:bCs/>
                <w:noProof/>
                <w:color w:val="00B050"/>
              </w:rPr>
              <w:t>3</w:t>
            </w:r>
            <w:r>
              <w:rPr>
                <w:rFonts w:ascii="Arial Black" w:hAnsi="Arial Black"/>
                <w:b/>
                <w:bCs/>
                <w:noProof/>
                <w:color w:val="00B050"/>
              </w:rPr>
              <w:t>5</w:t>
            </w:r>
            <w:r w:rsidRPr="00621798">
              <w:rPr>
                <w:rFonts w:ascii="Arial Black" w:hAnsi="Arial Black"/>
                <w:b/>
                <w:bCs/>
                <w:noProof/>
                <w:color w:val="00B050"/>
              </w:rPr>
              <w:t xml:space="preserve">  --</w:t>
            </w:r>
            <w:r w:rsidR="00B7674D">
              <w:rPr>
                <w:rFonts w:ascii="Arial Black" w:hAnsi="Arial Black"/>
                <w:b/>
                <w:bCs/>
                <w:noProof/>
                <w:color w:val="00B050"/>
              </w:rPr>
              <w:t>15</w:t>
            </w:r>
            <w:r w:rsidRPr="00621798">
              <w:rPr>
                <w:rFonts w:ascii="Arial Black" w:hAnsi="Arial Black"/>
                <w:b/>
                <w:bCs/>
                <w:noProof/>
                <w:color w:val="00B050"/>
              </w:rPr>
              <w:t>.</w:t>
            </w:r>
            <w:r w:rsidR="00B7674D">
              <w:rPr>
                <w:rFonts w:ascii="Arial Black" w:hAnsi="Arial Black"/>
                <w:b/>
                <w:bCs/>
                <w:noProof/>
                <w:color w:val="00B050"/>
              </w:rPr>
              <w:t>0</w:t>
            </w:r>
            <w:r>
              <w:rPr>
                <w:rFonts w:ascii="Arial Black" w:hAnsi="Arial Black"/>
                <w:b/>
                <w:bCs/>
                <w:noProof/>
                <w:color w:val="00B050"/>
              </w:rPr>
              <w:t xml:space="preserve">5 </w:t>
            </w:r>
            <w:r w:rsidRPr="00621798">
              <w:rPr>
                <w:rFonts w:ascii="Arial Black" w:hAnsi="Arial Black"/>
                <w:b/>
                <w:bCs/>
                <w:noProof/>
                <w:color w:val="00B050"/>
              </w:rPr>
              <w:t>hrs</w:t>
            </w:r>
            <w:r>
              <w:rPr>
                <w:rFonts w:ascii="Arial Black" w:hAnsi="Arial Black"/>
                <w:b/>
                <w:bCs/>
                <w:noProof/>
                <w:color w:val="00B050"/>
              </w:rPr>
              <w:t xml:space="preserve"> GMT)</w:t>
            </w:r>
          </w:p>
        </w:tc>
      </w:tr>
      <w:tr w:rsidR="002A592C" w:rsidRPr="00556756" w14:paraId="3C4500E6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73EC79D3" w14:textId="6AE2B53E" w:rsidR="002A592C" w:rsidRPr="00E87921" w:rsidRDefault="00D02972" w:rsidP="00CC3621">
            <w:pPr>
              <w:rPr>
                <w:b/>
                <w:bCs/>
                <w:sz w:val="28"/>
                <w:szCs w:val="28"/>
              </w:rPr>
            </w:pPr>
            <w:r w:rsidRPr="00556756">
              <w:rPr>
                <w:b/>
                <w:bCs/>
                <w:sz w:val="28"/>
                <w:szCs w:val="28"/>
              </w:rPr>
              <w:t xml:space="preserve">CHAIR: </w:t>
            </w:r>
            <w:r w:rsidR="00606900">
              <w:rPr>
                <w:b/>
                <w:bCs/>
                <w:sz w:val="28"/>
                <w:szCs w:val="28"/>
              </w:rPr>
              <w:t>TARA SINGH</w:t>
            </w:r>
            <w:r w:rsidR="001D4B71">
              <w:rPr>
                <w:b/>
                <w:bCs/>
                <w:sz w:val="28"/>
                <w:szCs w:val="28"/>
              </w:rPr>
              <w:t xml:space="preserve"> (GUYANA</w:t>
            </w:r>
            <w:r>
              <w:rPr>
                <w:b/>
                <w:bCs/>
                <w:sz w:val="28"/>
                <w:szCs w:val="28"/>
              </w:rPr>
              <w:t>/USA</w:t>
            </w:r>
            <w:r w:rsidR="001D4B71">
              <w:rPr>
                <w:b/>
                <w:bCs/>
                <w:sz w:val="28"/>
                <w:szCs w:val="28"/>
              </w:rPr>
              <w:t>)</w:t>
            </w:r>
          </w:p>
        </w:tc>
        <w:tc>
          <w:tcPr>
            <w:tcW w:w="6128" w:type="dxa"/>
          </w:tcPr>
          <w:p w14:paraId="696CC1ED" w14:textId="77777777" w:rsidR="000F31F7" w:rsidRPr="00E87921" w:rsidRDefault="000F31F7" w:rsidP="00CC3621">
            <w:pPr>
              <w:rPr>
                <w:sz w:val="24"/>
                <w:szCs w:val="24"/>
              </w:rPr>
            </w:pPr>
          </w:p>
          <w:p w14:paraId="786D0608" w14:textId="6A4B64F4" w:rsidR="002A592C" w:rsidRPr="00E87921" w:rsidRDefault="002A592C" w:rsidP="00CC3621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Introduction of presenters by chair</w:t>
            </w:r>
          </w:p>
        </w:tc>
        <w:tc>
          <w:tcPr>
            <w:tcW w:w="4086" w:type="dxa"/>
          </w:tcPr>
          <w:p w14:paraId="098D6456" w14:textId="77777777" w:rsidR="002A592C" w:rsidRPr="00E87921" w:rsidRDefault="002A592C" w:rsidP="00CC3621">
            <w:pPr>
              <w:rPr>
                <w:sz w:val="24"/>
                <w:szCs w:val="24"/>
              </w:rPr>
            </w:pPr>
          </w:p>
        </w:tc>
        <w:tc>
          <w:tcPr>
            <w:tcW w:w="3288" w:type="dxa"/>
          </w:tcPr>
          <w:p w14:paraId="104EDB70" w14:textId="77777777" w:rsidR="002A592C" w:rsidRPr="00556756" w:rsidRDefault="002A592C" w:rsidP="00CC3621">
            <w:pPr>
              <w:rPr>
                <w:sz w:val="28"/>
                <w:szCs w:val="28"/>
              </w:rPr>
            </w:pPr>
          </w:p>
        </w:tc>
      </w:tr>
      <w:tr w:rsidR="002A592C" w:rsidRPr="00556756" w14:paraId="216F9B42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3E404DA6" w14:textId="77777777" w:rsidR="002A592C" w:rsidRPr="00556756" w:rsidRDefault="002A592C" w:rsidP="00CC3621">
            <w:pPr>
              <w:rPr>
                <w:sz w:val="28"/>
                <w:szCs w:val="28"/>
              </w:rPr>
            </w:pPr>
          </w:p>
          <w:p w14:paraId="43EFA7D4" w14:textId="77777777" w:rsidR="002A592C" w:rsidRPr="00556756" w:rsidRDefault="002A592C" w:rsidP="00CC3621">
            <w:pPr>
              <w:rPr>
                <w:sz w:val="28"/>
                <w:szCs w:val="28"/>
              </w:rPr>
            </w:pPr>
            <w:r w:rsidRPr="00556756">
              <w:rPr>
                <w:sz w:val="28"/>
                <w:szCs w:val="28"/>
              </w:rPr>
              <w:t>Ranjana Kumari</w:t>
            </w:r>
          </w:p>
        </w:tc>
        <w:tc>
          <w:tcPr>
            <w:tcW w:w="6128" w:type="dxa"/>
          </w:tcPr>
          <w:p w14:paraId="5C0657A4" w14:textId="77777777" w:rsidR="002A592C" w:rsidRPr="00E87921" w:rsidRDefault="002A592C" w:rsidP="00CC3621">
            <w:pPr>
              <w:rPr>
                <w:sz w:val="24"/>
                <w:szCs w:val="24"/>
              </w:rPr>
            </w:pPr>
          </w:p>
          <w:p w14:paraId="5F4C54B4" w14:textId="164FEA03" w:rsidR="002A592C" w:rsidRPr="00E87921" w:rsidRDefault="002A592C" w:rsidP="00CC3621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 xml:space="preserve">The Phagwa Festival of Indian Diaspora In Trinidad: The Changing Contour </w:t>
            </w:r>
          </w:p>
        </w:tc>
        <w:tc>
          <w:tcPr>
            <w:tcW w:w="4086" w:type="dxa"/>
          </w:tcPr>
          <w:p w14:paraId="0E5A6A44" w14:textId="77777777" w:rsidR="002A592C" w:rsidRPr="00E87921" w:rsidRDefault="002A592C" w:rsidP="00CC3621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 xml:space="preserve">Ph.D. Scholar </w:t>
            </w:r>
            <w:proofErr w:type="spellStart"/>
            <w:r w:rsidRPr="00E87921">
              <w:rPr>
                <w:sz w:val="24"/>
                <w:szCs w:val="24"/>
              </w:rPr>
              <w:t>CCUS&amp;LAS</w:t>
            </w:r>
            <w:proofErr w:type="spellEnd"/>
            <w:r w:rsidRPr="00E87921">
              <w:rPr>
                <w:sz w:val="24"/>
                <w:szCs w:val="24"/>
              </w:rPr>
              <w:t xml:space="preserve"> School of International Studies JNU, New Delhi.</w:t>
            </w:r>
          </w:p>
          <w:p w14:paraId="3DAB6342" w14:textId="77777777" w:rsidR="002A592C" w:rsidRPr="00E87921" w:rsidRDefault="002A592C" w:rsidP="00CC3621">
            <w:pPr>
              <w:rPr>
                <w:sz w:val="24"/>
                <w:szCs w:val="24"/>
              </w:rPr>
            </w:pPr>
          </w:p>
        </w:tc>
        <w:tc>
          <w:tcPr>
            <w:tcW w:w="3288" w:type="dxa"/>
          </w:tcPr>
          <w:p w14:paraId="730BA96C" w14:textId="77777777" w:rsidR="002A592C" w:rsidRPr="00556756" w:rsidRDefault="002A592C" w:rsidP="00CC3621">
            <w:pPr>
              <w:rPr>
                <w:sz w:val="28"/>
                <w:szCs w:val="28"/>
              </w:rPr>
            </w:pPr>
          </w:p>
        </w:tc>
      </w:tr>
      <w:tr w:rsidR="002A592C" w:rsidRPr="00556756" w14:paraId="258C5674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51A3F2BD" w14:textId="77777777" w:rsidR="002A592C" w:rsidRPr="00556756" w:rsidRDefault="002A592C" w:rsidP="00CC3621">
            <w:pPr>
              <w:rPr>
                <w:rFonts w:eastAsia="Times New Roman"/>
                <w:color w:val="000000"/>
                <w:sz w:val="28"/>
                <w:szCs w:val="28"/>
                <w:shd w:val="clear" w:color="auto" w:fill="FFFFFF"/>
              </w:rPr>
            </w:pPr>
            <w:bookmarkStart w:id="12" w:name="_Hlk61381115"/>
            <w:r w:rsidRPr="00556756">
              <w:rPr>
                <w:rFonts w:eastAsia="Times New Roman"/>
                <w:color w:val="000000"/>
                <w:sz w:val="28"/>
                <w:szCs w:val="28"/>
                <w:shd w:val="clear" w:color="auto" w:fill="FFFFFF"/>
              </w:rPr>
              <w:t>Ishani Mukherjee</w:t>
            </w:r>
          </w:p>
          <w:bookmarkEnd w:id="12"/>
          <w:p w14:paraId="4A4FF805" w14:textId="77777777" w:rsidR="002A592C" w:rsidRPr="00556756" w:rsidRDefault="002A592C" w:rsidP="00CC3621">
            <w:pPr>
              <w:rPr>
                <w:rFonts w:eastAsia="Times New Roman"/>
                <w:color w:val="000000"/>
                <w:sz w:val="28"/>
                <w:szCs w:val="28"/>
                <w:shd w:val="clear" w:color="auto" w:fill="FFFFFF"/>
              </w:rPr>
            </w:pPr>
          </w:p>
          <w:p w14:paraId="78EABD1E" w14:textId="77777777" w:rsidR="002A592C" w:rsidRPr="00556756" w:rsidRDefault="002A592C" w:rsidP="00CC3621">
            <w:pPr>
              <w:rPr>
                <w:sz w:val="28"/>
                <w:szCs w:val="28"/>
              </w:rPr>
            </w:pPr>
            <w:r w:rsidRPr="00556756">
              <w:rPr>
                <w:rFonts w:eastAsia="Times New Roman"/>
                <w:color w:val="000000"/>
                <w:sz w:val="28"/>
                <w:szCs w:val="28"/>
                <w:shd w:val="clear" w:color="auto" w:fill="FFFFFF"/>
              </w:rPr>
              <w:t>Maggie Griffith Williams</w:t>
            </w:r>
          </w:p>
        </w:tc>
        <w:tc>
          <w:tcPr>
            <w:tcW w:w="6128" w:type="dxa"/>
          </w:tcPr>
          <w:p w14:paraId="606617EA" w14:textId="77777777" w:rsidR="002A592C" w:rsidRPr="00E87921" w:rsidRDefault="002A592C" w:rsidP="00CC3621">
            <w:pPr>
              <w:rPr>
                <w:rFonts w:eastAsia="Times New Roman"/>
                <w:color w:val="000000"/>
                <w:sz w:val="24"/>
                <w:szCs w:val="24"/>
              </w:rPr>
            </w:pPr>
          </w:p>
          <w:p w14:paraId="47B05B20" w14:textId="77777777" w:rsidR="002A592C" w:rsidRPr="00E87921" w:rsidRDefault="002A592C" w:rsidP="00CC3621">
            <w:pPr>
              <w:rPr>
                <w:rFonts w:eastAsia="Times New Roman"/>
                <w:color w:val="000000"/>
                <w:sz w:val="24"/>
                <w:szCs w:val="24"/>
              </w:rPr>
            </w:pPr>
            <w:r w:rsidRPr="00E87921">
              <w:rPr>
                <w:rFonts w:eastAsia="Times New Roman"/>
                <w:color w:val="000000"/>
                <w:sz w:val="24"/>
                <w:szCs w:val="24"/>
              </w:rPr>
              <w:t>“Bura na mano, Holi hai!”:  Gender, cultural space, and cultural performance during Holi in India and Trinidad </w:t>
            </w:r>
          </w:p>
          <w:p w14:paraId="53A4C2C6" w14:textId="77777777" w:rsidR="002A592C" w:rsidRPr="00E87921" w:rsidRDefault="002A592C" w:rsidP="00CC3621">
            <w:pPr>
              <w:rPr>
                <w:sz w:val="24"/>
                <w:szCs w:val="24"/>
              </w:rPr>
            </w:pPr>
          </w:p>
        </w:tc>
        <w:tc>
          <w:tcPr>
            <w:tcW w:w="4086" w:type="dxa"/>
          </w:tcPr>
          <w:p w14:paraId="72D11233" w14:textId="77777777" w:rsidR="002A592C" w:rsidRPr="00E87921" w:rsidRDefault="002A592C" w:rsidP="00CC3621">
            <w:pPr>
              <w:rPr>
                <w:rFonts w:eastAsia="Times New Roman"/>
                <w:color w:val="000000"/>
                <w:sz w:val="24"/>
                <w:szCs w:val="24"/>
                <w:shd w:val="clear" w:color="auto" w:fill="FFFFFF"/>
              </w:rPr>
            </w:pPr>
            <w:r w:rsidRPr="00E87921">
              <w:rPr>
                <w:rFonts w:eastAsia="Times New Roman"/>
                <w:color w:val="000000"/>
                <w:sz w:val="24"/>
                <w:szCs w:val="24"/>
                <w:shd w:val="clear" w:color="auto" w:fill="FFFFFF"/>
              </w:rPr>
              <w:t xml:space="preserve">University of Illinois at Chicago </w:t>
            </w:r>
          </w:p>
          <w:p w14:paraId="59B41A6C" w14:textId="77777777" w:rsidR="002A592C" w:rsidRPr="00E87921" w:rsidRDefault="002A592C" w:rsidP="00CC3621">
            <w:pPr>
              <w:rPr>
                <w:rFonts w:eastAsia="Times New Roman"/>
                <w:color w:val="000000"/>
                <w:sz w:val="14"/>
                <w:szCs w:val="14"/>
                <w:shd w:val="clear" w:color="auto" w:fill="FFFFFF"/>
              </w:rPr>
            </w:pPr>
          </w:p>
          <w:p w14:paraId="6D6690A6" w14:textId="7B29CFFD" w:rsidR="002A592C" w:rsidRPr="00E87921" w:rsidRDefault="002A592C" w:rsidP="00CC3621">
            <w:pPr>
              <w:rPr>
                <w:sz w:val="24"/>
                <w:szCs w:val="24"/>
              </w:rPr>
            </w:pPr>
            <w:r w:rsidRPr="00E87921">
              <w:rPr>
                <w:rFonts w:eastAsia="Times New Roman"/>
                <w:color w:val="000000"/>
                <w:sz w:val="24"/>
                <w:szCs w:val="24"/>
                <w:shd w:val="clear" w:color="auto" w:fill="FFFFFF"/>
              </w:rPr>
              <w:t xml:space="preserve">Northeastern University, </w:t>
            </w:r>
            <w:r w:rsidR="006F292D" w:rsidRPr="00E87921">
              <w:rPr>
                <w:rFonts w:eastAsia="Times New Roman"/>
                <w:color w:val="000000"/>
                <w:sz w:val="24"/>
                <w:szCs w:val="24"/>
              </w:rPr>
              <w:t>Boston, Massachusetts, USA</w:t>
            </w:r>
            <w:r w:rsidRPr="00E87921">
              <w:rPr>
                <w:rFonts w:eastAsia="Times New Roman"/>
                <w:color w:val="000000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3288" w:type="dxa"/>
          </w:tcPr>
          <w:p w14:paraId="12C83455" w14:textId="77777777" w:rsidR="002A592C" w:rsidRPr="00556756" w:rsidRDefault="002A592C" w:rsidP="00CC3621">
            <w:pPr>
              <w:rPr>
                <w:sz w:val="28"/>
                <w:szCs w:val="28"/>
              </w:rPr>
            </w:pPr>
          </w:p>
        </w:tc>
      </w:tr>
      <w:tr w:rsidR="002A592C" w:rsidRPr="00556756" w14:paraId="32B217B8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13DD751D" w14:textId="77777777" w:rsidR="002A592C" w:rsidRPr="00556756" w:rsidRDefault="002A592C" w:rsidP="00CC3621">
            <w:pPr>
              <w:rPr>
                <w:sz w:val="28"/>
                <w:szCs w:val="28"/>
              </w:rPr>
            </w:pPr>
          </w:p>
          <w:p w14:paraId="31E28C43" w14:textId="77777777" w:rsidR="002A592C" w:rsidRPr="00556756" w:rsidRDefault="002A592C" w:rsidP="00CC3621">
            <w:pPr>
              <w:rPr>
                <w:sz w:val="28"/>
                <w:szCs w:val="28"/>
              </w:rPr>
            </w:pPr>
            <w:r w:rsidRPr="00556756">
              <w:rPr>
                <w:color w:val="222222"/>
                <w:sz w:val="28"/>
                <w:szCs w:val="28"/>
                <w:shd w:val="clear" w:color="auto" w:fill="FFFFFF"/>
              </w:rPr>
              <w:t>Barnali Pain</w:t>
            </w:r>
          </w:p>
        </w:tc>
        <w:tc>
          <w:tcPr>
            <w:tcW w:w="6128" w:type="dxa"/>
          </w:tcPr>
          <w:p w14:paraId="5B2BBF0E" w14:textId="77777777" w:rsidR="002A592C" w:rsidRPr="00E87921" w:rsidRDefault="002A592C" w:rsidP="00CC3621">
            <w:pPr>
              <w:rPr>
                <w:iCs/>
                <w:sz w:val="24"/>
                <w:szCs w:val="24"/>
              </w:rPr>
            </w:pPr>
          </w:p>
          <w:p w14:paraId="384D5853" w14:textId="743A79AA" w:rsidR="003C65A3" w:rsidRPr="00E87921" w:rsidRDefault="003C65A3" w:rsidP="00CC3621">
            <w:pPr>
              <w:rPr>
                <w:iCs/>
                <w:sz w:val="24"/>
                <w:szCs w:val="24"/>
              </w:rPr>
            </w:pPr>
            <w:r w:rsidRPr="00E87921">
              <w:rPr>
                <w:iCs/>
                <w:sz w:val="24"/>
                <w:szCs w:val="24"/>
              </w:rPr>
              <w:t>Palash Parab - the Festival of Affirmation</w:t>
            </w:r>
          </w:p>
        </w:tc>
        <w:tc>
          <w:tcPr>
            <w:tcW w:w="4086" w:type="dxa"/>
          </w:tcPr>
          <w:p w14:paraId="0A4232A2" w14:textId="77777777" w:rsidR="002A592C" w:rsidRPr="00E87921" w:rsidRDefault="002A592C" w:rsidP="00CC3621">
            <w:pPr>
              <w:rPr>
                <w:sz w:val="24"/>
                <w:szCs w:val="24"/>
              </w:rPr>
            </w:pPr>
            <w:r w:rsidRPr="00E87921">
              <w:rPr>
                <w:color w:val="222222"/>
                <w:sz w:val="24"/>
                <w:szCs w:val="24"/>
                <w:shd w:val="clear" w:color="auto" w:fill="FFFFFF"/>
              </w:rPr>
              <w:t>Associate Professor in the Department of English, S.A Jaipuria College, Kolkata.</w:t>
            </w:r>
          </w:p>
        </w:tc>
        <w:tc>
          <w:tcPr>
            <w:tcW w:w="3288" w:type="dxa"/>
          </w:tcPr>
          <w:p w14:paraId="289D3975" w14:textId="77777777" w:rsidR="002A592C" w:rsidRPr="00556756" w:rsidRDefault="002A592C" w:rsidP="00CC3621">
            <w:pPr>
              <w:rPr>
                <w:sz w:val="28"/>
                <w:szCs w:val="28"/>
              </w:rPr>
            </w:pPr>
          </w:p>
        </w:tc>
      </w:tr>
      <w:tr w:rsidR="002A592C" w:rsidRPr="00556756" w14:paraId="7BC296FE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7544BBFE" w14:textId="77777777" w:rsidR="002A592C" w:rsidRPr="00556756" w:rsidRDefault="002A592C" w:rsidP="00CC3621">
            <w:pPr>
              <w:rPr>
                <w:rFonts w:eastAsia="Times New Roman"/>
                <w:b/>
                <w:color w:val="000000"/>
                <w:sz w:val="28"/>
                <w:szCs w:val="28"/>
              </w:rPr>
            </w:pPr>
          </w:p>
          <w:p w14:paraId="11BC53CA" w14:textId="3D9DD434" w:rsidR="002A592C" w:rsidRPr="00556756" w:rsidRDefault="002A592C" w:rsidP="00CC3621">
            <w:pPr>
              <w:rPr>
                <w:rFonts w:eastAsia="Times New Roman"/>
                <w:b/>
                <w:color w:val="000000"/>
                <w:sz w:val="28"/>
                <w:szCs w:val="28"/>
              </w:rPr>
            </w:pPr>
            <w:r w:rsidRPr="00556756">
              <w:rPr>
                <w:sz w:val="28"/>
                <w:szCs w:val="28"/>
              </w:rPr>
              <w:t>Archana Tewari</w:t>
            </w:r>
          </w:p>
        </w:tc>
        <w:tc>
          <w:tcPr>
            <w:tcW w:w="6128" w:type="dxa"/>
          </w:tcPr>
          <w:p w14:paraId="00E73105" w14:textId="77777777" w:rsidR="002A592C" w:rsidRPr="00E87921" w:rsidRDefault="002A592C" w:rsidP="00CC3621">
            <w:pPr>
              <w:rPr>
                <w:sz w:val="24"/>
                <w:szCs w:val="24"/>
              </w:rPr>
            </w:pPr>
          </w:p>
          <w:p w14:paraId="63F2B592" w14:textId="12D12A84" w:rsidR="002A592C" w:rsidRPr="00E87921" w:rsidRDefault="002A592C" w:rsidP="00CC3621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 xml:space="preserve">Phagwa In North India in the Decade Of 70’s </w:t>
            </w:r>
            <w:r w:rsidR="00E87921" w:rsidRPr="00E87921">
              <w:rPr>
                <w:sz w:val="24"/>
                <w:szCs w:val="24"/>
              </w:rPr>
              <w:t>a</w:t>
            </w:r>
            <w:r w:rsidRPr="00E87921">
              <w:rPr>
                <w:sz w:val="24"/>
                <w:szCs w:val="24"/>
              </w:rPr>
              <w:t>nd 80’s</w:t>
            </w:r>
          </w:p>
        </w:tc>
        <w:tc>
          <w:tcPr>
            <w:tcW w:w="4086" w:type="dxa"/>
          </w:tcPr>
          <w:p w14:paraId="53EF4905" w14:textId="0F0034B4" w:rsidR="002A592C" w:rsidRPr="00E87921" w:rsidRDefault="002A592C" w:rsidP="00CC3621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Head of Dept., Lucknow University, U. P. India.</w:t>
            </w:r>
          </w:p>
        </w:tc>
        <w:tc>
          <w:tcPr>
            <w:tcW w:w="3288" w:type="dxa"/>
          </w:tcPr>
          <w:p w14:paraId="1DD1269A" w14:textId="77777777" w:rsidR="002A592C" w:rsidRPr="00556756" w:rsidRDefault="002A592C" w:rsidP="00CC3621">
            <w:pPr>
              <w:rPr>
                <w:b/>
                <w:bCs/>
                <w:sz w:val="28"/>
                <w:szCs w:val="28"/>
              </w:rPr>
            </w:pPr>
          </w:p>
        </w:tc>
      </w:tr>
      <w:tr w:rsidR="002A592C" w:rsidRPr="00556756" w14:paraId="4F5DCDD5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73277F30" w14:textId="77777777" w:rsidR="002A592C" w:rsidRPr="00556756" w:rsidRDefault="002A592C" w:rsidP="00CC3621">
            <w:pPr>
              <w:rPr>
                <w:rFonts w:eastAsia="Times New Roman"/>
                <w:b/>
                <w:color w:val="000000"/>
                <w:sz w:val="28"/>
                <w:szCs w:val="28"/>
              </w:rPr>
            </w:pPr>
            <w:r w:rsidRPr="00556756">
              <w:rPr>
                <w:rFonts w:eastAsia="Times New Roman"/>
                <w:b/>
                <w:color w:val="000000"/>
                <w:sz w:val="28"/>
                <w:szCs w:val="28"/>
              </w:rPr>
              <w:t>1. Shyam Murli Manohar Pandey</w:t>
            </w:r>
          </w:p>
          <w:p w14:paraId="4D474A73" w14:textId="77777777" w:rsidR="002A592C" w:rsidRPr="00556756" w:rsidRDefault="002A592C" w:rsidP="00CC3621">
            <w:pPr>
              <w:rPr>
                <w:rFonts w:eastAsia="Times New Roman"/>
                <w:b/>
                <w:color w:val="000000"/>
                <w:sz w:val="28"/>
                <w:szCs w:val="28"/>
              </w:rPr>
            </w:pPr>
          </w:p>
          <w:p w14:paraId="42FFFAEA" w14:textId="77777777" w:rsidR="002A592C" w:rsidRPr="00556756" w:rsidRDefault="002A592C" w:rsidP="00CC3621">
            <w:pPr>
              <w:rPr>
                <w:rFonts w:eastAsia="Times New Roman"/>
                <w:b/>
                <w:color w:val="000000"/>
                <w:sz w:val="28"/>
                <w:szCs w:val="28"/>
              </w:rPr>
            </w:pPr>
          </w:p>
          <w:p w14:paraId="7149B461" w14:textId="77777777" w:rsidR="002A592C" w:rsidRPr="00556756" w:rsidRDefault="002A592C" w:rsidP="00CC3621">
            <w:pPr>
              <w:rPr>
                <w:sz w:val="28"/>
                <w:szCs w:val="28"/>
              </w:rPr>
            </w:pPr>
            <w:r w:rsidRPr="00556756">
              <w:rPr>
                <w:rFonts w:eastAsia="Times New Roman"/>
                <w:b/>
                <w:color w:val="000000"/>
                <w:sz w:val="28"/>
                <w:szCs w:val="28"/>
              </w:rPr>
              <w:t>2. Aparna Tripathi</w:t>
            </w:r>
          </w:p>
        </w:tc>
        <w:tc>
          <w:tcPr>
            <w:tcW w:w="6128" w:type="dxa"/>
          </w:tcPr>
          <w:p w14:paraId="3399D11E" w14:textId="77777777" w:rsidR="002A592C" w:rsidRPr="00E87921" w:rsidRDefault="002A592C" w:rsidP="00CC3621">
            <w:pPr>
              <w:rPr>
                <w:sz w:val="24"/>
                <w:szCs w:val="24"/>
              </w:rPr>
            </w:pPr>
          </w:p>
          <w:p w14:paraId="0655ECCD" w14:textId="58D6A5A7" w:rsidR="002A592C" w:rsidRPr="00E87921" w:rsidRDefault="002A592C" w:rsidP="00CC3621">
            <w:pPr>
              <w:rPr>
                <w:sz w:val="24"/>
                <w:szCs w:val="24"/>
              </w:rPr>
            </w:pPr>
            <w:r w:rsidRPr="00E87921">
              <w:rPr>
                <w:rFonts w:eastAsia="Times New Roman"/>
                <w:sz w:val="24"/>
                <w:szCs w:val="24"/>
              </w:rPr>
              <w:t>Phagwa: A Connecting Thread between India and Indian Diaspora in Trinidad and Tobago.</w:t>
            </w:r>
          </w:p>
          <w:p w14:paraId="296A240E" w14:textId="77777777" w:rsidR="002A592C" w:rsidRPr="00E87921" w:rsidRDefault="002A592C" w:rsidP="00CC3621">
            <w:pPr>
              <w:rPr>
                <w:sz w:val="24"/>
                <w:szCs w:val="24"/>
              </w:rPr>
            </w:pPr>
          </w:p>
        </w:tc>
        <w:tc>
          <w:tcPr>
            <w:tcW w:w="4086" w:type="dxa"/>
          </w:tcPr>
          <w:p w14:paraId="67F5EDAC" w14:textId="21B7BFFE" w:rsidR="002A592C" w:rsidRPr="00E87921" w:rsidRDefault="002A592C" w:rsidP="00E87921">
            <w:pPr>
              <w:pStyle w:val="ListParagraph"/>
              <w:numPr>
                <w:ilvl w:val="0"/>
                <w:numId w:val="24"/>
              </w:num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M.Phil. in Diaspora Studies at Centre for Diaspora Studies in Central University of Gujarat</w:t>
            </w:r>
          </w:p>
          <w:p w14:paraId="290E3944" w14:textId="77777777" w:rsidR="00E87921" w:rsidRPr="00E87921" w:rsidRDefault="00E87921" w:rsidP="00E87921">
            <w:pPr>
              <w:ind w:left="360"/>
              <w:rPr>
                <w:sz w:val="24"/>
                <w:szCs w:val="24"/>
              </w:rPr>
            </w:pPr>
          </w:p>
          <w:p w14:paraId="3A3E90CE" w14:textId="20A9B1A2" w:rsidR="002A592C" w:rsidRPr="00E87921" w:rsidRDefault="002A592C" w:rsidP="00CC3621">
            <w:pPr>
              <w:pStyle w:val="ListParagraph"/>
              <w:numPr>
                <w:ilvl w:val="0"/>
                <w:numId w:val="24"/>
              </w:num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PhD Research Scholar at the Centre for Diaspora Studies, Central University of Gujarat, Gandhinagar, Gujarat</w:t>
            </w:r>
          </w:p>
        </w:tc>
        <w:tc>
          <w:tcPr>
            <w:tcW w:w="3288" w:type="dxa"/>
          </w:tcPr>
          <w:p w14:paraId="0D45F1E6" w14:textId="77777777" w:rsidR="002A592C" w:rsidRPr="00556756" w:rsidRDefault="002A592C" w:rsidP="00CC3621">
            <w:pPr>
              <w:rPr>
                <w:sz w:val="28"/>
                <w:szCs w:val="28"/>
              </w:rPr>
            </w:pPr>
          </w:p>
        </w:tc>
      </w:tr>
      <w:tr w:rsidR="00283D94" w:rsidRPr="00621798" w14:paraId="5BFD9D4A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5B023652" w14:textId="15F2A2A1" w:rsidR="00283D94" w:rsidRPr="00621798" w:rsidRDefault="00283D94" w:rsidP="00CC3621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  <w:r w:rsidRPr="00621798">
              <w:rPr>
                <w:rFonts w:ascii="Arial Black" w:hAnsi="Arial Black"/>
                <w:b/>
                <w:bCs/>
                <w:sz w:val="28"/>
                <w:szCs w:val="28"/>
              </w:rPr>
              <w:t>QUESTION AND ANSWER SESSION</w:t>
            </w:r>
          </w:p>
        </w:tc>
        <w:tc>
          <w:tcPr>
            <w:tcW w:w="6128" w:type="dxa"/>
          </w:tcPr>
          <w:p w14:paraId="7EEAD0FC" w14:textId="77777777" w:rsidR="00283D94" w:rsidRPr="00E87921" w:rsidRDefault="00283D94" w:rsidP="00CC3621">
            <w:pPr>
              <w:rPr>
                <w:iCs/>
                <w:sz w:val="24"/>
                <w:szCs w:val="24"/>
                <w:lang w:val="en-GB"/>
              </w:rPr>
            </w:pPr>
          </w:p>
          <w:p w14:paraId="20ACE4A6" w14:textId="77777777" w:rsidR="00283D94" w:rsidRPr="00E87921" w:rsidRDefault="00283D94" w:rsidP="00CC3621">
            <w:pPr>
              <w:rPr>
                <w:iCs/>
                <w:sz w:val="24"/>
                <w:szCs w:val="24"/>
                <w:lang w:val="en-GB"/>
              </w:rPr>
            </w:pPr>
          </w:p>
          <w:p w14:paraId="23CC7798" w14:textId="77777777" w:rsidR="00283D94" w:rsidRPr="00E87921" w:rsidRDefault="00283D94" w:rsidP="00CC3621">
            <w:pPr>
              <w:rPr>
                <w:iCs/>
                <w:sz w:val="24"/>
                <w:szCs w:val="24"/>
                <w:lang w:val="en-GB"/>
              </w:rPr>
            </w:pPr>
          </w:p>
        </w:tc>
        <w:tc>
          <w:tcPr>
            <w:tcW w:w="4086" w:type="dxa"/>
          </w:tcPr>
          <w:p w14:paraId="7614BA0A" w14:textId="77777777" w:rsidR="00283D94" w:rsidRPr="00E87921" w:rsidRDefault="00283D94" w:rsidP="00CC3621">
            <w:pPr>
              <w:rPr>
                <w:sz w:val="24"/>
                <w:szCs w:val="24"/>
              </w:rPr>
            </w:pPr>
          </w:p>
        </w:tc>
        <w:tc>
          <w:tcPr>
            <w:tcW w:w="3288" w:type="dxa"/>
          </w:tcPr>
          <w:p w14:paraId="1431F7D7" w14:textId="77777777" w:rsidR="00283D94" w:rsidRPr="00621798" w:rsidRDefault="00283D94" w:rsidP="00CC3621">
            <w:pPr>
              <w:rPr>
                <w:sz w:val="28"/>
                <w:szCs w:val="28"/>
              </w:rPr>
            </w:pPr>
          </w:p>
        </w:tc>
      </w:tr>
      <w:tr w:rsidR="00A1415F" w:rsidRPr="00621798" w14:paraId="72042154" w14:textId="77777777" w:rsidTr="000F31F7">
        <w:trPr>
          <w:gridAfter w:val="1"/>
          <w:wAfter w:w="236" w:type="dxa"/>
          <w:trHeight w:val="1430"/>
        </w:trPr>
        <w:tc>
          <w:tcPr>
            <w:tcW w:w="4348" w:type="dxa"/>
          </w:tcPr>
          <w:p w14:paraId="6966DAC8" w14:textId="6D5796E0" w:rsidR="00A1415F" w:rsidRPr="00621798" w:rsidRDefault="00A1415F" w:rsidP="00C43F56">
            <w:pPr>
              <w:rPr>
                <w:b/>
                <w:color w:val="E64823" w:themeColor="accent5"/>
                <w:sz w:val="40"/>
                <w:szCs w:val="40"/>
              </w:rPr>
            </w:pPr>
            <w:r w:rsidRPr="00621798">
              <w:rPr>
                <w:b/>
                <w:color w:val="E64823" w:themeColor="accent5"/>
                <w:sz w:val="40"/>
                <w:szCs w:val="40"/>
              </w:rPr>
              <w:lastRenderedPageBreak/>
              <w:t xml:space="preserve">PANEL </w:t>
            </w:r>
            <w:r>
              <w:rPr>
                <w:b/>
                <w:color w:val="E64823" w:themeColor="accent5"/>
                <w:sz w:val="40"/>
                <w:szCs w:val="40"/>
              </w:rPr>
              <w:t>9</w:t>
            </w:r>
          </w:p>
          <w:p w14:paraId="29E420BF" w14:textId="77777777" w:rsidR="00A1415F" w:rsidRPr="00621798" w:rsidRDefault="00A1415F" w:rsidP="00C43F56">
            <w:pPr>
              <w:rPr>
                <w:b/>
                <w:color w:val="00B050"/>
                <w:sz w:val="44"/>
                <w:szCs w:val="44"/>
              </w:rPr>
            </w:pPr>
          </w:p>
          <w:p w14:paraId="4CA0C85E" w14:textId="70650F0F" w:rsidR="00A1415F" w:rsidRPr="00E87921" w:rsidRDefault="00A1415F" w:rsidP="00C43F56">
            <w:pPr>
              <w:rPr>
                <w:b/>
                <w:bCs/>
                <w:color w:val="00B050"/>
                <w:sz w:val="32"/>
                <w:szCs w:val="32"/>
              </w:rPr>
            </w:pPr>
            <w:r w:rsidRPr="00B25651">
              <w:rPr>
                <w:b/>
                <w:bCs/>
                <w:color w:val="00B050"/>
                <w:sz w:val="32"/>
                <w:szCs w:val="32"/>
              </w:rPr>
              <w:t>Phagwa as a Community Festival.</w:t>
            </w:r>
          </w:p>
        </w:tc>
        <w:tc>
          <w:tcPr>
            <w:tcW w:w="6128" w:type="dxa"/>
          </w:tcPr>
          <w:p w14:paraId="4F33A686" w14:textId="77777777" w:rsidR="00A1415F" w:rsidRPr="00E87921" w:rsidRDefault="00A1415F" w:rsidP="00C43F56">
            <w:pPr>
              <w:rPr>
                <w:color w:val="00B050"/>
                <w:sz w:val="24"/>
                <w:szCs w:val="24"/>
              </w:rPr>
            </w:pPr>
          </w:p>
        </w:tc>
        <w:tc>
          <w:tcPr>
            <w:tcW w:w="4086" w:type="dxa"/>
          </w:tcPr>
          <w:p w14:paraId="0B883D7F" w14:textId="77777777" w:rsidR="00A1415F" w:rsidRPr="00E87921" w:rsidRDefault="00A1415F" w:rsidP="00C43F56">
            <w:pPr>
              <w:rPr>
                <w:color w:val="00B050"/>
                <w:sz w:val="24"/>
                <w:szCs w:val="24"/>
              </w:rPr>
            </w:pPr>
          </w:p>
        </w:tc>
        <w:tc>
          <w:tcPr>
            <w:tcW w:w="3288" w:type="dxa"/>
          </w:tcPr>
          <w:p w14:paraId="04ABEA50" w14:textId="77777777" w:rsidR="00A1415F" w:rsidRPr="00621798" w:rsidRDefault="00A1415F" w:rsidP="00C43F56">
            <w:pPr>
              <w:rPr>
                <w:rFonts w:ascii="Arial Black" w:hAnsi="Arial Black"/>
                <w:color w:val="00B050"/>
              </w:rPr>
            </w:pPr>
          </w:p>
          <w:p w14:paraId="5248A2E1" w14:textId="77777777" w:rsidR="00A1415F" w:rsidRPr="00621798" w:rsidRDefault="00A1415F" w:rsidP="00C43F56">
            <w:pPr>
              <w:rPr>
                <w:rFonts w:ascii="Arial Black" w:hAnsi="Arial Black"/>
                <w:b/>
                <w:bCs/>
                <w:color w:val="00B050"/>
              </w:rPr>
            </w:pPr>
          </w:p>
          <w:p w14:paraId="479D64D5" w14:textId="77777777" w:rsidR="00A1415F" w:rsidRPr="00621798" w:rsidRDefault="00A1415F" w:rsidP="00C43F56">
            <w:pPr>
              <w:rPr>
                <w:rFonts w:ascii="Arial Black" w:hAnsi="Arial Black"/>
                <w:b/>
                <w:bCs/>
                <w:color w:val="00B050"/>
              </w:rPr>
            </w:pPr>
          </w:p>
          <w:p w14:paraId="2A73C351" w14:textId="4AFBD392" w:rsidR="00A1415F" w:rsidRPr="00213BB1" w:rsidRDefault="00A1415F" w:rsidP="00C43F56">
            <w:pPr>
              <w:rPr>
                <w:rFonts w:ascii="Arial Black" w:hAnsi="Arial Black"/>
                <w:b/>
                <w:bCs/>
                <w:noProof/>
                <w:color w:val="E64823" w:themeColor="accent5"/>
                <w:sz w:val="28"/>
                <w:szCs w:val="28"/>
              </w:rPr>
            </w:pPr>
            <w:r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>11.</w:t>
            </w:r>
            <w:r w:rsidR="00B7674D"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>10</w:t>
            </w:r>
            <w:r w:rsidRPr="00213BB1">
              <w:rPr>
                <w:rFonts w:ascii="Arial Black" w:hAnsi="Arial Black"/>
                <w:b/>
                <w:bCs/>
                <w:noProof/>
                <w:color w:val="E64823" w:themeColor="accent5"/>
                <w:sz w:val="28"/>
                <w:szCs w:val="28"/>
              </w:rPr>
              <w:t xml:space="preserve"> </w:t>
            </w:r>
            <w:r w:rsidR="00013F54" w:rsidRPr="00213BB1">
              <w:rPr>
                <w:rFonts w:ascii="Arial Black" w:hAnsi="Arial Black"/>
                <w:b/>
                <w:bCs/>
                <w:noProof/>
                <w:color w:val="E64823" w:themeColor="accent5"/>
                <w:sz w:val="28"/>
                <w:szCs w:val="28"/>
              </w:rPr>
              <w:t>am</w:t>
            </w:r>
            <w:r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 xml:space="preserve"> —12.5</w:t>
            </w:r>
            <w:r w:rsidR="00B7674D"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>5</w:t>
            </w:r>
          </w:p>
          <w:p w14:paraId="3618D730" w14:textId="62BF15D4" w:rsidR="00A1415F" w:rsidRPr="00621798" w:rsidRDefault="00A1415F" w:rsidP="00C43F56">
            <w:pPr>
              <w:rPr>
                <w:rFonts w:ascii="Arial Black" w:hAnsi="Arial Black"/>
                <w:b/>
                <w:bCs/>
                <w:color w:val="00B050"/>
              </w:rPr>
            </w:pPr>
            <w:r w:rsidRPr="00621798">
              <w:rPr>
                <w:color w:val="00B050"/>
              </w:rPr>
              <w:t xml:space="preserve"> </w:t>
            </w:r>
            <w:r w:rsidRPr="00621798">
              <w:rPr>
                <w:rFonts w:ascii="Arial Black" w:hAnsi="Arial Black"/>
                <w:color w:val="00B050"/>
              </w:rPr>
              <w:t>(1</w:t>
            </w:r>
            <w:r w:rsidR="00B7674D">
              <w:rPr>
                <w:rFonts w:ascii="Arial Black" w:hAnsi="Arial Black"/>
                <w:color w:val="00B050"/>
              </w:rPr>
              <w:t>5</w:t>
            </w:r>
            <w:r w:rsidRPr="00621798">
              <w:rPr>
                <w:rFonts w:ascii="Arial Black" w:hAnsi="Arial Black"/>
                <w:color w:val="00B050"/>
              </w:rPr>
              <w:t>.</w:t>
            </w:r>
            <w:r w:rsidR="00B7674D">
              <w:rPr>
                <w:rFonts w:ascii="Arial Black" w:hAnsi="Arial Black"/>
                <w:color w:val="00B050"/>
              </w:rPr>
              <w:t>1</w:t>
            </w:r>
            <w:r w:rsidRPr="00621798">
              <w:rPr>
                <w:rFonts w:ascii="Arial Black" w:hAnsi="Arial Black"/>
                <w:color w:val="00B050"/>
              </w:rPr>
              <w:t>0-1</w:t>
            </w:r>
            <w:r>
              <w:rPr>
                <w:rFonts w:ascii="Arial Black" w:hAnsi="Arial Black"/>
                <w:color w:val="00B050"/>
              </w:rPr>
              <w:t>6</w:t>
            </w:r>
            <w:r w:rsidRPr="00621798">
              <w:rPr>
                <w:rFonts w:ascii="Arial Black" w:hAnsi="Arial Black"/>
                <w:color w:val="00B050"/>
              </w:rPr>
              <w:t>.</w:t>
            </w:r>
            <w:r w:rsidR="00B7674D">
              <w:rPr>
                <w:rFonts w:ascii="Arial Black" w:hAnsi="Arial Black"/>
                <w:color w:val="00B050"/>
              </w:rPr>
              <w:t>5</w:t>
            </w:r>
            <w:r w:rsidRPr="00621798">
              <w:rPr>
                <w:rFonts w:ascii="Arial Black" w:hAnsi="Arial Black"/>
                <w:color w:val="00B050"/>
              </w:rPr>
              <w:t xml:space="preserve">5 </w:t>
            </w:r>
            <w:r w:rsidRPr="00621798">
              <w:rPr>
                <w:rFonts w:ascii="Arial Black" w:hAnsi="Arial Black"/>
                <w:b/>
                <w:bCs/>
                <w:noProof/>
                <w:color w:val="00B050"/>
              </w:rPr>
              <w:t>hrs</w:t>
            </w:r>
            <w:r>
              <w:rPr>
                <w:rFonts w:ascii="Arial Black" w:hAnsi="Arial Black"/>
                <w:b/>
                <w:bCs/>
                <w:noProof/>
                <w:color w:val="00B050"/>
              </w:rPr>
              <w:t xml:space="preserve"> GMT)</w:t>
            </w:r>
          </w:p>
        </w:tc>
      </w:tr>
      <w:tr w:rsidR="00A1415F" w:rsidRPr="00556756" w14:paraId="2B2545B6" w14:textId="77777777" w:rsidTr="000F31F7">
        <w:trPr>
          <w:gridAfter w:val="1"/>
          <w:wAfter w:w="236" w:type="dxa"/>
          <w:trHeight w:val="1088"/>
        </w:trPr>
        <w:tc>
          <w:tcPr>
            <w:tcW w:w="4348" w:type="dxa"/>
          </w:tcPr>
          <w:p w14:paraId="237F8C01" w14:textId="77777777" w:rsidR="00A1415F" w:rsidRPr="00556756" w:rsidRDefault="00A1415F" w:rsidP="00C43F56">
            <w:pPr>
              <w:rPr>
                <w:b/>
                <w:bCs/>
                <w:sz w:val="28"/>
                <w:szCs w:val="28"/>
              </w:rPr>
            </w:pPr>
          </w:p>
          <w:p w14:paraId="6F2AB8D5" w14:textId="77777777" w:rsidR="00A1415F" w:rsidRPr="00556756" w:rsidRDefault="00A1415F" w:rsidP="00C43F56">
            <w:pPr>
              <w:rPr>
                <w:b/>
                <w:bCs/>
                <w:sz w:val="28"/>
                <w:szCs w:val="28"/>
              </w:rPr>
            </w:pPr>
            <w:r w:rsidRPr="00556756">
              <w:rPr>
                <w:b/>
                <w:bCs/>
                <w:sz w:val="28"/>
                <w:szCs w:val="28"/>
              </w:rPr>
              <w:t xml:space="preserve">CHAIR: </w:t>
            </w:r>
            <w:r>
              <w:rPr>
                <w:b/>
                <w:bCs/>
                <w:sz w:val="28"/>
                <w:szCs w:val="28"/>
              </w:rPr>
              <w:t xml:space="preserve">NARINDER </w:t>
            </w:r>
            <w:proofErr w:type="spellStart"/>
            <w:r>
              <w:rPr>
                <w:b/>
                <w:bCs/>
                <w:sz w:val="28"/>
                <w:szCs w:val="28"/>
              </w:rPr>
              <w:t>MUKHAMSINGH</w:t>
            </w:r>
            <w:proofErr w:type="spellEnd"/>
            <w:r>
              <w:rPr>
                <w:b/>
                <w:bCs/>
                <w:sz w:val="28"/>
                <w:szCs w:val="28"/>
              </w:rPr>
              <w:t xml:space="preserve"> (SURINAME) </w:t>
            </w:r>
          </w:p>
        </w:tc>
        <w:tc>
          <w:tcPr>
            <w:tcW w:w="6128" w:type="dxa"/>
          </w:tcPr>
          <w:p w14:paraId="5501C59A" w14:textId="77777777" w:rsidR="00A1415F" w:rsidRPr="00E87921" w:rsidRDefault="00A1415F" w:rsidP="00C43F56">
            <w:pPr>
              <w:rPr>
                <w:sz w:val="24"/>
                <w:szCs w:val="24"/>
              </w:rPr>
            </w:pPr>
          </w:p>
          <w:p w14:paraId="40069976" w14:textId="77777777" w:rsidR="00A1415F" w:rsidRPr="00E87921" w:rsidRDefault="00A1415F" w:rsidP="00C43F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Introduction of presenters by chair</w:t>
            </w:r>
          </w:p>
        </w:tc>
        <w:tc>
          <w:tcPr>
            <w:tcW w:w="4086" w:type="dxa"/>
          </w:tcPr>
          <w:p w14:paraId="583A08A6" w14:textId="77777777" w:rsidR="00A1415F" w:rsidRPr="00E87921" w:rsidRDefault="00A1415F" w:rsidP="00C43F56">
            <w:pPr>
              <w:rPr>
                <w:sz w:val="24"/>
                <w:szCs w:val="24"/>
              </w:rPr>
            </w:pPr>
          </w:p>
        </w:tc>
        <w:tc>
          <w:tcPr>
            <w:tcW w:w="3288" w:type="dxa"/>
          </w:tcPr>
          <w:p w14:paraId="456ABEC4" w14:textId="77777777" w:rsidR="00A1415F" w:rsidRPr="00556756" w:rsidRDefault="00A1415F" w:rsidP="00C43F56">
            <w:pPr>
              <w:rPr>
                <w:b/>
                <w:bCs/>
                <w:sz w:val="28"/>
                <w:szCs w:val="28"/>
              </w:rPr>
            </w:pPr>
          </w:p>
        </w:tc>
      </w:tr>
      <w:tr w:rsidR="00A1415F" w:rsidRPr="00556756" w14:paraId="216F6F03" w14:textId="77777777" w:rsidTr="000F31F7">
        <w:trPr>
          <w:gridAfter w:val="1"/>
          <w:wAfter w:w="236" w:type="dxa"/>
          <w:trHeight w:val="1088"/>
        </w:trPr>
        <w:tc>
          <w:tcPr>
            <w:tcW w:w="4348" w:type="dxa"/>
          </w:tcPr>
          <w:p w14:paraId="4FF02F28" w14:textId="77777777" w:rsidR="00A1415F" w:rsidRDefault="00A1415F" w:rsidP="00C43F56">
            <w:pPr>
              <w:rPr>
                <w:b/>
                <w:bCs/>
                <w:sz w:val="28"/>
                <w:szCs w:val="28"/>
              </w:rPr>
            </w:pPr>
            <w:r w:rsidRPr="00556756">
              <w:rPr>
                <w:b/>
                <w:bCs/>
                <w:sz w:val="28"/>
                <w:szCs w:val="28"/>
              </w:rPr>
              <w:t xml:space="preserve">Tara Singh  </w:t>
            </w:r>
          </w:p>
          <w:p w14:paraId="4C4DFBC7" w14:textId="77777777" w:rsidR="00A1415F" w:rsidRDefault="00A1415F" w:rsidP="00C43F56">
            <w:pPr>
              <w:rPr>
                <w:b/>
                <w:bCs/>
                <w:sz w:val="28"/>
                <w:szCs w:val="28"/>
              </w:rPr>
            </w:pPr>
          </w:p>
          <w:p w14:paraId="66C0F0DC" w14:textId="77777777" w:rsidR="00A1415F" w:rsidRDefault="00A1415F" w:rsidP="00C43F56">
            <w:pPr>
              <w:rPr>
                <w:b/>
                <w:bCs/>
                <w:sz w:val="28"/>
                <w:szCs w:val="28"/>
              </w:rPr>
            </w:pPr>
          </w:p>
          <w:p w14:paraId="12E51386" w14:textId="77777777" w:rsidR="00A1415F" w:rsidRPr="00556756" w:rsidRDefault="00A1415F" w:rsidP="00C43F56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6128" w:type="dxa"/>
          </w:tcPr>
          <w:p w14:paraId="792AA8DC" w14:textId="77777777" w:rsidR="00A1415F" w:rsidRPr="00E87921" w:rsidRDefault="00A1415F" w:rsidP="00C43F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 xml:space="preserve">Holi Sammelan Celebration in New York </w:t>
            </w:r>
          </w:p>
          <w:p w14:paraId="749CEE10" w14:textId="77777777" w:rsidR="00A1415F" w:rsidRPr="00E87921" w:rsidRDefault="00A1415F" w:rsidP="00C43F56">
            <w:pPr>
              <w:rPr>
                <w:sz w:val="24"/>
                <w:szCs w:val="24"/>
              </w:rPr>
            </w:pPr>
          </w:p>
        </w:tc>
        <w:tc>
          <w:tcPr>
            <w:tcW w:w="4086" w:type="dxa"/>
          </w:tcPr>
          <w:p w14:paraId="4365DC9D" w14:textId="77777777" w:rsidR="00A1415F" w:rsidRPr="00E87921" w:rsidRDefault="00A1415F" w:rsidP="00C43F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New York</w:t>
            </w:r>
          </w:p>
        </w:tc>
        <w:tc>
          <w:tcPr>
            <w:tcW w:w="3288" w:type="dxa"/>
          </w:tcPr>
          <w:p w14:paraId="35CD562B" w14:textId="77777777" w:rsidR="00A1415F" w:rsidRPr="00556756" w:rsidRDefault="00A1415F" w:rsidP="00C43F56">
            <w:pPr>
              <w:rPr>
                <w:b/>
                <w:bCs/>
                <w:sz w:val="28"/>
                <w:szCs w:val="28"/>
              </w:rPr>
            </w:pPr>
          </w:p>
        </w:tc>
      </w:tr>
      <w:tr w:rsidR="000F31F7" w:rsidRPr="00D436B2" w14:paraId="4575EF4C" w14:textId="77777777" w:rsidTr="000F31F7">
        <w:trPr>
          <w:gridAfter w:val="1"/>
          <w:wAfter w:w="236" w:type="dxa"/>
          <w:trHeight w:val="818"/>
        </w:trPr>
        <w:tc>
          <w:tcPr>
            <w:tcW w:w="4348" w:type="dxa"/>
          </w:tcPr>
          <w:p w14:paraId="63580594" w14:textId="77777777" w:rsidR="000F31F7" w:rsidRPr="00D436B2" w:rsidRDefault="000F31F7" w:rsidP="000F31F7">
            <w:pPr>
              <w:rPr>
                <w:b/>
                <w:bCs/>
                <w:sz w:val="28"/>
                <w:szCs w:val="28"/>
              </w:rPr>
            </w:pPr>
            <w:r w:rsidRPr="00D436B2">
              <w:rPr>
                <w:b/>
                <w:bCs/>
                <w:sz w:val="28"/>
                <w:szCs w:val="28"/>
              </w:rPr>
              <w:t xml:space="preserve">Washni Warsha Kumar,  Parvin Lata and  Gyaneshwar Rao </w:t>
            </w:r>
          </w:p>
          <w:p w14:paraId="16C995EA" w14:textId="77777777" w:rsidR="000F31F7" w:rsidRPr="00D436B2" w:rsidRDefault="000F31F7" w:rsidP="00C43F56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6128" w:type="dxa"/>
          </w:tcPr>
          <w:p w14:paraId="4E88DCB7" w14:textId="5F399F69" w:rsidR="000F31F7" w:rsidRPr="00E87921" w:rsidRDefault="000F31F7" w:rsidP="00C43F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Phagwa as a Community Festival</w:t>
            </w:r>
          </w:p>
        </w:tc>
        <w:tc>
          <w:tcPr>
            <w:tcW w:w="4086" w:type="dxa"/>
          </w:tcPr>
          <w:p w14:paraId="738846D9" w14:textId="2B07A45F" w:rsidR="000F31F7" w:rsidRPr="00E87921" w:rsidRDefault="000F31F7" w:rsidP="00C43F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 xml:space="preserve">The University of Fiji,  </w:t>
            </w:r>
            <w:proofErr w:type="spellStart"/>
            <w:r w:rsidRPr="00E87921">
              <w:rPr>
                <w:sz w:val="24"/>
                <w:szCs w:val="24"/>
              </w:rPr>
              <w:t>Saweni</w:t>
            </w:r>
            <w:proofErr w:type="spellEnd"/>
            <w:r w:rsidRPr="00E87921">
              <w:rPr>
                <w:sz w:val="24"/>
                <w:szCs w:val="24"/>
              </w:rPr>
              <w:t xml:space="preserve"> Campus, Lautoka, Fiji Islands</w:t>
            </w:r>
          </w:p>
        </w:tc>
        <w:tc>
          <w:tcPr>
            <w:tcW w:w="3288" w:type="dxa"/>
          </w:tcPr>
          <w:p w14:paraId="4E12E206" w14:textId="77777777" w:rsidR="000F31F7" w:rsidRPr="00D436B2" w:rsidRDefault="000F31F7" w:rsidP="00C43F56">
            <w:pPr>
              <w:rPr>
                <w:b/>
                <w:bCs/>
                <w:sz w:val="28"/>
                <w:szCs w:val="28"/>
              </w:rPr>
            </w:pPr>
          </w:p>
        </w:tc>
      </w:tr>
      <w:tr w:rsidR="00A1415F" w:rsidRPr="00D436B2" w14:paraId="63A3B7CE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3CD5951E" w14:textId="77777777" w:rsidR="00A1415F" w:rsidRPr="00D436B2" w:rsidRDefault="00A1415F" w:rsidP="00C43F56">
            <w:pPr>
              <w:rPr>
                <w:b/>
                <w:bCs/>
                <w:sz w:val="28"/>
                <w:szCs w:val="28"/>
              </w:rPr>
            </w:pPr>
          </w:p>
          <w:p w14:paraId="3B153AD0" w14:textId="5027EB80" w:rsidR="00A1415F" w:rsidRPr="00D436B2" w:rsidRDefault="00A1415F" w:rsidP="00C43F56">
            <w:pPr>
              <w:rPr>
                <w:b/>
                <w:bCs/>
                <w:sz w:val="28"/>
                <w:szCs w:val="28"/>
              </w:rPr>
            </w:pPr>
            <w:r w:rsidRPr="00D436B2">
              <w:rPr>
                <w:b/>
                <w:bCs/>
                <w:sz w:val="28"/>
                <w:szCs w:val="28"/>
              </w:rPr>
              <w:t xml:space="preserve">                                                      </w:t>
            </w:r>
          </w:p>
          <w:p w14:paraId="387E2125" w14:textId="77777777" w:rsidR="00A1415F" w:rsidRPr="00D436B2" w:rsidRDefault="00A1415F" w:rsidP="00C43F56">
            <w:pPr>
              <w:rPr>
                <w:b/>
                <w:bCs/>
                <w:sz w:val="28"/>
                <w:szCs w:val="28"/>
              </w:rPr>
            </w:pPr>
            <w:r w:rsidRPr="00D436B2">
              <w:rPr>
                <w:b/>
                <w:bCs/>
                <w:sz w:val="28"/>
                <w:szCs w:val="28"/>
              </w:rPr>
              <w:t>Marcus Kissoon</w:t>
            </w:r>
          </w:p>
          <w:p w14:paraId="59CA4B47" w14:textId="77777777" w:rsidR="00A1415F" w:rsidRPr="00D436B2" w:rsidRDefault="00A1415F" w:rsidP="00C43F56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6128" w:type="dxa"/>
          </w:tcPr>
          <w:p w14:paraId="3E54E710" w14:textId="77777777" w:rsidR="00A1415F" w:rsidRPr="00E87921" w:rsidRDefault="00A1415F" w:rsidP="00C43F56">
            <w:pPr>
              <w:rPr>
                <w:sz w:val="24"/>
                <w:szCs w:val="24"/>
              </w:rPr>
            </w:pPr>
          </w:p>
          <w:p w14:paraId="2D16F508" w14:textId="11C17522" w:rsidR="00A1415F" w:rsidRPr="00E87921" w:rsidRDefault="00A1415F" w:rsidP="00C43F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Queer Participation and Inclusion In The Annual Phagwah Parade in Richmond Hill, Queens New York:   Marcus Kissoon in conversation with Mohamed Q. Aminm and Sundari  The Indian Goddess.</w:t>
            </w:r>
          </w:p>
        </w:tc>
        <w:tc>
          <w:tcPr>
            <w:tcW w:w="4086" w:type="dxa"/>
          </w:tcPr>
          <w:p w14:paraId="5BB58E22" w14:textId="77777777" w:rsidR="00A1415F" w:rsidRPr="00E87921" w:rsidRDefault="00A1415F" w:rsidP="00C43F56">
            <w:pPr>
              <w:rPr>
                <w:sz w:val="24"/>
                <w:szCs w:val="24"/>
              </w:rPr>
            </w:pPr>
          </w:p>
          <w:p w14:paraId="3B22FD10" w14:textId="45B76601" w:rsidR="00A1415F" w:rsidRPr="00E87921" w:rsidRDefault="00A1415F" w:rsidP="00C43F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 xml:space="preserve">University of the West Indies </w:t>
            </w:r>
          </w:p>
        </w:tc>
        <w:tc>
          <w:tcPr>
            <w:tcW w:w="3288" w:type="dxa"/>
          </w:tcPr>
          <w:p w14:paraId="485315FF" w14:textId="77777777" w:rsidR="00A1415F" w:rsidRPr="00D436B2" w:rsidRDefault="00A1415F" w:rsidP="00C43F56">
            <w:pPr>
              <w:rPr>
                <w:b/>
                <w:bCs/>
                <w:sz w:val="28"/>
                <w:szCs w:val="28"/>
              </w:rPr>
            </w:pPr>
          </w:p>
          <w:p w14:paraId="367FA08B" w14:textId="77777777" w:rsidR="00A1415F" w:rsidRPr="00D436B2" w:rsidRDefault="00A1415F" w:rsidP="00C43F56">
            <w:pPr>
              <w:rPr>
                <w:b/>
                <w:bCs/>
                <w:sz w:val="28"/>
                <w:szCs w:val="28"/>
              </w:rPr>
            </w:pPr>
          </w:p>
          <w:p w14:paraId="593EC438" w14:textId="77777777" w:rsidR="00A1415F" w:rsidRPr="00D436B2" w:rsidRDefault="00A1415F" w:rsidP="00C43F56">
            <w:pPr>
              <w:rPr>
                <w:b/>
                <w:bCs/>
                <w:sz w:val="28"/>
                <w:szCs w:val="28"/>
              </w:rPr>
            </w:pPr>
          </w:p>
          <w:p w14:paraId="57FA7C5F" w14:textId="77777777" w:rsidR="00A1415F" w:rsidRPr="00D436B2" w:rsidRDefault="00A1415F" w:rsidP="00C43F56">
            <w:pPr>
              <w:rPr>
                <w:b/>
                <w:bCs/>
                <w:sz w:val="28"/>
                <w:szCs w:val="28"/>
              </w:rPr>
            </w:pPr>
          </w:p>
          <w:p w14:paraId="3F823528" w14:textId="77777777" w:rsidR="00A1415F" w:rsidRPr="00D436B2" w:rsidRDefault="00A1415F" w:rsidP="00C43F56">
            <w:pPr>
              <w:rPr>
                <w:b/>
                <w:bCs/>
                <w:sz w:val="28"/>
                <w:szCs w:val="28"/>
              </w:rPr>
            </w:pPr>
          </w:p>
          <w:p w14:paraId="013E27E9" w14:textId="77777777" w:rsidR="00A1415F" w:rsidRPr="00D436B2" w:rsidRDefault="00A1415F" w:rsidP="00C43F56">
            <w:pPr>
              <w:rPr>
                <w:b/>
                <w:bCs/>
                <w:sz w:val="28"/>
                <w:szCs w:val="28"/>
              </w:rPr>
            </w:pPr>
          </w:p>
          <w:p w14:paraId="488DCA18" w14:textId="77777777" w:rsidR="00A1415F" w:rsidRPr="00D436B2" w:rsidRDefault="00A1415F" w:rsidP="00C43F56">
            <w:pPr>
              <w:rPr>
                <w:b/>
                <w:bCs/>
                <w:sz w:val="28"/>
                <w:szCs w:val="28"/>
              </w:rPr>
            </w:pPr>
          </w:p>
          <w:p w14:paraId="028EDA42" w14:textId="77777777" w:rsidR="00A1415F" w:rsidRPr="00D436B2" w:rsidRDefault="00A1415F" w:rsidP="00C43F56">
            <w:pPr>
              <w:rPr>
                <w:b/>
                <w:bCs/>
                <w:sz w:val="28"/>
                <w:szCs w:val="28"/>
              </w:rPr>
            </w:pPr>
          </w:p>
          <w:p w14:paraId="3D57C542" w14:textId="77777777" w:rsidR="00A1415F" w:rsidRPr="00D436B2" w:rsidRDefault="00A1415F" w:rsidP="00C43F56">
            <w:pPr>
              <w:rPr>
                <w:b/>
                <w:bCs/>
                <w:sz w:val="28"/>
                <w:szCs w:val="28"/>
              </w:rPr>
            </w:pPr>
          </w:p>
          <w:p w14:paraId="6B37400E" w14:textId="77777777" w:rsidR="00A1415F" w:rsidRPr="00D436B2" w:rsidRDefault="00A1415F" w:rsidP="00C43F56">
            <w:pPr>
              <w:rPr>
                <w:b/>
                <w:bCs/>
                <w:sz w:val="28"/>
                <w:szCs w:val="28"/>
              </w:rPr>
            </w:pPr>
          </w:p>
          <w:p w14:paraId="41A14A14" w14:textId="77777777" w:rsidR="00A1415F" w:rsidRPr="00D436B2" w:rsidRDefault="00A1415F" w:rsidP="00C43F56">
            <w:pPr>
              <w:rPr>
                <w:b/>
                <w:bCs/>
                <w:sz w:val="28"/>
                <w:szCs w:val="28"/>
              </w:rPr>
            </w:pPr>
          </w:p>
        </w:tc>
      </w:tr>
      <w:tr w:rsidR="00A1415F" w:rsidRPr="00556756" w14:paraId="7FC5F27A" w14:textId="77777777" w:rsidTr="000F31F7">
        <w:tc>
          <w:tcPr>
            <w:tcW w:w="4348" w:type="dxa"/>
          </w:tcPr>
          <w:p w14:paraId="004C3717" w14:textId="77777777" w:rsidR="00A1415F" w:rsidRPr="00556756" w:rsidRDefault="00A1415F" w:rsidP="00C43F56">
            <w:pPr>
              <w:rPr>
                <w:b/>
                <w:bCs/>
                <w:sz w:val="28"/>
                <w:szCs w:val="28"/>
              </w:rPr>
            </w:pPr>
          </w:p>
          <w:p w14:paraId="06EA2315" w14:textId="77777777" w:rsidR="00A1415F" w:rsidRPr="00556756" w:rsidRDefault="00A1415F" w:rsidP="00C43F56">
            <w:pPr>
              <w:rPr>
                <w:b/>
                <w:bCs/>
                <w:sz w:val="28"/>
                <w:szCs w:val="28"/>
              </w:rPr>
            </w:pPr>
            <w:r w:rsidRPr="00556756">
              <w:rPr>
                <w:b/>
                <w:bCs/>
                <w:sz w:val="28"/>
                <w:szCs w:val="28"/>
              </w:rPr>
              <w:t>Primnath Gooptar</w:t>
            </w:r>
          </w:p>
        </w:tc>
        <w:tc>
          <w:tcPr>
            <w:tcW w:w="6128" w:type="dxa"/>
          </w:tcPr>
          <w:p w14:paraId="5F50992C" w14:textId="77777777" w:rsidR="00A1415F" w:rsidRPr="00E87921" w:rsidRDefault="00A1415F" w:rsidP="00C43F56">
            <w:pPr>
              <w:rPr>
                <w:sz w:val="24"/>
                <w:szCs w:val="24"/>
              </w:rPr>
            </w:pPr>
          </w:p>
          <w:p w14:paraId="32110C36" w14:textId="77777777" w:rsidR="00A1415F" w:rsidRPr="00E87921" w:rsidRDefault="00A1415F" w:rsidP="00C43F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The Phagwa Festival as a community event in Sangre Grande</w:t>
            </w:r>
          </w:p>
          <w:p w14:paraId="530E3900" w14:textId="77777777" w:rsidR="00A1415F" w:rsidRPr="00E87921" w:rsidRDefault="00A1415F" w:rsidP="00C43F56">
            <w:pPr>
              <w:rPr>
                <w:sz w:val="24"/>
                <w:szCs w:val="24"/>
              </w:rPr>
            </w:pPr>
          </w:p>
        </w:tc>
        <w:tc>
          <w:tcPr>
            <w:tcW w:w="4086" w:type="dxa"/>
          </w:tcPr>
          <w:p w14:paraId="63AD967B" w14:textId="34B58D9A" w:rsidR="00A1415F" w:rsidRPr="00E87921" w:rsidRDefault="00A1415F" w:rsidP="00C43F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lastRenderedPageBreak/>
              <w:t xml:space="preserve"> University of the West Indies/NCIC Trinidad</w:t>
            </w:r>
          </w:p>
        </w:tc>
        <w:tc>
          <w:tcPr>
            <w:tcW w:w="3288" w:type="dxa"/>
          </w:tcPr>
          <w:p w14:paraId="1572D297" w14:textId="77777777" w:rsidR="00A1415F" w:rsidRPr="00556756" w:rsidRDefault="00A1415F" w:rsidP="00C43F56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36" w:type="dxa"/>
          </w:tcPr>
          <w:p w14:paraId="71059F87" w14:textId="77777777" w:rsidR="00A1415F" w:rsidRPr="00556756" w:rsidRDefault="00A1415F" w:rsidP="00C43F56">
            <w:pPr>
              <w:rPr>
                <w:b/>
                <w:bCs/>
                <w:sz w:val="28"/>
                <w:szCs w:val="28"/>
              </w:rPr>
            </w:pPr>
          </w:p>
        </w:tc>
      </w:tr>
      <w:tr w:rsidR="00A1415F" w:rsidRPr="00556756" w14:paraId="7D36FDEF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67F43D03" w14:textId="77777777" w:rsidR="00A1415F" w:rsidRPr="00556756" w:rsidRDefault="00A1415F" w:rsidP="00C43F56">
            <w:pPr>
              <w:rPr>
                <w:b/>
                <w:bCs/>
                <w:sz w:val="28"/>
                <w:szCs w:val="28"/>
              </w:rPr>
            </w:pPr>
          </w:p>
          <w:p w14:paraId="1FD57E53" w14:textId="77777777" w:rsidR="00A1415F" w:rsidRPr="00556756" w:rsidRDefault="00A1415F" w:rsidP="00C43F56">
            <w:pPr>
              <w:rPr>
                <w:b/>
                <w:bCs/>
                <w:sz w:val="28"/>
                <w:szCs w:val="28"/>
              </w:rPr>
            </w:pPr>
            <w:r w:rsidRPr="00556756">
              <w:rPr>
                <w:b/>
                <w:bCs/>
                <w:sz w:val="28"/>
                <w:szCs w:val="28"/>
                <w:shd w:val="clear" w:color="auto" w:fill="FFFFFF"/>
              </w:rPr>
              <w:t xml:space="preserve">Kiran </w:t>
            </w:r>
            <w:proofErr w:type="spellStart"/>
            <w:r w:rsidRPr="00556756">
              <w:rPr>
                <w:b/>
                <w:bCs/>
                <w:sz w:val="28"/>
                <w:szCs w:val="28"/>
                <w:shd w:val="clear" w:color="auto" w:fill="FFFFFF"/>
              </w:rPr>
              <w:t>Chuttoo-Jankee</w:t>
            </w:r>
            <w:proofErr w:type="spellEnd"/>
          </w:p>
        </w:tc>
        <w:tc>
          <w:tcPr>
            <w:tcW w:w="6128" w:type="dxa"/>
          </w:tcPr>
          <w:p w14:paraId="5C5BEEA6" w14:textId="77777777" w:rsidR="00A1415F" w:rsidRPr="00E87921" w:rsidRDefault="00A1415F" w:rsidP="00C43F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 xml:space="preserve"> </w:t>
            </w:r>
          </w:p>
          <w:p w14:paraId="4DDF2E7F" w14:textId="77777777" w:rsidR="00A1415F" w:rsidRPr="00E87921" w:rsidRDefault="00A1415F" w:rsidP="00C43F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Phagwa as a community festival</w:t>
            </w:r>
          </w:p>
          <w:p w14:paraId="06078FF6" w14:textId="77777777" w:rsidR="00A1415F" w:rsidRPr="00E87921" w:rsidRDefault="00A1415F" w:rsidP="00C43F56">
            <w:pPr>
              <w:rPr>
                <w:sz w:val="24"/>
                <w:szCs w:val="24"/>
              </w:rPr>
            </w:pPr>
          </w:p>
        </w:tc>
        <w:tc>
          <w:tcPr>
            <w:tcW w:w="4086" w:type="dxa"/>
          </w:tcPr>
          <w:p w14:paraId="6B2A9154" w14:textId="77777777" w:rsidR="00A1415F" w:rsidRPr="00E87921" w:rsidRDefault="00A1415F" w:rsidP="00C43F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  <w:shd w:val="clear" w:color="auto" w:fill="FFFFFF"/>
              </w:rPr>
              <w:t>Researcher/ Oral historian Mauritius Broadcasting Corporation</w:t>
            </w:r>
          </w:p>
        </w:tc>
        <w:tc>
          <w:tcPr>
            <w:tcW w:w="3288" w:type="dxa"/>
          </w:tcPr>
          <w:p w14:paraId="5B162FDC" w14:textId="77777777" w:rsidR="00A1415F" w:rsidRPr="00556756" w:rsidRDefault="00A1415F" w:rsidP="00C43F56">
            <w:pPr>
              <w:rPr>
                <w:b/>
                <w:bCs/>
                <w:sz w:val="28"/>
                <w:szCs w:val="28"/>
              </w:rPr>
            </w:pPr>
          </w:p>
        </w:tc>
      </w:tr>
      <w:tr w:rsidR="00A1415F" w:rsidRPr="00556756" w14:paraId="3032D57A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41B8B30F" w14:textId="77777777" w:rsidR="00A1415F" w:rsidRPr="00556756" w:rsidRDefault="00A1415F" w:rsidP="00C43F56">
            <w:pPr>
              <w:rPr>
                <w:b/>
                <w:bCs/>
                <w:sz w:val="28"/>
                <w:szCs w:val="28"/>
              </w:rPr>
            </w:pPr>
            <w:proofErr w:type="spellStart"/>
            <w:r w:rsidRPr="00556756">
              <w:rPr>
                <w:b/>
                <w:bCs/>
                <w:sz w:val="28"/>
                <w:szCs w:val="28"/>
              </w:rPr>
              <w:t>Avitesh</w:t>
            </w:r>
            <w:proofErr w:type="spellEnd"/>
            <w:r w:rsidRPr="00556756">
              <w:rPr>
                <w:b/>
                <w:bCs/>
                <w:sz w:val="28"/>
                <w:szCs w:val="28"/>
              </w:rPr>
              <w:t xml:space="preserve"> Deepak Kumar, Manpreet Kaur and Dr. Kamala Lakshmi Naicker</w:t>
            </w:r>
          </w:p>
          <w:p w14:paraId="65BA1C64" w14:textId="77777777" w:rsidR="00A1415F" w:rsidRPr="00556756" w:rsidRDefault="00A1415F" w:rsidP="00C43F56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6128" w:type="dxa"/>
          </w:tcPr>
          <w:p w14:paraId="2FE00F48" w14:textId="77777777" w:rsidR="00A1415F" w:rsidRPr="00E87921" w:rsidRDefault="00A1415F" w:rsidP="00C43F56">
            <w:pPr>
              <w:rPr>
                <w:sz w:val="24"/>
                <w:szCs w:val="24"/>
              </w:rPr>
            </w:pPr>
          </w:p>
          <w:p w14:paraId="41B706A9" w14:textId="77777777" w:rsidR="00A1415F" w:rsidRPr="00E87921" w:rsidRDefault="00A1415F" w:rsidP="00C43F56">
            <w:pPr>
              <w:rPr>
                <w:sz w:val="24"/>
                <w:szCs w:val="24"/>
              </w:rPr>
            </w:pPr>
          </w:p>
          <w:p w14:paraId="25876281" w14:textId="77777777" w:rsidR="00A1415F" w:rsidRPr="00E87921" w:rsidRDefault="00A1415F" w:rsidP="00C43F56">
            <w:pPr>
              <w:rPr>
                <w:rFonts w:eastAsia="Calibri"/>
                <w:sz w:val="24"/>
                <w:szCs w:val="24"/>
                <w:lang w:val="en-US" w:eastAsia="en-US"/>
              </w:rPr>
            </w:pPr>
            <w:r w:rsidRPr="00E87921">
              <w:rPr>
                <w:rFonts w:eastAsia="Calibri"/>
                <w:sz w:val="24"/>
                <w:szCs w:val="24"/>
                <w:lang w:val="en-US" w:eastAsia="en-US"/>
              </w:rPr>
              <w:t>Phagwa as an All-Inclusive Festival in Fiji</w:t>
            </w:r>
          </w:p>
          <w:p w14:paraId="55DAB1EC" w14:textId="77777777" w:rsidR="00A1415F" w:rsidRPr="00E87921" w:rsidRDefault="00A1415F" w:rsidP="00C43F56">
            <w:pPr>
              <w:rPr>
                <w:sz w:val="24"/>
                <w:szCs w:val="24"/>
              </w:rPr>
            </w:pPr>
          </w:p>
        </w:tc>
        <w:tc>
          <w:tcPr>
            <w:tcW w:w="4086" w:type="dxa"/>
          </w:tcPr>
          <w:p w14:paraId="41E89A61" w14:textId="77777777" w:rsidR="00A1415F" w:rsidRPr="00E87921" w:rsidRDefault="00A1415F" w:rsidP="00C43F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 xml:space="preserve">The University of Fiji, </w:t>
            </w:r>
            <w:proofErr w:type="spellStart"/>
            <w:r w:rsidRPr="00E87921">
              <w:rPr>
                <w:sz w:val="24"/>
                <w:szCs w:val="24"/>
              </w:rPr>
              <w:t>Saweni</w:t>
            </w:r>
            <w:proofErr w:type="spellEnd"/>
            <w:r w:rsidRPr="00E87921">
              <w:rPr>
                <w:sz w:val="24"/>
                <w:szCs w:val="24"/>
              </w:rPr>
              <w:t xml:space="preserve"> Campus, Lautoka, Fiji Islands</w:t>
            </w:r>
          </w:p>
          <w:p w14:paraId="13774772" w14:textId="77777777" w:rsidR="00A1415F" w:rsidRPr="00E87921" w:rsidRDefault="00A1415F" w:rsidP="00C43F56">
            <w:pPr>
              <w:rPr>
                <w:sz w:val="24"/>
                <w:szCs w:val="24"/>
              </w:rPr>
            </w:pPr>
          </w:p>
        </w:tc>
        <w:tc>
          <w:tcPr>
            <w:tcW w:w="3288" w:type="dxa"/>
          </w:tcPr>
          <w:p w14:paraId="61FC8979" w14:textId="77777777" w:rsidR="00A1415F" w:rsidRPr="00556756" w:rsidRDefault="00A1415F" w:rsidP="00C43F56">
            <w:pPr>
              <w:rPr>
                <w:b/>
                <w:bCs/>
                <w:sz w:val="28"/>
                <w:szCs w:val="28"/>
              </w:rPr>
            </w:pPr>
          </w:p>
        </w:tc>
      </w:tr>
      <w:tr w:rsidR="00A1415F" w:rsidRPr="00621798" w14:paraId="2C3229AA" w14:textId="77777777" w:rsidTr="000F31F7">
        <w:trPr>
          <w:gridAfter w:val="1"/>
          <w:wAfter w:w="236" w:type="dxa"/>
          <w:trHeight w:val="1277"/>
        </w:trPr>
        <w:tc>
          <w:tcPr>
            <w:tcW w:w="4348" w:type="dxa"/>
          </w:tcPr>
          <w:p w14:paraId="29348017" w14:textId="77777777" w:rsidR="00A1415F" w:rsidRPr="00621798" w:rsidRDefault="00A1415F" w:rsidP="00C43F56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</w:p>
          <w:p w14:paraId="74A93BEE" w14:textId="77777777" w:rsidR="00A1415F" w:rsidRDefault="00A1415F" w:rsidP="00C43F56">
            <w:pPr>
              <w:rPr>
                <w:b/>
                <w:bCs/>
                <w:sz w:val="28"/>
                <w:szCs w:val="28"/>
              </w:rPr>
            </w:pPr>
            <w:r w:rsidRPr="00621798">
              <w:rPr>
                <w:rFonts w:ascii="Arial Black" w:hAnsi="Arial Black"/>
                <w:b/>
                <w:bCs/>
                <w:sz w:val="28"/>
                <w:szCs w:val="28"/>
              </w:rPr>
              <w:t>QUESTION AND ANSWER SESSION</w:t>
            </w:r>
            <w:r w:rsidRPr="00621798">
              <w:rPr>
                <w:b/>
                <w:bCs/>
                <w:sz w:val="28"/>
                <w:szCs w:val="28"/>
              </w:rPr>
              <w:t xml:space="preserve"> </w:t>
            </w:r>
          </w:p>
          <w:p w14:paraId="40034899" w14:textId="77777777" w:rsidR="000F31F7" w:rsidRDefault="000F31F7" w:rsidP="00C43F56">
            <w:pPr>
              <w:rPr>
                <w:b/>
                <w:bCs/>
                <w:sz w:val="28"/>
                <w:szCs w:val="28"/>
              </w:rPr>
            </w:pPr>
          </w:p>
          <w:p w14:paraId="2A56D6F5" w14:textId="77777777" w:rsidR="000F31F7" w:rsidRDefault="000F31F7" w:rsidP="00C43F56">
            <w:pPr>
              <w:rPr>
                <w:b/>
                <w:bCs/>
                <w:sz w:val="28"/>
                <w:szCs w:val="28"/>
              </w:rPr>
            </w:pPr>
          </w:p>
          <w:p w14:paraId="568D61C2" w14:textId="77777777" w:rsidR="000F31F7" w:rsidRDefault="000F31F7" w:rsidP="00C43F56">
            <w:pPr>
              <w:rPr>
                <w:b/>
                <w:bCs/>
                <w:sz w:val="28"/>
                <w:szCs w:val="28"/>
              </w:rPr>
            </w:pPr>
          </w:p>
          <w:p w14:paraId="69E81857" w14:textId="77777777" w:rsidR="000F31F7" w:rsidRDefault="000F31F7" w:rsidP="00C43F56">
            <w:pPr>
              <w:rPr>
                <w:b/>
                <w:bCs/>
                <w:sz w:val="28"/>
                <w:szCs w:val="28"/>
              </w:rPr>
            </w:pPr>
          </w:p>
          <w:p w14:paraId="39A2171B" w14:textId="77777777" w:rsidR="000F31F7" w:rsidRDefault="000F31F7" w:rsidP="00C43F56">
            <w:pPr>
              <w:rPr>
                <w:b/>
                <w:bCs/>
                <w:sz w:val="28"/>
                <w:szCs w:val="28"/>
              </w:rPr>
            </w:pPr>
          </w:p>
          <w:p w14:paraId="04A5E794" w14:textId="77777777" w:rsidR="000F31F7" w:rsidRDefault="000F31F7" w:rsidP="00C43F56">
            <w:pPr>
              <w:rPr>
                <w:b/>
                <w:bCs/>
                <w:sz w:val="28"/>
                <w:szCs w:val="28"/>
              </w:rPr>
            </w:pPr>
          </w:p>
          <w:p w14:paraId="1E8ADCFC" w14:textId="77777777" w:rsidR="000F31F7" w:rsidRDefault="000F31F7" w:rsidP="00C43F56">
            <w:pPr>
              <w:rPr>
                <w:b/>
                <w:bCs/>
                <w:sz w:val="28"/>
                <w:szCs w:val="28"/>
              </w:rPr>
            </w:pPr>
          </w:p>
          <w:p w14:paraId="1D4BF12F" w14:textId="77777777" w:rsidR="000F31F7" w:rsidRDefault="000F31F7" w:rsidP="00C43F56">
            <w:pPr>
              <w:rPr>
                <w:b/>
                <w:bCs/>
                <w:sz w:val="28"/>
                <w:szCs w:val="28"/>
              </w:rPr>
            </w:pPr>
          </w:p>
          <w:p w14:paraId="3F9C3711" w14:textId="77777777" w:rsidR="000F31F7" w:rsidRDefault="000F31F7" w:rsidP="00C43F56">
            <w:pPr>
              <w:rPr>
                <w:b/>
                <w:bCs/>
                <w:sz w:val="28"/>
                <w:szCs w:val="28"/>
              </w:rPr>
            </w:pPr>
          </w:p>
          <w:p w14:paraId="09AF553F" w14:textId="77777777" w:rsidR="000F31F7" w:rsidRDefault="000F31F7" w:rsidP="00C43F56">
            <w:pPr>
              <w:rPr>
                <w:b/>
                <w:bCs/>
                <w:sz w:val="28"/>
                <w:szCs w:val="28"/>
              </w:rPr>
            </w:pPr>
          </w:p>
          <w:p w14:paraId="34A8FE48" w14:textId="6FFFAA42" w:rsidR="000F31F7" w:rsidRDefault="000F31F7" w:rsidP="00C43F56">
            <w:pPr>
              <w:rPr>
                <w:b/>
                <w:bCs/>
                <w:sz w:val="28"/>
                <w:szCs w:val="28"/>
              </w:rPr>
            </w:pPr>
          </w:p>
          <w:p w14:paraId="3E3390E6" w14:textId="5B4AA92F" w:rsidR="00E87921" w:rsidRDefault="00E87921" w:rsidP="00C43F56">
            <w:pPr>
              <w:rPr>
                <w:b/>
                <w:bCs/>
                <w:sz w:val="28"/>
                <w:szCs w:val="28"/>
              </w:rPr>
            </w:pPr>
          </w:p>
          <w:p w14:paraId="5A4963E9" w14:textId="4C8ADACE" w:rsidR="00E87921" w:rsidRDefault="00E87921" w:rsidP="00C43F56">
            <w:pPr>
              <w:rPr>
                <w:b/>
                <w:bCs/>
                <w:sz w:val="28"/>
                <w:szCs w:val="28"/>
              </w:rPr>
            </w:pPr>
          </w:p>
          <w:p w14:paraId="05F8DFAA" w14:textId="37A93388" w:rsidR="00E87921" w:rsidRDefault="00E87921" w:rsidP="00C43F56">
            <w:pPr>
              <w:rPr>
                <w:b/>
                <w:bCs/>
                <w:sz w:val="28"/>
                <w:szCs w:val="28"/>
              </w:rPr>
            </w:pPr>
          </w:p>
          <w:p w14:paraId="712AB9C7" w14:textId="0F25EB2D" w:rsidR="00E87921" w:rsidRDefault="00E87921" w:rsidP="00C43F56">
            <w:pPr>
              <w:rPr>
                <w:b/>
                <w:bCs/>
                <w:sz w:val="28"/>
                <w:szCs w:val="28"/>
              </w:rPr>
            </w:pPr>
          </w:p>
          <w:p w14:paraId="3CBBD5C5" w14:textId="77777777" w:rsidR="00E87921" w:rsidRDefault="00E87921" w:rsidP="00C43F56">
            <w:pPr>
              <w:rPr>
                <w:b/>
                <w:bCs/>
                <w:sz w:val="28"/>
                <w:szCs w:val="28"/>
              </w:rPr>
            </w:pPr>
          </w:p>
          <w:p w14:paraId="5E22B2DE" w14:textId="2666110E" w:rsidR="000F31F7" w:rsidRPr="00621798" w:rsidRDefault="000F31F7" w:rsidP="00C43F56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6128" w:type="dxa"/>
          </w:tcPr>
          <w:p w14:paraId="7434D78C" w14:textId="77777777" w:rsidR="00A1415F" w:rsidRPr="00E87921" w:rsidRDefault="00A1415F" w:rsidP="00C43F56">
            <w:pPr>
              <w:rPr>
                <w:rFonts w:eastAsia="Times New Roman"/>
                <w:i/>
                <w:color w:val="000000"/>
                <w:kern w:val="2"/>
                <w:sz w:val="24"/>
                <w:szCs w:val="24"/>
                <w:lang w:eastAsia="ar-SA"/>
              </w:rPr>
            </w:pPr>
          </w:p>
          <w:p w14:paraId="2A3DFB17" w14:textId="77777777" w:rsidR="00A1415F" w:rsidRPr="00E87921" w:rsidRDefault="00A1415F" w:rsidP="00C43F56">
            <w:pPr>
              <w:rPr>
                <w:rFonts w:eastAsia="Times New Roman"/>
                <w:i/>
                <w:color w:val="000000"/>
                <w:kern w:val="2"/>
                <w:sz w:val="24"/>
                <w:szCs w:val="24"/>
                <w:lang w:eastAsia="ar-SA"/>
              </w:rPr>
            </w:pPr>
          </w:p>
          <w:p w14:paraId="26D6641E" w14:textId="77777777" w:rsidR="00A1415F" w:rsidRPr="00E87921" w:rsidRDefault="00A1415F" w:rsidP="00C43F56">
            <w:pPr>
              <w:rPr>
                <w:rFonts w:eastAsia="Times New Roman"/>
                <w:i/>
                <w:color w:val="000000"/>
                <w:kern w:val="2"/>
                <w:sz w:val="24"/>
                <w:szCs w:val="24"/>
                <w:lang w:eastAsia="ar-SA"/>
              </w:rPr>
            </w:pPr>
          </w:p>
          <w:p w14:paraId="09CBA6AC" w14:textId="77777777" w:rsidR="00A1415F" w:rsidRPr="00E87921" w:rsidRDefault="00A1415F" w:rsidP="00C43F56">
            <w:pPr>
              <w:rPr>
                <w:rFonts w:eastAsia="Times New Roman"/>
                <w:i/>
                <w:color w:val="000000"/>
                <w:kern w:val="2"/>
                <w:sz w:val="24"/>
                <w:szCs w:val="24"/>
                <w:lang w:eastAsia="ar-SA"/>
              </w:rPr>
            </w:pPr>
          </w:p>
          <w:p w14:paraId="64C5CACE" w14:textId="77777777" w:rsidR="00A1415F" w:rsidRPr="00E87921" w:rsidRDefault="00A1415F" w:rsidP="00C43F56">
            <w:pPr>
              <w:rPr>
                <w:rFonts w:eastAsia="Times New Roman"/>
                <w:i/>
                <w:color w:val="000000"/>
                <w:kern w:val="2"/>
                <w:sz w:val="24"/>
                <w:szCs w:val="24"/>
                <w:lang w:eastAsia="ar-SA"/>
              </w:rPr>
            </w:pPr>
          </w:p>
          <w:p w14:paraId="13023521" w14:textId="77777777" w:rsidR="00A1415F" w:rsidRPr="00E87921" w:rsidRDefault="00A1415F" w:rsidP="00C43F56">
            <w:pPr>
              <w:rPr>
                <w:rFonts w:eastAsia="Times New Roman"/>
                <w:i/>
                <w:color w:val="000000"/>
                <w:kern w:val="2"/>
                <w:sz w:val="24"/>
                <w:szCs w:val="24"/>
                <w:lang w:eastAsia="ar-SA"/>
              </w:rPr>
            </w:pPr>
          </w:p>
          <w:p w14:paraId="56BCE2DE" w14:textId="77777777" w:rsidR="00A1415F" w:rsidRPr="00E87921" w:rsidRDefault="00A1415F" w:rsidP="00C43F56">
            <w:pPr>
              <w:rPr>
                <w:rFonts w:eastAsia="Times New Roman"/>
                <w:i/>
                <w:color w:val="000000"/>
                <w:kern w:val="2"/>
                <w:sz w:val="24"/>
                <w:szCs w:val="24"/>
                <w:lang w:eastAsia="ar-SA"/>
              </w:rPr>
            </w:pPr>
          </w:p>
          <w:p w14:paraId="27583B1D" w14:textId="77777777" w:rsidR="00A1415F" w:rsidRPr="00E87921" w:rsidRDefault="00A1415F" w:rsidP="00C43F56">
            <w:pPr>
              <w:rPr>
                <w:rFonts w:eastAsia="Times New Roman"/>
                <w:i/>
                <w:color w:val="000000"/>
                <w:kern w:val="2"/>
                <w:sz w:val="24"/>
                <w:szCs w:val="24"/>
                <w:lang w:eastAsia="ar-SA"/>
              </w:rPr>
            </w:pPr>
          </w:p>
          <w:p w14:paraId="7EE0808D" w14:textId="77777777" w:rsidR="00A1415F" w:rsidRPr="00E87921" w:rsidRDefault="00A1415F" w:rsidP="00C43F56">
            <w:pPr>
              <w:rPr>
                <w:rFonts w:eastAsia="Times New Roman"/>
                <w:i/>
                <w:color w:val="000000"/>
                <w:kern w:val="2"/>
                <w:sz w:val="24"/>
                <w:szCs w:val="24"/>
                <w:lang w:eastAsia="ar-SA"/>
              </w:rPr>
            </w:pPr>
          </w:p>
        </w:tc>
        <w:tc>
          <w:tcPr>
            <w:tcW w:w="4086" w:type="dxa"/>
          </w:tcPr>
          <w:p w14:paraId="05B0AA32" w14:textId="77777777" w:rsidR="00A1415F" w:rsidRPr="00E87921" w:rsidRDefault="00A1415F" w:rsidP="00C43F56">
            <w:pPr>
              <w:rPr>
                <w:sz w:val="24"/>
                <w:szCs w:val="24"/>
              </w:rPr>
            </w:pPr>
          </w:p>
        </w:tc>
        <w:tc>
          <w:tcPr>
            <w:tcW w:w="3288" w:type="dxa"/>
          </w:tcPr>
          <w:p w14:paraId="657DF523" w14:textId="77777777" w:rsidR="00A1415F" w:rsidRPr="00621798" w:rsidRDefault="00A1415F" w:rsidP="00C43F56">
            <w:pPr>
              <w:rPr>
                <w:b/>
                <w:sz w:val="28"/>
                <w:szCs w:val="28"/>
              </w:rPr>
            </w:pPr>
          </w:p>
        </w:tc>
      </w:tr>
      <w:tr w:rsidR="00FF44BF" w:rsidRPr="00621798" w14:paraId="768A71F3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4C0416F2" w14:textId="0D04B7CB" w:rsidR="00FF44BF" w:rsidRDefault="00FF44BF" w:rsidP="00CC3621">
            <w:pPr>
              <w:rPr>
                <w:b/>
                <w:color w:val="E64823" w:themeColor="accent5"/>
                <w:sz w:val="40"/>
                <w:szCs w:val="40"/>
              </w:rPr>
            </w:pPr>
            <w:r w:rsidRPr="00621798">
              <w:rPr>
                <w:b/>
                <w:color w:val="E64823" w:themeColor="accent5"/>
                <w:sz w:val="40"/>
                <w:szCs w:val="40"/>
              </w:rPr>
              <w:lastRenderedPageBreak/>
              <w:t xml:space="preserve">PANEL </w:t>
            </w:r>
            <w:r w:rsidR="00283D94">
              <w:rPr>
                <w:b/>
                <w:color w:val="E64823" w:themeColor="accent5"/>
                <w:sz w:val="40"/>
                <w:szCs w:val="40"/>
              </w:rPr>
              <w:t>10</w:t>
            </w:r>
          </w:p>
          <w:p w14:paraId="090B9654" w14:textId="77777777" w:rsidR="00E87921" w:rsidRPr="00621798" w:rsidRDefault="00E87921" w:rsidP="00CC3621">
            <w:pPr>
              <w:rPr>
                <w:b/>
                <w:color w:val="E64823" w:themeColor="accent5"/>
                <w:sz w:val="40"/>
                <w:szCs w:val="40"/>
              </w:rPr>
            </w:pPr>
          </w:p>
          <w:p w14:paraId="53F10E31" w14:textId="77777777" w:rsidR="00FF44BF" w:rsidRPr="004C5577" w:rsidRDefault="00FF44BF" w:rsidP="00CC3621">
            <w:pPr>
              <w:rPr>
                <w:rFonts w:eastAsiaTheme="minorHAnsi"/>
                <w:b/>
                <w:bCs/>
                <w:color w:val="00B050"/>
                <w:sz w:val="32"/>
                <w:szCs w:val="32"/>
                <w:lang w:eastAsia="en-US"/>
              </w:rPr>
            </w:pPr>
            <w:r w:rsidRPr="00621798"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  <w:t xml:space="preserve">  </w:t>
            </w:r>
            <w:r w:rsidRPr="00B25651">
              <w:rPr>
                <w:rFonts w:eastAsiaTheme="minorHAnsi"/>
                <w:b/>
                <w:bCs/>
                <w:color w:val="00B050"/>
                <w:sz w:val="32"/>
                <w:szCs w:val="32"/>
                <w:lang w:eastAsia="en-US"/>
              </w:rPr>
              <w:t>The romanticization of the Phagwa Festival in Indian movies</w:t>
            </w:r>
          </w:p>
        </w:tc>
        <w:tc>
          <w:tcPr>
            <w:tcW w:w="6128" w:type="dxa"/>
          </w:tcPr>
          <w:p w14:paraId="1E419D94" w14:textId="77777777" w:rsidR="00FF44BF" w:rsidRPr="00E87921" w:rsidRDefault="00FF44BF" w:rsidP="00CC3621">
            <w:pPr>
              <w:rPr>
                <w:color w:val="00B050"/>
                <w:sz w:val="24"/>
                <w:szCs w:val="24"/>
              </w:rPr>
            </w:pPr>
            <w:r w:rsidRPr="00E87921">
              <w:rPr>
                <w:color w:val="00B050"/>
                <w:sz w:val="24"/>
                <w:szCs w:val="24"/>
              </w:rPr>
              <w:t xml:space="preserve">  </w:t>
            </w:r>
          </w:p>
          <w:p w14:paraId="7B559585" w14:textId="77777777" w:rsidR="00D02972" w:rsidRPr="00E87921" w:rsidRDefault="00D02972" w:rsidP="00CC3621">
            <w:pPr>
              <w:rPr>
                <w:color w:val="00B050"/>
                <w:sz w:val="24"/>
                <w:szCs w:val="24"/>
              </w:rPr>
            </w:pPr>
          </w:p>
          <w:p w14:paraId="07622CBA" w14:textId="77777777" w:rsidR="00D02972" w:rsidRPr="00E87921" w:rsidRDefault="00D02972" w:rsidP="00CC3621">
            <w:pPr>
              <w:rPr>
                <w:color w:val="00B050"/>
                <w:sz w:val="24"/>
                <w:szCs w:val="24"/>
              </w:rPr>
            </w:pPr>
          </w:p>
          <w:p w14:paraId="1B4818DA" w14:textId="77777777" w:rsidR="00D02972" w:rsidRPr="00E87921" w:rsidRDefault="00D02972" w:rsidP="00CC3621">
            <w:pPr>
              <w:rPr>
                <w:color w:val="00B050"/>
                <w:sz w:val="24"/>
                <w:szCs w:val="24"/>
              </w:rPr>
            </w:pPr>
          </w:p>
          <w:p w14:paraId="61BA4431" w14:textId="0E491D4E" w:rsidR="00D02972" w:rsidRPr="00E87921" w:rsidRDefault="00D02972" w:rsidP="00CC3621">
            <w:pPr>
              <w:rPr>
                <w:color w:val="00B050"/>
                <w:sz w:val="24"/>
                <w:szCs w:val="24"/>
              </w:rPr>
            </w:pPr>
          </w:p>
        </w:tc>
        <w:tc>
          <w:tcPr>
            <w:tcW w:w="4086" w:type="dxa"/>
          </w:tcPr>
          <w:p w14:paraId="41D6F633" w14:textId="77777777" w:rsidR="00FF44BF" w:rsidRPr="00E87921" w:rsidRDefault="00FF44BF" w:rsidP="00CC3621">
            <w:pPr>
              <w:rPr>
                <w:color w:val="00B050"/>
                <w:sz w:val="24"/>
                <w:szCs w:val="24"/>
              </w:rPr>
            </w:pPr>
          </w:p>
        </w:tc>
        <w:tc>
          <w:tcPr>
            <w:tcW w:w="3288" w:type="dxa"/>
          </w:tcPr>
          <w:p w14:paraId="6EAFD9AB" w14:textId="77777777" w:rsidR="00FF44BF" w:rsidRPr="00621798" w:rsidRDefault="00FF44BF" w:rsidP="00CC3621">
            <w:pPr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</w:pPr>
          </w:p>
          <w:p w14:paraId="6B3E5879" w14:textId="0AA3E5AC" w:rsidR="00FF44BF" w:rsidRPr="00213BB1" w:rsidRDefault="00A1415F" w:rsidP="00CC3621">
            <w:pPr>
              <w:rPr>
                <w:rFonts w:ascii="Arial Black" w:hAnsi="Arial Black"/>
                <w:b/>
                <w:bCs/>
                <w:noProof/>
                <w:color w:val="E64823" w:themeColor="accent5"/>
                <w:sz w:val="28"/>
                <w:szCs w:val="28"/>
              </w:rPr>
            </w:pPr>
            <w:r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>1</w:t>
            </w:r>
            <w:r w:rsidR="00FF44BF"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>.</w:t>
            </w:r>
            <w:r w:rsidR="00B7674D"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>00</w:t>
            </w:r>
            <w:r w:rsidR="00FF44BF"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 xml:space="preserve"> </w:t>
            </w:r>
            <w:r w:rsidR="00013F54" w:rsidRPr="00213BB1">
              <w:rPr>
                <w:rFonts w:ascii="Arial Black" w:hAnsi="Arial Black"/>
                <w:b/>
                <w:bCs/>
                <w:noProof/>
                <w:color w:val="E64823" w:themeColor="accent5"/>
                <w:sz w:val="28"/>
                <w:szCs w:val="28"/>
              </w:rPr>
              <w:t>pm</w:t>
            </w:r>
            <w:r w:rsidR="00FF44BF"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 xml:space="preserve"> —</w:t>
            </w:r>
            <w:r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>2.1</w:t>
            </w:r>
            <w:r w:rsidR="00B7674D"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>5</w:t>
            </w:r>
            <w:r w:rsidR="00FF44BF"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 xml:space="preserve"> </w:t>
            </w:r>
            <w:r w:rsidR="00013F54" w:rsidRPr="00213BB1">
              <w:rPr>
                <w:rFonts w:ascii="Arial Black" w:hAnsi="Arial Black"/>
                <w:b/>
                <w:bCs/>
                <w:noProof/>
                <w:color w:val="E64823" w:themeColor="accent5"/>
                <w:sz w:val="28"/>
                <w:szCs w:val="28"/>
              </w:rPr>
              <w:t>pm</w:t>
            </w:r>
          </w:p>
          <w:p w14:paraId="51D514C4" w14:textId="77777777" w:rsidR="00FF44BF" w:rsidRPr="00621798" w:rsidRDefault="00FF44BF" w:rsidP="00CC3621">
            <w:pPr>
              <w:rPr>
                <w:color w:val="00B050"/>
                <w:sz w:val="28"/>
                <w:szCs w:val="28"/>
              </w:rPr>
            </w:pPr>
            <w:r w:rsidRPr="00621798">
              <w:rPr>
                <w:rFonts w:ascii="Arial Black" w:hAnsi="Arial Black"/>
                <w:b/>
                <w:bCs/>
                <w:noProof/>
                <w:color w:val="00B050"/>
              </w:rPr>
              <w:t>(1</w:t>
            </w:r>
            <w:r>
              <w:rPr>
                <w:rFonts w:ascii="Arial Black" w:hAnsi="Arial Black"/>
                <w:b/>
                <w:bCs/>
                <w:noProof/>
                <w:color w:val="00B050"/>
              </w:rPr>
              <w:t>7</w:t>
            </w:r>
            <w:r w:rsidRPr="00621798">
              <w:rPr>
                <w:rFonts w:ascii="Arial Black" w:hAnsi="Arial Black"/>
                <w:b/>
                <w:bCs/>
                <w:noProof/>
                <w:color w:val="00B050"/>
              </w:rPr>
              <w:t>.</w:t>
            </w:r>
            <w:r>
              <w:rPr>
                <w:rFonts w:ascii="Arial Black" w:hAnsi="Arial Black"/>
                <w:b/>
                <w:bCs/>
                <w:noProof/>
                <w:color w:val="00B050"/>
              </w:rPr>
              <w:t>0</w:t>
            </w:r>
            <w:r w:rsidRPr="00621798">
              <w:rPr>
                <w:rFonts w:ascii="Arial Black" w:hAnsi="Arial Black"/>
                <w:b/>
                <w:bCs/>
                <w:noProof/>
                <w:color w:val="00B050"/>
              </w:rPr>
              <w:t>0  –1</w:t>
            </w:r>
            <w:r>
              <w:rPr>
                <w:rFonts w:ascii="Arial Black" w:hAnsi="Arial Black"/>
                <w:b/>
                <w:bCs/>
                <w:noProof/>
                <w:color w:val="00B050"/>
              </w:rPr>
              <w:t>8</w:t>
            </w:r>
            <w:r w:rsidRPr="00621798">
              <w:rPr>
                <w:rFonts w:ascii="Arial Black" w:hAnsi="Arial Black"/>
                <w:b/>
                <w:bCs/>
                <w:noProof/>
                <w:color w:val="00B050"/>
              </w:rPr>
              <w:t>.</w:t>
            </w:r>
            <w:r>
              <w:rPr>
                <w:rFonts w:ascii="Arial Black" w:hAnsi="Arial Black"/>
                <w:b/>
                <w:bCs/>
                <w:noProof/>
                <w:color w:val="00B050"/>
              </w:rPr>
              <w:t>15</w:t>
            </w:r>
            <w:r w:rsidRPr="00621798">
              <w:rPr>
                <w:rFonts w:ascii="Arial Black" w:hAnsi="Arial Black"/>
                <w:b/>
                <w:bCs/>
                <w:noProof/>
                <w:color w:val="00B050"/>
              </w:rPr>
              <w:t xml:space="preserve"> hrs</w:t>
            </w:r>
            <w:r>
              <w:rPr>
                <w:rFonts w:ascii="Arial Black" w:hAnsi="Arial Black"/>
                <w:b/>
                <w:bCs/>
                <w:noProof/>
                <w:color w:val="00B050"/>
              </w:rPr>
              <w:t xml:space="preserve"> GMT)</w:t>
            </w:r>
          </w:p>
        </w:tc>
      </w:tr>
      <w:tr w:rsidR="00FF44BF" w:rsidRPr="005C5206" w14:paraId="3FC20E88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384273CF" w14:textId="77777777" w:rsidR="00FF44BF" w:rsidRPr="005C5206" w:rsidRDefault="00FF44BF" w:rsidP="00CC3621">
            <w:pPr>
              <w:rPr>
                <w:b/>
                <w:bCs/>
                <w:sz w:val="28"/>
                <w:szCs w:val="28"/>
              </w:rPr>
            </w:pPr>
          </w:p>
          <w:p w14:paraId="048AA68D" w14:textId="1051C827" w:rsidR="00FF44BF" w:rsidRDefault="00C95B5F" w:rsidP="00CC3621">
            <w:pPr>
              <w:rPr>
                <w:b/>
                <w:bCs/>
                <w:sz w:val="28"/>
                <w:szCs w:val="28"/>
              </w:rPr>
            </w:pPr>
            <w:r w:rsidRPr="005C5206">
              <w:rPr>
                <w:b/>
                <w:bCs/>
                <w:sz w:val="28"/>
                <w:szCs w:val="28"/>
              </w:rPr>
              <w:t xml:space="preserve">CHAIR: </w:t>
            </w:r>
            <w:r>
              <w:rPr>
                <w:b/>
                <w:bCs/>
                <w:sz w:val="28"/>
                <w:szCs w:val="28"/>
              </w:rPr>
              <w:t>SHERRY ANN SINGH</w:t>
            </w:r>
          </w:p>
          <w:p w14:paraId="562422D9" w14:textId="1483DE0D" w:rsidR="00FF44BF" w:rsidRPr="000F31F7" w:rsidRDefault="00D02972" w:rsidP="00CC3621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(TRINIDAD)</w:t>
            </w:r>
          </w:p>
        </w:tc>
        <w:tc>
          <w:tcPr>
            <w:tcW w:w="6128" w:type="dxa"/>
          </w:tcPr>
          <w:p w14:paraId="4359BE71" w14:textId="77777777" w:rsidR="00FF44BF" w:rsidRPr="00E87921" w:rsidRDefault="00FF44BF" w:rsidP="00CC3621">
            <w:pPr>
              <w:rPr>
                <w:sz w:val="24"/>
                <w:szCs w:val="24"/>
              </w:rPr>
            </w:pPr>
          </w:p>
          <w:p w14:paraId="64EBC632" w14:textId="77777777" w:rsidR="00FF44BF" w:rsidRPr="00E87921" w:rsidRDefault="00FF44BF" w:rsidP="00CC3621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Introduction of presenters by chairman</w:t>
            </w:r>
          </w:p>
        </w:tc>
        <w:tc>
          <w:tcPr>
            <w:tcW w:w="4086" w:type="dxa"/>
          </w:tcPr>
          <w:p w14:paraId="441F6180" w14:textId="77777777" w:rsidR="00FF44BF" w:rsidRPr="00E87921" w:rsidRDefault="00FF44BF" w:rsidP="00CC3621">
            <w:pPr>
              <w:rPr>
                <w:sz w:val="24"/>
                <w:szCs w:val="24"/>
              </w:rPr>
            </w:pPr>
          </w:p>
        </w:tc>
        <w:tc>
          <w:tcPr>
            <w:tcW w:w="3288" w:type="dxa"/>
          </w:tcPr>
          <w:p w14:paraId="02EC5694" w14:textId="77777777" w:rsidR="00FF44BF" w:rsidRPr="005C5206" w:rsidRDefault="00FF44BF" w:rsidP="00CC3621">
            <w:pPr>
              <w:rPr>
                <w:sz w:val="28"/>
                <w:szCs w:val="28"/>
              </w:rPr>
            </w:pPr>
          </w:p>
        </w:tc>
      </w:tr>
      <w:tr w:rsidR="00FF44BF" w:rsidRPr="005C5206" w14:paraId="6DF3A766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12B45C0A" w14:textId="77777777" w:rsidR="00FF44BF" w:rsidRPr="005C5206" w:rsidRDefault="00FF44BF" w:rsidP="00CC3621">
            <w:pPr>
              <w:rPr>
                <w:sz w:val="28"/>
                <w:szCs w:val="28"/>
              </w:rPr>
            </w:pPr>
          </w:p>
          <w:p w14:paraId="2C3BB3F1" w14:textId="77777777" w:rsidR="00FF44BF" w:rsidRPr="005C5206" w:rsidRDefault="00FF44BF" w:rsidP="00CC3621">
            <w:pPr>
              <w:rPr>
                <w:sz w:val="28"/>
                <w:szCs w:val="28"/>
              </w:rPr>
            </w:pPr>
            <w:bookmarkStart w:id="13" w:name="_Hlk61382355"/>
            <w:r w:rsidRPr="005C5206">
              <w:rPr>
                <w:sz w:val="28"/>
                <w:szCs w:val="28"/>
              </w:rPr>
              <w:t xml:space="preserve">Ramachandra Joshi  </w:t>
            </w:r>
            <w:bookmarkEnd w:id="13"/>
          </w:p>
        </w:tc>
        <w:tc>
          <w:tcPr>
            <w:tcW w:w="6128" w:type="dxa"/>
          </w:tcPr>
          <w:p w14:paraId="0972E2E5" w14:textId="77777777" w:rsidR="00FF44BF" w:rsidRPr="00E87921" w:rsidRDefault="00FF44BF" w:rsidP="00CC3621">
            <w:pPr>
              <w:rPr>
                <w:sz w:val="24"/>
                <w:szCs w:val="24"/>
              </w:rPr>
            </w:pPr>
          </w:p>
          <w:p w14:paraId="50984F84" w14:textId="21EA5830" w:rsidR="00FF44BF" w:rsidRPr="00E87921" w:rsidRDefault="00FF44BF" w:rsidP="00CC3621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Pointing Pitchkari and a Pinch of Colour: Romanticising Phagwa in Bollywood songs.</w:t>
            </w:r>
          </w:p>
        </w:tc>
        <w:tc>
          <w:tcPr>
            <w:tcW w:w="4086" w:type="dxa"/>
          </w:tcPr>
          <w:p w14:paraId="797B79EA" w14:textId="3645FD82" w:rsidR="00FF44BF" w:rsidRPr="00E87921" w:rsidRDefault="00FF44BF" w:rsidP="00CC3621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 xml:space="preserve">Assistant Professor of English Dr. A. P. J. Abdul Kalam Govt. College, Silvassa, U. T. Dadra Nagar Haveli and DD, India. </w:t>
            </w:r>
          </w:p>
        </w:tc>
        <w:tc>
          <w:tcPr>
            <w:tcW w:w="3288" w:type="dxa"/>
          </w:tcPr>
          <w:p w14:paraId="1100FCEC" w14:textId="77777777" w:rsidR="00FF44BF" w:rsidRPr="005C5206" w:rsidRDefault="00FF44BF" w:rsidP="00CC3621">
            <w:pPr>
              <w:rPr>
                <w:sz w:val="28"/>
                <w:szCs w:val="28"/>
              </w:rPr>
            </w:pPr>
          </w:p>
        </w:tc>
      </w:tr>
      <w:tr w:rsidR="00FF44BF" w:rsidRPr="005C5206" w14:paraId="20039CBA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3769E0B4" w14:textId="77777777" w:rsidR="00FF44BF" w:rsidRPr="005C5206" w:rsidRDefault="00FF44BF" w:rsidP="00CC3621">
            <w:pPr>
              <w:rPr>
                <w:sz w:val="28"/>
                <w:szCs w:val="28"/>
              </w:rPr>
            </w:pPr>
          </w:p>
          <w:p w14:paraId="73DE1B8D" w14:textId="77777777" w:rsidR="00FF44BF" w:rsidRPr="005C5206" w:rsidRDefault="00FF44BF" w:rsidP="00CC3621">
            <w:pPr>
              <w:rPr>
                <w:sz w:val="28"/>
                <w:szCs w:val="28"/>
              </w:rPr>
            </w:pPr>
            <w:r w:rsidRPr="005C5206">
              <w:rPr>
                <w:color w:val="000000"/>
                <w:sz w:val="28"/>
                <w:szCs w:val="28"/>
              </w:rPr>
              <w:t>Ajay Kumar,</w:t>
            </w:r>
          </w:p>
        </w:tc>
        <w:tc>
          <w:tcPr>
            <w:tcW w:w="6128" w:type="dxa"/>
          </w:tcPr>
          <w:p w14:paraId="2AD3D8F9" w14:textId="77777777" w:rsidR="00FF44BF" w:rsidRPr="00E87921" w:rsidRDefault="00FF44BF" w:rsidP="00CC3621">
            <w:pPr>
              <w:rPr>
                <w:sz w:val="24"/>
                <w:szCs w:val="24"/>
              </w:rPr>
            </w:pPr>
          </w:p>
          <w:p w14:paraId="1C379FE7" w14:textId="77777777" w:rsidR="00FF44BF" w:rsidRPr="00E87921" w:rsidRDefault="00FF44BF" w:rsidP="00CC3621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Negative Projection of Holi (Phagwa) Festival in Hindi Cinema.</w:t>
            </w:r>
          </w:p>
          <w:p w14:paraId="1CFE136C" w14:textId="77777777" w:rsidR="00FF44BF" w:rsidRPr="00E87921" w:rsidRDefault="00FF44BF" w:rsidP="00CC3621">
            <w:pPr>
              <w:rPr>
                <w:sz w:val="24"/>
                <w:szCs w:val="24"/>
              </w:rPr>
            </w:pPr>
          </w:p>
        </w:tc>
        <w:tc>
          <w:tcPr>
            <w:tcW w:w="4086" w:type="dxa"/>
          </w:tcPr>
          <w:p w14:paraId="477176F0" w14:textId="361B366D" w:rsidR="00FF44BF" w:rsidRPr="00E87921" w:rsidRDefault="00FF44BF" w:rsidP="00CC3621">
            <w:pPr>
              <w:rPr>
                <w:color w:val="000000"/>
                <w:sz w:val="24"/>
                <w:szCs w:val="24"/>
              </w:rPr>
            </w:pPr>
            <w:r w:rsidRPr="00E87921">
              <w:rPr>
                <w:color w:val="000000"/>
                <w:sz w:val="24"/>
                <w:szCs w:val="24"/>
              </w:rPr>
              <w:t>Assistant Professor,, Department of Political Science, Ramanujan College University of Delhi Kalkaji, New Delhi-19 India</w:t>
            </w:r>
          </w:p>
        </w:tc>
        <w:tc>
          <w:tcPr>
            <w:tcW w:w="3288" w:type="dxa"/>
          </w:tcPr>
          <w:p w14:paraId="66ECA85B" w14:textId="77777777" w:rsidR="00FF44BF" w:rsidRPr="005C5206" w:rsidRDefault="00FF44BF" w:rsidP="00CC3621">
            <w:pPr>
              <w:rPr>
                <w:sz w:val="28"/>
                <w:szCs w:val="28"/>
              </w:rPr>
            </w:pPr>
          </w:p>
        </w:tc>
      </w:tr>
      <w:tr w:rsidR="00FF44BF" w:rsidRPr="005C5206" w14:paraId="0A28C82A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45A0541A" w14:textId="77777777" w:rsidR="00FF44BF" w:rsidRPr="005C5206" w:rsidRDefault="00FF44BF" w:rsidP="00CC3621">
            <w:pPr>
              <w:rPr>
                <w:sz w:val="28"/>
                <w:szCs w:val="28"/>
              </w:rPr>
            </w:pPr>
          </w:p>
          <w:p w14:paraId="32C73CB1" w14:textId="77777777" w:rsidR="00FF44BF" w:rsidRPr="005C5206" w:rsidRDefault="00FF44BF" w:rsidP="00CC3621">
            <w:pPr>
              <w:rPr>
                <w:sz w:val="28"/>
                <w:szCs w:val="28"/>
              </w:rPr>
            </w:pPr>
            <w:r w:rsidRPr="005C5206">
              <w:rPr>
                <w:sz w:val="28"/>
                <w:szCs w:val="28"/>
              </w:rPr>
              <w:t>Gargi Talapatra</w:t>
            </w:r>
          </w:p>
        </w:tc>
        <w:tc>
          <w:tcPr>
            <w:tcW w:w="6128" w:type="dxa"/>
          </w:tcPr>
          <w:p w14:paraId="20702493" w14:textId="77777777" w:rsidR="00FF44BF" w:rsidRPr="00E87921" w:rsidRDefault="00FF44BF" w:rsidP="00CC3621">
            <w:pPr>
              <w:rPr>
                <w:sz w:val="24"/>
                <w:szCs w:val="24"/>
              </w:rPr>
            </w:pPr>
          </w:p>
          <w:p w14:paraId="0937DFD1" w14:textId="77777777" w:rsidR="00FF44BF" w:rsidRPr="00E87921" w:rsidRDefault="00FF44BF" w:rsidP="00CC3621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Bollywood, Music and Phagwa: A Study in Cultural Representations</w:t>
            </w:r>
          </w:p>
          <w:p w14:paraId="3F92022F" w14:textId="77777777" w:rsidR="00FF44BF" w:rsidRPr="00E87921" w:rsidRDefault="00FF44BF" w:rsidP="00CC3621">
            <w:pPr>
              <w:rPr>
                <w:sz w:val="24"/>
                <w:szCs w:val="24"/>
              </w:rPr>
            </w:pPr>
          </w:p>
        </w:tc>
        <w:tc>
          <w:tcPr>
            <w:tcW w:w="4086" w:type="dxa"/>
          </w:tcPr>
          <w:p w14:paraId="16B5DBD3" w14:textId="4D03B10A" w:rsidR="00FF44BF" w:rsidRPr="00E87921" w:rsidRDefault="00FF44BF" w:rsidP="00CC3621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Assistant Professor in the Department of English, The Bhawanipur Education Society College, Kolkata.</w:t>
            </w:r>
          </w:p>
        </w:tc>
        <w:tc>
          <w:tcPr>
            <w:tcW w:w="3288" w:type="dxa"/>
          </w:tcPr>
          <w:p w14:paraId="59BEDCC8" w14:textId="77777777" w:rsidR="00FF44BF" w:rsidRPr="005C5206" w:rsidRDefault="00FF44BF" w:rsidP="00CC3621">
            <w:pPr>
              <w:rPr>
                <w:sz w:val="28"/>
                <w:szCs w:val="28"/>
              </w:rPr>
            </w:pPr>
          </w:p>
        </w:tc>
      </w:tr>
      <w:tr w:rsidR="00FF44BF" w:rsidRPr="005C5206" w14:paraId="65D34B82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5993AF20" w14:textId="77777777" w:rsidR="00FF44BF" w:rsidRPr="005C5206" w:rsidRDefault="00FF44BF" w:rsidP="00CC3621">
            <w:pPr>
              <w:rPr>
                <w:rFonts w:eastAsiaTheme="minorHAnsi"/>
                <w:sz w:val="28"/>
                <w:szCs w:val="28"/>
                <w:lang w:val="en-US" w:eastAsia="en-US"/>
              </w:rPr>
            </w:pPr>
            <w:bookmarkStart w:id="14" w:name="_Hlk61382554"/>
            <w:r w:rsidRPr="005C5206">
              <w:rPr>
                <w:sz w:val="28"/>
                <w:szCs w:val="28"/>
              </w:rPr>
              <w:t>Devika Misra</w:t>
            </w:r>
            <w:bookmarkEnd w:id="14"/>
          </w:p>
        </w:tc>
        <w:tc>
          <w:tcPr>
            <w:tcW w:w="6128" w:type="dxa"/>
          </w:tcPr>
          <w:p w14:paraId="11B23D7D" w14:textId="77777777" w:rsidR="00FF44BF" w:rsidRPr="00E87921" w:rsidRDefault="00FF44BF" w:rsidP="00CC3621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Phagwa in Film: Between Freedom of Expression and Climactic Action</w:t>
            </w:r>
          </w:p>
        </w:tc>
        <w:tc>
          <w:tcPr>
            <w:tcW w:w="4086" w:type="dxa"/>
          </w:tcPr>
          <w:p w14:paraId="7DED963C" w14:textId="77777777" w:rsidR="00FF44BF" w:rsidRPr="00E87921" w:rsidRDefault="00FF44BF" w:rsidP="00CC3621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PhD Research Scholar, Latin American Studies, CCUSLAS, School of International Studies, Jawaharlal Nehru University, New Delhi.</w:t>
            </w:r>
          </w:p>
        </w:tc>
        <w:tc>
          <w:tcPr>
            <w:tcW w:w="3288" w:type="dxa"/>
          </w:tcPr>
          <w:p w14:paraId="1EA973FC" w14:textId="77777777" w:rsidR="00FF44BF" w:rsidRPr="005C5206" w:rsidRDefault="00FF44BF" w:rsidP="00CC3621">
            <w:pPr>
              <w:rPr>
                <w:sz w:val="28"/>
                <w:szCs w:val="28"/>
              </w:rPr>
            </w:pPr>
          </w:p>
        </w:tc>
      </w:tr>
      <w:tr w:rsidR="00FF44BF" w:rsidRPr="00621798" w14:paraId="2AFD835D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48063650" w14:textId="77777777" w:rsidR="00283D94" w:rsidRDefault="00FF44BF" w:rsidP="00CC3621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  <w:bookmarkStart w:id="15" w:name="_Hlk61120821"/>
            <w:r w:rsidRPr="00621798">
              <w:rPr>
                <w:rFonts w:ascii="Arial Black" w:hAnsi="Arial Black"/>
                <w:b/>
                <w:bCs/>
                <w:sz w:val="28"/>
                <w:szCs w:val="28"/>
              </w:rPr>
              <w:t>QUESTION AND ANSWER SESSION</w:t>
            </w:r>
          </w:p>
          <w:p w14:paraId="10CE670C" w14:textId="77777777" w:rsidR="00E87921" w:rsidRDefault="00E87921" w:rsidP="00CC3621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</w:p>
          <w:p w14:paraId="145C864B" w14:textId="315E7C2C" w:rsidR="00E87921" w:rsidRPr="00621798" w:rsidRDefault="00E87921" w:rsidP="00CC3621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</w:p>
        </w:tc>
        <w:tc>
          <w:tcPr>
            <w:tcW w:w="6128" w:type="dxa"/>
          </w:tcPr>
          <w:p w14:paraId="13556EA7" w14:textId="77777777" w:rsidR="00FF44BF" w:rsidRPr="00E87921" w:rsidRDefault="00FF44BF" w:rsidP="00CC3621">
            <w:pPr>
              <w:rPr>
                <w:iCs/>
                <w:sz w:val="24"/>
                <w:szCs w:val="24"/>
                <w:lang w:val="en-GB"/>
              </w:rPr>
            </w:pPr>
          </w:p>
        </w:tc>
        <w:tc>
          <w:tcPr>
            <w:tcW w:w="4086" w:type="dxa"/>
          </w:tcPr>
          <w:p w14:paraId="4F82AFD8" w14:textId="77777777" w:rsidR="00FF44BF" w:rsidRPr="00E87921" w:rsidRDefault="00FF44BF" w:rsidP="00CC3621">
            <w:pPr>
              <w:rPr>
                <w:sz w:val="24"/>
                <w:szCs w:val="24"/>
              </w:rPr>
            </w:pPr>
          </w:p>
        </w:tc>
        <w:tc>
          <w:tcPr>
            <w:tcW w:w="3288" w:type="dxa"/>
          </w:tcPr>
          <w:p w14:paraId="63A0CDA1" w14:textId="77777777" w:rsidR="00FF44BF" w:rsidRPr="00621798" w:rsidRDefault="00FF44BF" w:rsidP="00CC3621">
            <w:pPr>
              <w:rPr>
                <w:sz w:val="28"/>
                <w:szCs w:val="28"/>
              </w:rPr>
            </w:pPr>
          </w:p>
        </w:tc>
      </w:tr>
      <w:bookmarkEnd w:id="15"/>
      <w:tr w:rsidR="006921E9" w:rsidRPr="00621798" w14:paraId="7500B32C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783EAF90" w14:textId="7B1074A9" w:rsidR="00977F21" w:rsidRPr="00621798" w:rsidRDefault="00977F21" w:rsidP="00556756">
            <w:pPr>
              <w:rPr>
                <w:b/>
                <w:color w:val="E64823" w:themeColor="accent5"/>
                <w:sz w:val="40"/>
                <w:szCs w:val="40"/>
              </w:rPr>
            </w:pPr>
            <w:r w:rsidRPr="00621798">
              <w:rPr>
                <w:b/>
                <w:color w:val="E64823" w:themeColor="accent5"/>
                <w:sz w:val="40"/>
                <w:szCs w:val="40"/>
              </w:rPr>
              <w:lastRenderedPageBreak/>
              <w:t xml:space="preserve">PANEL </w:t>
            </w:r>
            <w:r w:rsidR="006F1FD0">
              <w:rPr>
                <w:b/>
                <w:color w:val="E64823" w:themeColor="accent5"/>
                <w:sz w:val="40"/>
                <w:szCs w:val="40"/>
              </w:rPr>
              <w:t>1</w:t>
            </w:r>
            <w:r w:rsidR="00283D94">
              <w:rPr>
                <w:b/>
                <w:color w:val="E64823" w:themeColor="accent5"/>
                <w:sz w:val="40"/>
                <w:szCs w:val="40"/>
              </w:rPr>
              <w:t>1</w:t>
            </w:r>
          </w:p>
          <w:p w14:paraId="353D9F13" w14:textId="77777777" w:rsidR="00A43135" w:rsidRPr="00621798" w:rsidRDefault="00A43135" w:rsidP="00556756">
            <w:pPr>
              <w:rPr>
                <w:b/>
                <w:color w:val="E64823" w:themeColor="accent5"/>
                <w:sz w:val="40"/>
                <w:szCs w:val="40"/>
              </w:rPr>
            </w:pPr>
          </w:p>
          <w:p w14:paraId="58F9115F" w14:textId="30A3FD13" w:rsidR="006921E9" w:rsidRPr="00391218" w:rsidRDefault="008F33DD" w:rsidP="00556756">
            <w:pPr>
              <w:rPr>
                <w:rFonts w:eastAsiaTheme="minorHAnsi"/>
                <w:b/>
                <w:bCs/>
                <w:color w:val="00B050"/>
                <w:sz w:val="32"/>
                <w:szCs w:val="32"/>
                <w:lang w:eastAsia="en-US"/>
              </w:rPr>
            </w:pPr>
            <w:r w:rsidRPr="00621798"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  <w:t xml:space="preserve"> </w:t>
            </w:r>
            <w:r w:rsidR="00391218" w:rsidRPr="00B25651">
              <w:rPr>
                <w:rFonts w:eastAsiaTheme="minorHAnsi"/>
                <w:b/>
                <w:bCs/>
                <w:color w:val="00B050"/>
                <w:sz w:val="32"/>
                <w:szCs w:val="32"/>
                <w:lang w:eastAsia="en-US"/>
              </w:rPr>
              <w:t>The songs of the Phagwa Festival (Chowtaal, Ulaara, filmi, Pichakaree and others).</w:t>
            </w:r>
          </w:p>
        </w:tc>
        <w:tc>
          <w:tcPr>
            <w:tcW w:w="6128" w:type="dxa"/>
          </w:tcPr>
          <w:p w14:paraId="661C5E19" w14:textId="77777777" w:rsidR="006921E9" w:rsidRPr="00E87921" w:rsidRDefault="006921E9" w:rsidP="00556756">
            <w:pPr>
              <w:rPr>
                <w:color w:val="00B050"/>
                <w:sz w:val="24"/>
                <w:szCs w:val="24"/>
              </w:rPr>
            </w:pPr>
          </w:p>
        </w:tc>
        <w:tc>
          <w:tcPr>
            <w:tcW w:w="4086" w:type="dxa"/>
          </w:tcPr>
          <w:p w14:paraId="6952D732" w14:textId="77777777" w:rsidR="006921E9" w:rsidRPr="00E87921" w:rsidRDefault="006921E9" w:rsidP="00556756">
            <w:pPr>
              <w:rPr>
                <w:color w:val="00B050"/>
                <w:sz w:val="24"/>
                <w:szCs w:val="24"/>
              </w:rPr>
            </w:pPr>
          </w:p>
        </w:tc>
        <w:tc>
          <w:tcPr>
            <w:tcW w:w="3288" w:type="dxa"/>
          </w:tcPr>
          <w:p w14:paraId="2A168B82" w14:textId="77777777" w:rsidR="00977F21" w:rsidRPr="00621798" w:rsidRDefault="00977F21" w:rsidP="00556756">
            <w:pPr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</w:pPr>
          </w:p>
          <w:p w14:paraId="3DF2B4BF" w14:textId="77777777" w:rsidR="00977F21" w:rsidRPr="00621798" w:rsidRDefault="00977F21" w:rsidP="00556756">
            <w:pPr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</w:pPr>
          </w:p>
          <w:p w14:paraId="230CD7E8" w14:textId="1D99B8AD" w:rsidR="006921E9" w:rsidRPr="00213BB1" w:rsidRDefault="00A1415F" w:rsidP="00556756">
            <w:pPr>
              <w:rPr>
                <w:rFonts w:ascii="Arial Black" w:hAnsi="Arial Black"/>
                <w:b/>
                <w:bCs/>
                <w:noProof/>
                <w:color w:val="E64823" w:themeColor="accent5"/>
                <w:sz w:val="28"/>
                <w:szCs w:val="28"/>
              </w:rPr>
            </w:pPr>
            <w:r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>2.</w:t>
            </w:r>
            <w:r w:rsidR="00B7674D"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>20</w:t>
            </w:r>
            <w:r w:rsidR="00F215C1"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 xml:space="preserve"> </w:t>
            </w:r>
            <w:r w:rsidR="00013F54" w:rsidRPr="00213BB1">
              <w:rPr>
                <w:rFonts w:ascii="Arial Black" w:hAnsi="Arial Black"/>
                <w:b/>
                <w:bCs/>
                <w:noProof/>
                <w:color w:val="E64823" w:themeColor="accent5"/>
                <w:sz w:val="28"/>
                <w:szCs w:val="28"/>
              </w:rPr>
              <w:t>pm</w:t>
            </w:r>
            <w:r w:rsidR="00F215C1"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 xml:space="preserve"> —</w:t>
            </w:r>
            <w:r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>3</w:t>
            </w:r>
            <w:r w:rsidR="00F215C1"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>.</w:t>
            </w:r>
            <w:r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>0</w:t>
            </w:r>
            <w:r w:rsidR="00B7674D"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>5</w:t>
            </w:r>
            <w:r w:rsidR="00F215C1" w:rsidRPr="00213BB1">
              <w:rPr>
                <w:rFonts w:ascii="Arial Black" w:hAnsi="Arial Black"/>
                <w:b/>
                <w:bCs/>
                <w:noProof/>
                <w:color w:val="E64823" w:themeColor="accent5"/>
                <w:sz w:val="28"/>
                <w:szCs w:val="28"/>
              </w:rPr>
              <w:t xml:space="preserve"> </w:t>
            </w:r>
            <w:r w:rsidR="00013F54" w:rsidRPr="00213BB1">
              <w:rPr>
                <w:rFonts w:ascii="Arial Black" w:hAnsi="Arial Black"/>
                <w:b/>
                <w:bCs/>
                <w:noProof/>
                <w:color w:val="E64823" w:themeColor="accent5"/>
                <w:sz w:val="28"/>
                <w:szCs w:val="28"/>
              </w:rPr>
              <w:t>pm</w:t>
            </w:r>
          </w:p>
          <w:p w14:paraId="3EC3B4ED" w14:textId="233D8AB8" w:rsidR="007E772D" w:rsidRPr="00621798" w:rsidRDefault="007E772D" w:rsidP="00556756">
            <w:pPr>
              <w:rPr>
                <w:color w:val="00B050"/>
                <w:sz w:val="28"/>
                <w:szCs w:val="28"/>
              </w:rPr>
            </w:pPr>
            <w:r w:rsidRPr="00621798">
              <w:rPr>
                <w:rFonts w:ascii="Arial Black" w:hAnsi="Arial Black"/>
                <w:b/>
                <w:bCs/>
                <w:noProof/>
                <w:color w:val="00B050"/>
              </w:rPr>
              <w:t>(1</w:t>
            </w:r>
            <w:r w:rsidR="00B7674D">
              <w:rPr>
                <w:rFonts w:ascii="Arial Black" w:hAnsi="Arial Black"/>
                <w:b/>
                <w:bCs/>
                <w:noProof/>
                <w:color w:val="00B050"/>
              </w:rPr>
              <w:t>8</w:t>
            </w:r>
            <w:r w:rsidRPr="00621798">
              <w:rPr>
                <w:rFonts w:ascii="Arial Black" w:hAnsi="Arial Black"/>
                <w:b/>
                <w:bCs/>
                <w:noProof/>
                <w:color w:val="00B050"/>
              </w:rPr>
              <w:t>.</w:t>
            </w:r>
            <w:r w:rsidR="00B7674D">
              <w:rPr>
                <w:rFonts w:ascii="Arial Black" w:hAnsi="Arial Black"/>
                <w:b/>
                <w:bCs/>
                <w:noProof/>
                <w:color w:val="00B050"/>
              </w:rPr>
              <w:t>2</w:t>
            </w:r>
            <w:r w:rsidRPr="00621798">
              <w:rPr>
                <w:rFonts w:ascii="Arial Black" w:hAnsi="Arial Black"/>
                <w:b/>
                <w:bCs/>
                <w:noProof/>
                <w:color w:val="00B050"/>
              </w:rPr>
              <w:t>0  –1</w:t>
            </w:r>
            <w:r w:rsidR="00B7674D">
              <w:rPr>
                <w:rFonts w:ascii="Arial Black" w:hAnsi="Arial Black"/>
                <w:b/>
                <w:bCs/>
                <w:noProof/>
                <w:color w:val="00B050"/>
              </w:rPr>
              <w:t>9</w:t>
            </w:r>
            <w:r w:rsidRPr="00621798">
              <w:rPr>
                <w:rFonts w:ascii="Arial Black" w:hAnsi="Arial Black"/>
                <w:b/>
                <w:bCs/>
                <w:noProof/>
                <w:color w:val="00B050"/>
              </w:rPr>
              <w:t>.</w:t>
            </w:r>
            <w:r w:rsidR="00B7674D">
              <w:rPr>
                <w:rFonts w:ascii="Arial Black" w:hAnsi="Arial Black"/>
                <w:b/>
                <w:bCs/>
                <w:noProof/>
                <w:color w:val="00B050"/>
              </w:rPr>
              <w:t>0</w:t>
            </w:r>
            <w:r w:rsidR="001E1408">
              <w:rPr>
                <w:rFonts w:ascii="Arial Black" w:hAnsi="Arial Black"/>
                <w:b/>
                <w:bCs/>
                <w:noProof/>
                <w:color w:val="00B050"/>
              </w:rPr>
              <w:t>5</w:t>
            </w:r>
            <w:r w:rsidRPr="00621798">
              <w:rPr>
                <w:rFonts w:ascii="Arial Black" w:hAnsi="Arial Black"/>
                <w:b/>
                <w:bCs/>
                <w:noProof/>
                <w:color w:val="00B050"/>
              </w:rPr>
              <w:t xml:space="preserve"> </w:t>
            </w:r>
            <w:r w:rsidR="006626EB" w:rsidRPr="00621798">
              <w:rPr>
                <w:rFonts w:ascii="Arial Black" w:hAnsi="Arial Black"/>
                <w:b/>
                <w:bCs/>
                <w:noProof/>
                <w:color w:val="00B050"/>
              </w:rPr>
              <w:t>hrs</w:t>
            </w:r>
            <w:r w:rsidR="006626EB">
              <w:rPr>
                <w:rFonts w:ascii="Arial Black" w:hAnsi="Arial Black"/>
                <w:b/>
                <w:bCs/>
                <w:noProof/>
                <w:color w:val="00B050"/>
              </w:rPr>
              <w:t xml:space="preserve"> GMT)</w:t>
            </w:r>
          </w:p>
        </w:tc>
      </w:tr>
      <w:tr w:rsidR="006921E9" w:rsidRPr="00556756" w14:paraId="35777A89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36E69F56" w14:textId="77777777" w:rsidR="00F87830" w:rsidRPr="00556756" w:rsidRDefault="00F87830" w:rsidP="00556756">
            <w:pPr>
              <w:rPr>
                <w:b/>
                <w:bCs/>
                <w:sz w:val="28"/>
                <w:szCs w:val="28"/>
              </w:rPr>
            </w:pPr>
          </w:p>
          <w:p w14:paraId="487B85ED" w14:textId="595400A3" w:rsidR="006921E9" w:rsidRPr="00556756" w:rsidRDefault="0091326D" w:rsidP="00556756">
            <w:pPr>
              <w:rPr>
                <w:bCs/>
                <w:sz w:val="28"/>
                <w:szCs w:val="28"/>
                <w:lang w:val="en-GB"/>
              </w:rPr>
            </w:pPr>
            <w:r w:rsidRPr="00556756">
              <w:rPr>
                <w:b/>
                <w:bCs/>
                <w:sz w:val="28"/>
                <w:szCs w:val="28"/>
              </w:rPr>
              <w:t xml:space="preserve">CHAIR: 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bookmarkStart w:id="16" w:name="_Hlk61382681"/>
            <w:r>
              <w:rPr>
                <w:b/>
                <w:bCs/>
                <w:sz w:val="28"/>
                <w:szCs w:val="28"/>
              </w:rPr>
              <w:t xml:space="preserve">KALPANA HIRALAL </w:t>
            </w:r>
            <w:bookmarkEnd w:id="16"/>
            <w:r>
              <w:rPr>
                <w:b/>
                <w:bCs/>
                <w:sz w:val="28"/>
                <w:szCs w:val="28"/>
              </w:rPr>
              <w:t xml:space="preserve">(SOUTH AFRICA) </w:t>
            </w:r>
          </w:p>
        </w:tc>
        <w:tc>
          <w:tcPr>
            <w:tcW w:w="6128" w:type="dxa"/>
          </w:tcPr>
          <w:p w14:paraId="45CDAD37" w14:textId="77777777" w:rsidR="00280AA7" w:rsidRPr="00E87921" w:rsidRDefault="00280AA7" w:rsidP="00556756">
            <w:pPr>
              <w:rPr>
                <w:sz w:val="24"/>
                <w:szCs w:val="24"/>
              </w:rPr>
            </w:pPr>
          </w:p>
          <w:p w14:paraId="7E7AE1D5" w14:textId="5FB5AB75" w:rsidR="006921E9" w:rsidRPr="00E87921" w:rsidRDefault="006921E9" w:rsidP="00556756">
            <w:pPr>
              <w:rPr>
                <w:sz w:val="24"/>
                <w:szCs w:val="24"/>
                <w:lang w:val="en-GB"/>
              </w:rPr>
            </w:pPr>
            <w:r w:rsidRPr="00E87921">
              <w:rPr>
                <w:sz w:val="24"/>
                <w:szCs w:val="24"/>
              </w:rPr>
              <w:t>Introduction of presenters by chair</w:t>
            </w:r>
          </w:p>
        </w:tc>
        <w:tc>
          <w:tcPr>
            <w:tcW w:w="4086" w:type="dxa"/>
          </w:tcPr>
          <w:p w14:paraId="4B3693D3" w14:textId="77777777" w:rsidR="006921E9" w:rsidRPr="00E87921" w:rsidRDefault="006921E9" w:rsidP="00556756">
            <w:pPr>
              <w:rPr>
                <w:sz w:val="24"/>
                <w:szCs w:val="24"/>
                <w:lang w:val="en-GB"/>
              </w:rPr>
            </w:pPr>
          </w:p>
          <w:p w14:paraId="07D1F1C7" w14:textId="4744372E" w:rsidR="00ED2796" w:rsidRPr="00E87921" w:rsidRDefault="00ED2796" w:rsidP="00556756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3288" w:type="dxa"/>
          </w:tcPr>
          <w:p w14:paraId="3BBBFA20" w14:textId="47255EF6" w:rsidR="007E772D" w:rsidRPr="00556756" w:rsidRDefault="007E772D" w:rsidP="00556756">
            <w:pPr>
              <w:rPr>
                <w:bCs/>
                <w:sz w:val="28"/>
                <w:szCs w:val="28"/>
                <w:lang w:val="en-GB"/>
              </w:rPr>
            </w:pPr>
          </w:p>
        </w:tc>
      </w:tr>
      <w:tr w:rsidR="006921E9" w:rsidRPr="00556756" w14:paraId="6A9D6503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007EFD7A" w14:textId="77777777" w:rsidR="00391218" w:rsidRPr="00556756" w:rsidRDefault="00391218" w:rsidP="00556756">
            <w:pPr>
              <w:rPr>
                <w:sz w:val="28"/>
                <w:szCs w:val="28"/>
              </w:rPr>
            </w:pPr>
          </w:p>
          <w:p w14:paraId="43A4BC9A" w14:textId="160EF8DB" w:rsidR="006921E9" w:rsidRPr="00556756" w:rsidRDefault="00F226AF" w:rsidP="00556756">
            <w:pPr>
              <w:rPr>
                <w:bCs/>
                <w:sz w:val="28"/>
                <w:szCs w:val="28"/>
              </w:rPr>
            </w:pPr>
            <w:bookmarkStart w:id="17" w:name="_Hlk61382785"/>
            <w:proofErr w:type="spellStart"/>
            <w:r w:rsidRPr="00556756">
              <w:rPr>
                <w:sz w:val="28"/>
                <w:szCs w:val="28"/>
              </w:rPr>
              <w:t>Shivanand</w:t>
            </w:r>
            <w:proofErr w:type="spellEnd"/>
            <w:r w:rsidR="00391218" w:rsidRPr="00556756">
              <w:rPr>
                <w:sz w:val="28"/>
                <w:szCs w:val="28"/>
              </w:rPr>
              <w:t xml:space="preserve"> Maharaj</w:t>
            </w:r>
            <w:bookmarkEnd w:id="17"/>
          </w:p>
        </w:tc>
        <w:tc>
          <w:tcPr>
            <w:tcW w:w="6128" w:type="dxa"/>
          </w:tcPr>
          <w:p w14:paraId="732F9A2E" w14:textId="77777777" w:rsidR="006921E9" w:rsidRPr="00E87921" w:rsidRDefault="006921E9" w:rsidP="00556756">
            <w:pPr>
              <w:rPr>
                <w:sz w:val="24"/>
                <w:szCs w:val="24"/>
                <w:lang w:val="en-GB"/>
              </w:rPr>
            </w:pPr>
          </w:p>
          <w:p w14:paraId="047C15F7" w14:textId="636E033A" w:rsidR="00391218" w:rsidRPr="00E87921" w:rsidRDefault="00391218" w:rsidP="005567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The songs of the Phagwa Festival (Chowtaal, Ulaara, Filmi, Pichakaree and others)</w:t>
            </w:r>
          </w:p>
          <w:p w14:paraId="4925613D" w14:textId="22CED0DE" w:rsidR="00391218" w:rsidRPr="00E87921" w:rsidRDefault="00391218" w:rsidP="00556756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4086" w:type="dxa"/>
          </w:tcPr>
          <w:p w14:paraId="2E0EA389" w14:textId="77777777" w:rsidR="00391218" w:rsidRPr="00E87921" w:rsidRDefault="00391218" w:rsidP="00556756">
            <w:pPr>
              <w:rPr>
                <w:sz w:val="24"/>
                <w:szCs w:val="24"/>
              </w:rPr>
            </w:pPr>
          </w:p>
          <w:p w14:paraId="709A97A3" w14:textId="38EEA9D7" w:rsidR="00391218" w:rsidRPr="00E87921" w:rsidRDefault="00391218" w:rsidP="005567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 xml:space="preserve">UWI, </w:t>
            </w:r>
            <w:r w:rsidR="00E87921" w:rsidRPr="00E87921">
              <w:rPr>
                <w:sz w:val="24"/>
                <w:szCs w:val="24"/>
              </w:rPr>
              <w:t>Trinidad</w:t>
            </w:r>
            <w:r w:rsidR="00E87921">
              <w:rPr>
                <w:sz w:val="24"/>
                <w:szCs w:val="24"/>
              </w:rPr>
              <w:t>.</w:t>
            </w:r>
          </w:p>
          <w:p w14:paraId="3A1035FB" w14:textId="1F05CBFC" w:rsidR="006921E9" w:rsidRPr="00E87921" w:rsidRDefault="006921E9" w:rsidP="00556756">
            <w:pPr>
              <w:rPr>
                <w:sz w:val="24"/>
                <w:szCs w:val="24"/>
              </w:rPr>
            </w:pPr>
          </w:p>
        </w:tc>
        <w:tc>
          <w:tcPr>
            <w:tcW w:w="3288" w:type="dxa"/>
          </w:tcPr>
          <w:p w14:paraId="10B42934" w14:textId="7FB8D1AA" w:rsidR="007E772D" w:rsidRPr="00556756" w:rsidRDefault="007E772D" w:rsidP="00556756">
            <w:pPr>
              <w:rPr>
                <w:bCs/>
                <w:sz w:val="28"/>
                <w:szCs w:val="28"/>
                <w:lang w:val="en-GB"/>
              </w:rPr>
            </w:pPr>
          </w:p>
        </w:tc>
      </w:tr>
      <w:tr w:rsidR="006921E9" w:rsidRPr="00556756" w14:paraId="0852639C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7CC707F1" w14:textId="77777777" w:rsidR="00391218" w:rsidRPr="00556756" w:rsidRDefault="00391218" w:rsidP="00556756">
            <w:pPr>
              <w:rPr>
                <w:rFonts w:eastAsia="Times New Roman"/>
                <w:sz w:val="28"/>
                <w:szCs w:val="28"/>
              </w:rPr>
            </w:pPr>
          </w:p>
          <w:p w14:paraId="30F31146" w14:textId="30C12577" w:rsidR="006921E9" w:rsidRPr="00556756" w:rsidRDefault="00391218" w:rsidP="00556756">
            <w:pPr>
              <w:rPr>
                <w:sz w:val="28"/>
                <w:szCs w:val="28"/>
              </w:rPr>
            </w:pPr>
            <w:r w:rsidRPr="00556756">
              <w:rPr>
                <w:rFonts w:eastAsia="Times New Roman"/>
                <w:sz w:val="28"/>
                <w:szCs w:val="28"/>
              </w:rPr>
              <w:t>Annapurna Devi Pandey</w:t>
            </w:r>
          </w:p>
        </w:tc>
        <w:tc>
          <w:tcPr>
            <w:tcW w:w="6128" w:type="dxa"/>
          </w:tcPr>
          <w:p w14:paraId="4A1AC8E5" w14:textId="77777777" w:rsidR="00391218" w:rsidRPr="00E87921" w:rsidRDefault="00391218" w:rsidP="00556756">
            <w:pPr>
              <w:rPr>
                <w:rFonts w:eastAsia="Times New Roman"/>
                <w:sz w:val="24"/>
                <w:szCs w:val="24"/>
              </w:rPr>
            </w:pPr>
          </w:p>
          <w:p w14:paraId="77EA80E5" w14:textId="2C83748B" w:rsidR="006921E9" w:rsidRPr="00E87921" w:rsidRDefault="00391218" w:rsidP="00556756">
            <w:pPr>
              <w:rPr>
                <w:sz w:val="24"/>
                <w:szCs w:val="24"/>
              </w:rPr>
            </w:pPr>
            <w:r w:rsidRPr="00E87921">
              <w:rPr>
                <w:rFonts w:eastAsia="Times New Roman"/>
                <w:sz w:val="24"/>
                <w:szCs w:val="24"/>
              </w:rPr>
              <w:t>The Feast of Love revisited: The impact of Bollywood Holi Songs on the</w:t>
            </w:r>
            <w:r w:rsidRPr="00E87921">
              <w:rPr>
                <w:rFonts w:eastAsia="Times New Roman"/>
                <w:sz w:val="24"/>
                <w:szCs w:val="24"/>
              </w:rPr>
              <w:br/>
              <w:t>Indian diaspora in the USA</w:t>
            </w:r>
            <w:r w:rsidRPr="00E87921">
              <w:rPr>
                <w:rFonts w:eastAsia="Times New Roman"/>
                <w:sz w:val="24"/>
                <w:szCs w:val="24"/>
              </w:rPr>
              <w:br/>
            </w:r>
          </w:p>
        </w:tc>
        <w:tc>
          <w:tcPr>
            <w:tcW w:w="4086" w:type="dxa"/>
          </w:tcPr>
          <w:p w14:paraId="27AF122D" w14:textId="77777777" w:rsidR="00391218" w:rsidRPr="00E87921" w:rsidRDefault="00391218" w:rsidP="00556756">
            <w:pPr>
              <w:rPr>
                <w:rFonts w:eastAsia="Times New Roman"/>
                <w:sz w:val="24"/>
                <w:szCs w:val="24"/>
              </w:rPr>
            </w:pPr>
          </w:p>
          <w:p w14:paraId="3EE34979" w14:textId="0099CF37" w:rsidR="00391218" w:rsidRPr="00E87921" w:rsidRDefault="00391218" w:rsidP="00556756">
            <w:pPr>
              <w:rPr>
                <w:rFonts w:eastAsia="Times New Roman"/>
                <w:sz w:val="24"/>
                <w:szCs w:val="24"/>
              </w:rPr>
            </w:pPr>
            <w:r w:rsidRPr="00E87921">
              <w:rPr>
                <w:rFonts w:eastAsia="Times New Roman"/>
                <w:sz w:val="24"/>
                <w:szCs w:val="24"/>
              </w:rPr>
              <w:t>University of California, Santa Cruz</w:t>
            </w:r>
          </w:p>
          <w:p w14:paraId="46B7BB0B" w14:textId="20CC153D" w:rsidR="006921E9" w:rsidRPr="00E87921" w:rsidRDefault="006921E9" w:rsidP="00556756">
            <w:pPr>
              <w:rPr>
                <w:sz w:val="24"/>
                <w:szCs w:val="24"/>
              </w:rPr>
            </w:pPr>
          </w:p>
        </w:tc>
        <w:tc>
          <w:tcPr>
            <w:tcW w:w="3288" w:type="dxa"/>
          </w:tcPr>
          <w:p w14:paraId="3E1A0C30" w14:textId="77777777" w:rsidR="00ED2796" w:rsidRPr="00556756" w:rsidRDefault="00ED2796" w:rsidP="00556756">
            <w:pPr>
              <w:rPr>
                <w:sz w:val="28"/>
                <w:szCs w:val="28"/>
              </w:rPr>
            </w:pPr>
          </w:p>
        </w:tc>
      </w:tr>
      <w:tr w:rsidR="006921E9" w:rsidRPr="00621798" w14:paraId="6FDE9F79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75A0D28B" w14:textId="77777777" w:rsidR="00391218" w:rsidRDefault="006921E9" w:rsidP="00556756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  <w:bookmarkStart w:id="18" w:name="_Hlk64748804"/>
            <w:r w:rsidRPr="00621798">
              <w:rPr>
                <w:rFonts w:ascii="Arial Black" w:hAnsi="Arial Black"/>
                <w:b/>
                <w:bCs/>
                <w:sz w:val="28"/>
                <w:szCs w:val="28"/>
              </w:rPr>
              <w:t>QUESTION AND ANSWER SESSION</w:t>
            </w:r>
          </w:p>
          <w:p w14:paraId="3C6A168B" w14:textId="77777777" w:rsidR="00556756" w:rsidRDefault="00556756" w:rsidP="00556756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</w:p>
          <w:p w14:paraId="68517208" w14:textId="77777777" w:rsidR="00556756" w:rsidRDefault="00556756" w:rsidP="00556756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</w:p>
          <w:p w14:paraId="1E3EF702" w14:textId="77777777" w:rsidR="00283D94" w:rsidRDefault="00283D94" w:rsidP="00556756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</w:p>
          <w:p w14:paraId="61A40B0B" w14:textId="77777777" w:rsidR="00283D94" w:rsidRDefault="00283D94" w:rsidP="00556756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</w:p>
          <w:p w14:paraId="2ACC4B15" w14:textId="77777777" w:rsidR="00283D94" w:rsidRDefault="00283D94" w:rsidP="00556756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</w:p>
          <w:p w14:paraId="2FE7F1CA" w14:textId="77777777" w:rsidR="00E87921" w:rsidRDefault="00E87921" w:rsidP="00556756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</w:p>
          <w:p w14:paraId="76E6DB4D" w14:textId="7033930B" w:rsidR="00E87921" w:rsidRPr="00621798" w:rsidRDefault="00E87921" w:rsidP="00556756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</w:p>
        </w:tc>
        <w:tc>
          <w:tcPr>
            <w:tcW w:w="6128" w:type="dxa"/>
          </w:tcPr>
          <w:p w14:paraId="1177FFED" w14:textId="77777777" w:rsidR="006921E9" w:rsidRPr="00E87921" w:rsidRDefault="006921E9" w:rsidP="00556756">
            <w:pPr>
              <w:rPr>
                <w:sz w:val="24"/>
                <w:szCs w:val="24"/>
              </w:rPr>
            </w:pPr>
          </w:p>
          <w:p w14:paraId="43A1F0C1" w14:textId="77777777" w:rsidR="001F4789" w:rsidRPr="00E87921" w:rsidRDefault="001F4789" w:rsidP="00556756">
            <w:pPr>
              <w:rPr>
                <w:sz w:val="24"/>
                <w:szCs w:val="24"/>
              </w:rPr>
            </w:pPr>
          </w:p>
          <w:p w14:paraId="4DEF9F71" w14:textId="77777777" w:rsidR="001F4789" w:rsidRPr="00E87921" w:rsidRDefault="001F4789" w:rsidP="00556756">
            <w:pPr>
              <w:rPr>
                <w:sz w:val="24"/>
                <w:szCs w:val="24"/>
              </w:rPr>
            </w:pPr>
          </w:p>
          <w:p w14:paraId="1CD28902" w14:textId="77777777" w:rsidR="00767B15" w:rsidRPr="00E87921" w:rsidRDefault="00767B15" w:rsidP="00556756">
            <w:pPr>
              <w:rPr>
                <w:sz w:val="24"/>
                <w:szCs w:val="24"/>
              </w:rPr>
            </w:pPr>
          </w:p>
          <w:p w14:paraId="27DDC3EC" w14:textId="77777777" w:rsidR="00767B15" w:rsidRPr="00E87921" w:rsidRDefault="00767B15" w:rsidP="00556756">
            <w:pPr>
              <w:rPr>
                <w:sz w:val="24"/>
                <w:szCs w:val="24"/>
              </w:rPr>
            </w:pPr>
          </w:p>
          <w:p w14:paraId="237096E9" w14:textId="77777777" w:rsidR="00767B15" w:rsidRPr="00E87921" w:rsidRDefault="00767B15" w:rsidP="00556756">
            <w:pPr>
              <w:rPr>
                <w:sz w:val="24"/>
                <w:szCs w:val="24"/>
              </w:rPr>
            </w:pPr>
          </w:p>
          <w:p w14:paraId="6962F505" w14:textId="77777777" w:rsidR="00767B15" w:rsidRPr="00E87921" w:rsidRDefault="00767B15" w:rsidP="00556756">
            <w:pPr>
              <w:rPr>
                <w:sz w:val="24"/>
                <w:szCs w:val="24"/>
              </w:rPr>
            </w:pPr>
          </w:p>
          <w:p w14:paraId="1039E459" w14:textId="77777777" w:rsidR="00767B15" w:rsidRPr="00E87921" w:rsidRDefault="00767B15" w:rsidP="00556756">
            <w:pPr>
              <w:rPr>
                <w:sz w:val="24"/>
                <w:szCs w:val="24"/>
              </w:rPr>
            </w:pPr>
          </w:p>
          <w:p w14:paraId="369DE4CB" w14:textId="1C4AB96C" w:rsidR="00767B15" w:rsidRPr="00E87921" w:rsidRDefault="00767B15" w:rsidP="00556756">
            <w:pPr>
              <w:rPr>
                <w:sz w:val="24"/>
                <w:szCs w:val="24"/>
              </w:rPr>
            </w:pPr>
          </w:p>
        </w:tc>
        <w:tc>
          <w:tcPr>
            <w:tcW w:w="4086" w:type="dxa"/>
          </w:tcPr>
          <w:p w14:paraId="625F20ED" w14:textId="77777777" w:rsidR="006921E9" w:rsidRPr="00E87921" w:rsidRDefault="006921E9" w:rsidP="00556756">
            <w:pPr>
              <w:rPr>
                <w:sz w:val="24"/>
                <w:szCs w:val="24"/>
              </w:rPr>
            </w:pPr>
          </w:p>
        </w:tc>
        <w:tc>
          <w:tcPr>
            <w:tcW w:w="3288" w:type="dxa"/>
          </w:tcPr>
          <w:p w14:paraId="0441EAF0" w14:textId="70505FD7" w:rsidR="007E772D" w:rsidRPr="00621798" w:rsidRDefault="007E772D" w:rsidP="00556756">
            <w:pPr>
              <w:rPr>
                <w:sz w:val="28"/>
                <w:szCs w:val="28"/>
              </w:rPr>
            </w:pPr>
          </w:p>
        </w:tc>
      </w:tr>
      <w:bookmarkEnd w:id="18"/>
      <w:tr w:rsidR="006921E9" w:rsidRPr="00621798" w14:paraId="4DE21ABB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17540EB5" w14:textId="61C3BE80" w:rsidR="00977F21" w:rsidRPr="00621798" w:rsidRDefault="00977F21" w:rsidP="00556756">
            <w:pPr>
              <w:rPr>
                <w:b/>
                <w:color w:val="E64823" w:themeColor="accent5"/>
                <w:sz w:val="40"/>
                <w:szCs w:val="40"/>
              </w:rPr>
            </w:pPr>
            <w:r w:rsidRPr="00621798">
              <w:rPr>
                <w:b/>
                <w:color w:val="E64823" w:themeColor="accent5"/>
                <w:sz w:val="40"/>
                <w:szCs w:val="40"/>
              </w:rPr>
              <w:lastRenderedPageBreak/>
              <w:t xml:space="preserve">PANEL </w:t>
            </w:r>
            <w:r w:rsidR="00F30ABA">
              <w:rPr>
                <w:b/>
                <w:color w:val="E64823" w:themeColor="accent5"/>
                <w:sz w:val="40"/>
                <w:szCs w:val="40"/>
              </w:rPr>
              <w:t>1</w:t>
            </w:r>
            <w:r w:rsidR="00283D94">
              <w:rPr>
                <w:b/>
                <w:color w:val="E64823" w:themeColor="accent5"/>
                <w:sz w:val="40"/>
                <w:szCs w:val="40"/>
              </w:rPr>
              <w:t>2</w:t>
            </w:r>
          </w:p>
          <w:p w14:paraId="64AB1C3A" w14:textId="77777777" w:rsidR="00A43135" w:rsidRPr="00621798" w:rsidRDefault="00A43135" w:rsidP="00556756">
            <w:pPr>
              <w:rPr>
                <w:b/>
                <w:color w:val="E64823" w:themeColor="accent5"/>
                <w:sz w:val="40"/>
                <w:szCs w:val="40"/>
              </w:rPr>
            </w:pPr>
          </w:p>
          <w:p w14:paraId="48ABF4A3" w14:textId="537D76E6" w:rsidR="001B4823" w:rsidRDefault="008F33DD" w:rsidP="00556756">
            <w:pPr>
              <w:rPr>
                <w:rFonts w:eastAsiaTheme="minorHAnsi"/>
                <w:b/>
                <w:bCs/>
                <w:color w:val="00B050"/>
                <w:sz w:val="32"/>
                <w:szCs w:val="32"/>
                <w:lang w:eastAsia="en-US"/>
              </w:rPr>
            </w:pPr>
            <w:r w:rsidRPr="00621798"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  <w:t xml:space="preserve"> </w:t>
            </w:r>
            <w:r w:rsidR="001B4823" w:rsidRPr="00B25651">
              <w:rPr>
                <w:b/>
                <w:bCs/>
                <w:sz w:val="28"/>
              </w:rPr>
              <w:t xml:space="preserve"> </w:t>
            </w:r>
            <w:r w:rsidR="001B4823" w:rsidRPr="00B25651">
              <w:rPr>
                <w:rFonts w:eastAsiaTheme="minorHAnsi"/>
                <w:b/>
                <w:bCs/>
                <w:color w:val="00B050"/>
                <w:sz w:val="32"/>
                <w:szCs w:val="32"/>
                <w:lang w:eastAsia="en-US"/>
              </w:rPr>
              <w:t>Phagwa as a community voice – The Kendra Phagwa Festival Pichakaaree Competition</w:t>
            </w:r>
            <w:r w:rsidR="003009C7">
              <w:rPr>
                <w:rFonts w:eastAsiaTheme="minorHAnsi"/>
                <w:b/>
                <w:bCs/>
                <w:color w:val="00B050"/>
                <w:sz w:val="32"/>
                <w:szCs w:val="32"/>
                <w:lang w:eastAsia="en-US"/>
              </w:rPr>
              <w:t>, Hori Songs</w:t>
            </w:r>
            <w:r w:rsidR="00A81EA4">
              <w:rPr>
                <w:rFonts w:eastAsiaTheme="minorHAnsi"/>
                <w:b/>
                <w:bCs/>
                <w:color w:val="00B050"/>
                <w:sz w:val="32"/>
                <w:szCs w:val="32"/>
                <w:lang w:eastAsia="en-US"/>
              </w:rPr>
              <w:t xml:space="preserve"> and </w:t>
            </w:r>
            <w:r w:rsidR="003009C7">
              <w:rPr>
                <w:rFonts w:eastAsiaTheme="minorHAnsi"/>
                <w:b/>
                <w:bCs/>
                <w:color w:val="00B050"/>
                <w:sz w:val="32"/>
                <w:szCs w:val="32"/>
                <w:lang w:eastAsia="en-US"/>
              </w:rPr>
              <w:t>C</w:t>
            </w:r>
            <w:r w:rsidR="00A81EA4">
              <w:rPr>
                <w:rFonts w:eastAsiaTheme="minorHAnsi"/>
                <w:b/>
                <w:bCs/>
                <w:color w:val="00B050"/>
                <w:sz w:val="32"/>
                <w:szCs w:val="32"/>
                <w:lang w:eastAsia="en-US"/>
              </w:rPr>
              <w:t>hildren’s Phagwa</w:t>
            </w:r>
          </w:p>
          <w:p w14:paraId="23D314C8" w14:textId="48A415B4" w:rsidR="006921E9" w:rsidRPr="00621798" w:rsidRDefault="006921E9" w:rsidP="00556756">
            <w:pPr>
              <w:rPr>
                <w:rFonts w:eastAsiaTheme="minorHAnsi"/>
                <w:b/>
                <w:color w:val="00B050"/>
                <w:sz w:val="32"/>
                <w:szCs w:val="32"/>
                <w:lang w:val="en-US" w:eastAsia="en-US"/>
              </w:rPr>
            </w:pPr>
          </w:p>
        </w:tc>
        <w:tc>
          <w:tcPr>
            <w:tcW w:w="6128" w:type="dxa"/>
          </w:tcPr>
          <w:p w14:paraId="73D1015D" w14:textId="77777777" w:rsidR="006921E9" w:rsidRPr="00E87921" w:rsidRDefault="006921E9" w:rsidP="00556756">
            <w:pPr>
              <w:rPr>
                <w:color w:val="00B050"/>
                <w:sz w:val="24"/>
                <w:szCs w:val="24"/>
              </w:rPr>
            </w:pPr>
            <w:r w:rsidRPr="00E87921">
              <w:rPr>
                <w:color w:val="00B050"/>
                <w:sz w:val="24"/>
                <w:szCs w:val="24"/>
              </w:rPr>
              <w:t xml:space="preserve">                             </w:t>
            </w:r>
          </w:p>
        </w:tc>
        <w:tc>
          <w:tcPr>
            <w:tcW w:w="4086" w:type="dxa"/>
          </w:tcPr>
          <w:p w14:paraId="342E3C48" w14:textId="77777777" w:rsidR="006921E9" w:rsidRPr="00E87921" w:rsidRDefault="006921E9" w:rsidP="00556756">
            <w:pPr>
              <w:rPr>
                <w:color w:val="00B050"/>
                <w:sz w:val="24"/>
                <w:szCs w:val="24"/>
              </w:rPr>
            </w:pPr>
          </w:p>
        </w:tc>
        <w:tc>
          <w:tcPr>
            <w:tcW w:w="3288" w:type="dxa"/>
          </w:tcPr>
          <w:p w14:paraId="4F728AE6" w14:textId="77777777" w:rsidR="00977F21" w:rsidRPr="00621798" w:rsidRDefault="00977F21" w:rsidP="00556756">
            <w:pPr>
              <w:rPr>
                <w:rFonts w:ascii="Arial Black" w:hAnsi="Arial Black"/>
                <w:b/>
                <w:bCs/>
                <w:color w:val="00B050"/>
                <w:sz w:val="28"/>
                <w:szCs w:val="28"/>
              </w:rPr>
            </w:pPr>
          </w:p>
          <w:p w14:paraId="78478779" w14:textId="5915B146" w:rsidR="006921E9" w:rsidRPr="00213BB1" w:rsidRDefault="00A1415F" w:rsidP="00556756">
            <w:pPr>
              <w:rPr>
                <w:rFonts w:ascii="Arial Black" w:hAnsi="Arial Black"/>
                <w:b/>
                <w:bCs/>
                <w:noProof/>
                <w:color w:val="E64823" w:themeColor="accent5"/>
                <w:sz w:val="28"/>
                <w:szCs w:val="28"/>
              </w:rPr>
            </w:pPr>
            <w:r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>3.</w:t>
            </w:r>
            <w:r w:rsidR="00B7674D"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>10</w:t>
            </w:r>
            <w:r w:rsidR="00DE7781"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 xml:space="preserve"> </w:t>
            </w:r>
            <w:r w:rsidR="00013F54" w:rsidRPr="00213BB1">
              <w:rPr>
                <w:rFonts w:ascii="Arial Black" w:hAnsi="Arial Black"/>
                <w:b/>
                <w:bCs/>
                <w:noProof/>
                <w:color w:val="E64823" w:themeColor="accent5"/>
                <w:sz w:val="28"/>
                <w:szCs w:val="28"/>
              </w:rPr>
              <w:t>pm</w:t>
            </w:r>
            <w:r w:rsidR="00DE7781"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 xml:space="preserve"> —</w:t>
            </w:r>
            <w:r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>3</w:t>
            </w:r>
            <w:r w:rsidR="00DE7781"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>.</w:t>
            </w:r>
            <w:r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>5</w:t>
            </w:r>
            <w:r w:rsidR="00B7674D"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>5</w:t>
            </w:r>
            <w:r w:rsidR="00DE7781"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 xml:space="preserve"> </w:t>
            </w:r>
            <w:r w:rsidR="00013F54" w:rsidRPr="00213BB1">
              <w:rPr>
                <w:rFonts w:ascii="Arial Black" w:hAnsi="Arial Black"/>
                <w:b/>
                <w:bCs/>
                <w:noProof/>
                <w:color w:val="E64823" w:themeColor="accent5"/>
                <w:sz w:val="28"/>
                <w:szCs w:val="28"/>
              </w:rPr>
              <w:t>pm</w:t>
            </w:r>
          </w:p>
          <w:p w14:paraId="6B2518B4" w14:textId="77777777" w:rsidR="00F35C81" w:rsidRPr="00621798" w:rsidRDefault="00F35C81" w:rsidP="00556756">
            <w:pPr>
              <w:rPr>
                <w:rFonts w:ascii="Arial Black" w:hAnsi="Arial Black"/>
                <w:b/>
                <w:bCs/>
                <w:noProof/>
                <w:color w:val="00B050"/>
                <w:sz w:val="28"/>
                <w:szCs w:val="28"/>
              </w:rPr>
            </w:pPr>
          </w:p>
          <w:p w14:paraId="09319307" w14:textId="163450B7" w:rsidR="00F35C81" w:rsidRPr="00621798" w:rsidRDefault="00F35C81" w:rsidP="00556756">
            <w:pPr>
              <w:rPr>
                <w:color w:val="00B050"/>
                <w:sz w:val="28"/>
                <w:szCs w:val="28"/>
              </w:rPr>
            </w:pPr>
            <w:r w:rsidRPr="00621798">
              <w:rPr>
                <w:rFonts w:ascii="Arial Black" w:hAnsi="Arial Black"/>
                <w:b/>
                <w:bCs/>
                <w:noProof/>
                <w:color w:val="00B050"/>
              </w:rPr>
              <w:t>(1</w:t>
            </w:r>
            <w:r w:rsidR="00B7674D">
              <w:rPr>
                <w:rFonts w:ascii="Arial Black" w:hAnsi="Arial Black"/>
                <w:b/>
                <w:bCs/>
                <w:noProof/>
                <w:color w:val="00B050"/>
              </w:rPr>
              <w:t>9</w:t>
            </w:r>
            <w:r w:rsidRPr="00621798">
              <w:rPr>
                <w:rFonts w:ascii="Arial Black" w:hAnsi="Arial Black"/>
                <w:b/>
                <w:bCs/>
                <w:noProof/>
                <w:color w:val="00B050"/>
              </w:rPr>
              <w:t>.</w:t>
            </w:r>
            <w:r w:rsidR="00B7674D">
              <w:rPr>
                <w:rFonts w:ascii="Arial Black" w:hAnsi="Arial Black"/>
                <w:b/>
                <w:bCs/>
                <w:noProof/>
                <w:color w:val="00B050"/>
              </w:rPr>
              <w:t>10</w:t>
            </w:r>
            <w:r w:rsidRPr="00621798">
              <w:rPr>
                <w:rFonts w:ascii="Arial Black" w:hAnsi="Arial Black"/>
                <w:b/>
                <w:bCs/>
                <w:noProof/>
                <w:color w:val="00B050"/>
              </w:rPr>
              <w:t xml:space="preserve">  –1</w:t>
            </w:r>
            <w:r w:rsidR="00B7674D">
              <w:rPr>
                <w:rFonts w:ascii="Arial Black" w:hAnsi="Arial Black"/>
                <w:b/>
                <w:bCs/>
                <w:noProof/>
                <w:color w:val="00B050"/>
              </w:rPr>
              <w:t>9</w:t>
            </w:r>
            <w:r w:rsidRPr="00621798">
              <w:rPr>
                <w:rFonts w:ascii="Arial Black" w:hAnsi="Arial Black"/>
                <w:b/>
                <w:bCs/>
                <w:noProof/>
                <w:color w:val="00B050"/>
              </w:rPr>
              <w:t>.</w:t>
            </w:r>
            <w:r w:rsidR="001E1408">
              <w:rPr>
                <w:rFonts w:ascii="Arial Black" w:hAnsi="Arial Black"/>
                <w:b/>
                <w:bCs/>
                <w:noProof/>
                <w:color w:val="00B050"/>
              </w:rPr>
              <w:t>55</w:t>
            </w:r>
            <w:r w:rsidRPr="00621798">
              <w:rPr>
                <w:rFonts w:ascii="Arial Black" w:hAnsi="Arial Black"/>
                <w:b/>
                <w:bCs/>
                <w:noProof/>
                <w:color w:val="00B050"/>
              </w:rPr>
              <w:t xml:space="preserve"> </w:t>
            </w:r>
            <w:r w:rsidR="006626EB" w:rsidRPr="00621798">
              <w:rPr>
                <w:rFonts w:ascii="Arial Black" w:hAnsi="Arial Black"/>
                <w:b/>
                <w:bCs/>
                <w:noProof/>
                <w:color w:val="00B050"/>
              </w:rPr>
              <w:t>hrs</w:t>
            </w:r>
            <w:r w:rsidR="006626EB">
              <w:rPr>
                <w:rFonts w:ascii="Arial Black" w:hAnsi="Arial Black"/>
                <w:b/>
                <w:bCs/>
                <w:noProof/>
                <w:color w:val="00B050"/>
              </w:rPr>
              <w:t xml:space="preserve"> GMT)</w:t>
            </w:r>
          </w:p>
        </w:tc>
      </w:tr>
      <w:tr w:rsidR="006921E9" w:rsidRPr="005C5206" w14:paraId="12D192B6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762851B2" w14:textId="77777777" w:rsidR="00F87830" w:rsidRPr="005C5206" w:rsidRDefault="00F87830" w:rsidP="00556756">
            <w:pPr>
              <w:rPr>
                <w:b/>
                <w:bCs/>
                <w:sz w:val="28"/>
                <w:szCs w:val="28"/>
              </w:rPr>
            </w:pPr>
          </w:p>
          <w:p w14:paraId="4379EDA3" w14:textId="77777777" w:rsidR="006921E9" w:rsidRDefault="0091326D" w:rsidP="00D64A40">
            <w:pPr>
              <w:rPr>
                <w:b/>
                <w:bCs/>
                <w:sz w:val="28"/>
                <w:szCs w:val="28"/>
              </w:rPr>
            </w:pPr>
            <w:r w:rsidRPr="005C5206">
              <w:rPr>
                <w:b/>
                <w:bCs/>
                <w:sz w:val="28"/>
                <w:szCs w:val="28"/>
              </w:rPr>
              <w:t xml:space="preserve">CHAIR: 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="00C579A8">
              <w:rPr>
                <w:b/>
                <w:bCs/>
                <w:sz w:val="28"/>
                <w:szCs w:val="28"/>
              </w:rPr>
              <w:t>ANEELA</w:t>
            </w:r>
            <w:proofErr w:type="spellEnd"/>
            <w:r w:rsidR="00C579A8">
              <w:rPr>
                <w:b/>
                <w:bCs/>
                <w:sz w:val="28"/>
                <w:szCs w:val="28"/>
              </w:rPr>
              <w:t xml:space="preserve"> BHAGWAT</w:t>
            </w:r>
          </w:p>
          <w:p w14:paraId="524F8585" w14:textId="379E6C7E" w:rsidR="00D02972" w:rsidRPr="005C5206" w:rsidRDefault="00D02972" w:rsidP="00D64A40">
            <w:pPr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(TRINIDAD)</w:t>
            </w:r>
          </w:p>
        </w:tc>
        <w:tc>
          <w:tcPr>
            <w:tcW w:w="6128" w:type="dxa"/>
          </w:tcPr>
          <w:p w14:paraId="7DE42DB8" w14:textId="77777777" w:rsidR="00D02972" w:rsidRPr="00E87921" w:rsidRDefault="00D02972" w:rsidP="00556756">
            <w:pPr>
              <w:rPr>
                <w:sz w:val="24"/>
                <w:szCs w:val="24"/>
              </w:rPr>
            </w:pPr>
          </w:p>
          <w:p w14:paraId="4FC21422" w14:textId="1F8CF6C9" w:rsidR="006921E9" w:rsidRPr="00E87921" w:rsidRDefault="006921E9" w:rsidP="005567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Introduction of presenters by chairman</w:t>
            </w:r>
          </w:p>
        </w:tc>
        <w:tc>
          <w:tcPr>
            <w:tcW w:w="4086" w:type="dxa"/>
          </w:tcPr>
          <w:p w14:paraId="638B4DDE" w14:textId="77777777" w:rsidR="006921E9" w:rsidRPr="00E87921" w:rsidRDefault="006921E9" w:rsidP="00556756">
            <w:pPr>
              <w:rPr>
                <w:sz w:val="24"/>
                <w:szCs w:val="24"/>
              </w:rPr>
            </w:pPr>
          </w:p>
        </w:tc>
        <w:tc>
          <w:tcPr>
            <w:tcW w:w="3288" w:type="dxa"/>
          </w:tcPr>
          <w:p w14:paraId="479DFBCC" w14:textId="5F63AC64" w:rsidR="00F35C81" w:rsidRPr="005C5206" w:rsidRDefault="00F35C81" w:rsidP="00556756">
            <w:pPr>
              <w:rPr>
                <w:sz w:val="28"/>
                <w:szCs w:val="28"/>
              </w:rPr>
            </w:pPr>
          </w:p>
        </w:tc>
      </w:tr>
      <w:tr w:rsidR="007F47EB" w:rsidRPr="005C5206" w14:paraId="502EDF73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55BDA968" w14:textId="77777777" w:rsidR="001B4823" w:rsidRPr="005C5206" w:rsidRDefault="001B4823" w:rsidP="00556756">
            <w:pPr>
              <w:rPr>
                <w:sz w:val="28"/>
                <w:szCs w:val="28"/>
              </w:rPr>
            </w:pPr>
          </w:p>
          <w:p w14:paraId="6714EDE8" w14:textId="1810C0B5" w:rsidR="007F47EB" w:rsidRPr="005C5206" w:rsidRDefault="001B4823" w:rsidP="00556756">
            <w:pPr>
              <w:rPr>
                <w:sz w:val="28"/>
                <w:szCs w:val="28"/>
              </w:rPr>
            </w:pPr>
            <w:r w:rsidRPr="005C5206">
              <w:rPr>
                <w:sz w:val="28"/>
                <w:szCs w:val="28"/>
              </w:rPr>
              <w:t>Maggie Griffith Williams</w:t>
            </w:r>
          </w:p>
        </w:tc>
        <w:tc>
          <w:tcPr>
            <w:tcW w:w="6128" w:type="dxa"/>
          </w:tcPr>
          <w:p w14:paraId="11769B8C" w14:textId="77777777" w:rsidR="001B4823" w:rsidRPr="00E87921" w:rsidRDefault="001B4823" w:rsidP="005567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“I am Trini, I am Indian, I am Hindu”: Diaspora identity and creating culture through pichakaree</w:t>
            </w:r>
          </w:p>
          <w:p w14:paraId="1ECF24D6" w14:textId="77777777" w:rsidR="007F47EB" w:rsidRPr="00E87921" w:rsidRDefault="007F47EB" w:rsidP="00556756">
            <w:pPr>
              <w:rPr>
                <w:sz w:val="24"/>
                <w:szCs w:val="24"/>
              </w:rPr>
            </w:pPr>
          </w:p>
          <w:p w14:paraId="478894C3" w14:textId="6818E9D3" w:rsidR="001B4823" w:rsidRPr="00E87921" w:rsidRDefault="001B4823" w:rsidP="00556756">
            <w:pPr>
              <w:rPr>
                <w:sz w:val="24"/>
                <w:szCs w:val="24"/>
              </w:rPr>
            </w:pPr>
          </w:p>
        </w:tc>
        <w:tc>
          <w:tcPr>
            <w:tcW w:w="4086" w:type="dxa"/>
          </w:tcPr>
          <w:p w14:paraId="5DBFDD7F" w14:textId="6BA250B0" w:rsidR="007F47EB" w:rsidRPr="00E87921" w:rsidRDefault="001B4823" w:rsidP="00556756">
            <w:pPr>
              <w:rPr>
                <w:sz w:val="24"/>
                <w:szCs w:val="24"/>
              </w:rPr>
            </w:pPr>
            <w:r w:rsidRPr="00E87921">
              <w:rPr>
                <w:rFonts w:eastAsia="Times New Roman"/>
                <w:color w:val="000000"/>
                <w:sz w:val="24"/>
                <w:szCs w:val="24"/>
                <w:shd w:val="clear" w:color="auto" w:fill="FFFFFF"/>
              </w:rPr>
              <w:t>Northeastern University</w:t>
            </w:r>
            <w:r w:rsidR="00CD3D64" w:rsidRPr="00E87921">
              <w:rPr>
                <w:rFonts w:eastAsia="Times New Roman"/>
                <w:color w:val="000000"/>
                <w:sz w:val="24"/>
                <w:szCs w:val="24"/>
                <w:shd w:val="clear" w:color="auto" w:fill="FFFFFF"/>
              </w:rPr>
              <w:t xml:space="preserve">, </w:t>
            </w:r>
            <w:r w:rsidR="006F292D" w:rsidRPr="00E87921">
              <w:rPr>
                <w:rFonts w:eastAsia="Times New Roman"/>
                <w:color w:val="000000"/>
                <w:sz w:val="24"/>
                <w:szCs w:val="24"/>
                <w:shd w:val="clear" w:color="auto" w:fill="FFFFFF"/>
              </w:rPr>
              <w:t>Boston, Massachusetts, USA</w:t>
            </w:r>
          </w:p>
        </w:tc>
        <w:tc>
          <w:tcPr>
            <w:tcW w:w="3288" w:type="dxa"/>
          </w:tcPr>
          <w:p w14:paraId="57CC358A" w14:textId="37063175" w:rsidR="007F47EB" w:rsidRPr="005C5206" w:rsidRDefault="007F47EB" w:rsidP="00556756">
            <w:pPr>
              <w:rPr>
                <w:rFonts w:eastAsia="Arial Unicode MS"/>
                <w:color w:val="000000"/>
                <w:sz w:val="28"/>
                <w:szCs w:val="28"/>
                <w:u w:color="000000"/>
                <w:bdr w:val="nil"/>
                <w:lang w:val="en-US" w:eastAsia="en-US"/>
              </w:rPr>
            </w:pPr>
          </w:p>
        </w:tc>
      </w:tr>
      <w:tr w:rsidR="007F47EB" w:rsidRPr="005C5206" w14:paraId="7050ECE1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7AF7DFED" w14:textId="77777777" w:rsidR="004C5577" w:rsidRPr="005C5206" w:rsidRDefault="004C5577" w:rsidP="00556756">
            <w:pPr>
              <w:rPr>
                <w:sz w:val="28"/>
                <w:szCs w:val="28"/>
              </w:rPr>
            </w:pPr>
          </w:p>
          <w:p w14:paraId="4402CD79" w14:textId="77777777" w:rsidR="007F47EB" w:rsidRPr="005C5206" w:rsidRDefault="007F47EB" w:rsidP="00556756">
            <w:pPr>
              <w:rPr>
                <w:sz w:val="28"/>
                <w:szCs w:val="28"/>
              </w:rPr>
            </w:pPr>
          </w:p>
          <w:p w14:paraId="5E3B4493" w14:textId="038AE805" w:rsidR="004C5577" w:rsidRPr="005C5206" w:rsidRDefault="004C5577" w:rsidP="00556756">
            <w:pPr>
              <w:rPr>
                <w:sz w:val="28"/>
                <w:szCs w:val="28"/>
              </w:rPr>
            </w:pPr>
            <w:r w:rsidRPr="005C5206">
              <w:rPr>
                <w:sz w:val="28"/>
                <w:szCs w:val="28"/>
              </w:rPr>
              <w:t>Geeta Vahini</w:t>
            </w:r>
          </w:p>
        </w:tc>
        <w:tc>
          <w:tcPr>
            <w:tcW w:w="6128" w:type="dxa"/>
          </w:tcPr>
          <w:p w14:paraId="49E7F306" w14:textId="77777777" w:rsidR="004C5577" w:rsidRPr="00E87921" w:rsidRDefault="004C5577" w:rsidP="00556756">
            <w:pPr>
              <w:rPr>
                <w:sz w:val="24"/>
                <w:szCs w:val="24"/>
              </w:rPr>
            </w:pPr>
          </w:p>
          <w:p w14:paraId="598CE432" w14:textId="3F701525" w:rsidR="004C5577" w:rsidRPr="00E87921" w:rsidRDefault="004C5577" w:rsidP="005567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Pichakaaree – A Community Voice</w:t>
            </w:r>
          </w:p>
          <w:p w14:paraId="22C2AD4C" w14:textId="2C8849FB" w:rsidR="007F47EB" w:rsidRPr="00E87921" w:rsidRDefault="007F47EB" w:rsidP="00556756">
            <w:pPr>
              <w:rPr>
                <w:sz w:val="24"/>
                <w:szCs w:val="24"/>
              </w:rPr>
            </w:pPr>
          </w:p>
        </w:tc>
        <w:tc>
          <w:tcPr>
            <w:tcW w:w="4086" w:type="dxa"/>
          </w:tcPr>
          <w:p w14:paraId="62783A46" w14:textId="23E30617" w:rsidR="004C5577" w:rsidRPr="00E87921" w:rsidRDefault="004C5577" w:rsidP="005567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President, Hindu Prachaar Kendra.</w:t>
            </w:r>
          </w:p>
          <w:p w14:paraId="576D73C0" w14:textId="5AEFFE34" w:rsidR="004C5577" w:rsidRPr="00E87921" w:rsidRDefault="004C5577" w:rsidP="005567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Trinidad.</w:t>
            </w:r>
          </w:p>
          <w:p w14:paraId="39607B67" w14:textId="77777777" w:rsidR="004C5577" w:rsidRPr="00E87921" w:rsidRDefault="004C5577" w:rsidP="00556756">
            <w:pPr>
              <w:rPr>
                <w:sz w:val="24"/>
                <w:szCs w:val="24"/>
              </w:rPr>
            </w:pPr>
          </w:p>
          <w:p w14:paraId="155D26E7" w14:textId="77777777" w:rsidR="007F47EB" w:rsidRPr="00E87921" w:rsidRDefault="007F47EB" w:rsidP="00556756">
            <w:pPr>
              <w:rPr>
                <w:sz w:val="24"/>
                <w:szCs w:val="24"/>
              </w:rPr>
            </w:pPr>
          </w:p>
        </w:tc>
        <w:tc>
          <w:tcPr>
            <w:tcW w:w="3288" w:type="dxa"/>
          </w:tcPr>
          <w:p w14:paraId="67778C5E" w14:textId="43FB9E11" w:rsidR="007F47EB" w:rsidRPr="005C5206" w:rsidRDefault="007F47EB" w:rsidP="00556756">
            <w:pPr>
              <w:rPr>
                <w:sz w:val="28"/>
                <w:szCs w:val="28"/>
              </w:rPr>
            </w:pPr>
          </w:p>
        </w:tc>
      </w:tr>
      <w:tr w:rsidR="007F47EB" w:rsidRPr="005C5206" w14:paraId="0E420642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292883B3" w14:textId="77777777" w:rsidR="004C5577" w:rsidRPr="005C5206" w:rsidRDefault="004C5577" w:rsidP="00556756">
            <w:pPr>
              <w:rPr>
                <w:sz w:val="28"/>
                <w:szCs w:val="28"/>
              </w:rPr>
            </w:pPr>
          </w:p>
          <w:p w14:paraId="25A8F539" w14:textId="50A6C6E1" w:rsidR="004C5577" w:rsidRPr="005C5206" w:rsidRDefault="004C5577" w:rsidP="00556756">
            <w:pPr>
              <w:rPr>
                <w:sz w:val="28"/>
                <w:szCs w:val="28"/>
              </w:rPr>
            </w:pPr>
            <w:r w:rsidRPr="005C5206">
              <w:rPr>
                <w:sz w:val="28"/>
                <w:szCs w:val="28"/>
              </w:rPr>
              <w:t>Primnath Gooptar</w:t>
            </w:r>
          </w:p>
          <w:p w14:paraId="4C864880" w14:textId="77777777" w:rsidR="007F47EB" w:rsidRPr="005C5206" w:rsidRDefault="007F47EB" w:rsidP="00556756">
            <w:pPr>
              <w:rPr>
                <w:sz w:val="28"/>
                <w:szCs w:val="28"/>
              </w:rPr>
            </w:pPr>
          </w:p>
        </w:tc>
        <w:tc>
          <w:tcPr>
            <w:tcW w:w="6128" w:type="dxa"/>
          </w:tcPr>
          <w:p w14:paraId="12962047" w14:textId="77777777" w:rsidR="004C5577" w:rsidRPr="00E87921" w:rsidRDefault="004C5577" w:rsidP="005567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The Children’s Phagwa in Trinidad : passing on the tradition to the next generation</w:t>
            </w:r>
          </w:p>
          <w:p w14:paraId="55B69AEB" w14:textId="7B19F485" w:rsidR="00AE1EDD" w:rsidRPr="00E87921" w:rsidRDefault="00AE1EDD" w:rsidP="00556756">
            <w:pPr>
              <w:rPr>
                <w:sz w:val="24"/>
                <w:szCs w:val="24"/>
              </w:rPr>
            </w:pPr>
          </w:p>
        </w:tc>
        <w:tc>
          <w:tcPr>
            <w:tcW w:w="4086" w:type="dxa"/>
          </w:tcPr>
          <w:p w14:paraId="596218DD" w14:textId="421ED202" w:rsidR="00AE1EDD" w:rsidRPr="00E87921" w:rsidRDefault="00A1415F" w:rsidP="005567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University of the West Indies/</w:t>
            </w:r>
            <w:r w:rsidR="00A96532" w:rsidRPr="00E87921">
              <w:rPr>
                <w:sz w:val="24"/>
                <w:szCs w:val="24"/>
              </w:rPr>
              <w:t>NCIC Trinidad</w:t>
            </w:r>
          </w:p>
        </w:tc>
        <w:tc>
          <w:tcPr>
            <w:tcW w:w="3288" w:type="dxa"/>
          </w:tcPr>
          <w:p w14:paraId="50EF7AAC" w14:textId="1DC4693E" w:rsidR="007F47EB" w:rsidRPr="005C5206" w:rsidRDefault="007F47EB" w:rsidP="00556756">
            <w:pPr>
              <w:rPr>
                <w:sz w:val="28"/>
                <w:szCs w:val="28"/>
              </w:rPr>
            </w:pPr>
          </w:p>
        </w:tc>
      </w:tr>
      <w:tr w:rsidR="003009C7" w:rsidRPr="00621798" w14:paraId="5B1DA0C4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37F6AF22" w14:textId="11F68416" w:rsidR="003009C7" w:rsidRPr="003009C7" w:rsidRDefault="003009C7" w:rsidP="003009C7">
            <w:pPr>
              <w:rPr>
                <w:sz w:val="28"/>
                <w:szCs w:val="28"/>
              </w:rPr>
            </w:pPr>
            <w:proofErr w:type="spellStart"/>
            <w:r w:rsidRPr="003009C7">
              <w:rPr>
                <w:sz w:val="28"/>
                <w:szCs w:val="28"/>
              </w:rPr>
              <w:t>Visham</w:t>
            </w:r>
            <w:proofErr w:type="spellEnd"/>
            <w:r w:rsidRPr="003009C7">
              <w:rPr>
                <w:sz w:val="28"/>
                <w:szCs w:val="28"/>
              </w:rPr>
              <w:t xml:space="preserve"> </w:t>
            </w:r>
            <w:proofErr w:type="spellStart"/>
            <w:r w:rsidRPr="003009C7">
              <w:rPr>
                <w:sz w:val="28"/>
                <w:szCs w:val="28"/>
              </w:rPr>
              <w:t>Bhimull</w:t>
            </w:r>
            <w:proofErr w:type="spellEnd"/>
            <w:r w:rsidRPr="003009C7">
              <w:rPr>
                <w:sz w:val="28"/>
                <w:szCs w:val="28"/>
              </w:rPr>
              <w:tab/>
            </w:r>
          </w:p>
          <w:p w14:paraId="21CCB06D" w14:textId="081A5D71" w:rsidR="003009C7" w:rsidRPr="003009C7" w:rsidRDefault="003009C7" w:rsidP="003009C7">
            <w:pPr>
              <w:rPr>
                <w:sz w:val="28"/>
                <w:szCs w:val="28"/>
              </w:rPr>
            </w:pPr>
          </w:p>
        </w:tc>
        <w:tc>
          <w:tcPr>
            <w:tcW w:w="6128" w:type="dxa"/>
          </w:tcPr>
          <w:p w14:paraId="39360C7F" w14:textId="77777777" w:rsidR="003009C7" w:rsidRPr="00E87921" w:rsidRDefault="003009C7" w:rsidP="003009C7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The Language and lyrical content of Hori Geet</w:t>
            </w:r>
          </w:p>
          <w:p w14:paraId="4498F900" w14:textId="6AD0F67D" w:rsidR="003009C7" w:rsidRPr="00E87921" w:rsidRDefault="003009C7" w:rsidP="003009C7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ab/>
            </w:r>
          </w:p>
        </w:tc>
        <w:tc>
          <w:tcPr>
            <w:tcW w:w="4086" w:type="dxa"/>
          </w:tcPr>
          <w:p w14:paraId="3B953FB4" w14:textId="6D8D1C3C" w:rsidR="003009C7" w:rsidRPr="00E87921" w:rsidRDefault="003009C7" w:rsidP="005567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NCIC Trinidad</w:t>
            </w:r>
            <w:r w:rsidRPr="00E87921">
              <w:rPr>
                <w:sz w:val="24"/>
                <w:szCs w:val="24"/>
              </w:rPr>
              <w:tab/>
            </w:r>
          </w:p>
        </w:tc>
        <w:tc>
          <w:tcPr>
            <w:tcW w:w="3288" w:type="dxa"/>
          </w:tcPr>
          <w:p w14:paraId="67B9B9E6" w14:textId="77777777" w:rsidR="003009C7" w:rsidRPr="00621798" w:rsidRDefault="003009C7" w:rsidP="00556756">
            <w:pPr>
              <w:rPr>
                <w:sz w:val="28"/>
                <w:szCs w:val="28"/>
              </w:rPr>
            </w:pPr>
          </w:p>
        </w:tc>
      </w:tr>
      <w:tr w:rsidR="00E87921" w:rsidRPr="00621798" w14:paraId="66170380" w14:textId="77777777" w:rsidTr="00E87921">
        <w:trPr>
          <w:gridAfter w:val="1"/>
          <w:wAfter w:w="236" w:type="dxa"/>
        </w:trPr>
        <w:tc>
          <w:tcPr>
            <w:tcW w:w="4348" w:type="dxa"/>
          </w:tcPr>
          <w:p w14:paraId="382CBB96" w14:textId="77777777" w:rsidR="00E87921" w:rsidRDefault="00E87921" w:rsidP="000E1697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  <w:r w:rsidRPr="00621798">
              <w:rPr>
                <w:rFonts w:ascii="Arial Black" w:hAnsi="Arial Black"/>
                <w:b/>
                <w:bCs/>
                <w:sz w:val="28"/>
                <w:szCs w:val="28"/>
              </w:rPr>
              <w:t>QUESTION AND ANSWER SESSION</w:t>
            </w:r>
          </w:p>
          <w:p w14:paraId="5ED12C79" w14:textId="77777777" w:rsidR="00E87921" w:rsidRPr="00621798" w:rsidRDefault="00E87921" w:rsidP="000E1697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</w:p>
        </w:tc>
        <w:tc>
          <w:tcPr>
            <w:tcW w:w="6128" w:type="dxa"/>
          </w:tcPr>
          <w:p w14:paraId="19A3FBEB" w14:textId="77777777" w:rsidR="00E87921" w:rsidRPr="00E87921" w:rsidRDefault="00E87921" w:rsidP="000E1697">
            <w:pPr>
              <w:rPr>
                <w:sz w:val="24"/>
                <w:szCs w:val="24"/>
              </w:rPr>
            </w:pPr>
          </w:p>
          <w:p w14:paraId="430437AB" w14:textId="77777777" w:rsidR="00E87921" w:rsidRPr="00E87921" w:rsidRDefault="00E87921" w:rsidP="000E1697">
            <w:pPr>
              <w:rPr>
                <w:sz w:val="24"/>
                <w:szCs w:val="24"/>
              </w:rPr>
            </w:pPr>
          </w:p>
          <w:p w14:paraId="13D87809" w14:textId="77777777" w:rsidR="00E87921" w:rsidRPr="00E87921" w:rsidRDefault="00E87921" w:rsidP="000E1697">
            <w:pPr>
              <w:rPr>
                <w:sz w:val="24"/>
                <w:szCs w:val="24"/>
              </w:rPr>
            </w:pPr>
          </w:p>
          <w:p w14:paraId="71FE24E5" w14:textId="77777777" w:rsidR="00E87921" w:rsidRPr="00E87921" w:rsidRDefault="00E87921" w:rsidP="000E1697">
            <w:pPr>
              <w:rPr>
                <w:sz w:val="24"/>
                <w:szCs w:val="24"/>
              </w:rPr>
            </w:pPr>
          </w:p>
        </w:tc>
        <w:tc>
          <w:tcPr>
            <w:tcW w:w="4086" w:type="dxa"/>
          </w:tcPr>
          <w:p w14:paraId="3DDA6060" w14:textId="77777777" w:rsidR="00E87921" w:rsidRPr="00E87921" w:rsidRDefault="00E87921" w:rsidP="000E1697">
            <w:pPr>
              <w:rPr>
                <w:sz w:val="24"/>
                <w:szCs w:val="24"/>
              </w:rPr>
            </w:pPr>
          </w:p>
        </w:tc>
        <w:tc>
          <w:tcPr>
            <w:tcW w:w="3288" w:type="dxa"/>
          </w:tcPr>
          <w:p w14:paraId="7DB00E06" w14:textId="77777777" w:rsidR="00E87921" w:rsidRPr="00621798" w:rsidRDefault="00E87921" w:rsidP="000E1697">
            <w:pPr>
              <w:rPr>
                <w:sz w:val="28"/>
                <w:szCs w:val="28"/>
              </w:rPr>
            </w:pPr>
          </w:p>
        </w:tc>
      </w:tr>
      <w:tr w:rsidR="00DD0629" w:rsidRPr="00621798" w14:paraId="6F0BFFAC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775F155D" w14:textId="6BCBC39A" w:rsidR="00DD0629" w:rsidRPr="00621798" w:rsidRDefault="00DD0629" w:rsidP="00556756">
            <w:pPr>
              <w:rPr>
                <w:b/>
                <w:color w:val="E64823" w:themeColor="accent5"/>
                <w:sz w:val="40"/>
                <w:szCs w:val="40"/>
              </w:rPr>
            </w:pPr>
            <w:r w:rsidRPr="00621798">
              <w:rPr>
                <w:b/>
                <w:color w:val="E64823" w:themeColor="accent5"/>
                <w:sz w:val="40"/>
                <w:szCs w:val="40"/>
              </w:rPr>
              <w:lastRenderedPageBreak/>
              <w:t xml:space="preserve">PANEL </w:t>
            </w:r>
            <w:r>
              <w:rPr>
                <w:b/>
                <w:color w:val="E64823" w:themeColor="accent5"/>
                <w:sz w:val="40"/>
                <w:szCs w:val="40"/>
              </w:rPr>
              <w:t>1</w:t>
            </w:r>
            <w:r w:rsidR="00283D94">
              <w:rPr>
                <w:b/>
                <w:color w:val="E64823" w:themeColor="accent5"/>
                <w:sz w:val="40"/>
                <w:szCs w:val="40"/>
              </w:rPr>
              <w:t>3</w:t>
            </w:r>
          </w:p>
          <w:p w14:paraId="08CF408F" w14:textId="047085DB" w:rsidR="00DD0629" w:rsidRPr="000F31F7" w:rsidRDefault="00DD0629" w:rsidP="00556756">
            <w:pPr>
              <w:rPr>
                <w:rFonts w:eastAsiaTheme="minorHAnsi"/>
                <w:b/>
                <w:bCs/>
                <w:color w:val="00B050"/>
                <w:sz w:val="32"/>
                <w:szCs w:val="32"/>
                <w:lang w:eastAsia="en-US"/>
              </w:rPr>
            </w:pPr>
            <w:r>
              <w:rPr>
                <w:rFonts w:eastAsiaTheme="minorHAnsi"/>
                <w:b/>
                <w:bCs/>
                <w:color w:val="00B050"/>
                <w:sz w:val="32"/>
                <w:szCs w:val="32"/>
                <w:lang w:eastAsia="en-US"/>
              </w:rPr>
              <w:t xml:space="preserve">INDIAN </w:t>
            </w:r>
            <w:r w:rsidR="00013F54">
              <w:rPr>
                <w:rFonts w:eastAsiaTheme="minorHAnsi"/>
                <w:b/>
                <w:bCs/>
                <w:color w:val="00B050"/>
                <w:sz w:val="32"/>
                <w:szCs w:val="32"/>
                <w:lang w:eastAsia="en-US"/>
              </w:rPr>
              <w:t>DIASPORA ROUND</w:t>
            </w:r>
            <w:r>
              <w:rPr>
                <w:rFonts w:eastAsiaTheme="minorHAnsi"/>
                <w:b/>
                <w:bCs/>
                <w:color w:val="00B050"/>
                <w:sz w:val="32"/>
                <w:szCs w:val="32"/>
                <w:lang w:eastAsia="en-US"/>
              </w:rPr>
              <w:t xml:space="preserve"> TABLE</w:t>
            </w:r>
          </w:p>
        </w:tc>
        <w:tc>
          <w:tcPr>
            <w:tcW w:w="6128" w:type="dxa"/>
          </w:tcPr>
          <w:p w14:paraId="11EC53DE" w14:textId="77777777" w:rsidR="00DD0629" w:rsidRDefault="00DD0629" w:rsidP="00556756">
            <w:pPr>
              <w:rPr>
                <w:sz w:val="28"/>
                <w:szCs w:val="28"/>
              </w:rPr>
            </w:pPr>
          </w:p>
          <w:p w14:paraId="325A1BAE" w14:textId="0E2E1A5F" w:rsidR="00DD0629" w:rsidRPr="00F226AF" w:rsidRDefault="00F226AF" w:rsidP="00556756">
            <w:pPr>
              <w:rPr>
                <w:rFonts w:eastAsiaTheme="minorHAnsi"/>
                <w:b/>
                <w:bCs/>
                <w:color w:val="00B050"/>
                <w:sz w:val="32"/>
                <w:szCs w:val="32"/>
                <w:lang w:eastAsia="en-US"/>
              </w:rPr>
            </w:pPr>
            <w:r w:rsidRPr="00F226AF">
              <w:rPr>
                <w:rFonts w:eastAsiaTheme="minorHAnsi"/>
                <w:b/>
                <w:bCs/>
                <w:color w:val="00B050"/>
                <w:sz w:val="32"/>
                <w:szCs w:val="32"/>
                <w:lang w:eastAsia="en-US"/>
              </w:rPr>
              <w:t>KAL, AAJ AUR KAL</w:t>
            </w:r>
          </w:p>
          <w:p w14:paraId="6FCA9607" w14:textId="20326D4A" w:rsidR="00DD0629" w:rsidRPr="00E87921" w:rsidRDefault="00DD0629" w:rsidP="00556756">
            <w:pPr>
              <w:rPr>
                <w:rFonts w:eastAsiaTheme="minorHAnsi"/>
                <w:b/>
                <w:bCs/>
                <w:color w:val="00B050"/>
                <w:sz w:val="32"/>
                <w:szCs w:val="32"/>
                <w:lang w:eastAsia="en-US"/>
              </w:rPr>
            </w:pPr>
            <w:r>
              <w:rPr>
                <w:rFonts w:eastAsiaTheme="minorHAnsi"/>
                <w:b/>
                <w:bCs/>
                <w:color w:val="00B050"/>
                <w:sz w:val="32"/>
                <w:szCs w:val="32"/>
                <w:lang w:eastAsia="en-US"/>
              </w:rPr>
              <w:t xml:space="preserve">The future </w:t>
            </w:r>
            <w:r w:rsidR="00013F54">
              <w:rPr>
                <w:rFonts w:eastAsiaTheme="minorHAnsi"/>
                <w:b/>
                <w:bCs/>
                <w:color w:val="00B050"/>
                <w:sz w:val="32"/>
                <w:szCs w:val="32"/>
                <w:lang w:eastAsia="en-US"/>
              </w:rPr>
              <w:t>of Phagwa</w:t>
            </w:r>
            <w:r>
              <w:rPr>
                <w:rFonts w:eastAsiaTheme="minorHAnsi"/>
                <w:b/>
                <w:bCs/>
                <w:color w:val="00B050"/>
                <w:sz w:val="32"/>
                <w:szCs w:val="32"/>
                <w:lang w:eastAsia="en-US"/>
              </w:rPr>
              <w:t xml:space="preserve"> Celebrations in the Indian Diaspora</w:t>
            </w:r>
          </w:p>
        </w:tc>
        <w:tc>
          <w:tcPr>
            <w:tcW w:w="4086" w:type="dxa"/>
          </w:tcPr>
          <w:p w14:paraId="49EA6DE6" w14:textId="77777777" w:rsidR="00DD0629" w:rsidRPr="00621798" w:rsidRDefault="00DD0629" w:rsidP="00556756">
            <w:pPr>
              <w:rPr>
                <w:sz w:val="28"/>
                <w:szCs w:val="28"/>
              </w:rPr>
            </w:pPr>
          </w:p>
        </w:tc>
        <w:tc>
          <w:tcPr>
            <w:tcW w:w="3288" w:type="dxa"/>
          </w:tcPr>
          <w:p w14:paraId="263FBE11" w14:textId="77777777" w:rsidR="00DD0629" w:rsidRDefault="00DD0629" w:rsidP="00556756">
            <w:pPr>
              <w:rPr>
                <w:rFonts w:ascii="Arial Black" w:hAnsi="Arial Black"/>
                <w:b/>
                <w:bCs/>
              </w:rPr>
            </w:pPr>
          </w:p>
          <w:p w14:paraId="57E29B65" w14:textId="1A3B2BC1" w:rsidR="00834A5A" w:rsidRPr="00213BB1" w:rsidRDefault="00B7674D" w:rsidP="00834A5A">
            <w:pPr>
              <w:rPr>
                <w:rFonts w:ascii="Arial Black" w:hAnsi="Arial Black"/>
                <w:b/>
                <w:bCs/>
                <w:noProof/>
                <w:color w:val="E64823" w:themeColor="accent5"/>
                <w:sz w:val="28"/>
                <w:szCs w:val="28"/>
              </w:rPr>
            </w:pPr>
            <w:r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>4.00</w:t>
            </w:r>
            <w:r w:rsidR="00834A5A"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 xml:space="preserve"> </w:t>
            </w:r>
            <w:r w:rsidR="00013F54" w:rsidRPr="00213BB1">
              <w:rPr>
                <w:rFonts w:ascii="Arial Black" w:hAnsi="Arial Black"/>
                <w:b/>
                <w:bCs/>
                <w:noProof/>
                <w:color w:val="E64823" w:themeColor="accent5"/>
                <w:sz w:val="28"/>
                <w:szCs w:val="28"/>
              </w:rPr>
              <w:t>pm</w:t>
            </w:r>
            <w:r w:rsidR="00834A5A"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 xml:space="preserve"> —</w:t>
            </w:r>
            <w:r w:rsidR="00A1415F"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>5.3</w:t>
            </w:r>
            <w:r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>5</w:t>
            </w:r>
            <w:r w:rsidR="00834A5A"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 xml:space="preserve"> </w:t>
            </w:r>
            <w:r w:rsidR="00013F54" w:rsidRPr="00213BB1">
              <w:rPr>
                <w:rFonts w:ascii="Arial Black" w:hAnsi="Arial Black"/>
                <w:b/>
                <w:bCs/>
                <w:noProof/>
                <w:color w:val="E64823" w:themeColor="accent5"/>
                <w:sz w:val="28"/>
                <w:szCs w:val="28"/>
              </w:rPr>
              <w:t>pm</w:t>
            </w:r>
          </w:p>
          <w:p w14:paraId="4186E500" w14:textId="34E25D2B" w:rsidR="00834A5A" w:rsidRPr="00621798" w:rsidRDefault="00834A5A" w:rsidP="00834A5A">
            <w:pPr>
              <w:rPr>
                <w:rFonts w:ascii="Arial Black" w:hAnsi="Arial Black"/>
                <w:b/>
                <w:bCs/>
              </w:rPr>
            </w:pPr>
            <w:r w:rsidRPr="00621798">
              <w:rPr>
                <w:rFonts w:ascii="Arial Black" w:hAnsi="Arial Black"/>
                <w:b/>
                <w:bCs/>
                <w:noProof/>
                <w:color w:val="00B050"/>
              </w:rPr>
              <w:t>(</w:t>
            </w:r>
            <w:r w:rsidR="001E1408">
              <w:rPr>
                <w:rFonts w:ascii="Arial Black" w:hAnsi="Arial Black"/>
                <w:b/>
                <w:bCs/>
                <w:noProof/>
                <w:color w:val="00B050"/>
              </w:rPr>
              <w:t>20.</w:t>
            </w:r>
            <w:r w:rsidR="00B7674D">
              <w:rPr>
                <w:rFonts w:ascii="Arial Black" w:hAnsi="Arial Black"/>
                <w:b/>
                <w:bCs/>
                <w:noProof/>
                <w:color w:val="00B050"/>
              </w:rPr>
              <w:t>00</w:t>
            </w:r>
            <w:r w:rsidRPr="00621798">
              <w:rPr>
                <w:rFonts w:ascii="Arial Black" w:hAnsi="Arial Black"/>
                <w:b/>
                <w:bCs/>
                <w:noProof/>
                <w:color w:val="00B050"/>
              </w:rPr>
              <w:t xml:space="preserve">  –</w:t>
            </w:r>
            <w:r w:rsidR="001E1408">
              <w:rPr>
                <w:rFonts w:ascii="Arial Black" w:hAnsi="Arial Black"/>
                <w:b/>
                <w:bCs/>
                <w:noProof/>
                <w:color w:val="00B050"/>
              </w:rPr>
              <w:t>21</w:t>
            </w:r>
            <w:r w:rsidRPr="00621798">
              <w:rPr>
                <w:rFonts w:ascii="Arial Black" w:hAnsi="Arial Black"/>
                <w:b/>
                <w:bCs/>
                <w:noProof/>
                <w:color w:val="00B050"/>
              </w:rPr>
              <w:t>.</w:t>
            </w:r>
            <w:r w:rsidR="00B7674D">
              <w:rPr>
                <w:rFonts w:ascii="Arial Black" w:hAnsi="Arial Black"/>
                <w:b/>
                <w:bCs/>
                <w:noProof/>
                <w:color w:val="00B050"/>
              </w:rPr>
              <w:t>3</w:t>
            </w:r>
            <w:r w:rsidR="001E1408">
              <w:rPr>
                <w:rFonts w:ascii="Arial Black" w:hAnsi="Arial Black"/>
                <w:b/>
                <w:bCs/>
                <w:noProof/>
                <w:color w:val="00B050"/>
              </w:rPr>
              <w:t>5</w:t>
            </w:r>
            <w:r w:rsidRPr="00621798">
              <w:rPr>
                <w:rFonts w:ascii="Arial Black" w:hAnsi="Arial Black"/>
                <w:b/>
                <w:bCs/>
                <w:noProof/>
                <w:color w:val="00B050"/>
              </w:rPr>
              <w:t xml:space="preserve"> </w:t>
            </w:r>
            <w:r w:rsidR="006626EB" w:rsidRPr="00621798">
              <w:rPr>
                <w:rFonts w:ascii="Arial Black" w:hAnsi="Arial Black"/>
                <w:b/>
                <w:bCs/>
                <w:noProof/>
                <w:color w:val="00B050"/>
              </w:rPr>
              <w:t>hrs</w:t>
            </w:r>
            <w:r w:rsidR="006626EB">
              <w:rPr>
                <w:rFonts w:ascii="Arial Black" w:hAnsi="Arial Black"/>
                <w:b/>
                <w:bCs/>
                <w:noProof/>
                <w:color w:val="00B050"/>
              </w:rPr>
              <w:t xml:space="preserve"> GMT)</w:t>
            </w:r>
          </w:p>
        </w:tc>
      </w:tr>
      <w:tr w:rsidR="00DD0629" w:rsidRPr="00621798" w14:paraId="58614131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3A5C5F0C" w14:textId="631B8160" w:rsidR="00DD0629" w:rsidRPr="00D02972" w:rsidRDefault="00DD0629" w:rsidP="00556756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  <w:r w:rsidRPr="00D02972">
              <w:rPr>
                <w:rFonts w:ascii="Arial Black" w:hAnsi="Arial Black"/>
                <w:b/>
                <w:bCs/>
                <w:sz w:val="28"/>
                <w:szCs w:val="28"/>
              </w:rPr>
              <w:t xml:space="preserve">Chair: </w:t>
            </w:r>
            <w:r w:rsidR="00606900" w:rsidRPr="00D02972">
              <w:rPr>
                <w:rFonts w:ascii="Arial Black" w:hAnsi="Arial Black"/>
                <w:b/>
                <w:bCs/>
                <w:sz w:val="28"/>
                <w:szCs w:val="28"/>
              </w:rPr>
              <w:t xml:space="preserve">FARZANA </w:t>
            </w:r>
            <w:r w:rsidR="00C579A8" w:rsidRPr="00D02972">
              <w:rPr>
                <w:rFonts w:ascii="Arial Black" w:hAnsi="Arial Black"/>
                <w:b/>
                <w:bCs/>
                <w:sz w:val="28"/>
                <w:szCs w:val="28"/>
              </w:rPr>
              <w:t>GOUNDER</w:t>
            </w:r>
            <w:r w:rsidR="00D02972" w:rsidRPr="00D02972">
              <w:rPr>
                <w:rFonts w:ascii="Arial Black" w:hAnsi="Arial Black"/>
                <w:b/>
                <w:bCs/>
                <w:sz w:val="28"/>
                <w:szCs w:val="28"/>
              </w:rPr>
              <w:t xml:space="preserve"> (</w:t>
            </w:r>
            <w:r w:rsidR="00D02972" w:rsidRPr="00D02972">
              <w:rPr>
                <w:rFonts w:ascii="Arial Black" w:hAnsi="Arial Black"/>
                <w:sz w:val="28"/>
                <w:szCs w:val="28"/>
              </w:rPr>
              <w:t>NEW ZEALAND</w:t>
            </w:r>
            <w:r w:rsidR="00D02972" w:rsidRPr="00D02972">
              <w:rPr>
                <w:rFonts w:ascii="Arial Black" w:hAnsi="Arial Black"/>
                <w:b/>
                <w:bCs/>
                <w:sz w:val="28"/>
                <w:szCs w:val="28"/>
              </w:rPr>
              <w:t xml:space="preserve"> )</w:t>
            </w:r>
            <w:r w:rsidR="00C8089E" w:rsidRPr="00D02972">
              <w:rPr>
                <w:rFonts w:ascii="Arial Black" w:hAnsi="Arial Black"/>
                <w:b/>
                <w:bCs/>
                <w:sz w:val="28"/>
                <w:szCs w:val="28"/>
              </w:rPr>
              <w:t xml:space="preserve"> AND ARVIND SINGH</w:t>
            </w:r>
            <w:r w:rsidR="00D02972" w:rsidRPr="00D02972">
              <w:rPr>
                <w:b/>
                <w:bCs/>
                <w:sz w:val="28"/>
                <w:szCs w:val="28"/>
              </w:rPr>
              <w:t>(TRINIDAD)</w:t>
            </w:r>
          </w:p>
        </w:tc>
        <w:tc>
          <w:tcPr>
            <w:tcW w:w="6128" w:type="dxa"/>
          </w:tcPr>
          <w:p w14:paraId="04B7290D" w14:textId="3F10C33E" w:rsidR="00DD0629" w:rsidRPr="00621798" w:rsidRDefault="00D02972" w:rsidP="00556756">
            <w:pPr>
              <w:rPr>
                <w:sz w:val="28"/>
                <w:szCs w:val="28"/>
              </w:rPr>
            </w:pPr>
            <w:r w:rsidRPr="005C5206">
              <w:rPr>
                <w:b/>
                <w:bCs/>
                <w:sz w:val="28"/>
                <w:szCs w:val="28"/>
              </w:rPr>
              <w:t>Introduction of presenters by chairman</w:t>
            </w:r>
          </w:p>
        </w:tc>
        <w:tc>
          <w:tcPr>
            <w:tcW w:w="4086" w:type="dxa"/>
          </w:tcPr>
          <w:p w14:paraId="01AE9B76" w14:textId="77777777" w:rsidR="00DD0629" w:rsidRPr="00621798" w:rsidRDefault="00DD0629" w:rsidP="00556756">
            <w:pPr>
              <w:rPr>
                <w:sz w:val="28"/>
                <w:szCs w:val="28"/>
              </w:rPr>
            </w:pPr>
          </w:p>
        </w:tc>
        <w:tc>
          <w:tcPr>
            <w:tcW w:w="3288" w:type="dxa"/>
          </w:tcPr>
          <w:p w14:paraId="228EB923" w14:textId="77777777" w:rsidR="00DD0629" w:rsidRPr="00621798" w:rsidRDefault="00DD0629" w:rsidP="00556756">
            <w:pPr>
              <w:rPr>
                <w:rFonts w:ascii="Arial Black" w:hAnsi="Arial Black"/>
                <w:b/>
                <w:bCs/>
              </w:rPr>
            </w:pPr>
          </w:p>
        </w:tc>
      </w:tr>
      <w:tr w:rsidR="00DD0629" w:rsidRPr="00621798" w14:paraId="763E2575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300A402E" w14:textId="4FC65842" w:rsidR="001D4B71" w:rsidRDefault="001D4B71" w:rsidP="00013F54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sz w:val="28"/>
                <w:szCs w:val="28"/>
              </w:rPr>
              <w:t>India</w:t>
            </w:r>
            <w:r w:rsidR="00C95B5F">
              <w:rPr>
                <w:rFonts w:ascii="Arial Black" w:hAnsi="Arial Black"/>
                <w:b/>
                <w:bCs/>
                <w:sz w:val="28"/>
                <w:szCs w:val="28"/>
              </w:rPr>
              <w:t xml:space="preserve">: </w:t>
            </w:r>
            <w:r w:rsidR="00013F54">
              <w:rPr>
                <w:rFonts w:ascii="Arial Black" w:hAnsi="Arial Black"/>
                <w:b/>
                <w:bCs/>
                <w:sz w:val="28"/>
                <w:szCs w:val="28"/>
              </w:rPr>
              <w:t>……………………………</w:t>
            </w:r>
          </w:p>
          <w:p w14:paraId="260EDE9A" w14:textId="494369FF" w:rsidR="00DD0629" w:rsidRPr="00E87921" w:rsidRDefault="00DD0629" w:rsidP="00013F54">
            <w:pPr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</w:pPr>
            <w:bookmarkStart w:id="19" w:name="_Hlk61725996"/>
            <w:r w:rsidRPr="00E87921"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  <w:t>Fiji</w:t>
            </w:r>
            <w:r w:rsidR="00C95B5F" w:rsidRPr="00E87921"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013F54" w:rsidRPr="00E87921"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  <w:t>………………………………..</w:t>
            </w:r>
          </w:p>
          <w:p w14:paraId="3B7BA7F5" w14:textId="342D5B4B" w:rsidR="00013F54" w:rsidRPr="00E87921" w:rsidRDefault="00DD0629" w:rsidP="00013F54">
            <w:pPr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</w:pPr>
            <w:bookmarkStart w:id="20" w:name="_Hlk61725892"/>
            <w:r w:rsidRPr="00E87921"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  <w:t>Mauritius</w:t>
            </w:r>
            <w:r w:rsidR="00C95B5F" w:rsidRPr="00E87921"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  <w:t>:</w:t>
            </w:r>
            <w:bookmarkEnd w:id="20"/>
            <w:r w:rsidR="00013F54" w:rsidRPr="00E87921"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  <w:t>………………………</w:t>
            </w:r>
          </w:p>
          <w:p w14:paraId="46F5FA5A" w14:textId="3BF22D00" w:rsidR="00DD0629" w:rsidRPr="00E87921" w:rsidRDefault="00DD0629" w:rsidP="00013F54">
            <w:pPr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</w:pPr>
            <w:r w:rsidRPr="00E87921"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  <w:t>South</w:t>
            </w:r>
            <w:r w:rsidR="008C6672" w:rsidRPr="00E87921"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  <w:t xml:space="preserve">  </w:t>
            </w:r>
            <w:r w:rsidRPr="00E87921"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  <w:t>Africa</w:t>
            </w:r>
            <w:r w:rsidR="00C95B5F" w:rsidRPr="00E87921"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013F54" w:rsidRPr="00E87921"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  <w:t>…………………</w:t>
            </w:r>
            <w:r w:rsidR="009C6422" w:rsidRPr="00E87921"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  <w:t xml:space="preserve">  </w:t>
            </w:r>
          </w:p>
          <w:p w14:paraId="65921FFE" w14:textId="7E81A4E3" w:rsidR="00DD0629" w:rsidRPr="00E87921" w:rsidRDefault="00DD0629" w:rsidP="00013F54">
            <w:pPr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</w:pPr>
            <w:r w:rsidRPr="00E87921"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  <w:t>Guyana</w:t>
            </w:r>
            <w:r w:rsidR="00C95B5F" w:rsidRPr="00E87921"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013F54" w:rsidRPr="00E87921"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  <w:t>…………………………</w:t>
            </w:r>
            <w:r w:rsidR="009C6422" w:rsidRPr="00E87921"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  <w:t xml:space="preserve">  </w:t>
            </w:r>
          </w:p>
          <w:p w14:paraId="13914C05" w14:textId="13C5253A" w:rsidR="00A05731" w:rsidRPr="00E87921" w:rsidRDefault="00DD0629" w:rsidP="00013F54">
            <w:pPr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</w:pPr>
            <w:r w:rsidRPr="00E87921"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  <w:t>Suriname</w:t>
            </w:r>
            <w:r w:rsidR="00C95B5F" w:rsidRPr="00E87921"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="00013F54" w:rsidRPr="00E87921"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  <w:t>………………………</w:t>
            </w:r>
            <w:r w:rsidR="009C6422" w:rsidRPr="00E87921"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  <w:t xml:space="preserve">   </w:t>
            </w:r>
          </w:p>
          <w:p w14:paraId="4E4C7DDD" w14:textId="56EDD686" w:rsidR="00013F54" w:rsidRDefault="00DD0629" w:rsidP="00013F54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  <w:r w:rsidRPr="00E87921">
              <w:rPr>
                <w:rFonts w:ascii="Arial Black" w:hAnsi="Arial Black"/>
                <w:b/>
                <w:bCs/>
                <w:color w:val="000000" w:themeColor="text1"/>
                <w:sz w:val="28"/>
                <w:szCs w:val="28"/>
              </w:rPr>
              <w:t>Trinidad and Tobago</w:t>
            </w:r>
            <w:r w:rsidR="00C95B5F">
              <w:rPr>
                <w:rFonts w:ascii="Arial Black" w:hAnsi="Arial Black"/>
                <w:b/>
                <w:bCs/>
                <w:sz w:val="28"/>
                <w:szCs w:val="28"/>
              </w:rPr>
              <w:t>:</w:t>
            </w:r>
            <w:r w:rsidR="00013F54">
              <w:rPr>
                <w:rFonts w:ascii="Arial Black" w:hAnsi="Arial Black"/>
                <w:b/>
                <w:bCs/>
                <w:sz w:val="28"/>
                <w:szCs w:val="28"/>
              </w:rPr>
              <w:t>………</w:t>
            </w:r>
            <w:r w:rsidR="00C95B5F">
              <w:rPr>
                <w:rFonts w:ascii="Arial Black" w:hAnsi="Arial Black"/>
                <w:b/>
                <w:bCs/>
                <w:sz w:val="28"/>
                <w:szCs w:val="28"/>
              </w:rPr>
              <w:t xml:space="preserve">  </w:t>
            </w:r>
          </w:p>
          <w:p w14:paraId="24B6F8C9" w14:textId="0281E228" w:rsidR="00013F54" w:rsidRPr="00013F54" w:rsidRDefault="00DD0629" w:rsidP="00013F54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  <w:r w:rsidRPr="00013F54">
              <w:rPr>
                <w:rFonts w:ascii="Arial Black" w:hAnsi="Arial Black"/>
                <w:b/>
                <w:bCs/>
                <w:sz w:val="24"/>
                <w:szCs w:val="24"/>
              </w:rPr>
              <w:t>USA</w:t>
            </w:r>
            <w:r w:rsidR="00C95B5F" w:rsidRPr="00013F54">
              <w:rPr>
                <w:rFonts w:ascii="Arial Black" w:hAnsi="Arial Black"/>
                <w:b/>
                <w:bCs/>
                <w:sz w:val="24"/>
                <w:szCs w:val="24"/>
              </w:rPr>
              <w:t>:</w:t>
            </w:r>
            <w:r w:rsidR="00013F54">
              <w:rPr>
                <w:rFonts w:ascii="Arial Black" w:hAnsi="Arial Black"/>
                <w:b/>
                <w:bCs/>
                <w:sz w:val="28"/>
                <w:szCs w:val="28"/>
              </w:rPr>
              <w:t>………………………………</w:t>
            </w:r>
            <w:r w:rsidR="009C6422">
              <w:rPr>
                <w:rFonts w:ascii="Arial Black" w:hAnsi="Arial Black"/>
                <w:b/>
                <w:bCs/>
                <w:sz w:val="28"/>
                <w:szCs w:val="28"/>
              </w:rPr>
              <w:t xml:space="preserve">    </w:t>
            </w:r>
          </w:p>
          <w:p w14:paraId="70AB0366" w14:textId="53358205" w:rsidR="00013F54" w:rsidRDefault="00DD0629" w:rsidP="00013F54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sz w:val="28"/>
                <w:szCs w:val="28"/>
              </w:rPr>
              <w:t>Australia</w:t>
            </w:r>
            <w:r w:rsidR="00C95B5F">
              <w:rPr>
                <w:rFonts w:ascii="Arial Black" w:hAnsi="Arial Black"/>
                <w:b/>
                <w:bCs/>
                <w:sz w:val="28"/>
                <w:szCs w:val="28"/>
              </w:rPr>
              <w:t>:</w:t>
            </w:r>
            <w:r w:rsidR="00013F54">
              <w:rPr>
                <w:rFonts w:ascii="Arial Black" w:hAnsi="Arial Black"/>
                <w:b/>
                <w:bCs/>
                <w:sz w:val="28"/>
                <w:szCs w:val="28"/>
              </w:rPr>
              <w:t>………………………</w:t>
            </w:r>
            <w:r w:rsidR="006F5882">
              <w:rPr>
                <w:rFonts w:ascii="Arial Black" w:hAnsi="Arial Black"/>
                <w:b/>
                <w:bCs/>
                <w:sz w:val="28"/>
                <w:szCs w:val="28"/>
              </w:rPr>
              <w:t xml:space="preserve"> </w:t>
            </w:r>
          </w:p>
          <w:p w14:paraId="481893BD" w14:textId="010541DC" w:rsidR="00013F54" w:rsidRDefault="00DD0629" w:rsidP="00013F54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sz w:val="28"/>
                <w:szCs w:val="28"/>
              </w:rPr>
              <w:t>Grenada</w:t>
            </w:r>
            <w:r w:rsidR="00C95B5F">
              <w:rPr>
                <w:rFonts w:ascii="Arial Black" w:hAnsi="Arial Black"/>
                <w:b/>
                <w:bCs/>
                <w:sz w:val="28"/>
                <w:szCs w:val="28"/>
              </w:rPr>
              <w:t>:</w:t>
            </w:r>
            <w:r w:rsidR="00013F54">
              <w:rPr>
                <w:rFonts w:ascii="Arial Black" w:hAnsi="Arial Black"/>
                <w:b/>
                <w:bCs/>
                <w:sz w:val="28"/>
                <w:szCs w:val="28"/>
              </w:rPr>
              <w:t>……………………….</w:t>
            </w:r>
            <w:r w:rsidR="009C6422">
              <w:rPr>
                <w:rFonts w:ascii="Arial Black" w:hAnsi="Arial Black"/>
                <w:b/>
                <w:bCs/>
                <w:sz w:val="28"/>
                <w:szCs w:val="28"/>
              </w:rPr>
              <w:t xml:space="preserve">  </w:t>
            </w:r>
            <w:r w:rsidR="001D4B71">
              <w:rPr>
                <w:rFonts w:ascii="Arial Black" w:hAnsi="Arial Black"/>
                <w:b/>
                <w:bCs/>
                <w:sz w:val="28"/>
                <w:szCs w:val="28"/>
              </w:rPr>
              <w:t xml:space="preserve">   </w:t>
            </w:r>
          </w:p>
          <w:p w14:paraId="2758F58D" w14:textId="031BC8C2" w:rsidR="00DD0629" w:rsidRPr="00621798" w:rsidRDefault="00DD0629" w:rsidP="00556756">
            <w:pPr>
              <w:rPr>
                <w:rFonts w:ascii="Arial Black" w:hAnsi="Arial Black"/>
                <w:b/>
                <w:bCs/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sz w:val="28"/>
                <w:szCs w:val="28"/>
              </w:rPr>
              <w:t>Jamaica</w:t>
            </w:r>
            <w:r w:rsidR="00C95B5F">
              <w:rPr>
                <w:rFonts w:ascii="Arial Black" w:hAnsi="Arial Black"/>
                <w:b/>
                <w:bCs/>
                <w:sz w:val="28"/>
                <w:szCs w:val="28"/>
              </w:rPr>
              <w:t>:</w:t>
            </w:r>
            <w:r w:rsidR="00013F54">
              <w:rPr>
                <w:rFonts w:ascii="Arial Black" w:hAnsi="Arial Black"/>
                <w:b/>
                <w:bCs/>
                <w:sz w:val="28"/>
                <w:szCs w:val="28"/>
              </w:rPr>
              <w:t>……………………….</w:t>
            </w:r>
            <w:r w:rsidR="009C6422">
              <w:rPr>
                <w:rFonts w:ascii="Arial Black" w:hAnsi="Arial Black"/>
                <w:b/>
                <w:bCs/>
                <w:sz w:val="28"/>
                <w:szCs w:val="28"/>
              </w:rPr>
              <w:t xml:space="preserve">  </w:t>
            </w:r>
            <w:bookmarkEnd w:id="19"/>
          </w:p>
        </w:tc>
        <w:tc>
          <w:tcPr>
            <w:tcW w:w="6128" w:type="dxa"/>
          </w:tcPr>
          <w:p w14:paraId="76B5B8BC" w14:textId="77777777" w:rsidR="00624AF0" w:rsidRPr="00624AF0" w:rsidRDefault="00624AF0" w:rsidP="00556756">
            <w:pPr>
              <w:rPr>
                <w:sz w:val="4"/>
                <w:szCs w:val="4"/>
              </w:rPr>
            </w:pPr>
          </w:p>
          <w:p w14:paraId="23FD4054" w14:textId="5253DF98" w:rsidR="00013F54" w:rsidRPr="00E87921" w:rsidRDefault="00013F54" w:rsidP="005567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Sanobar Haidar</w:t>
            </w:r>
          </w:p>
          <w:p w14:paraId="3029FD1C" w14:textId="77777777" w:rsidR="00013F54" w:rsidRPr="00E87921" w:rsidRDefault="00013F54" w:rsidP="00556756">
            <w:pPr>
              <w:rPr>
                <w:sz w:val="14"/>
                <w:szCs w:val="14"/>
              </w:rPr>
            </w:pPr>
          </w:p>
          <w:p w14:paraId="09BEFD2C" w14:textId="4BE7A174" w:rsidR="00013F54" w:rsidRPr="00E87921" w:rsidRDefault="00E23BDE" w:rsidP="005567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Manpreet Kaur</w:t>
            </w:r>
          </w:p>
          <w:p w14:paraId="1029B383" w14:textId="77777777" w:rsidR="00E23BDE" w:rsidRPr="00E87921" w:rsidRDefault="00E23BDE" w:rsidP="00556756">
            <w:pPr>
              <w:rPr>
                <w:sz w:val="12"/>
                <w:szCs w:val="12"/>
              </w:rPr>
            </w:pPr>
          </w:p>
          <w:p w14:paraId="4D5982A5" w14:textId="77777777" w:rsidR="00013F54" w:rsidRPr="00E87921" w:rsidRDefault="00013F54" w:rsidP="005567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  <w:shd w:val="clear" w:color="auto" w:fill="FFFFFF"/>
              </w:rPr>
              <w:t xml:space="preserve"> Kiran </w:t>
            </w:r>
            <w:proofErr w:type="spellStart"/>
            <w:r w:rsidRPr="00E87921">
              <w:rPr>
                <w:sz w:val="24"/>
                <w:szCs w:val="24"/>
                <w:shd w:val="clear" w:color="auto" w:fill="FFFFFF"/>
              </w:rPr>
              <w:t>Chuttoo-Jankee</w:t>
            </w:r>
            <w:proofErr w:type="spellEnd"/>
            <w:r w:rsidRPr="00E87921">
              <w:rPr>
                <w:sz w:val="24"/>
                <w:szCs w:val="24"/>
              </w:rPr>
              <w:t xml:space="preserve"> </w:t>
            </w:r>
          </w:p>
          <w:p w14:paraId="59296BBC" w14:textId="77777777" w:rsidR="00013F54" w:rsidRPr="00E87921" w:rsidRDefault="00013F54" w:rsidP="00556756">
            <w:pPr>
              <w:rPr>
                <w:sz w:val="10"/>
                <w:szCs w:val="10"/>
              </w:rPr>
            </w:pPr>
          </w:p>
          <w:p w14:paraId="7A390332" w14:textId="472D9D5D" w:rsidR="00013F54" w:rsidRPr="00E87921" w:rsidRDefault="002130AD" w:rsidP="005567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 xml:space="preserve"> Kalpana Hiralal</w:t>
            </w:r>
          </w:p>
          <w:p w14:paraId="111878EE" w14:textId="54B53B01" w:rsidR="00013F54" w:rsidRPr="00E87921" w:rsidRDefault="00013F54" w:rsidP="00556756">
            <w:pPr>
              <w:rPr>
                <w:sz w:val="14"/>
                <w:szCs w:val="14"/>
              </w:rPr>
            </w:pPr>
          </w:p>
          <w:p w14:paraId="47A585AE" w14:textId="36BAE308" w:rsidR="008C6672" w:rsidRPr="00E87921" w:rsidRDefault="00624AF0" w:rsidP="005567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Ravi Dev</w:t>
            </w:r>
          </w:p>
          <w:p w14:paraId="3AA4761C" w14:textId="77777777" w:rsidR="00624AF0" w:rsidRPr="00E87921" w:rsidRDefault="00624AF0" w:rsidP="00556756">
            <w:pPr>
              <w:rPr>
                <w:sz w:val="10"/>
                <w:szCs w:val="10"/>
              </w:rPr>
            </w:pPr>
          </w:p>
          <w:p w14:paraId="5EC98E61" w14:textId="56024945" w:rsidR="00C43F56" w:rsidRPr="00E87921" w:rsidRDefault="00C43F56" w:rsidP="00556756">
            <w:pPr>
              <w:rPr>
                <w:sz w:val="24"/>
                <w:szCs w:val="24"/>
              </w:rPr>
            </w:pPr>
            <w:proofErr w:type="spellStart"/>
            <w:r w:rsidRPr="00E87921">
              <w:rPr>
                <w:sz w:val="24"/>
                <w:szCs w:val="24"/>
              </w:rPr>
              <w:t>Dewkoemar</w:t>
            </w:r>
            <w:proofErr w:type="spellEnd"/>
            <w:r w:rsidRPr="00E87921">
              <w:rPr>
                <w:sz w:val="24"/>
                <w:szCs w:val="24"/>
              </w:rPr>
              <w:t> </w:t>
            </w:r>
            <w:proofErr w:type="spellStart"/>
            <w:r w:rsidRPr="00E87921">
              <w:rPr>
                <w:sz w:val="24"/>
                <w:szCs w:val="24"/>
              </w:rPr>
              <w:t>Sewgobind</w:t>
            </w:r>
            <w:proofErr w:type="spellEnd"/>
            <w:r w:rsidR="00BF590D" w:rsidRPr="00E87921">
              <w:rPr>
                <w:sz w:val="24"/>
                <w:szCs w:val="24"/>
              </w:rPr>
              <w:t>; Sadhana Mohan</w:t>
            </w:r>
          </w:p>
          <w:p w14:paraId="323295C6" w14:textId="77777777" w:rsidR="00C43F56" w:rsidRPr="00E87921" w:rsidRDefault="00C43F56" w:rsidP="00556756">
            <w:pPr>
              <w:rPr>
                <w:sz w:val="6"/>
                <w:szCs w:val="6"/>
              </w:rPr>
            </w:pPr>
          </w:p>
          <w:p w14:paraId="2CA5586E" w14:textId="3E627A57" w:rsidR="00C43F56" w:rsidRPr="00E87921" w:rsidRDefault="00013F54" w:rsidP="00556756">
            <w:pPr>
              <w:rPr>
                <w:sz w:val="24"/>
                <w:szCs w:val="24"/>
              </w:rPr>
            </w:pPr>
            <w:proofErr w:type="spellStart"/>
            <w:r w:rsidRPr="00E87921">
              <w:rPr>
                <w:sz w:val="24"/>
                <w:szCs w:val="24"/>
              </w:rPr>
              <w:t>Ravindranath</w:t>
            </w:r>
            <w:proofErr w:type="spellEnd"/>
            <w:r w:rsidRPr="00E87921">
              <w:rPr>
                <w:sz w:val="24"/>
                <w:szCs w:val="24"/>
              </w:rPr>
              <w:t xml:space="preserve"> Maharaj (</w:t>
            </w:r>
            <w:proofErr w:type="spellStart"/>
            <w:r w:rsidRPr="00E87921">
              <w:rPr>
                <w:sz w:val="24"/>
                <w:szCs w:val="24"/>
              </w:rPr>
              <w:t>Raviji</w:t>
            </w:r>
            <w:proofErr w:type="spellEnd"/>
            <w:r w:rsidRPr="00E87921">
              <w:rPr>
                <w:sz w:val="24"/>
                <w:szCs w:val="24"/>
              </w:rPr>
              <w:t xml:space="preserve">) </w:t>
            </w:r>
          </w:p>
          <w:p w14:paraId="153BDA2B" w14:textId="77777777" w:rsidR="00C43F56" w:rsidRPr="00E87921" w:rsidRDefault="00C43F56" w:rsidP="00556756">
            <w:pPr>
              <w:rPr>
                <w:sz w:val="16"/>
                <w:szCs w:val="16"/>
              </w:rPr>
            </w:pPr>
          </w:p>
          <w:p w14:paraId="092B47B8" w14:textId="77777777" w:rsidR="002130AD" w:rsidRPr="00E87921" w:rsidRDefault="00013F54" w:rsidP="005567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Tara Singh</w:t>
            </w:r>
          </w:p>
          <w:p w14:paraId="5C484E4F" w14:textId="74840E73" w:rsidR="00013F54" w:rsidRPr="00E87921" w:rsidRDefault="00013F54" w:rsidP="00556756">
            <w:pPr>
              <w:rPr>
                <w:sz w:val="10"/>
                <w:szCs w:val="10"/>
              </w:rPr>
            </w:pPr>
            <w:r w:rsidRPr="00E87921">
              <w:rPr>
                <w:sz w:val="24"/>
                <w:szCs w:val="24"/>
              </w:rPr>
              <w:t xml:space="preserve"> </w:t>
            </w:r>
          </w:p>
          <w:p w14:paraId="53E7891D" w14:textId="77777777" w:rsidR="002130AD" w:rsidRPr="00E87921" w:rsidRDefault="002130AD" w:rsidP="002130AD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 xml:space="preserve">Satish Rai </w:t>
            </w:r>
          </w:p>
          <w:p w14:paraId="5F5C79B5" w14:textId="77777777" w:rsidR="008C6672" w:rsidRPr="00E87921" w:rsidRDefault="008C6672" w:rsidP="00556756">
            <w:pPr>
              <w:rPr>
                <w:sz w:val="6"/>
                <w:szCs w:val="6"/>
              </w:rPr>
            </w:pPr>
          </w:p>
          <w:p w14:paraId="484AB06D" w14:textId="25384349" w:rsidR="00013F54" w:rsidRPr="00E87921" w:rsidRDefault="00013F54" w:rsidP="005567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 xml:space="preserve">Jai Sears </w:t>
            </w:r>
          </w:p>
          <w:p w14:paraId="7A7A15BE" w14:textId="77777777" w:rsidR="00013F54" w:rsidRPr="00E87921" w:rsidRDefault="00013F54" w:rsidP="00556756">
            <w:pPr>
              <w:rPr>
                <w:sz w:val="14"/>
                <w:szCs w:val="14"/>
              </w:rPr>
            </w:pPr>
          </w:p>
          <w:p w14:paraId="441CCEB2" w14:textId="77777777" w:rsidR="00DD0629" w:rsidRPr="00E87921" w:rsidRDefault="00013F54" w:rsidP="00556756">
            <w:pPr>
              <w:rPr>
                <w:sz w:val="24"/>
                <w:szCs w:val="24"/>
              </w:rPr>
            </w:pPr>
            <w:r w:rsidRPr="00E87921">
              <w:rPr>
                <w:sz w:val="24"/>
                <w:szCs w:val="24"/>
              </w:rPr>
              <w:t>Winston Tolan</w:t>
            </w:r>
          </w:p>
          <w:p w14:paraId="1AD0F53F" w14:textId="05AFCB74" w:rsidR="00E87921" w:rsidRPr="00621798" w:rsidRDefault="00E87921" w:rsidP="00556756">
            <w:pPr>
              <w:rPr>
                <w:sz w:val="28"/>
                <w:szCs w:val="28"/>
              </w:rPr>
            </w:pPr>
          </w:p>
        </w:tc>
        <w:tc>
          <w:tcPr>
            <w:tcW w:w="4086" w:type="dxa"/>
          </w:tcPr>
          <w:p w14:paraId="5D5D2F40" w14:textId="77777777" w:rsidR="00DD0629" w:rsidRPr="00621798" w:rsidRDefault="00DD0629" w:rsidP="00556756">
            <w:pPr>
              <w:rPr>
                <w:sz w:val="28"/>
                <w:szCs w:val="28"/>
              </w:rPr>
            </w:pPr>
          </w:p>
        </w:tc>
        <w:tc>
          <w:tcPr>
            <w:tcW w:w="3288" w:type="dxa"/>
          </w:tcPr>
          <w:p w14:paraId="5AEAA162" w14:textId="77777777" w:rsidR="00DD0629" w:rsidRPr="00621798" w:rsidRDefault="00DD0629" w:rsidP="00556756">
            <w:pPr>
              <w:rPr>
                <w:rFonts w:ascii="Arial Black" w:hAnsi="Arial Black"/>
                <w:b/>
                <w:bCs/>
              </w:rPr>
            </w:pPr>
          </w:p>
        </w:tc>
      </w:tr>
      <w:tr w:rsidR="00D02426" w14:paraId="0E962D6A" w14:textId="77777777" w:rsidTr="000F31F7">
        <w:trPr>
          <w:gridAfter w:val="1"/>
          <w:wAfter w:w="236" w:type="dxa"/>
        </w:trPr>
        <w:tc>
          <w:tcPr>
            <w:tcW w:w="4348" w:type="dxa"/>
          </w:tcPr>
          <w:p w14:paraId="62221574" w14:textId="77777777" w:rsidR="00D02426" w:rsidRPr="00621798" w:rsidRDefault="00D02426" w:rsidP="00556756">
            <w:pPr>
              <w:rPr>
                <w:rFonts w:ascii="Arial Black" w:hAnsi="Arial Black"/>
                <w:sz w:val="36"/>
                <w:szCs w:val="36"/>
              </w:rPr>
            </w:pPr>
            <w:r w:rsidRPr="00621798">
              <w:rPr>
                <w:rFonts w:ascii="Arial Black" w:hAnsi="Arial Black"/>
                <w:sz w:val="36"/>
                <w:szCs w:val="36"/>
              </w:rPr>
              <w:t xml:space="preserve">RESOLUTIONS </w:t>
            </w:r>
          </w:p>
          <w:p w14:paraId="509DF04F" w14:textId="77777777" w:rsidR="00D02426" w:rsidRPr="00621798" w:rsidRDefault="00D02426" w:rsidP="00556756">
            <w:pPr>
              <w:rPr>
                <w:rFonts w:ascii="Arial Black" w:hAnsi="Arial Black"/>
                <w:sz w:val="36"/>
                <w:szCs w:val="36"/>
              </w:rPr>
            </w:pPr>
            <w:r w:rsidRPr="00621798">
              <w:rPr>
                <w:rFonts w:ascii="Arial Black" w:hAnsi="Arial Black"/>
                <w:sz w:val="36"/>
                <w:szCs w:val="36"/>
              </w:rPr>
              <w:t>AND CLOSURE</w:t>
            </w:r>
          </w:p>
          <w:p w14:paraId="5618F97D" w14:textId="77777777" w:rsidR="00D02426" w:rsidRPr="00621798" w:rsidRDefault="00D02426" w:rsidP="00556756"/>
          <w:p w14:paraId="77B078D0" w14:textId="77777777" w:rsidR="00D02426" w:rsidRPr="00621798" w:rsidRDefault="00D02426" w:rsidP="00556756"/>
        </w:tc>
        <w:tc>
          <w:tcPr>
            <w:tcW w:w="6128" w:type="dxa"/>
          </w:tcPr>
          <w:p w14:paraId="4817C1D1" w14:textId="77777777" w:rsidR="00D02426" w:rsidRPr="00621798" w:rsidRDefault="00D02426" w:rsidP="00556756">
            <w:pPr>
              <w:rPr>
                <w:sz w:val="28"/>
                <w:szCs w:val="28"/>
              </w:rPr>
            </w:pPr>
          </w:p>
        </w:tc>
        <w:tc>
          <w:tcPr>
            <w:tcW w:w="4086" w:type="dxa"/>
          </w:tcPr>
          <w:p w14:paraId="52734B50" w14:textId="77777777" w:rsidR="00D02426" w:rsidRPr="00621798" w:rsidRDefault="00D02426" w:rsidP="00556756">
            <w:pPr>
              <w:rPr>
                <w:sz w:val="28"/>
                <w:szCs w:val="28"/>
              </w:rPr>
            </w:pPr>
          </w:p>
        </w:tc>
        <w:tc>
          <w:tcPr>
            <w:tcW w:w="3288" w:type="dxa"/>
          </w:tcPr>
          <w:p w14:paraId="2C1D147B" w14:textId="77777777" w:rsidR="00D02426" w:rsidRPr="00621798" w:rsidRDefault="00D02426" w:rsidP="00556756">
            <w:pPr>
              <w:rPr>
                <w:rFonts w:ascii="Arial Black" w:hAnsi="Arial Black"/>
                <w:sz w:val="28"/>
                <w:szCs w:val="28"/>
              </w:rPr>
            </w:pPr>
          </w:p>
          <w:p w14:paraId="58CCC949" w14:textId="5D2DA399" w:rsidR="00D02426" w:rsidRPr="00213BB1" w:rsidRDefault="00A1415F" w:rsidP="00556756">
            <w:pPr>
              <w:rPr>
                <w:rFonts w:ascii="Arial Black" w:hAnsi="Arial Black"/>
                <w:b/>
                <w:bCs/>
                <w:noProof/>
                <w:color w:val="E64823" w:themeColor="accent5"/>
                <w:sz w:val="28"/>
                <w:szCs w:val="28"/>
              </w:rPr>
            </w:pPr>
            <w:r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>5</w:t>
            </w:r>
            <w:r w:rsidR="006626EB"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>.</w:t>
            </w:r>
            <w:r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>3</w:t>
            </w:r>
            <w:r w:rsidR="00B7674D"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>5</w:t>
            </w:r>
            <w:r w:rsidRPr="00213BB1">
              <w:rPr>
                <w:rFonts w:ascii="Arial Black" w:hAnsi="Arial Black"/>
                <w:b/>
                <w:bCs/>
                <w:color w:val="E64823" w:themeColor="accent5"/>
                <w:sz w:val="28"/>
                <w:szCs w:val="28"/>
              </w:rPr>
              <w:t xml:space="preserve"> </w:t>
            </w:r>
            <w:r w:rsidR="00013F54" w:rsidRPr="00213BB1">
              <w:rPr>
                <w:rFonts w:ascii="Arial Black" w:hAnsi="Arial Black"/>
                <w:b/>
                <w:bCs/>
                <w:noProof/>
                <w:color w:val="E64823" w:themeColor="accent5"/>
                <w:sz w:val="28"/>
                <w:szCs w:val="28"/>
              </w:rPr>
              <w:t>pm</w:t>
            </w:r>
            <w:r w:rsidR="00B7674D" w:rsidRPr="00213BB1">
              <w:rPr>
                <w:rFonts w:ascii="Arial Black" w:hAnsi="Arial Black"/>
                <w:b/>
                <w:bCs/>
                <w:noProof/>
                <w:color w:val="E64823" w:themeColor="accent5"/>
                <w:sz w:val="28"/>
                <w:szCs w:val="28"/>
              </w:rPr>
              <w:t>—6.00</w:t>
            </w:r>
            <w:r w:rsidR="00213BB1">
              <w:rPr>
                <w:rFonts w:ascii="Arial Black" w:hAnsi="Arial Black"/>
                <w:b/>
                <w:bCs/>
                <w:noProof/>
                <w:color w:val="E64823" w:themeColor="accent5"/>
                <w:sz w:val="28"/>
                <w:szCs w:val="28"/>
              </w:rPr>
              <w:t xml:space="preserve"> pm</w:t>
            </w:r>
          </w:p>
          <w:p w14:paraId="1CF56E53" w14:textId="5E7FF220" w:rsidR="006626EB" w:rsidRPr="00A576BE" w:rsidRDefault="006626EB" w:rsidP="00556756">
            <w:pPr>
              <w:rPr>
                <w:sz w:val="28"/>
                <w:szCs w:val="28"/>
              </w:rPr>
            </w:pPr>
            <w:r>
              <w:rPr>
                <w:rFonts w:ascii="Arial Black" w:hAnsi="Arial Black"/>
                <w:b/>
                <w:bCs/>
                <w:noProof/>
                <w:color w:val="00B050"/>
              </w:rPr>
              <w:t>(21</w:t>
            </w:r>
            <w:r w:rsidRPr="00621798">
              <w:rPr>
                <w:rFonts w:ascii="Arial Black" w:hAnsi="Arial Black"/>
                <w:b/>
                <w:bCs/>
                <w:noProof/>
                <w:color w:val="00B050"/>
              </w:rPr>
              <w:t>.</w:t>
            </w:r>
            <w:r w:rsidR="00B7674D">
              <w:rPr>
                <w:rFonts w:ascii="Arial Black" w:hAnsi="Arial Black"/>
                <w:b/>
                <w:bCs/>
                <w:noProof/>
                <w:color w:val="00B050"/>
              </w:rPr>
              <w:t>3</w:t>
            </w:r>
            <w:r>
              <w:rPr>
                <w:rFonts w:ascii="Arial Black" w:hAnsi="Arial Black"/>
                <w:b/>
                <w:bCs/>
                <w:noProof/>
                <w:color w:val="00B050"/>
              </w:rPr>
              <w:t>5</w:t>
            </w:r>
            <w:r w:rsidR="00B7674D">
              <w:rPr>
                <w:rFonts w:ascii="Arial Black" w:hAnsi="Arial Black"/>
                <w:b/>
                <w:bCs/>
                <w:noProof/>
                <w:color w:val="00B050"/>
              </w:rPr>
              <w:t>- 22.00</w:t>
            </w:r>
            <w:r w:rsidRPr="00621798">
              <w:rPr>
                <w:rFonts w:ascii="Arial Black" w:hAnsi="Arial Black"/>
                <w:b/>
                <w:bCs/>
                <w:noProof/>
                <w:color w:val="00B050"/>
              </w:rPr>
              <w:t xml:space="preserve"> hrs</w:t>
            </w:r>
            <w:r>
              <w:rPr>
                <w:rFonts w:ascii="Arial Black" w:hAnsi="Arial Black"/>
                <w:b/>
                <w:bCs/>
                <w:noProof/>
                <w:color w:val="00B050"/>
              </w:rPr>
              <w:t xml:space="preserve"> GMT)</w:t>
            </w:r>
          </w:p>
        </w:tc>
      </w:tr>
      <w:bookmarkEnd w:id="0"/>
    </w:tbl>
    <w:p w14:paraId="3258E505" w14:textId="77777777" w:rsidR="0034785B" w:rsidRDefault="0034785B" w:rsidP="00556756"/>
    <w:p w14:paraId="1756BC6C" w14:textId="77777777" w:rsidR="00810801" w:rsidRDefault="00810801" w:rsidP="00556756"/>
    <w:p w14:paraId="75873946" w14:textId="77777777" w:rsidR="00810801" w:rsidRDefault="00810801" w:rsidP="00556756"/>
    <w:bookmarkEnd w:id="1"/>
    <w:p w14:paraId="5FAD1B8D" w14:textId="77777777" w:rsidR="00810801" w:rsidRDefault="00810801" w:rsidP="00556756"/>
    <w:sectPr w:rsidR="00810801" w:rsidSect="00636A32">
      <w:pgSz w:w="20160" w:h="12240" w:orient="landscape" w:code="5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771396" w14:textId="77777777" w:rsidR="003C0F0D" w:rsidRDefault="003C0F0D" w:rsidP="003815B9">
      <w:r>
        <w:separator/>
      </w:r>
    </w:p>
  </w:endnote>
  <w:endnote w:type="continuationSeparator" w:id="0">
    <w:p w14:paraId="31A2F04A" w14:textId="77777777" w:rsidR="003C0F0D" w:rsidRDefault="003C0F0D" w:rsidP="003815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Adobe Garamond Pro Bold">
    <w:panose1 w:val="02020702060506020403"/>
    <w:charset w:val="00"/>
    <w:family w:val="roman"/>
    <w:notTrueType/>
    <w:pitch w:val="variable"/>
    <w:sig w:usb0="00000007" w:usb1="00000001" w:usb2="00000000" w:usb3="00000000" w:csb0="00000093" w:csb1="00000000"/>
  </w:font>
  <w:font w:name="Arial Unicode MS">
    <w:panose1 w:val="020B0604020202020204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8D97EF" w14:textId="77777777" w:rsidR="003C0F0D" w:rsidRDefault="003C0F0D" w:rsidP="003815B9">
      <w:r>
        <w:separator/>
      </w:r>
    </w:p>
  </w:footnote>
  <w:footnote w:type="continuationSeparator" w:id="0">
    <w:p w14:paraId="02EDE804" w14:textId="77777777" w:rsidR="003C0F0D" w:rsidRDefault="003C0F0D" w:rsidP="003815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1714E"/>
    <w:multiLevelType w:val="hybridMultilevel"/>
    <w:tmpl w:val="0062F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203992"/>
    <w:multiLevelType w:val="hybridMultilevel"/>
    <w:tmpl w:val="D75C95AE"/>
    <w:lvl w:ilvl="0" w:tplc="712E8F6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4D33BB"/>
    <w:multiLevelType w:val="hybridMultilevel"/>
    <w:tmpl w:val="7C24E63A"/>
    <w:lvl w:ilvl="0" w:tplc="D2409570">
      <w:start w:val="1"/>
      <w:numFmt w:val="lowerRoman"/>
      <w:lvlText w:val="%1."/>
      <w:lvlJc w:val="left"/>
      <w:pPr>
        <w:ind w:left="1080" w:hanging="720"/>
      </w:pPr>
      <w:rPr>
        <w:rFonts w:ascii="Times" w:eastAsiaTheme="minorHAnsi" w:hAnsi="Times" w:cstheme="minorBid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D66348"/>
    <w:multiLevelType w:val="hybridMultilevel"/>
    <w:tmpl w:val="B600CCF6"/>
    <w:lvl w:ilvl="0" w:tplc="7728D75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591037"/>
    <w:multiLevelType w:val="hybridMultilevel"/>
    <w:tmpl w:val="FDA2C3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7B2674"/>
    <w:multiLevelType w:val="hybridMultilevel"/>
    <w:tmpl w:val="E3C0FC70"/>
    <w:lvl w:ilvl="0" w:tplc="630E659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8531F0"/>
    <w:multiLevelType w:val="hybridMultilevel"/>
    <w:tmpl w:val="25E07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933239"/>
    <w:multiLevelType w:val="hybridMultilevel"/>
    <w:tmpl w:val="2DAA3BF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9F23F7"/>
    <w:multiLevelType w:val="hybridMultilevel"/>
    <w:tmpl w:val="0DAA7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A93011"/>
    <w:multiLevelType w:val="hybridMultilevel"/>
    <w:tmpl w:val="2FBEF68E"/>
    <w:lvl w:ilvl="0" w:tplc="C1963D82">
      <w:start w:val="1"/>
      <w:numFmt w:val="decimal"/>
      <w:lvlText w:val="%1."/>
      <w:lvlJc w:val="left"/>
      <w:pPr>
        <w:ind w:left="3870" w:hanging="360"/>
      </w:pPr>
      <w:rPr>
        <w:rFonts w:hint="default"/>
        <w:b/>
        <w:u w:val="thick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0" w15:restartNumberingAfterBreak="0">
    <w:nsid w:val="18FF19E9"/>
    <w:multiLevelType w:val="hybridMultilevel"/>
    <w:tmpl w:val="55C03E28"/>
    <w:lvl w:ilvl="0" w:tplc="F352218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4D2CDE"/>
    <w:multiLevelType w:val="hybridMultilevel"/>
    <w:tmpl w:val="6602D8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70601C"/>
    <w:multiLevelType w:val="multilevel"/>
    <w:tmpl w:val="B1D236D6"/>
    <w:lvl w:ilvl="0">
      <w:start w:val="17"/>
      <w:numFmt w:val="decimal"/>
      <w:lvlText w:val="(%1"/>
      <w:lvlJc w:val="left"/>
      <w:pPr>
        <w:ind w:left="765" w:hanging="765"/>
      </w:pPr>
      <w:rPr>
        <w:rFonts w:hint="default"/>
      </w:rPr>
    </w:lvl>
    <w:lvl w:ilvl="1">
      <w:start w:val="35"/>
      <w:numFmt w:val="decimal"/>
      <w:lvlText w:val="(%1.%2"/>
      <w:lvlJc w:val="left"/>
      <w:pPr>
        <w:ind w:left="765" w:hanging="765"/>
      </w:pPr>
      <w:rPr>
        <w:rFonts w:hint="default"/>
      </w:rPr>
    </w:lvl>
    <w:lvl w:ilvl="2">
      <w:start w:val="1"/>
      <w:numFmt w:val="decimal"/>
      <w:lvlText w:val="(%1.%2.%3"/>
      <w:lvlJc w:val="left"/>
      <w:pPr>
        <w:ind w:left="765" w:hanging="765"/>
      </w:pPr>
      <w:rPr>
        <w:rFonts w:hint="default"/>
      </w:rPr>
    </w:lvl>
    <w:lvl w:ilvl="3">
      <w:start w:val="1"/>
      <w:numFmt w:val="decimal"/>
      <w:lvlText w:val="(%1.%2.%3.%4"/>
      <w:lvlJc w:val="left"/>
      <w:pPr>
        <w:ind w:left="765" w:hanging="765"/>
      </w:pPr>
      <w:rPr>
        <w:rFonts w:hint="default"/>
      </w:rPr>
    </w:lvl>
    <w:lvl w:ilvl="4">
      <w:start w:val="1"/>
      <w:numFmt w:val="decimal"/>
      <w:lvlText w:val="(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(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(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(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(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322D2163"/>
    <w:multiLevelType w:val="hybridMultilevel"/>
    <w:tmpl w:val="8DE8684E"/>
    <w:lvl w:ilvl="0" w:tplc="1B784A08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3263B99"/>
    <w:multiLevelType w:val="hybridMultilevel"/>
    <w:tmpl w:val="022CBE76"/>
    <w:lvl w:ilvl="0" w:tplc="4FCA6D5E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5" w:hanging="360"/>
      </w:pPr>
      <w:rPr>
        <w:rFonts w:ascii="Wingdings" w:hAnsi="Wingdings" w:hint="default"/>
      </w:rPr>
    </w:lvl>
  </w:abstractNum>
  <w:abstractNum w:abstractNumId="15" w15:restartNumberingAfterBreak="0">
    <w:nsid w:val="51212ECA"/>
    <w:multiLevelType w:val="hybridMultilevel"/>
    <w:tmpl w:val="8E9802D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814D74"/>
    <w:multiLevelType w:val="hybridMultilevel"/>
    <w:tmpl w:val="71E83480"/>
    <w:lvl w:ilvl="0" w:tplc="95C8C6F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596919"/>
    <w:multiLevelType w:val="hybridMultilevel"/>
    <w:tmpl w:val="022CBE76"/>
    <w:lvl w:ilvl="0" w:tplc="4FCA6D5E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5" w:hanging="360"/>
      </w:pPr>
      <w:rPr>
        <w:rFonts w:ascii="Wingdings" w:hAnsi="Wingdings" w:hint="default"/>
      </w:rPr>
    </w:lvl>
  </w:abstractNum>
  <w:abstractNum w:abstractNumId="18" w15:restartNumberingAfterBreak="0">
    <w:nsid w:val="6982793D"/>
    <w:multiLevelType w:val="hybridMultilevel"/>
    <w:tmpl w:val="022CBE76"/>
    <w:lvl w:ilvl="0" w:tplc="4FCA6D5E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5" w:hanging="360"/>
      </w:pPr>
      <w:rPr>
        <w:rFonts w:ascii="Wingdings" w:hAnsi="Wingdings" w:hint="default"/>
      </w:rPr>
    </w:lvl>
  </w:abstractNum>
  <w:abstractNum w:abstractNumId="19" w15:restartNumberingAfterBreak="0">
    <w:nsid w:val="6A1F0830"/>
    <w:multiLevelType w:val="hybridMultilevel"/>
    <w:tmpl w:val="022CBE76"/>
    <w:lvl w:ilvl="0" w:tplc="4FCA6D5E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5" w:hanging="360"/>
      </w:pPr>
      <w:rPr>
        <w:rFonts w:ascii="Wingdings" w:hAnsi="Wingdings" w:hint="default"/>
      </w:rPr>
    </w:lvl>
  </w:abstractNum>
  <w:abstractNum w:abstractNumId="20" w15:restartNumberingAfterBreak="0">
    <w:nsid w:val="6D6B72C0"/>
    <w:multiLevelType w:val="hybridMultilevel"/>
    <w:tmpl w:val="8B720FFC"/>
    <w:lvl w:ilvl="0" w:tplc="0A4086D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04685A"/>
    <w:multiLevelType w:val="hybridMultilevel"/>
    <w:tmpl w:val="5DE20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E04335"/>
    <w:multiLevelType w:val="hybridMultilevel"/>
    <w:tmpl w:val="DC0A2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283693"/>
    <w:multiLevelType w:val="hybridMultilevel"/>
    <w:tmpl w:val="5A1C6170"/>
    <w:lvl w:ilvl="0" w:tplc="869480C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1"/>
  </w:num>
  <w:num w:numId="3">
    <w:abstractNumId w:val="22"/>
  </w:num>
  <w:num w:numId="4">
    <w:abstractNumId w:val="0"/>
  </w:num>
  <w:num w:numId="5">
    <w:abstractNumId w:val="7"/>
  </w:num>
  <w:num w:numId="6">
    <w:abstractNumId w:val="5"/>
  </w:num>
  <w:num w:numId="7">
    <w:abstractNumId w:val="18"/>
  </w:num>
  <w:num w:numId="8">
    <w:abstractNumId w:val="1"/>
  </w:num>
  <w:num w:numId="9">
    <w:abstractNumId w:val="19"/>
  </w:num>
  <w:num w:numId="10">
    <w:abstractNumId w:val="16"/>
  </w:num>
  <w:num w:numId="11">
    <w:abstractNumId w:val="4"/>
  </w:num>
  <w:num w:numId="12">
    <w:abstractNumId w:val="3"/>
  </w:num>
  <w:num w:numId="13">
    <w:abstractNumId w:val="23"/>
  </w:num>
  <w:num w:numId="14">
    <w:abstractNumId w:val="13"/>
  </w:num>
  <w:num w:numId="15">
    <w:abstractNumId w:val="17"/>
  </w:num>
  <w:num w:numId="16">
    <w:abstractNumId w:val="2"/>
  </w:num>
  <w:num w:numId="17">
    <w:abstractNumId w:val="14"/>
  </w:num>
  <w:num w:numId="18">
    <w:abstractNumId w:val="9"/>
  </w:num>
  <w:num w:numId="19">
    <w:abstractNumId w:val="20"/>
  </w:num>
  <w:num w:numId="20">
    <w:abstractNumId w:val="10"/>
  </w:num>
  <w:num w:numId="21">
    <w:abstractNumId w:val="12"/>
  </w:num>
  <w:num w:numId="22">
    <w:abstractNumId w:val="8"/>
  </w:num>
  <w:num w:numId="23">
    <w:abstractNumId w:val="6"/>
  </w:num>
  <w:num w:numId="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IwMAZCCzMzIyUdpeDU4uLM/DyQAjPDWgD7FT7vLQAAAA=="/>
    <w:docVar w:name="dgnword-docGUID" w:val="{82EDDD0E-44D7-4C0E-A4B2-E01F239F37C0}"/>
    <w:docVar w:name="dgnword-eventsink" w:val="2846901272160"/>
  </w:docVars>
  <w:rsids>
    <w:rsidRoot w:val="00636A32"/>
    <w:rsid w:val="00012672"/>
    <w:rsid w:val="00012A25"/>
    <w:rsid w:val="00013F54"/>
    <w:rsid w:val="000248B3"/>
    <w:rsid w:val="000269E4"/>
    <w:rsid w:val="00033DE5"/>
    <w:rsid w:val="000442EB"/>
    <w:rsid w:val="000615FF"/>
    <w:rsid w:val="00071F88"/>
    <w:rsid w:val="00072D78"/>
    <w:rsid w:val="000746C8"/>
    <w:rsid w:val="00082582"/>
    <w:rsid w:val="00082C68"/>
    <w:rsid w:val="00091E8D"/>
    <w:rsid w:val="000976BC"/>
    <w:rsid w:val="000A2465"/>
    <w:rsid w:val="000B79D7"/>
    <w:rsid w:val="000B7AC1"/>
    <w:rsid w:val="000C5F61"/>
    <w:rsid w:val="000D13FA"/>
    <w:rsid w:val="000E1EFC"/>
    <w:rsid w:val="000F31F7"/>
    <w:rsid w:val="001056E4"/>
    <w:rsid w:val="00113612"/>
    <w:rsid w:val="0011581E"/>
    <w:rsid w:val="0012015B"/>
    <w:rsid w:val="00120870"/>
    <w:rsid w:val="00122A14"/>
    <w:rsid w:val="0013349D"/>
    <w:rsid w:val="00134B32"/>
    <w:rsid w:val="00146B07"/>
    <w:rsid w:val="00150A27"/>
    <w:rsid w:val="001562ED"/>
    <w:rsid w:val="0017781E"/>
    <w:rsid w:val="001A5AD8"/>
    <w:rsid w:val="001B42B8"/>
    <w:rsid w:val="001B4823"/>
    <w:rsid w:val="001B7904"/>
    <w:rsid w:val="001D112A"/>
    <w:rsid w:val="001D1C12"/>
    <w:rsid w:val="001D269C"/>
    <w:rsid w:val="001D4B71"/>
    <w:rsid w:val="001D57FA"/>
    <w:rsid w:val="001D7D86"/>
    <w:rsid w:val="001E1408"/>
    <w:rsid w:val="001E547E"/>
    <w:rsid w:val="001F4789"/>
    <w:rsid w:val="001F7DC5"/>
    <w:rsid w:val="00205ABC"/>
    <w:rsid w:val="0020700F"/>
    <w:rsid w:val="002130AD"/>
    <w:rsid w:val="00213BB1"/>
    <w:rsid w:val="00236EB5"/>
    <w:rsid w:val="0024008F"/>
    <w:rsid w:val="0024179B"/>
    <w:rsid w:val="00247B51"/>
    <w:rsid w:val="00253BAB"/>
    <w:rsid w:val="00255E80"/>
    <w:rsid w:val="002705A4"/>
    <w:rsid w:val="00280AA7"/>
    <w:rsid w:val="00283D94"/>
    <w:rsid w:val="002A592C"/>
    <w:rsid w:val="002B4857"/>
    <w:rsid w:val="002F05CA"/>
    <w:rsid w:val="002F2C7C"/>
    <w:rsid w:val="002F6B54"/>
    <w:rsid w:val="003009C7"/>
    <w:rsid w:val="00300C31"/>
    <w:rsid w:val="00302211"/>
    <w:rsid w:val="0030577A"/>
    <w:rsid w:val="00305EA2"/>
    <w:rsid w:val="00313E53"/>
    <w:rsid w:val="00327310"/>
    <w:rsid w:val="0033249E"/>
    <w:rsid w:val="00332EFB"/>
    <w:rsid w:val="0034534E"/>
    <w:rsid w:val="0034626E"/>
    <w:rsid w:val="0034785B"/>
    <w:rsid w:val="003566FA"/>
    <w:rsid w:val="003574EF"/>
    <w:rsid w:val="00366A3D"/>
    <w:rsid w:val="00375F40"/>
    <w:rsid w:val="003815B9"/>
    <w:rsid w:val="00391218"/>
    <w:rsid w:val="003923C6"/>
    <w:rsid w:val="003A0399"/>
    <w:rsid w:val="003A5501"/>
    <w:rsid w:val="003A5A13"/>
    <w:rsid w:val="003A6AAC"/>
    <w:rsid w:val="003C0F0D"/>
    <w:rsid w:val="003C65A3"/>
    <w:rsid w:val="003D69D9"/>
    <w:rsid w:val="003D7B99"/>
    <w:rsid w:val="004172A6"/>
    <w:rsid w:val="00417432"/>
    <w:rsid w:val="00422110"/>
    <w:rsid w:val="00426B77"/>
    <w:rsid w:val="0042752E"/>
    <w:rsid w:val="00446CF4"/>
    <w:rsid w:val="004549DA"/>
    <w:rsid w:val="004578FF"/>
    <w:rsid w:val="00477F13"/>
    <w:rsid w:val="0049004D"/>
    <w:rsid w:val="0049524F"/>
    <w:rsid w:val="004B369B"/>
    <w:rsid w:val="004C4A42"/>
    <w:rsid w:val="004C5577"/>
    <w:rsid w:val="004D1518"/>
    <w:rsid w:val="004E2821"/>
    <w:rsid w:val="004F5ADD"/>
    <w:rsid w:val="004F6E89"/>
    <w:rsid w:val="0050789E"/>
    <w:rsid w:val="00512CA5"/>
    <w:rsid w:val="0052016C"/>
    <w:rsid w:val="00520ECE"/>
    <w:rsid w:val="005512EF"/>
    <w:rsid w:val="00551BC0"/>
    <w:rsid w:val="00551D64"/>
    <w:rsid w:val="00556756"/>
    <w:rsid w:val="005678B7"/>
    <w:rsid w:val="00577E7B"/>
    <w:rsid w:val="005848C0"/>
    <w:rsid w:val="00587867"/>
    <w:rsid w:val="005954EE"/>
    <w:rsid w:val="00596775"/>
    <w:rsid w:val="005A280C"/>
    <w:rsid w:val="005C16D1"/>
    <w:rsid w:val="005C5206"/>
    <w:rsid w:val="005C709F"/>
    <w:rsid w:val="005D6A2B"/>
    <w:rsid w:val="005E199C"/>
    <w:rsid w:val="006033AE"/>
    <w:rsid w:val="00606900"/>
    <w:rsid w:val="00621798"/>
    <w:rsid w:val="00624AF0"/>
    <w:rsid w:val="00636A32"/>
    <w:rsid w:val="00640420"/>
    <w:rsid w:val="006457F8"/>
    <w:rsid w:val="00656201"/>
    <w:rsid w:val="00656B29"/>
    <w:rsid w:val="006626EB"/>
    <w:rsid w:val="00662C2F"/>
    <w:rsid w:val="006649E4"/>
    <w:rsid w:val="00667541"/>
    <w:rsid w:val="00672A42"/>
    <w:rsid w:val="006832C7"/>
    <w:rsid w:val="00684B98"/>
    <w:rsid w:val="006905DD"/>
    <w:rsid w:val="006921E9"/>
    <w:rsid w:val="00693C52"/>
    <w:rsid w:val="0069508C"/>
    <w:rsid w:val="0069764D"/>
    <w:rsid w:val="006A0040"/>
    <w:rsid w:val="006A0219"/>
    <w:rsid w:val="006A3CB0"/>
    <w:rsid w:val="006A46D0"/>
    <w:rsid w:val="006C5EAD"/>
    <w:rsid w:val="006E697E"/>
    <w:rsid w:val="006F1FD0"/>
    <w:rsid w:val="006F292D"/>
    <w:rsid w:val="006F5882"/>
    <w:rsid w:val="0071187A"/>
    <w:rsid w:val="00716464"/>
    <w:rsid w:val="00716D33"/>
    <w:rsid w:val="007172AC"/>
    <w:rsid w:val="0072007E"/>
    <w:rsid w:val="00726CBC"/>
    <w:rsid w:val="00730EB1"/>
    <w:rsid w:val="00734BBF"/>
    <w:rsid w:val="00740C20"/>
    <w:rsid w:val="0074589F"/>
    <w:rsid w:val="00746B4E"/>
    <w:rsid w:val="00751283"/>
    <w:rsid w:val="00767B15"/>
    <w:rsid w:val="00787D41"/>
    <w:rsid w:val="007909A4"/>
    <w:rsid w:val="00793C84"/>
    <w:rsid w:val="00796B02"/>
    <w:rsid w:val="00796E75"/>
    <w:rsid w:val="007A2292"/>
    <w:rsid w:val="007A5B6C"/>
    <w:rsid w:val="007A68A7"/>
    <w:rsid w:val="007B4E45"/>
    <w:rsid w:val="007B557E"/>
    <w:rsid w:val="007C6382"/>
    <w:rsid w:val="007D42A2"/>
    <w:rsid w:val="007E0D9E"/>
    <w:rsid w:val="007E772D"/>
    <w:rsid w:val="007F125D"/>
    <w:rsid w:val="007F47EB"/>
    <w:rsid w:val="00810801"/>
    <w:rsid w:val="0081094F"/>
    <w:rsid w:val="008230AC"/>
    <w:rsid w:val="00834A5A"/>
    <w:rsid w:val="00846360"/>
    <w:rsid w:val="008666FC"/>
    <w:rsid w:val="008C6672"/>
    <w:rsid w:val="008E75DB"/>
    <w:rsid w:val="008F0474"/>
    <w:rsid w:val="008F0FDA"/>
    <w:rsid w:val="008F33DD"/>
    <w:rsid w:val="008F6596"/>
    <w:rsid w:val="00902269"/>
    <w:rsid w:val="0091326D"/>
    <w:rsid w:val="00914407"/>
    <w:rsid w:val="00923E18"/>
    <w:rsid w:val="00952B76"/>
    <w:rsid w:val="00975905"/>
    <w:rsid w:val="00977F21"/>
    <w:rsid w:val="00983F79"/>
    <w:rsid w:val="00985251"/>
    <w:rsid w:val="009856A6"/>
    <w:rsid w:val="009910A4"/>
    <w:rsid w:val="00994F2A"/>
    <w:rsid w:val="009A33EF"/>
    <w:rsid w:val="009B2895"/>
    <w:rsid w:val="009B6584"/>
    <w:rsid w:val="009C6422"/>
    <w:rsid w:val="009D4776"/>
    <w:rsid w:val="009D4B41"/>
    <w:rsid w:val="009E42E7"/>
    <w:rsid w:val="009F6177"/>
    <w:rsid w:val="00A05731"/>
    <w:rsid w:val="00A1415F"/>
    <w:rsid w:val="00A312D0"/>
    <w:rsid w:val="00A32136"/>
    <w:rsid w:val="00A43135"/>
    <w:rsid w:val="00A44852"/>
    <w:rsid w:val="00A52991"/>
    <w:rsid w:val="00A576BE"/>
    <w:rsid w:val="00A62402"/>
    <w:rsid w:val="00A66B85"/>
    <w:rsid w:val="00A70EF1"/>
    <w:rsid w:val="00A72E69"/>
    <w:rsid w:val="00A7705E"/>
    <w:rsid w:val="00A809AC"/>
    <w:rsid w:val="00A81BD2"/>
    <w:rsid w:val="00A81EA4"/>
    <w:rsid w:val="00A96532"/>
    <w:rsid w:val="00AA0E69"/>
    <w:rsid w:val="00AD5D1D"/>
    <w:rsid w:val="00AD7678"/>
    <w:rsid w:val="00AE1EDD"/>
    <w:rsid w:val="00B029E4"/>
    <w:rsid w:val="00B03747"/>
    <w:rsid w:val="00B04247"/>
    <w:rsid w:val="00B04FEC"/>
    <w:rsid w:val="00B12D8C"/>
    <w:rsid w:val="00B233BE"/>
    <w:rsid w:val="00B47677"/>
    <w:rsid w:val="00B47BDC"/>
    <w:rsid w:val="00B503BB"/>
    <w:rsid w:val="00B552FF"/>
    <w:rsid w:val="00B61DBA"/>
    <w:rsid w:val="00B7674D"/>
    <w:rsid w:val="00BA5FD3"/>
    <w:rsid w:val="00BA7541"/>
    <w:rsid w:val="00BB47F1"/>
    <w:rsid w:val="00BC46A6"/>
    <w:rsid w:val="00BD7BC6"/>
    <w:rsid w:val="00BE0FAA"/>
    <w:rsid w:val="00BE1069"/>
    <w:rsid w:val="00BF328B"/>
    <w:rsid w:val="00BF590D"/>
    <w:rsid w:val="00BF6ABB"/>
    <w:rsid w:val="00C014D3"/>
    <w:rsid w:val="00C03910"/>
    <w:rsid w:val="00C41B91"/>
    <w:rsid w:val="00C425DB"/>
    <w:rsid w:val="00C43F56"/>
    <w:rsid w:val="00C55F85"/>
    <w:rsid w:val="00C578D0"/>
    <w:rsid w:val="00C579A8"/>
    <w:rsid w:val="00C619C1"/>
    <w:rsid w:val="00C654B1"/>
    <w:rsid w:val="00C76BB9"/>
    <w:rsid w:val="00C8089E"/>
    <w:rsid w:val="00C838D4"/>
    <w:rsid w:val="00C95B5F"/>
    <w:rsid w:val="00CA1037"/>
    <w:rsid w:val="00CA3B2C"/>
    <w:rsid w:val="00CA5459"/>
    <w:rsid w:val="00CB3009"/>
    <w:rsid w:val="00CB403C"/>
    <w:rsid w:val="00CB7829"/>
    <w:rsid w:val="00CC3621"/>
    <w:rsid w:val="00CC5EA6"/>
    <w:rsid w:val="00CD3D64"/>
    <w:rsid w:val="00CE73EC"/>
    <w:rsid w:val="00CF19E8"/>
    <w:rsid w:val="00D02426"/>
    <w:rsid w:val="00D02972"/>
    <w:rsid w:val="00D16CDA"/>
    <w:rsid w:val="00D26B0D"/>
    <w:rsid w:val="00D31AC5"/>
    <w:rsid w:val="00D41B92"/>
    <w:rsid w:val="00D436B2"/>
    <w:rsid w:val="00D50B11"/>
    <w:rsid w:val="00D54D7E"/>
    <w:rsid w:val="00D6389F"/>
    <w:rsid w:val="00D64A40"/>
    <w:rsid w:val="00D74638"/>
    <w:rsid w:val="00D84CAF"/>
    <w:rsid w:val="00D92D57"/>
    <w:rsid w:val="00D92E2F"/>
    <w:rsid w:val="00DA0441"/>
    <w:rsid w:val="00DA23C8"/>
    <w:rsid w:val="00DA76F0"/>
    <w:rsid w:val="00DA7D2D"/>
    <w:rsid w:val="00DB0EF6"/>
    <w:rsid w:val="00DB4156"/>
    <w:rsid w:val="00DB6678"/>
    <w:rsid w:val="00DC02D3"/>
    <w:rsid w:val="00DC05BB"/>
    <w:rsid w:val="00DC4F27"/>
    <w:rsid w:val="00DC533A"/>
    <w:rsid w:val="00DC6DED"/>
    <w:rsid w:val="00DC709F"/>
    <w:rsid w:val="00DC7B31"/>
    <w:rsid w:val="00DD04CC"/>
    <w:rsid w:val="00DD0629"/>
    <w:rsid w:val="00DD6149"/>
    <w:rsid w:val="00DD6B37"/>
    <w:rsid w:val="00DE7053"/>
    <w:rsid w:val="00DE7781"/>
    <w:rsid w:val="00DF018E"/>
    <w:rsid w:val="00DF5AF1"/>
    <w:rsid w:val="00E0251F"/>
    <w:rsid w:val="00E14DB9"/>
    <w:rsid w:val="00E22DE5"/>
    <w:rsid w:val="00E2387D"/>
    <w:rsid w:val="00E23BDE"/>
    <w:rsid w:val="00E26FF0"/>
    <w:rsid w:val="00E30530"/>
    <w:rsid w:val="00E4070D"/>
    <w:rsid w:val="00E40777"/>
    <w:rsid w:val="00E4426F"/>
    <w:rsid w:val="00E4455D"/>
    <w:rsid w:val="00E53BD5"/>
    <w:rsid w:val="00E566A2"/>
    <w:rsid w:val="00E6182D"/>
    <w:rsid w:val="00E85ED1"/>
    <w:rsid w:val="00E87921"/>
    <w:rsid w:val="00E87AAA"/>
    <w:rsid w:val="00E9416D"/>
    <w:rsid w:val="00E94F07"/>
    <w:rsid w:val="00E9744B"/>
    <w:rsid w:val="00EA5B1F"/>
    <w:rsid w:val="00EB564E"/>
    <w:rsid w:val="00EC66FD"/>
    <w:rsid w:val="00EC71CC"/>
    <w:rsid w:val="00ED2796"/>
    <w:rsid w:val="00EE08FB"/>
    <w:rsid w:val="00EE3370"/>
    <w:rsid w:val="00F00616"/>
    <w:rsid w:val="00F215C1"/>
    <w:rsid w:val="00F226AF"/>
    <w:rsid w:val="00F23FE8"/>
    <w:rsid w:val="00F30ABA"/>
    <w:rsid w:val="00F30EFF"/>
    <w:rsid w:val="00F35C81"/>
    <w:rsid w:val="00F40209"/>
    <w:rsid w:val="00F40410"/>
    <w:rsid w:val="00F44E3F"/>
    <w:rsid w:val="00F44F32"/>
    <w:rsid w:val="00F52B1D"/>
    <w:rsid w:val="00F604DC"/>
    <w:rsid w:val="00F65CB9"/>
    <w:rsid w:val="00F73026"/>
    <w:rsid w:val="00F80810"/>
    <w:rsid w:val="00F828A4"/>
    <w:rsid w:val="00F83624"/>
    <w:rsid w:val="00F86D86"/>
    <w:rsid w:val="00F87318"/>
    <w:rsid w:val="00F87830"/>
    <w:rsid w:val="00F90556"/>
    <w:rsid w:val="00FB4597"/>
    <w:rsid w:val="00FB6761"/>
    <w:rsid w:val="00FB75FC"/>
    <w:rsid w:val="00FC1694"/>
    <w:rsid w:val="00FC2EE3"/>
    <w:rsid w:val="00FD67D3"/>
    <w:rsid w:val="00FE0591"/>
    <w:rsid w:val="00FE0B0F"/>
    <w:rsid w:val="00FE2D14"/>
    <w:rsid w:val="00FE5ADE"/>
    <w:rsid w:val="00FF4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80825F"/>
  <w15:docId w15:val="{0565C2B8-0F97-4293-9283-8F968654E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0ABA"/>
    <w:pPr>
      <w:spacing w:after="0" w:line="240" w:lineRule="auto"/>
    </w:pPr>
    <w:rPr>
      <w:rFonts w:ascii="Times New Roman" w:eastAsiaTheme="minorEastAsia" w:hAnsi="Times New Roman" w:cs="Times New Roman"/>
      <w:lang w:val="en-TT" w:eastAsia="en-TT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45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C49A00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36A32"/>
    <w:rPr>
      <w:color w:val="2998E3" w:themeColor="hyperlink"/>
      <w:u w:val="single"/>
    </w:rPr>
  </w:style>
  <w:style w:type="table" w:styleId="TableGrid">
    <w:name w:val="Table Grid"/>
    <w:basedOn w:val="TableNormal"/>
    <w:uiPriority w:val="39"/>
    <w:rsid w:val="00636A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A5459"/>
    <w:pPr>
      <w:spacing w:after="0" w:line="240" w:lineRule="auto"/>
    </w:pPr>
    <w:rPr>
      <w:rFonts w:ascii="Times New Roman" w:eastAsiaTheme="minorEastAsia" w:hAnsi="Times New Roman" w:cs="Times New Roman"/>
      <w:lang w:val="en-TT" w:eastAsia="en-TT"/>
    </w:rPr>
  </w:style>
  <w:style w:type="character" w:customStyle="1" w:styleId="Heading1Char">
    <w:name w:val="Heading 1 Char"/>
    <w:basedOn w:val="DefaultParagraphFont"/>
    <w:link w:val="Heading1"/>
    <w:uiPriority w:val="9"/>
    <w:rsid w:val="00CA5459"/>
    <w:rPr>
      <w:rFonts w:asciiTheme="majorHAnsi" w:eastAsiaTheme="majorEastAsia" w:hAnsiTheme="majorHAnsi" w:cstheme="majorBidi"/>
      <w:color w:val="C49A00" w:themeColor="accent1" w:themeShade="BF"/>
      <w:sz w:val="32"/>
      <w:szCs w:val="32"/>
      <w:lang w:val="en-TT" w:eastAsia="en-TT"/>
    </w:rPr>
  </w:style>
  <w:style w:type="paragraph" w:styleId="Title">
    <w:name w:val="Title"/>
    <w:basedOn w:val="Normal"/>
    <w:next w:val="Normal"/>
    <w:link w:val="TitleChar"/>
    <w:uiPriority w:val="10"/>
    <w:qFormat/>
    <w:rsid w:val="00CA545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A5459"/>
    <w:rPr>
      <w:rFonts w:asciiTheme="majorHAnsi" w:eastAsiaTheme="majorEastAsia" w:hAnsiTheme="majorHAnsi" w:cstheme="majorBidi"/>
      <w:spacing w:val="-10"/>
      <w:kern w:val="28"/>
      <w:sz w:val="56"/>
      <w:szCs w:val="56"/>
      <w:lang w:val="en-TT" w:eastAsia="en-TT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459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A5459"/>
    <w:rPr>
      <w:rFonts w:eastAsiaTheme="minorEastAsia"/>
      <w:color w:val="5A5A5A" w:themeColor="text1" w:themeTint="A5"/>
      <w:spacing w:val="15"/>
      <w:lang w:val="en-TT" w:eastAsia="en-TT"/>
    </w:rPr>
  </w:style>
  <w:style w:type="paragraph" w:styleId="ListParagraph">
    <w:name w:val="List Paragraph"/>
    <w:basedOn w:val="Normal"/>
    <w:uiPriority w:val="34"/>
    <w:qFormat/>
    <w:rsid w:val="00255E8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E75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75DB"/>
    <w:rPr>
      <w:rFonts w:ascii="Segoe UI" w:eastAsiaTheme="minorEastAsia" w:hAnsi="Segoe UI" w:cs="Segoe UI"/>
      <w:sz w:val="18"/>
      <w:szCs w:val="18"/>
      <w:lang w:val="en-TT" w:eastAsia="en-T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815B9"/>
    <w:rPr>
      <w:rFonts w:asciiTheme="minorHAnsi" w:eastAsiaTheme="minorHAnsi" w:hAnsiTheme="minorHAnsi" w:cstheme="minorBidi"/>
      <w:sz w:val="20"/>
      <w:szCs w:val="20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815B9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3815B9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4F6E89"/>
    <w:pPr>
      <w:spacing w:before="100" w:beforeAutospacing="1" w:after="100" w:afterAutospacing="1"/>
    </w:pPr>
    <w:rPr>
      <w:rFonts w:ascii="Calibri" w:eastAsiaTheme="minorHAnsi" w:hAnsi="Calibri" w:cs="Calibri"/>
      <w:lang w:val="en-US" w:eastAsia="en-US"/>
    </w:rPr>
  </w:style>
  <w:style w:type="paragraph" w:styleId="BodyText">
    <w:name w:val="Body Text"/>
    <w:basedOn w:val="Normal"/>
    <w:link w:val="BodyTextChar"/>
    <w:rsid w:val="004F6E89"/>
    <w:pPr>
      <w:widowControl w:val="0"/>
      <w:suppressAutoHyphens/>
      <w:spacing w:after="120"/>
    </w:pPr>
    <w:rPr>
      <w:rFonts w:eastAsia="SimSun" w:cs="Arial"/>
      <w:kern w:val="1"/>
      <w:sz w:val="24"/>
      <w:szCs w:val="24"/>
      <w:lang w:val="en-GB" w:eastAsia="hi-IN" w:bidi="hi-IN"/>
    </w:rPr>
  </w:style>
  <w:style w:type="character" w:customStyle="1" w:styleId="BodyTextChar">
    <w:name w:val="Body Text Char"/>
    <w:basedOn w:val="DefaultParagraphFont"/>
    <w:link w:val="BodyText"/>
    <w:rsid w:val="004F6E89"/>
    <w:rPr>
      <w:rFonts w:ascii="Times New Roman" w:eastAsia="SimSun" w:hAnsi="Times New Roman" w:cs="Arial"/>
      <w:kern w:val="1"/>
      <w:sz w:val="24"/>
      <w:szCs w:val="24"/>
      <w:lang w:val="en-GB" w:eastAsia="hi-IN" w:bidi="hi-IN"/>
    </w:rPr>
  </w:style>
  <w:style w:type="paragraph" w:customStyle="1" w:styleId="ydp65faed1emsonormal">
    <w:name w:val="ydp65faed1emsonormal"/>
    <w:basedOn w:val="Normal"/>
    <w:rsid w:val="004C5577"/>
    <w:pPr>
      <w:spacing w:before="100" w:beforeAutospacing="1" w:after="100" w:afterAutospacing="1"/>
    </w:pPr>
    <w:rPr>
      <w:rFonts w:eastAsia="Times New Roman"/>
      <w:sz w:val="24"/>
      <w:szCs w:val="24"/>
      <w:lang w:val="en-US" w:eastAsia="en-US" w:bidi="hi-IN"/>
    </w:rPr>
  </w:style>
  <w:style w:type="paragraph" w:styleId="Header">
    <w:name w:val="header"/>
    <w:basedOn w:val="Normal"/>
    <w:link w:val="HeaderChar"/>
    <w:uiPriority w:val="99"/>
    <w:unhideWhenUsed/>
    <w:rsid w:val="00146B0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6B07"/>
    <w:rPr>
      <w:rFonts w:ascii="Times New Roman" w:eastAsiaTheme="minorEastAsia" w:hAnsi="Times New Roman" w:cs="Times New Roman"/>
      <w:lang w:val="en-TT" w:eastAsia="en-TT"/>
    </w:rPr>
  </w:style>
  <w:style w:type="paragraph" w:styleId="Footer">
    <w:name w:val="footer"/>
    <w:basedOn w:val="Normal"/>
    <w:link w:val="FooterChar"/>
    <w:uiPriority w:val="99"/>
    <w:unhideWhenUsed/>
    <w:rsid w:val="00146B0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6B07"/>
    <w:rPr>
      <w:rFonts w:ascii="Times New Roman" w:eastAsiaTheme="minorEastAsia" w:hAnsi="Times New Roman" w:cs="Times New Roman"/>
      <w:lang w:val="en-TT" w:eastAsia="en-T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878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6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5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7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na01.safelinks.protection.outlook.com/?url=http%3A%2F%2Fphagwa.ncictt.com%2F&amp;data=04%7C01%7C%7C9873e1ade28840b4866d08d8cd1a13dd%7C84df9e7fe9f640afb435aaaaaaaaaaaa%7C1%7C0%7C637484859174037868%7CUnknown%7CTWFpbGZsb3d8eyJWIjoiMC4wLjAwMDAiLCJQIjoiV2luMzIiLCJBTiI6Ik1haWwiLCJXVCI6Mn0%3D%7C1000&amp;sdata=HucQWZ91dD2%2F6EtdxaTUKMrNf6EqI4bRYiILBO67Z2g%3D&amp;reserved=0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l.facebook.com/l.php?u=http%3A%2F%2Fwww.ncictt.com%2F%3Ffbclid%3DIwAR2CqpV8MK04gv0D1NNyw6qZjzQSWQK5slHg5Z4xfBauyEm9jAVcQsCF_nU&amp;h=AT0n85pdb0kWRSYCmWaz4SAtXMu0wi6tXhLDTMN8LK6oEWsVTwxbERu_2Wah5kbFuca9Whs-85vDnDVyhV-Q-FbSN60hYicutSP5RQ3oVtVjnPMZwFuQQ3Fq0CeFESuNz2rNRIlZELMY7CpIaAg&amp;__tn__=%2Cd-UC%2CP-R&amp;c%5b0%5d=AT1LLlo7LImuW9ZrYzbE4ySrrBuqjMt0OcilHItBX3737wBIpwgrmZCQdn3PXUBsG6PWEmnMgu58u-SEqR8nAXeUGanFzQm1Pkqz6KJkhDvCULj_czdfLvPCyoYVTJY09fLCuHdB7W9RnmVK6p6h2BcuFR_y4MBrPmw4K_yKT-S61r5RwD1NyoLXZwYHkk7PKq_RLb-owB-LXnokTemvlu3O65et1po0HuvgYkesFctRG-UOStkWEcUc36PQ9bRsmvOndCS9Z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hagwafipc2021@gmail.com" TargetMode="External"/></Relationships>
</file>

<file path=word/theme/theme1.xml><?xml version="1.0" encoding="utf-8"?>
<a:theme xmlns:a="http://schemas.openxmlformats.org/drawingml/2006/main" name="Office Theme">
  <a:themeElements>
    <a:clrScheme name="Yellow">
      <a:dk1>
        <a:sysClr val="windowText" lastClr="000000"/>
      </a:dk1>
      <a:lt1>
        <a:sysClr val="window" lastClr="FFFFFF"/>
      </a:lt1>
      <a:dk2>
        <a:srgbClr val="39302A"/>
      </a:dk2>
      <a:lt2>
        <a:srgbClr val="E5DEDB"/>
      </a:lt2>
      <a:accent1>
        <a:srgbClr val="FFCA08"/>
      </a:accent1>
      <a:accent2>
        <a:srgbClr val="F8931D"/>
      </a:accent2>
      <a:accent3>
        <a:srgbClr val="CE8D3E"/>
      </a:accent3>
      <a:accent4>
        <a:srgbClr val="EC7016"/>
      </a:accent4>
      <a:accent5>
        <a:srgbClr val="E64823"/>
      </a:accent5>
      <a:accent6>
        <a:srgbClr val="9C6A6A"/>
      </a:accent6>
      <a:hlink>
        <a:srgbClr val="2998E3"/>
      </a:hlink>
      <a:folHlink>
        <a:srgbClr val="7F723D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BBF0EF-25E5-4A1D-84FA-0B5A8BE3D9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8</Pages>
  <Words>2109</Words>
  <Characters>12024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MNATH GOOPTAR</dc:creator>
  <cp:keywords/>
  <dc:description/>
  <cp:lastModifiedBy>PRIMNATH GOOPTAR</cp:lastModifiedBy>
  <cp:revision>2</cp:revision>
  <cp:lastPrinted>2020-08-12T14:24:00Z</cp:lastPrinted>
  <dcterms:created xsi:type="dcterms:W3CDTF">2021-02-24T03:33:00Z</dcterms:created>
  <dcterms:modified xsi:type="dcterms:W3CDTF">2021-02-24T03:33:00Z</dcterms:modified>
</cp:coreProperties>
</file>